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C675E" w14:textId="77777777" w:rsidR="00633F95" w:rsidRDefault="00633F95"/>
    <w:p w14:paraId="20965405" w14:textId="77777777" w:rsidR="002F0BFD" w:rsidRPr="002F0BFD" w:rsidRDefault="00434F74" w:rsidP="002F0BFD">
      <w:pPr>
        <w:spacing w:before="53"/>
        <w:jc w:val="center"/>
        <w:rPr>
          <w:rFonts w:ascii="Arial" w:eastAsia="Quadon Heavy" w:hAnsi="Arial" w:cs="Arial"/>
          <w:sz w:val="24"/>
          <w:szCs w:val="24"/>
        </w:rPr>
      </w:pP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W</w:t>
      </w:r>
      <w:r w:rsidRPr="00903EED">
        <w:rPr>
          <w:rFonts w:ascii="Arial" w:eastAsia="Quadon Heavy" w:hAnsi="Arial" w:cs="Arial"/>
          <w:b/>
          <w:bCs/>
          <w:color w:val="F36F21"/>
          <w:spacing w:val="-10"/>
          <w:sz w:val="24"/>
          <w:szCs w:val="24"/>
        </w:rPr>
        <w:t>h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y C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re</w:t>
      </w:r>
      <w:r w:rsidRPr="00903EED">
        <w:rPr>
          <w:rFonts w:ascii="Arial" w:eastAsia="Quadon Heavy" w:hAnsi="Arial" w:cs="Arial"/>
          <w:b/>
          <w:bCs/>
          <w:color w:val="F36F21"/>
          <w:spacing w:val="-9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t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e 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n I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n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d</w:t>
      </w:r>
      <w:r w:rsidRPr="00903EED">
        <w:rPr>
          <w:rFonts w:ascii="Arial" w:eastAsia="Quadon Heavy" w:hAnsi="Arial" w:cs="Arial"/>
          <w:b/>
          <w:bCs/>
          <w:color w:val="F36F21"/>
          <w:spacing w:val="-12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v</w:t>
      </w:r>
      <w:r w:rsidRPr="00903EED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6"/>
          <w:sz w:val="24"/>
          <w:szCs w:val="24"/>
        </w:rPr>
        <w:t>d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u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l D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ev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e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l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o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p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me</w:t>
      </w:r>
      <w:r w:rsidRPr="00903EED">
        <w:rPr>
          <w:rFonts w:ascii="Arial" w:eastAsia="Quadon Heavy" w:hAnsi="Arial" w:cs="Arial"/>
          <w:b/>
          <w:bCs/>
          <w:color w:val="F36F21"/>
          <w:spacing w:val="-9"/>
          <w:sz w:val="24"/>
          <w:szCs w:val="24"/>
        </w:rPr>
        <w:t>n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t 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Pl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pacing w:val="-12"/>
          <w:sz w:val="24"/>
          <w:szCs w:val="24"/>
        </w:rPr>
        <w:t>n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?</w:t>
      </w:r>
    </w:p>
    <w:p w14:paraId="4222199C" w14:textId="77777777" w:rsidR="00F00D03" w:rsidRPr="002F0BFD" w:rsidRDefault="00434F74" w:rsidP="00F00D03">
      <w:pPr>
        <w:pStyle w:val="BodyText"/>
        <w:spacing w:line="249" w:lineRule="auto"/>
        <w:ind w:left="0" w:firstLine="720"/>
        <w:rPr>
          <w:rFonts w:ascii="Calibri" w:hAnsi="Calibri"/>
          <w:spacing w:val="-2"/>
          <w:sz w:val="20"/>
        </w:rPr>
      </w:pPr>
      <w:r w:rsidRPr="002F0BFD">
        <w:rPr>
          <w:rFonts w:ascii="Calibri" w:hAnsi="Calibri"/>
          <w:sz w:val="20"/>
        </w:rPr>
        <w:t>An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individual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development</w:t>
      </w:r>
      <w:r w:rsidRPr="002F0BFD">
        <w:rPr>
          <w:rFonts w:ascii="Calibri" w:hAnsi="Calibri"/>
          <w:spacing w:val="-1"/>
          <w:sz w:val="20"/>
        </w:rPr>
        <w:t xml:space="preserve"> </w:t>
      </w:r>
      <w:r w:rsidRPr="002F0BFD">
        <w:rPr>
          <w:rFonts w:ascii="Calibri" w:hAnsi="Calibri"/>
          <w:sz w:val="20"/>
        </w:rPr>
        <w:t>plan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(IDP)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helps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you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="00124C86" w:rsidRPr="002F0BFD">
        <w:rPr>
          <w:rFonts w:ascii="Calibri" w:hAnsi="Calibri"/>
          <w:spacing w:val="-3"/>
          <w:sz w:val="20"/>
        </w:rPr>
        <w:t xml:space="preserve">to </w:t>
      </w:r>
      <w:r w:rsidRPr="002F0BFD">
        <w:rPr>
          <w:rFonts w:ascii="Calibri" w:hAnsi="Calibri"/>
          <w:sz w:val="20"/>
        </w:rPr>
        <w:t>align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your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personal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and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professional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goals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with</w:t>
      </w:r>
      <w:r w:rsidRPr="002F0BFD">
        <w:rPr>
          <w:rFonts w:ascii="Calibri" w:hAnsi="Calibri"/>
          <w:spacing w:val="-1"/>
          <w:sz w:val="20"/>
        </w:rPr>
        <w:t xml:space="preserve"> </w:t>
      </w:r>
      <w:r w:rsidRPr="002F0BFD">
        <w:rPr>
          <w:rFonts w:ascii="Calibri" w:hAnsi="Calibri"/>
          <w:sz w:val="20"/>
        </w:rPr>
        <w:t>your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academic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Pr="002F0BFD">
        <w:rPr>
          <w:rFonts w:ascii="Calibri" w:hAnsi="Calibri"/>
          <w:sz w:val="20"/>
        </w:rPr>
        <w:t>expectations</w:t>
      </w:r>
      <w:r w:rsidRPr="002F0BFD">
        <w:rPr>
          <w:rFonts w:ascii="Calibri" w:hAnsi="Calibri"/>
          <w:w w:val="99"/>
          <w:sz w:val="20"/>
        </w:rPr>
        <w:t xml:space="preserve"> </w:t>
      </w:r>
      <w:r w:rsidRPr="002F0BFD">
        <w:rPr>
          <w:rFonts w:ascii="Calibri" w:hAnsi="Calibri"/>
          <w:sz w:val="20"/>
        </w:rPr>
        <w:t>and</w:t>
      </w:r>
      <w:r w:rsidRPr="002F0BFD">
        <w:rPr>
          <w:rFonts w:ascii="Calibri" w:hAnsi="Calibri"/>
          <w:spacing w:val="-3"/>
          <w:sz w:val="20"/>
        </w:rPr>
        <w:t xml:space="preserve"> </w:t>
      </w:r>
      <w:r w:rsidRPr="002F0BFD">
        <w:rPr>
          <w:rFonts w:ascii="Calibri" w:hAnsi="Calibri"/>
          <w:sz w:val="20"/>
        </w:rPr>
        <w:t>responsibilities.</w:t>
      </w:r>
      <w:r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Developing</w:t>
      </w:r>
      <w:r w:rsidR="00F00D03" w:rsidRPr="002F0BFD">
        <w:rPr>
          <w:rFonts w:ascii="Calibri" w:hAnsi="Calibri"/>
          <w:spacing w:val="-4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plan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will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give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you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critical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information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for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building</w:t>
      </w:r>
      <w:r w:rsidR="00F00D03" w:rsidRPr="002F0BFD">
        <w:rPr>
          <w:rFonts w:ascii="Calibri" w:hAnsi="Calibri"/>
          <w:spacing w:val="-4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the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skills,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knowledge,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nd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resources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necessary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to</w:t>
      </w:r>
      <w:r w:rsidR="00F00D03" w:rsidRPr="002F0BFD">
        <w:rPr>
          <w:rFonts w:ascii="Calibri" w:hAnsi="Calibri"/>
          <w:spacing w:val="-2"/>
          <w:sz w:val="20"/>
        </w:rPr>
        <w:t xml:space="preserve"> for your career, and to prepare you for </w:t>
      </w:r>
      <w:r w:rsidR="00F00D03" w:rsidRPr="002F0BFD">
        <w:rPr>
          <w:rFonts w:ascii="Calibri" w:hAnsi="Calibri"/>
          <w:sz w:val="20"/>
        </w:rPr>
        <w:t>meaningful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personal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2F0BFD">
        <w:rPr>
          <w:rFonts w:ascii="Calibri" w:hAnsi="Calibri"/>
          <w:spacing w:val="-2"/>
          <w:sz w:val="20"/>
        </w:rPr>
        <w:t>or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professional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opportunities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fter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2F0BFD">
        <w:rPr>
          <w:rFonts w:ascii="Calibri" w:hAnsi="Calibri"/>
          <w:spacing w:val="-2"/>
          <w:sz w:val="20"/>
        </w:rPr>
        <w:t>graduation</w:t>
      </w:r>
      <w:r w:rsidR="00F00D03" w:rsidRPr="002F0BFD">
        <w:rPr>
          <w:rFonts w:ascii="Calibri" w:hAnsi="Calibri"/>
          <w:sz w:val="20"/>
        </w:rPr>
        <w:t>.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</w:p>
    <w:p w14:paraId="313D4EB0" w14:textId="77777777" w:rsidR="00F00D03" w:rsidRDefault="004D462D" w:rsidP="00636F98">
      <w:pPr>
        <w:pStyle w:val="BodyText"/>
        <w:spacing w:line="249" w:lineRule="auto"/>
        <w:ind w:left="0" w:firstLine="720"/>
        <w:rPr>
          <w:rFonts w:ascii="Calibri" w:hAnsi="Calibri"/>
          <w:sz w:val="20"/>
        </w:rPr>
      </w:pPr>
      <w:r w:rsidRPr="002F0BFD">
        <w:rPr>
          <w:rFonts w:ascii="Calibri" w:hAnsi="Calibri"/>
          <w:sz w:val="20"/>
        </w:rPr>
        <w:t xml:space="preserve">UF’s IDP template </w:t>
      </w:r>
      <w:r w:rsidR="00F00D03" w:rsidRPr="002F0BFD">
        <w:rPr>
          <w:rFonts w:ascii="Calibri" w:hAnsi="Calibri"/>
          <w:sz w:val="20"/>
        </w:rPr>
        <w:t>will be customized to your program’s specific context. The template is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comprised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of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self-assessment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of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your current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skills and interests, a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summary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of</w:t>
      </w:r>
      <w:r w:rsidR="00F00D03" w:rsidRPr="002F0BFD">
        <w:rPr>
          <w:rFonts w:ascii="Calibri" w:hAnsi="Calibri"/>
          <w:spacing w:val="-1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your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goals</w:t>
      </w:r>
      <w:r w:rsidR="002F0BFD">
        <w:rPr>
          <w:rFonts w:ascii="Calibri" w:hAnsi="Calibri"/>
          <w:sz w:val="20"/>
        </w:rPr>
        <w:t xml:space="preserve"> for the upcoming year</w:t>
      </w:r>
      <w:r w:rsidR="00F00D03" w:rsidRPr="002F0BFD">
        <w:rPr>
          <w:rFonts w:ascii="Calibri" w:hAnsi="Calibri"/>
          <w:sz w:val="20"/>
        </w:rPr>
        <w:t xml:space="preserve"> based on your self-assessment,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nd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n</w:t>
      </w:r>
      <w:r w:rsidR="00F00D03" w:rsidRPr="002F0BFD">
        <w:rPr>
          <w:rFonts w:ascii="Calibri" w:hAnsi="Calibri"/>
          <w:w w:val="99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ction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plan to shape your skillset,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created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in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conjunction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with</w:t>
      </w:r>
      <w:r w:rsidR="00F00D03" w:rsidRPr="002F0BFD">
        <w:rPr>
          <w:rFonts w:ascii="Calibri" w:hAnsi="Calibri"/>
          <w:spacing w:val="-2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your</w:t>
      </w:r>
      <w:r w:rsidR="00F00D03" w:rsidRPr="002F0BFD">
        <w:rPr>
          <w:rFonts w:ascii="Calibri" w:hAnsi="Calibri"/>
          <w:spacing w:val="-3"/>
          <w:sz w:val="20"/>
        </w:rPr>
        <w:t xml:space="preserve"> </w:t>
      </w:r>
      <w:r w:rsidR="00F00D03" w:rsidRPr="002F0BFD">
        <w:rPr>
          <w:rFonts w:ascii="Calibri" w:hAnsi="Calibri"/>
          <w:sz w:val="20"/>
        </w:rPr>
        <w:t>advisor.</w:t>
      </w:r>
    </w:p>
    <w:p w14:paraId="180087B0" w14:textId="77777777" w:rsidR="002F0BFD" w:rsidRPr="002F0BFD" w:rsidRDefault="002F0BFD" w:rsidP="00636F98">
      <w:pPr>
        <w:pStyle w:val="BodyText"/>
        <w:spacing w:line="249" w:lineRule="auto"/>
        <w:ind w:left="0" w:firstLine="720"/>
        <w:rPr>
          <w:rFonts w:ascii="Calibri" w:hAnsi="Calibri"/>
          <w:sz w:val="20"/>
        </w:rPr>
      </w:pPr>
    </w:p>
    <w:p w14:paraId="676224EE" w14:textId="77777777" w:rsidR="00434F74" w:rsidRPr="002F0BFD" w:rsidRDefault="00434F74" w:rsidP="002F0BFD">
      <w:pPr>
        <w:spacing w:before="53"/>
        <w:jc w:val="center"/>
        <w:rPr>
          <w:rFonts w:ascii="Arial" w:eastAsia="Quadon Heavy" w:hAnsi="Arial" w:cs="Arial"/>
          <w:sz w:val="24"/>
          <w:szCs w:val="24"/>
        </w:rPr>
      </w:pP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H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o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w 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W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l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l 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n 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D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P Gu</w:t>
      </w:r>
      <w:r w:rsidRPr="00903EED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i</w:t>
      </w: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d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e </w:t>
      </w:r>
      <w:r w:rsidR="002F0BFD">
        <w:rPr>
          <w:rFonts w:ascii="Arial" w:eastAsia="Quadon Heavy" w:hAnsi="Arial" w:cs="Arial"/>
          <w:b/>
          <w:bCs/>
          <w:color w:val="F36F21"/>
          <w:sz w:val="24"/>
          <w:szCs w:val="24"/>
        </w:rPr>
        <w:t>My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 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Pr</w:t>
      </w:r>
      <w:r w:rsidRPr="00903EED">
        <w:rPr>
          <w:rFonts w:ascii="Arial" w:eastAsia="Quadon Heavy" w:hAnsi="Arial" w:cs="Arial"/>
          <w:b/>
          <w:bCs/>
          <w:color w:val="F36F21"/>
          <w:spacing w:val="-8"/>
          <w:sz w:val="24"/>
          <w:szCs w:val="24"/>
        </w:rPr>
        <w:t>o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g</w:t>
      </w:r>
      <w:r w:rsidRPr="00903EED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r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e</w:t>
      </w:r>
      <w:r w:rsidRPr="00903EED">
        <w:rPr>
          <w:rFonts w:ascii="Arial" w:eastAsia="Quadon Heavy" w:hAnsi="Arial" w:cs="Arial"/>
          <w:b/>
          <w:bCs/>
          <w:color w:val="F36F21"/>
          <w:spacing w:val="-1"/>
          <w:sz w:val="24"/>
          <w:szCs w:val="24"/>
        </w:rPr>
        <w:t>s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s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>?</w:t>
      </w:r>
    </w:p>
    <w:p w14:paraId="3B2FAEEE" w14:textId="77777777" w:rsidR="00636F98" w:rsidRPr="002F0BFD" w:rsidRDefault="00434F74" w:rsidP="00636F98">
      <w:pPr>
        <w:pStyle w:val="BodyText"/>
        <w:spacing w:line="249" w:lineRule="auto"/>
        <w:ind w:left="0" w:firstLine="720"/>
        <w:rPr>
          <w:rFonts w:ascii="Calibri" w:hAnsi="Calibri"/>
          <w:sz w:val="20"/>
          <w:szCs w:val="20"/>
        </w:rPr>
      </w:pPr>
      <w:r w:rsidRPr="002F0BFD">
        <w:rPr>
          <w:rFonts w:ascii="Calibri" w:hAnsi="Calibri"/>
          <w:sz w:val="20"/>
          <w:szCs w:val="20"/>
        </w:rPr>
        <w:t>Your</w:t>
      </w:r>
      <w:r w:rsidRPr="002F0BFD">
        <w:rPr>
          <w:rFonts w:ascii="Calibri" w:hAnsi="Calibri"/>
          <w:spacing w:val="-4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IDP</w:t>
      </w:r>
      <w:r w:rsidRPr="002F0BFD">
        <w:rPr>
          <w:rFonts w:ascii="Calibri" w:hAnsi="Calibri"/>
          <w:spacing w:val="-2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will</w:t>
      </w:r>
      <w:r w:rsidRPr="002F0BFD">
        <w:rPr>
          <w:rFonts w:ascii="Calibri" w:hAnsi="Calibri"/>
          <w:spacing w:val="-2"/>
          <w:sz w:val="20"/>
          <w:szCs w:val="20"/>
        </w:rPr>
        <w:t xml:space="preserve"> </w:t>
      </w:r>
      <w:r w:rsidR="002F0BFD">
        <w:rPr>
          <w:rFonts w:ascii="Calibri" w:hAnsi="Calibri"/>
          <w:spacing w:val="-2"/>
          <w:sz w:val="20"/>
          <w:szCs w:val="20"/>
        </w:rPr>
        <w:t xml:space="preserve">serve as a guide to your annual progress meetings with your advisor, </w:t>
      </w:r>
      <w:r w:rsidR="00124C86" w:rsidRPr="002F0BFD">
        <w:rPr>
          <w:rFonts w:ascii="Calibri" w:hAnsi="Calibri"/>
          <w:spacing w:val="-3"/>
          <w:sz w:val="20"/>
          <w:szCs w:val="20"/>
        </w:rPr>
        <w:t xml:space="preserve">to ensure progress is made towards </w:t>
      </w:r>
      <w:r w:rsidR="000B160B">
        <w:rPr>
          <w:rFonts w:ascii="Calibri" w:hAnsi="Calibri"/>
          <w:spacing w:val="-3"/>
          <w:sz w:val="20"/>
          <w:szCs w:val="20"/>
        </w:rPr>
        <w:t>y</w:t>
      </w:r>
      <w:r w:rsidRPr="002F0BFD">
        <w:rPr>
          <w:rFonts w:ascii="Calibri" w:hAnsi="Calibri"/>
          <w:sz w:val="20"/>
          <w:szCs w:val="20"/>
        </w:rPr>
        <w:t>our</w:t>
      </w:r>
      <w:r w:rsidRPr="002F0BFD">
        <w:rPr>
          <w:rFonts w:ascii="Calibri" w:hAnsi="Calibri"/>
          <w:spacing w:val="-3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personal</w:t>
      </w:r>
      <w:r w:rsidRPr="002F0BFD">
        <w:rPr>
          <w:rFonts w:ascii="Calibri" w:hAnsi="Calibri"/>
          <w:spacing w:val="-2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and</w:t>
      </w:r>
      <w:r w:rsidRPr="002F0BFD">
        <w:rPr>
          <w:rFonts w:ascii="Calibri" w:hAnsi="Calibri"/>
          <w:spacing w:val="-3"/>
          <w:sz w:val="20"/>
          <w:szCs w:val="20"/>
        </w:rPr>
        <w:t xml:space="preserve"> </w:t>
      </w:r>
      <w:r w:rsidRPr="002F0BFD">
        <w:rPr>
          <w:rFonts w:ascii="Calibri" w:hAnsi="Calibri"/>
          <w:sz w:val="20"/>
          <w:szCs w:val="20"/>
        </w:rPr>
        <w:t>professional</w:t>
      </w:r>
      <w:r w:rsidR="000B160B">
        <w:rPr>
          <w:rFonts w:ascii="Calibri" w:hAnsi="Calibri"/>
          <w:sz w:val="20"/>
          <w:szCs w:val="20"/>
        </w:rPr>
        <w:t xml:space="preserve"> goals</w:t>
      </w:r>
      <w:r w:rsidRPr="002F0BFD">
        <w:rPr>
          <w:rFonts w:ascii="Calibri" w:hAnsi="Calibri"/>
          <w:sz w:val="20"/>
          <w:szCs w:val="20"/>
        </w:rPr>
        <w:t>.</w:t>
      </w:r>
      <w:r w:rsidR="002F0BFD" w:rsidRPr="002F0BFD">
        <w:rPr>
          <w:rFonts w:ascii="Calibri" w:hAnsi="Calibri"/>
          <w:sz w:val="20"/>
          <w:szCs w:val="20"/>
        </w:rPr>
        <w:t xml:space="preserve"> Each year, you can develop a revised IDP, based on an updated assessment of your goals and skills, as well as the progress you make throughout your career, to create attainable steps for fulfilling long-term goals.</w:t>
      </w:r>
    </w:p>
    <w:p w14:paraId="2F56AC97" w14:textId="77777777" w:rsidR="002F0BFD" w:rsidRDefault="002F0BFD" w:rsidP="00636F98">
      <w:pPr>
        <w:pStyle w:val="BodyText"/>
        <w:spacing w:line="249" w:lineRule="auto"/>
        <w:ind w:left="0" w:firstLine="720"/>
        <w:rPr>
          <w:rFonts w:asciiTheme="minorHAnsi" w:hAnsiTheme="minorHAnsi"/>
          <w:sz w:val="20"/>
          <w:szCs w:val="20"/>
        </w:rPr>
      </w:pPr>
    </w:p>
    <w:p w14:paraId="2B27E550" w14:textId="77777777" w:rsidR="00636F98" w:rsidRPr="002F0BFD" w:rsidRDefault="00636F98" w:rsidP="002F0BFD">
      <w:pPr>
        <w:spacing w:before="53"/>
        <w:jc w:val="center"/>
        <w:rPr>
          <w:rFonts w:ascii="Arial" w:eastAsia="Quadon Heavy" w:hAnsi="Arial" w:cs="Arial"/>
          <w:sz w:val="24"/>
          <w:szCs w:val="24"/>
        </w:rPr>
      </w:pPr>
      <w:r w:rsidRPr="00903EED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H</w:t>
      </w:r>
      <w:r w:rsidRPr="00903EED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o</w:t>
      </w:r>
      <w:r w:rsidRPr="00903EED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w </w:t>
      </w:r>
      <w:r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Can I Use This Template?</w:t>
      </w:r>
    </w:p>
    <w:p w14:paraId="3494FA57" w14:textId="77777777" w:rsidR="002F0BFD" w:rsidRPr="002F0BFD" w:rsidRDefault="00636F98" w:rsidP="00636F98">
      <w:pPr>
        <w:pStyle w:val="BodyText"/>
        <w:spacing w:line="249" w:lineRule="auto"/>
        <w:ind w:left="0" w:firstLine="720"/>
        <w:rPr>
          <w:rFonts w:ascii="Calibri" w:hAnsi="Calibri"/>
          <w:sz w:val="20"/>
        </w:rPr>
      </w:pPr>
      <w:r w:rsidRPr="002F0BFD">
        <w:rPr>
          <w:rFonts w:ascii="Calibri" w:hAnsi="Calibri"/>
          <w:sz w:val="20"/>
        </w:rPr>
        <w:t xml:space="preserve">Please take the time to complete the IDP template to the best of your ability soon after your arrival at UF. </w:t>
      </w:r>
      <w:r w:rsidR="000B160B" w:rsidRPr="002F0BFD">
        <w:rPr>
          <w:rFonts w:ascii="Calibri" w:hAnsi="Calibri"/>
          <w:sz w:val="20"/>
        </w:rPr>
        <w:t xml:space="preserve">It’s ok if you are unable to provide clear answers on parts of the IDP template; the document is mean to guide you in formulating a plan for your future, and any questions that arise can be addressed in your first meeting with your advisor. </w:t>
      </w:r>
      <w:r w:rsidRPr="002F0BFD">
        <w:rPr>
          <w:rFonts w:ascii="Calibri" w:hAnsi="Calibri"/>
          <w:sz w:val="20"/>
        </w:rPr>
        <w:t xml:space="preserve">Also, schedule a meeting with your advisor or graduate coordinator early in your first semester at UF, to </w:t>
      </w:r>
      <w:r w:rsidR="000B160B">
        <w:rPr>
          <w:rFonts w:ascii="Calibri" w:hAnsi="Calibri"/>
          <w:sz w:val="20"/>
        </w:rPr>
        <w:t xml:space="preserve">discuss your </w:t>
      </w:r>
      <w:r w:rsidRPr="002F0BFD">
        <w:rPr>
          <w:rFonts w:ascii="Calibri" w:hAnsi="Calibri"/>
          <w:sz w:val="20"/>
        </w:rPr>
        <w:t xml:space="preserve">goals and expectations </w:t>
      </w:r>
      <w:r w:rsidR="000B160B">
        <w:rPr>
          <w:rFonts w:ascii="Calibri" w:hAnsi="Calibri"/>
          <w:sz w:val="20"/>
        </w:rPr>
        <w:t>f</w:t>
      </w:r>
      <w:r w:rsidRPr="002F0BFD">
        <w:rPr>
          <w:rFonts w:ascii="Calibri" w:hAnsi="Calibri"/>
          <w:sz w:val="20"/>
        </w:rPr>
        <w:t>or your time at UF.</w:t>
      </w:r>
    </w:p>
    <w:p w14:paraId="5254B1FF" w14:textId="77777777" w:rsidR="00434F74" w:rsidRPr="00BF511C" w:rsidRDefault="002F0BFD" w:rsidP="006C6F45">
      <w:pPr>
        <w:pStyle w:val="BodyText"/>
        <w:spacing w:line="249" w:lineRule="auto"/>
        <w:ind w:left="0" w:firstLine="720"/>
        <w:rPr>
          <w:rFonts w:ascii="Calibri" w:hAnsi="Calibr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The IDP document is meant to complement the creation of your academic plan of study, which w</w:t>
      </w:r>
      <w:r w:rsidR="000B160B">
        <w:rPr>
          <w:rFonts w:asciiTheme="minorHAnsi" w:hAnsiTheme="minorHAnsi"/>
          <w:sz w:val="20"/>
          <w:szCs w:val="20"/>
        </w:rPr>
        <w:t>ill</w:t>
      </w:r>
      <w:r>
        <w:rPr>
          <w:rFonts w:asciiTheme="minorHAnsi" w:hAnsiTheme="minorHAnsi"/>
          <w:sz w:val="20"/>
          <w:szCs w:val="20"/>
        </w:rPr>
        <w:t xml:space="preserve"> outline the measures for academic success in your program.</w:t>
      </w:r>
      <w:r w:rsidR="000B160B">
        <w:rPr>
          <w:rFonts w:asciiTheme="minorHAnsi" w:hAnsiTheme="minorHAnsi"/>
          <w:sz w:val="20"/>
          <w:szCs w:val="20"/>
        </w:rPr>
        <w:t xml:space="preserve"> To ensure that both the IDP and your plan of study are coordinated, s</w:t>
      </w:r>
      <w:r w:rsidR="00434F74" w:rsidRPr="00BF511C">
        <w:rPr>
          <w:rFonts w:ascii="Calibri" w:hAnsi="Calibri"/>
          <w:sz w:val="20"/>
          <w:szCs w:val="20"/>
        </w:rPr>
        <w:t>tudents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and</w:t>
      </w:r>
      <w:r w:rsidR="00434F74" w:rsidRPr="00BF511C">
        <w:rPr>
          <w:rFonts w:ascii="Calibri" w:hAnsi="Calibri"/>
          <w:spacing w:val="-3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advisors</w:t>
      </w:r>
      <w:r w:rsidR="00434F74" w:rsidRPr="00BF511C">
        <w:rPr>
          <w:rFonts w:ascii="Calibri" w:hAnsi="Calibri"/>
          <w:spacing w:val="-3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each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have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a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set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of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expectations,</w:t>
      </w:r>
      <w:r w:rsidR="00434F74" w:rsidRPr="00BF511C">
        <w:rPr>
          <w:rFonts w:ascii="Calibri" w:hAnsi="Calibri"/>
          <w:spacing w:val="-3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which</w:t>
      </w:r>
      <w:r w:rsidR="00434F74" w:rsidRPr="00BF511C">
        <w:rPr>
          <w:rFonts w:ascii="Calibri" w:hAnsi="Calibri"/>
          <w:spacing w:val="-3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are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>listed</w:t>
      </w:r>
      <w:r w:rsidR="00434F74" w:rsidRPr="00BF511C">
        <w:rPr>
          <w:rFonts w:ascii="Calibri" w:hAnsi="Calibri"/>
          <w:spacing w:val="-2"/>
          <w:sz w:val="20"/>
          <w:szCs w:val="20"/>
        </w:rPr>
        <w:t xml:space="preserve"> </w:t>
      </w:r>
      <w:r w:rsidR="00434F74" w:rsidRPr="00BF511C">
        <w:rPr>
          <w:rFonts w:ascii="Calibri" w:hAnsi="Calibri"/>
          <w:sz w:val="20"/>
          <w:szCs w:val="20"/>
        </w:rPr>
        <w:t xml:space="preserve">below, </w:t>
      </w:r>
      <w:r w:rsidR="000B160B">
        <w:rPr>
          <w:rFonts w:ascii="Calibri" w:hAnsi="Calibri"/>
          <w:sz w:val="20"/>
          <w:szCs w:val="20"/>
        </w:rPr>
        <w:t>to support your progress towards your degree:</w:t>
      </w:r>
    </w:p>
    <w:p w14:paraId="163D6E0A" w14:textId="77777777" w:rsidR="00BF511C" w:rsidRDefault="00BF511C" w:rsidP="00434F74">
      <w:pPr>
        <w:pStyle w:val="Heading3"/>
        <w:spacing w:before="55"/>
        <w:ind w:left="2"/>
        <w:jc w:val="center"/>
        <w:rPr>
          <w:rFonts w:ascii="Gentona Heavy" w:eastAsia="Gentona Heavy" w:hAnsi="Gentona Heavy" w:cs="Gentona Heavy"/>
          <w:spacing w:val="2"/>
        </w:rPr>
      </w:pPr>
    </w:p>
    <w:p w14:paraId="4DB32669" w14:textId="77777777" w:rsidR="00434F74" w:rsidRPr="00903EED" w:rsidRDefault="00434F74" w:rsidP="00434F74">
      <w:pPr>
        <w:pStyle w:val="Heading3"/>
        <w:spacing w:before="55"/>
        <w:ind w:left="2"/>
        <w:jc w:val="center"/>
        <w:rPr>
          <w:rFonts w:ascii="Arial" w:eastAsia="Gentona Heavy" w:hAnsi="Arial" w:cs="Arial"/>
          <w:b w:val="0"/>
          <w:bCs w:val="0"/>
        </w:rPr>
      </w:pPr>
      <w:r w:rsidRPr="00903EED">
        <w:rPr>
          <w:rFonts w:ascii="Arial" w:eastAsia="Gentona Heavy" w:hAnsi="Arial" w:cs="Arial"/>
          <w:spacing w:val="2"/>
        </w:rPr>
        <w:t>EXP</w:t>
      </w:r>
      <w:r w:rsidRPr="00903EED">
        <w:rPr>
          <w:rFonts w:ascii="Arial" w:eastAsia="Gentona Heavy" w:hAnsi="Arial" w:cs="Arial"/>
          <w:spacing w:val="-3"/>
        </w:rPr>
        <w:t>EC</w:t>
      </w:r>
      <w:r w:rsidRPr="00903EED">
        <w:rPr>
          <w:rFonts w:ascii="Arial" w:eastAsia="Gentona Heavy" w:hAnsi="Arial" w:cs="Arial"/>
          <w:spacing w:val="-17"/>
        </w:rPr>
        <w:t>TA</w:t>
      </w:r>
      <w:r w:rsidRPr="00903EED">
        <w:rPr>
          <w:rFonts w:ascii="Arial" w:eastAsia="Gentona Heavy" w:hAnsi="Arial" w:cs="Arial"/>
          <w:spacing w:val="-1"/>
        </w:rPr>
        <w:t>TIO</w:t>
      </w:r>
      <w:r w:rsidRPr="00903EED">
        <w:rPr>
          <w:rFonts w:ascii="Arial" w:eastAsia="Gentona Heavy" w:hAnsi="Arial" w:cs="Arial"/>
          <w:spacing w:val="2"/>
        </w:rPr>
        <w:t>NS</w:t>
      </w:r>
    </w:p>
    <w:p w14:paraId="6CD56D7F" w14:textId="77777777" w:rsidR="00434F74" w:rsidRDefault="00434F74" w:rsidP="00434F74">
      <w:pPr>
        <w:spacing w:before="4" w:line="170" w:lineRule="exact"/>
        <w:rPr>
          <w:sz w:val="17"/>
          <w:szCs w:val="17"/>
        </w:rPr>
      </w:pPr>
    </w:p>
    <w:p w14:paraId="52D69BCB" w14:textId="77777777" w:rsidR="00434F74" w:rsidRDefault="00434F74" w:rsidP="00434F74">
      <w:pPr>
        <w:tabs>
          <w:tab w:val="left" w:pos="5399"/>
        </w:tabs>
        <w:jc w:val="center"/>
        <w:rPr>
          <w:rFonts w:ascii="Gentona Bold" w:eastAsia="Gentona Bold" w:hAnsi="Gentona Bold" w:cs="Gentona Bold"/>
          <w:sz w:val="24"/>
          <w:szCs w:val="24"/>
        </w:rPr>
      </w:pPr>
      <w:r w:rsidRPr="00903EED">
        <w:rPr>
          <w:rFonts w:ascii="Arial" w:eastAsia="Gentona Bold" w:hAnsi="Arial" w:cs="Arial"/>
          <w:i/>
          <w:color w:val="005496"/>
          <w:spacing w:val="-8"/>
          <w:sz w:val="24"/>
          <w:szCs w:val="24"/>
          <w:u w:val="single" w:color="005496"/>
        </w:rPr>
        <w:t>S</w:t>
      </w:r>
      <w:r w:rsidRPr="00903EED">
        <w:rPr>
          <w:rFonts w:ascii="Arial" w:eastAsia="Gentona Bold" w:hAnsi="Arial" w:cs="Arial"/>
          <w:i/>
          <w:color w:val="005496"/>
          <w:spacing w:val="-2"/>
          <w:sz w:val="24"/>
          <w:szCs w:val="24"/>
          <w:u w:val="single" w:color="005496"/>
        </w:rPr>
        <w:t>tu</w:t>
      </w:r>
      <w:r w:rsidRPr="00903EED">
        <w:rPr>
          <w:rFonts w:ascii="Arial" w:eastAsia="Gentona Bold" w:hAnsi="Arial" w:cs="Arial"/>
          <w:i/>
          <w:color w:val="005496"/>
          <w:spacing w:val="-3"/>
          <w:sz w:val="24"/>
          <w:szCs w:val="24"/>
          <w:u w:val="single" w:color="005496"/>
        </w:rPr>
        <w:t>den</w:t>
      </w:r>
      <w:r w:rsidRPr="00903EED">
        <w:rPr>
          <w:rFonts w:ascii="Arial" w:eastAsia="Gentona Bold" w:hAnsi="Arial" w:cs="Arial"/>
          <w:i/>
          <w:color w:val="005496"/>
          <w:sz w:val="24"/>
          <w:szCs w:val="24"/>
          <w:u w:val="single" w:color="005496"/>
        </w:rPr>
        <w:t>t</w:t>
      </w:r>
      <w:r>
        <w:rPr>
          <w:rFonts w:ascii="Gentona Bold" w:eastAsia="Gentona Bold" w:hAnsi="Gentona Bold" w:cs="Gentona Bold"/>
          <w:i/>
          <w:color w:val="005496"/>
          <w:sz w:val="24"/>
          <w:szCs w:val="24"/>
        </w:rPr>
        <w:tab/>
      </w:r>
      <w:r w:rsidRPr="00903EED">
        <w:rPr>
          <w:rFonts w:ascii="Arial" w:eastAsia="Gentona Bold" w:hAnsi="Arial" w:cs="Arial"/>
          <w:i/>
          <w:color w:val="005496"/>
          <w:spacing w:val="-9"/>
          <w:sz w:val="24"/>
          <w:szCs w:val="24"/>
          <w:u w:val="single" w:color="005496"/>
        </w:rPr>
        <w:t>A</w:t>
      </w:r>
      <w:r w:rsidRPr="00903EED">
        <w:rPr>
          <w:rFonts w:ascii="Arial" w:eastAsia="Gentona Bold" w:hAnsi="Arial" w:cs="Arial"/>
          <w:i/>
          <w:color w:val="005496"/>
          <w:spacing w:val="-4"/>
          <w:sz w:val="24"/>
          <w:szCs w:val="24"/>
          <w:u w:val="single" w:color="005496"/>
        </w:rPr>
        <w:t>d</w:t>
      </w:r>
      <w:r w:rsidRPr="00903EED">
        <w:rPr>
          <w:rFonts w:ascii="Arial" w:eastAsia="Gentona Bold" w:hAnsi="Arial" w:cs="Arial"/>
          <w:i/>
          <w:color w:val="005496"/>
          <w:spacing w:val="-5"/>
          <w:sz w:val="24"/>
          <w:szCs w:val="24"/>
          <w:u w:val="single" w:color="005496"/>
        </w:rPr>
        <w:t>v</w:t>
      </w:r>
      <w:r w:rsidRPr="00903EED">
        <w:rPr>
          <w:rFonts w:ascii="Arial" w:eastAsia="Gentona Bold" w:hAnsi="Arial" w:cs="Arial"/>
          <w:i/>
          <w:color w:val="005496"/>
          <w:spacing w:val="-4"/>
          <w:sz w:val="24"/>
          <w:szCs w:val="24"/>
          <w:u w:val="single" w:color="005496"/>
        </w:rPr>
        <w:t>is</w:t>
      </w:r>
      <w:r w:rsidRPr="00903EED">
        <w:rPr>
          <w:rFonts w:ascii="Arial" w:eastAsia="Gentona Bold" w:hAnsi="Arial" w:cs="Arial"/>
          <w:i/>
          <w:color w:val="005496"/>
          <w:spacing w:val="-3"/>
          <w:sz w:val="24"/>
          <w:szCs w:val="24"/>
          <w:u w:val="single" w:color="005496"/>
        </w:rPr>
        <w:t>o</w:t>
      </w:r>
      <w:r w:rsidRPr="00903EED">
        <w:rPr>
          <w:rFonts w:ascii="Arial" w:eastAsia="Gentona Bold" w:hAnsi="Arial" w:cs="Arial"/>
          <w:i/>
          <w:color w:val="005496"/>
          <w:sz w:val="24"/>
          <w:szCs w:val="24"/>
          <w:u w:val="single" w:color="005496"/>
        </w:rPr>
        <w:t>r</w:t>
      </w:r>
    </w:p>
    <w:p w14:paraId="0E23A1ED" w14:textId="77777777" w:rsidR="00434F74" w:rsidRDefault="00434F74" w:rsidP="00434F74">
      <w:pPr>
        <w:pStyle w:val="BodyText"/>
        <w:numPr>
          <w:ilvl w:val="0"/>
          <w:numId w:val="1"/>
        </w:numPr>
        <w:tabs>
          <w:tab w:val="left" w:pos="667"/>
        </w:tabs>
        <w:spacing w:before="76" w:line="249" w:lineRule="auto"/>
        <w:ind w:right="608" w:hanging="101"/>
        <w:sectPr w:rsidR="00434F74" w:rsidSect="00B26BAD">
          <w:headerReference w:type="default" r:id="rId8"/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807B926" w14:textId="77777777"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before="76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Tak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imar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ponsibilit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or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uccessful completion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degree.</w:t>
      </w:r>
    </w:p>
    <w:p w14:paraId="2B569530" w14:textId="77777777"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Meet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gularl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dvisor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vid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her/him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update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gres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ults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ctivities</w:t>
      </w:r>
      <w:r>
        <w:rPr>
          <w:rFonts w:asciiTheme="minorHAnsi" w:hAnsiTheme="minorHAnsi"/>
          <w:spacing w:val="-1"/>
          <w:sz w:val="20"/>
        </w:rPr>
        <w:t>.</w:t>
      </w:r>
    </w:p>
    <w:p w14:paraId="33A616A0" w14:textId="77777777"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>Establish a shared understanding of satisfactory progress with my advisor.</w:t>
      </w:r>
    </w:p>
    <w:p w14:paraId="05BEB6D8" w14:textId="77777777"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Wor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earch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dvisor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develop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dissertation</w:t>
      </w:r>
      <w:r w:rsidRPr="00124C86">
        <w:rPr>
          <w:rFonts w:asciiTheme="minorHAnsi" w:hAnsiTheme="minorHAnsi"/>
          <w:spacing w:val="-6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ject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7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elect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6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e.</w:t>
      </w:r>
    </w:p>
    <w:p w14:paraId="00793139" w14:textId="77777777"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>Actively seek out advice and feedbac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rom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 advisor,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e,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ther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entors.</w:t>
      </w:r>
    </w:p>
    <w:p w14:paraId="44620663" w14:textId="77777777" w:rsidR="00CD15B9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 xml:space="preserve">Remain informed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olicie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quirement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 graduat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gram</w:t>
      </w:r>
      <w:r>
        <w:rPr>
          <w:rFonts w:asciiTheme="minorHAnsi" w:hAnsiTheme="minorHAnsi"/>
          <w:sz w:val="20"/>
        </w:rPr>
        <w:t>,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Universit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lorida.</w:t>
      </w:r>
    </w:p>
    <w:p w14:paraId="7F9BE405" w14:textId="77777777"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Attend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6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articipate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in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department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eeting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 seminars.</w:t>
      </w:r>
    </w:p>
    <w:p w14:paraId="1A879A3E" w14:textId="77777777"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ind w:left="0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 xml:space="preserve">Maintain knowledge of </w:t>
      </w:r>
      <w:r w:rsidRPr="00124C86">
        <w:rPr>
          <w:rFonts w:asciiTheme="minorHAnsi" w:hAnsiTheme="minorHAnsi"/>
          <w:sz w:val="20"/>
        </w:rPr>
        <w:t>original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literatur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in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ield.</w:t>
      </w:r>
    </w:p>
    <w:p w14:paraId="5F34EAE7" w14:textId="77777777"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before="100" w:beforeAutospacing="1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good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earch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llaborator,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aintaining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afe</w:t>
      </w:r>
      <w:r>
        <w:rPr>
          <w:rFonts w:asciiTheme="minorHAnsi" w:hAnsiTheme="minorHAnsi"/>
          <w:sz w:val="20"/>
        </w:rPr>
        <w:t>, c</w:t>
      </w:r>
      <w:r w:rsidRPr="00124C86">
        <w:rPr>
          <w:rFonts w:asciiTheme="minorHAnsi" w:hAnsiTheme="minorHAnsi"/>
          <w:sz w:val="20"/>
        </w:rPr>
        <w:t>lean</w:t>
      </w:r>
      <w:r>
        <w:rPr>
          <w:rFonts w:asciiTheme="minorHAnsi" w:hAnsiTheme="minorHAnsi"/>
          <w:spacing w:val="-4"/>
          <w:sz w:val="20"/>
        </w:rPr>
        <w:t>, and c</w:t>
      </w:r>
      <w:r w:rsidRPr="00124C86">
        <w:rPr>
          <w:rFonts w:asciiTheme="minorHAnsi" w:hAnsiTheme="minorHAnsi"/>
          <w:sz w:val="20"/>
        </w:rPr>
        <w:t>ollegial</w:t>
      </w:r>
      <w:r>
        <w:rPr>
          <w:rFonts w:asciiTheme="minorHAnsi" w:hAnsiTheme="minorHAnsi"/>
          <w:sz w:val="20"/>
        </w:rPr>
        <w:t xml:space="preserve"> academic and work environment</w:t>
      </w:r>
      <w:r w:rsidRPr="00124C86">
        <w:rPr>
          <w:rFonts w:asciiTheme="minorHAnsi" w:hAnsiTheme="minorHAnsi"/>
          <w:sz w:val="20"/>
        </w:rPr>
        <w:t>.</w:t>
      </w:r>
    </w:p>
    <w:p w14:paraId="0C248A78" w14:textId="77777777"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before="100" w:beforeAutospacing="1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Discus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olicies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or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hours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ick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leave,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vacation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dvisor.</w:t>
      </w:r>
    </w:p>
    <w:p w14:paraId="70E0DC4E" w14:textId="77777777" w:rsidR="00CD15B9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Discus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>
        <w:rPr>
          <w:rFonts w:asciiTheme="minorHAnsi" w:hAnsiTheme="minorHAnsi"/>
          <w:sz w:val="20"/>
        </w:rPr>
        <w:t>expectation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uthorship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ttendanc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t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fessional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eetings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y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dvisor.</w:t>
      </w:r>
    </w:p>
    <w:p w14:paraId="7D709DCF" w14:textId="77777777" w:rsidR="00CD15B9" w:rsidRDefault="00CD15B9" w:rsidP="00CD15B9">
      <w:pPr>
        <w:pStyle w:val="BodyText"/>
        <w:tabs>
          <w:tab w:val="left" w:pos="667"/>
        </w:tabs>
        <w:spacing w:line="249" w:lineRule="auto"/>
        <w:ind w:left="0"/>
        <w:rPr>
          <w:rFonts w:asciiTheme="minorHAnsi" w:hAnsiTheme="minorHAnsi"/>
          <w:sz w:val="20"/>
        </w:rPr>
      </w:pPr>
    </w:p>
    <w:p w14:paraId="6463099B" w14:textId="77777777"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before="76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>
        <w:rPr>
          <w:rFonts w:asciiTheme="minorHAnsi" w:hAnsiTheme="minorHAnsi"/>
          <w:spacing w:val="-3"/>
          <w:sz w:val="20"/>
        </w:rPr>
        <w:t>a student’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education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raining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uture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ember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earch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unity.</w:t>
      </w:r>
    </w:p>
    <w:p w14:paraId="46745F71" w14:textId="77777777" w:rsidR="00CD15B9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>
        <w:rPr>
          <w:rFonts w:asciiTheme="minorHAnsi" w:hAnsiTheme="minorHAnsi"/>
          <w:spacing w:val="-2"/>
          <w:sz w:val="20"/>
        </w:rPr>
        <w:t>guiding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>
        <w:rPr>
          <w:rFonts w:asciiTheme="minorHAnsi" w:hAnsiTheme="minorHAnsi"/>
          <w:spacing w:val="-2"/>
          <w:sz w:val="20"/>
        </w:rPr>
        <w:t>a student’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search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ject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llowing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>
        <w:rPr>
          <w:rFonts w:asciiTheme="minorHAnsi" w:hAnsiTheme="minorHAnsi"/>
          <w:spacing w:val="-3"/>
          <w:sz w:val="20"/>
        </w:rPr>
        <w:t>them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ak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wnership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f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>
        <w:rPr>
          <w:rFonts w:asciiTheme="minorHAnsi" w:hAnsiTheme="minorHAnsi"/>
          <w:spacing w:val="-2"/>
          <w:sz w:val="20"/>
        </w:rPr>
        <w:t xml:space="preserve">their </w:t>
      </w:r>
      <w:r w:rsidRPr="00124C86">
        <w:rPr>
          <w:rFonts w:asciiTheme="minorHAnsi" w:hAnsiTheme="minorHAnsi"/>
          <w:sz w:val="20"/>
        </w:rPr>
        <w:t>research</w:t>
      </w:r>
      <w:r>
        <w:rPr>
          <w:rFonts w:asciiTheme="minorHAnsi" w:hAnsiTheme="minorHAnsi"/>
          <w:sz w:val="20"/>
        </w:rPr>
        <w:t>.</w:t>
      </w:r>
    </w:p>
    <w:p w14:paraId="797E4D9C" w14:textId="77777777"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>
        <w:rPr>
          <w:rFonts w:asciiTheme="minorHAnsi" w:hAnsiTheme="minorHAnsi"/>
          <w:w w:val="99"/>
          <w:sz w:val="20"/>
        </w:rPr>
        <w:t>Encourage students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>
        <w:rPr>
          <w:rFonts w:asciiTheme="minorHAnsi" w:hAnsiTheme="minorHAnsi"/>
          <w:w w:val="99"/>
          <w:sz w:val="20"/>
        </w:rPr>
        <w:t xml:space="preserve">to </w:t>
      </w:r>
      <w:r>
        <w:rPr>
          <w:rFonts w:asciiTheme="minorHAnsi" w:hAnsiTheme="minorHAnsi"/>
          <w:sz w:val="20"/>
        </w:rPr>
        <w:t>set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asonable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goal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establish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imeline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or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>
        <w:rPr>
          <w:rFonts w:asciiTheme="minorHAnsi" w:hAnsiTheme="minorHAnsi"/>
          <w:sz w:val="20"/>
        </w:rPr>
        <w:t>completion.</w:t>
      </w:r>
    </w:p>
    <w:p w14:paraId="7D745886" w14:textId="77777777"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Provid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ee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gular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honest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eedback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ngoing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basis.</w:t>
      </w:r>
    </w:p>
    <w:p w14:paraId="7374FA72" w14:textId="77777777"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ind w:left="0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>C</w:t>
      </w:r>
      <w:r w:rsidRPr="00124C86">
        <w:rPr>
          <w:rFonts w:asciiTheme="minorHAnsi" w:hAnsiTheme="minorHAnsi"/>
          <w:sz w:val="20"/>
        </w:rPr>
        <w:t>ommit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improving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s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entor.</w:t>
      </w:r>
    </w:p>
    <w:p w14:paraId="69B8EBA9" w14:textId="77777777"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before="11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open</w:t>
      </w:r>
      <w:r>
        <w:rPr>
          <w:rFonts w:asciiTheme="minorHAnsi" w:hAnsiTheme="minorHAnsi"/>
          <w:sz w:val="20"/>
        </w:rPr>
        <w:t xml:space="preserve"> to students by </w:t>
      </w:r>
      <w:r w:rsidRPr="00124C86">
        <w:rPr>
          <w:rFonts w:asciiTheme="minorHAnsi" w:hAnsiTheme="minorHAnsi"/>
          <w:sz w:val="20"/>
        </w:rPr>
        <w:t>encouraging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>
        <w:rPr>
          <w:rFonts w:asciiTheme="minorHAnsi" w:hAnsiTheme="minorHAnsi"/>
          <w:spacing w:val="-3"/>
          <w:sz w:val="20"/>
        </w:rPr>
        <w:t>them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>
        <w:rPr>
          <w:rFonts w:asciiTheme="minorHAnsi" w:hAnsiTheme="minorHAnsi"/>
          <w:spacing w:val="-2"/>
          <w:sz w:val="20"/>
        </w:rPr>
        <w:t xml:space="preserve">bring </w:t>
      </w:r>
      <w:r w:rsidRPr="00124C86">
        <w:rPr>
          <w:rFonts w:asciiTheme="minorHAnsi" w:hAnsiTheme="minorHAnsi"/>
          <w:sz w:val="20"/>
        </w:rPr>
        <w:t>concerns</w:t>
      </w:r>
      <w:r>
        <w:rPr>
          <w:rFonts w:asciiTheme="minorHAnsi" w:hAnsiTheme="minorHAnsi"/>
          <w:sz w:val="20"/>
        </w:rPr>
        <w:t xml:space="preserve"> to you,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>
        <w:rPr>
          <w:rFonts w:asciiTheme="minorHAnsi" w:hAnsiTheme="minorHAnsi"/>
          <w:w w:val="99"/>
          <w:sz w:val="20"/>
        </w:rPr>
        <w:t>while aiming to f</w:t>
      </w:r>
      <w:r w:rsidRPr="00124C86">
        <w:rPr>
          <w:rFonts w:asciiTheme="minorHAnsi" w:hAnsiTheme="minorHAnsi"/>
          <w:sz w:val="20"/>
        </w:rPr>
        <w:t>ind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cceptable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olutions</w:t>
      </w:r>
      <w:r>
        <w:rPr>
          <w:rFonts w:asciiTheme="minorHAnsi" w:hAnsiTheme="minorHAnsi"/>
          <w:sz w:val="20"/>
        </w:rPr>
        <w:t xml:space="preserve"> for all concerned</w:t>
      </w:r>
      <w:r w:rsidRPr="00124C86">
        <w:rPr>
          <w:rFonts w:asciiTheme="minorHAnsi" w:hAnsiTheme="minorHAnsi"/>
          <w:sz w:val="20"/>
        </w:rPr>
        <w:t>.</w:t>
      </w:r>
    </w:p>
    <w:p w14:paraId="7635A329" w14:textId="77777777"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Be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knowledgeable of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guide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>
        <w:rPr>
          <w:rFonts w:asciiTheme="minorHAnsi" w:hAnsiTheme="minorHAnsi"/>
          <w:spacing w:val="-1"/>
          <w:sz w:val="20"/>
        </w:rPr>
        <w:t xml:space="preserve">students </w:t>
      </w:r>
      <w:r w:rsidRPr="00124C86">
        <w:rPr>
          <w:rFonts w:asciiTheme="minorHAnsi" w:hAnsiTheme="minorHAnsi"/>
          <w:sz w:val="20"/>
        </w:rPr>
        <w:t>through</w:t>
      </w:r>
      <w:r>
        <w:rPr>
          <w:rFonts w:asciiTheme="minorHAnsi" w:hAnsiTheme="minorHAnsi"/>
          <w:sz w:val="20"/>
        </w:rPr>
        <w:t xml:space="preserve"> the</w:t>
      </w:r>
      <w:r w:rsidRPr="00124C86">
        <w:rPr>
          <w:rFonts w:asciiTheme="minorHAnsi" w:hAnsiTheme="minorHAnsi"/>
          <w:sz w:val="20"/>
        </w:rPr>
        <w:t xml:space="preserve"> graduate</w:t>
      </w:r>
      <w:r w:rsidRPr="00124C86">
        <w:rPr>
          <w:rFonts w:asciiTheme="minorHAnsi" w:hAnsiTheme="minorHAnsi"/>
          <w:spacing w:val="-1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ogram’s</w:t>
      </w:r>
      <w:r w:rsidRPr="00124C86">
        <w:rPr>
          <w:rFonts w:asciiTheme="minorHAnsi" w:hAnsiTheme="minorHAnsi"/>
          <w:spacing w:val="-1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requirements/deadlines.</w:t>
      </w:r>
    </w:p>
    <w:p w14:paraId="02C143E6" w14:textId="77777777"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ind w:left="0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Advise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ssist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>
        <w:rPr>
          <w:rFonts w:asciiTheme="minorHAnsi" w:hAnsiTheme="minorHAnsi"/>
          <w:spacing w:val="-3"/>
          <w:sz w:val="20"/>
        </w:rPr>
        <w:t>a student’s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hesi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itte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election.</w:t>
      </w:r>
    </w:p>
    <w:p w14:paraId="4B568687" w14:textId="77777777" w:rsidR="00CD15B9" w:rsidRPr="00124C86" w:rsidRDefault="00CD15B9" w:rsidP="00CD15B9">
      <w:pPr>
        <w:pStyle w:val="BodyText"/>
        <w:numPr>
          <w:ilvl w:val="0"/>
          <w:numId w:val="1"/>
        </w:numPr>
        <w:tabs>
          <w:tab w:val="left" w:pos="667"/>
        </w:tabs>
        <w:spacing w:before="11" w:line="249" w:lineRule="auto"/>
        <w:ind w:left="0" w:hanging="101"/>
        <w:rPr>
          <w:rFonts w:asciiTheme="minorHAnsi" w:hAnsiTheme="minorHAnsi"/>
          <w:sz w:val="20"/>
        </w:rPr>
      </w:pPr>
      <w:r w:rsidRPr="00124C86">
        <w:rPr>
          <w:rFonts w:asciiTheme="minorHAnsi" w:hAnsiTheme="minorHAnsi"/>
          <w:sz w:val="20"/>
        </w:rPr>
        <w:t>Lea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by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exampl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facilitate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raining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in complementary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kills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needed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>
        <w:rPr>
          <w:rFonts w:asciiTheme="minorHAnsi" w:hAnsiTheme="minorHAnsi"/>
          <w:sz w:val="20"/>
        </w:rPr>
        <w:t xml:space="preserve">for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uccessful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>
        <w:rPr>
          <w:rFonts w:asciiTheme="minorHAnsi" w:hAnsiTheme="minorHAnsi"/>
          <w:spacing w:val="-5"/>
          <w:sz w:val="20"/>
        </w:rPr>
        <w:t>career</w:t>
      </w:r>
      <w:r w:rsidRPr="00124C86">
        <w:rPr>
          <w:rFonts w:asciiTheme="minorHAnsi" w:hAnsiTheme="minorHAnsi"/>
          <w:sz w:val="20"/>
        </w:rPr>
        <w:t>,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such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s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mmunication,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riting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anagement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ethical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behavior.</w:t>
      </w:r>
    </w:p>
    <w:p w14:paraId="5173B6D2" w14:textId="77777777" w:rsidR="00434F74" w:rsidRPr="00CD15B9" w:rsidRDefault="00CD15B9" w:rsidP="00434F74">
      <w:pPr>
        <w:pStyle w:val="BodyText"/>
        <w:numPr>
          <w:ilvl w:val="0"/>
          <w:numId w:val="1"/>
        </w:numPr>
        <w:tabs>
          <w:tab w:val="left" w:pos="667"/>
        </w:tabs>
        <w:spacing w:line="249" w:lineRule="auto"/>
        <w:ind w:left="0" w:hanging="101"/>
        <w:rPr>
          <w:rFonts w:asciiTheme="minorHAnsi" w:hAnsiTheme="minorHAnsi"/>
          <w:sz w:val="20"/>
        </w:rPr>
        <w:sectPr w:rsidR="00434F74" w:rsidRPr="00CD15B9" w:rsidSect="00B26BAD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  <w:r w:rsidRPr="00124C86">
        <w:rPr>
          <w:rFonts w:asciiTheme="minorHAnsi" w:hAnsiTheme="minorHAnsi"/>
          <w:sz w:val="20"/>
        </w:rPr>
        <w:t>Discuss</w:t>
      </w:r>
      <w:r w:rsidRPr="00124C86">
        <w:rPr>
          <w:rFonts w:asciiTheme="minorHAnsi" w:hAnsiTheme="minorHAnsi"/>
          <w:spacing w:val="-5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uthorship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olicies,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cknowledge</w:t>
      </w:r>
      <w:r>
        <w:rPr>
          <w:rFonts w:asciiTheme="minorHAnsi" w:hAnsiTheme="minorHAnsi"/>
          <w:spacing w:val="-4"/>
          <w:sz w:val="20"/>
        </w:rPr>
        <w:t xml:space="preserve"> a student’s</w:t>
      </w:r>
      <w:r w:rsidRPr="00124C86">
        <w:rPr>
          <w:rFonts w:asciiTheme="minorHAnsi" w:hAnsiTheme="minorHAnsi"/>
          <w:spacing w:val="-4"/>
          <w:sz w:val="20"/>
        </w:rPr>
        <w:t xml:space="preserve"> </w:t>
      </w:r>
      <w:r>
        <w:rPr>
          <w:rFonts w:asciiTheme="minorHAnsi" w:hAnsiTheme="minorHAnsi"/>
          <w:spacing w:val="-4"/>
          <w:sz w:val="20"/>
        </w:rPr>
        <w:t>research</w:t>
      </w:r>
      <w:r w:rsidRPr="00124C86">
        <w:rPr>
          <w:rFonts w:asciiTheme="minorHAnsi" w:hAnsiTheme="minorHAnsi"/>
          <w:w w:val="99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contributions,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nd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ork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with</w:t>
      </w:r>
      <w:r w:rsidRPr="00124C86">
        <w:rPr>
          <w:rFonts w:asciiTheme="minorHAnsi" w:hAnsiTheme="minorHAnsi"/>
          <w:spacing w:val="-1"/>
          <w:sz w:val="20"/>
        </w:rPr>
        <w:t xml:space="preserve"> </w:t>
      </w:r>
      <w:r>
        <w:rPr>
          <w:rFonts w:asciiTheme="minorHAnsi" w:hAnsiTheme="minorHAnsi"/>
          <w:spacing w:val="-1"/>
          <w:sz w:val="20"/>
        </w:rPr>
        <w:t xml:space="preserve">students to aid in </w:t>
      </w:r>
      <w:r w:rsidRPr="00124C86">
        <w:rPr>
          <w:rFonts w:asciiTheme="minorHAnsi" w:hAnsiTheme="minorHAnsi"/>
          <w:sz w:val="20"/>
        </w:rPr>
        <w:t>publish</w:t>
      </w:r>
      <w:r>
        <w:rPr>
          <w:rFonts w:asciiTheme="minorHAnsi" w:hAnsiTheme="minorHAnsi"/>
          <w:sz w:val="20"/>
        </w:rPr>
        <w:t>ing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>
        <w:rPr>
          <w:rFonts w:asciiTheme="minorHAnsi" w:hAnsiTheme="minorHAnsi"/>
          <w:spacing w:val="-2"/>
          <w:sz w:val="20"/>
        </w:rPr>
        <w:t>their</w:t>
      </w:r>
      <w:r w:rsidRPr="00124C86">
        <w:rPr>
          <w:rFonts w:asciiTheme="minorHAnsi" w:hAnsiTheme="minorHAnsi"/>
          <w:sz w:val="20"/>
        </w:rPr>
        <w:t xml:space="preserve"> work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in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a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imely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manner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prior</w:t>
      </w:r>
      <w:r w:rsidRPr="00124C86">
        <w:rPr>
          <w:rFonts w:asciiTheme="minorHAnsi" w:hAnsiTheme="minorHAnsi"/>
          <w:spacing w:val="-2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to</w:t>
      </w:r>
      <w:r>
        <w:rPr>
          <w:rFonts w:asciiTheme="minorHAnsi" w:hAnsiTheme="minorHAnsi"/>
          <w:spacing w:val="-1"/>
          <w:sz w:val="20"/>
        </w:rPr>
        <w:t xml:space="preserve"> their</w:t>
      </w:r>
      <w:r w:rsidRPr="00124C86">
        <w:rPr>
          <w:rFonts w:asciiTheme="minorHAnsi" w:hAnsiTheme="minorHAnsi"/>
          <w:spacing w:val="-3"/>
          <w:sz w:val="20"/>
        </w:rPr>
        <w:t xml:space="preserve"> </w:t>
      </w:r>
      <w:r w:rsidRPr="00124C86">
        <w:rPr>
          <w:rFonts w:asciiTheme="minorHAnsi" w:hAnsiTheme="minorHAnsi"/>
          <w:sz w:val="20"/>
        </w:rPr>
        <w:t>graduation.</w:t>
      </w:r>
    </w:p>
    <w:p w14:paraId="5F397599" w14:textId="77777777" w:rsidR="00434F74" w:rsidRDefault="00434F74" w:rsidP="00434F74">
      <w:pPr>
        <w:widowControl w:val="0"/>
        <w:spacing w:after="0" w:line="240" w:lineRule="auto"/>
        <w:ind w:left="561"/>
        <w:jc w:val="center"/>
        <w:rPr>
          <w:rFonts w:ascii="Quadon Heavy" w:eastAsia="Quadon Heavy" w:hAnsi="Quadon Heavy" w:cs="Quadon Heavy"/>
          <w:b/>
          <w:bCs/>
          <w:color w:val="005496"/>
          <w:spacing w:val="-4"/>
          <w:sz w:val="36"/>
          <w:szCs w:val="36"/>
        </w:rPr>
      </w:pPr>
    </w:p>
    <w:p w14:paraId="3A614A38" w14:textId="77777777" w:rsidR="0046686B" w:rsidRDefault="0046686B" w:rsidP="00317430">
      <w:pPr>
        <w:widowControl w:val="0"/>
        <w:tabs>
          <w:tab w:val="left" w:pos="1545"/>
        </w:tabs>
        <w:spacing w:after="0" w:line="240" w:lineRule="auto"/>
        <w:ind w:left="561"/>
        <w:jc w:val="center"/>
        <w:rPr>
          <w:rFonts w:ascii="Quadon Heavy" w:eastAsia="Quadon Heavy" w:hAnsi="Quadon Heavy" w:cs="Quadon Heavy"/>
          <w:b/>
          <w:bCs/>
          <w:color w:val="005496"/>
          <w:spacing w:val="-4"/>
          <w:sz w:val="36"/>
          <w:szCs w:val="36"/>
        </w:rPr>
      </w:pPr>
    </w:p>
    <w:p w14:paraId="416925CD" w14:textId="77777777" w:rsidR="00317430" w:rsidRPr="00903EED" w:rsidRDefault="00434F74" w:rsidP="00317430">
      <w:pPr>
        <w:widowControl w:val="0"/>
        <w:tabs>
          <w:tab w:val="left" w:pos="1545"/>
        </w:tabs>
        <w:spacing w:after="0" w:line="240" w:lineRule="auto"/>
        <w:ind w:left="561"/>
        <w:jc w:val="center"/>
        <w:rPr>
          <w:rFonts w:ascii="Arial" w:eastAsia="Quadon Heavy" w:hAnsi="Arial" w:cs="Arial"/>
          <w:b/>
          <w:bCs/>
          <w:color w:val="005496"/>
          <w:sz w:val="36"/>
          <w:szCs w:val="36"/>
        </w:rPr>
      </w:pPr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S</w:t>
      </w:r>
      <w:r w:rsidRPr="00903EED">
        <w:rPr>
          <w:rFonts w:ascii="Arial" w:eastAsia="Quadon Heavy" w:hAnsi="Arial" w:cs="Arial"/>
          <w:b/>
          <w:bCs/>
          <w:color w:val="005496"/>
          <w:spacing w:val="-6"/>
          <w:sz w:val="36"/>
          <w:szCs w:val="36"/>
        </w:rPr>
        <w:t>t</w:t>
      </w:r>
      <w:r w:rsidRPr="00903EED">
        <w:rPr>
          <w:rFonts w:ascii="Arial" w:eastAsia="Quadon Heavy" w:hAnsi="Arial" w:cs="Arial"/>
          <w:b/>
          <w:bCs/>
          <w:color w:val="005496"/>
          <w:spacing w:val="-8"/>
          <w:sz w:val="36"/>
          <w:szCs w:val="36"/>
        </w:rPr>
        <w:t>e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 xml:space="preserve">ps </w:t>
      </w:r>
      <w:r w:rsidR="0046686B"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>for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 xml:space="preserve"> c</w:t>
      </w:r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re</w:t>
      </w:r>
      <w:r w:rsidRPr="00903EED">
        <w:rPr>
          <w:rFonts w:ascii="Arial" w:eastAsia="Quadon Heavy" w:hAnsi="Arial" w:cs="Arial"/>
          <w:b/>
          <w:bCs/>
          <w:color w:val="005496"/>
          <w:spacing w:val="-13"/>
          <w:sz w:val="36"/>
          <w:szCs w:val="36"/>
        </w:rPr>
        <w:t>a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>t</w:t>
      </w:r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i</w:t>
      </w:r>
      <w:r w:rsidRPr="00903EED">
        <w:rPr>
          <w:rFonts w:ascii="Arial" w:eastAsia="Quadon Heavy" w:hAnsi="Arial" w:cs="Arial"/>
          <w:b/>
          <w:bCs/>
          <w:color w:val="005496"/>
          <w:spacing w:val="-8"/>
          <w:sz w:val="36"/>
          <w:szCs w:val="36"/>
        </w:rPr>
        <w:t>n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 xml:space="preserve">g </w:t>
      </w:r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y</w:t>
      </w:r>
      <w:r w:rsidRPr="00903EED">
        <w:rPr>
          <w:rFonts w:ascii="Arial" w:eastAsia="Quadon Heavy" w:hAnsi="Arial" w:cs="Arial"/>
          <w:b/>
          <w:bCs/>
          <w:color w:val="005496"/>
          <w:spacing w:val="-2"/>
          <w:sz w:val="36"/>
          <w:szCs w:val="36"/>
        </w:rPr>
        <w:t>ou</w:t>
      </w:r>
      <w:r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 xml:space="preserve">r </w:t>
      </w:r>
      <w:r w:rsidRPr="00903EED">
        <w:rPr>
          <w:rFonts w:ascii="Arial" w:eastAsia="Quadon Heavy" w:hAnsi="Arial" w:cs="Arial"/>
          <w:b/>
          <w:bCs/>
          <w:color w:val="005496"/>
          <w:spacing w:val="-4"/>
          <w:sz w:val="36"/>
          <w:szCs w:val="36"/>
        </w:rPr>
        <w:t>I</w:t>
      </w:r>
      <w:r w:rsidRPr="00903EED">
        <w:rPr>
          <w:rFonts w:ascii="Arial" w:eastAsia="Quadon Heavy" w:hAnsi="Arial" w:cs="Arial"/>
          <w:b/>
          <w:bCs/>
          <w:color w:val="005496"/>
          <w:spacing w:val="-3"/>
          <w:sz w:val="36"/>
          <w:szCs w:val="36"/>
        </w:rPr>
        <w:t>D</w:t>
      </w:r>
      <w:r w:rsidR="00317430" w:rsidRPr="00903EED">
        <w:rPr>
          <w:rFonts w:ascii="Arial" w:eastAsia="Quadon Heavy" w:hAnsi="Arial" w:cs="Arial"/>
          <w:b/>
          <w:bCs/>
          <w:color w:val="005496"/>
          <w:sz w:val="36"/>
          <w:szCs w:val="36"/>
        </w:rPr>
        <w:t>P</w:t>
      </w:r>
    </w:p>
    <w:p w14:paraId="79DC130B" w14:textId="77777777" w:rsidR="00317430" w:rsidRDefault="00317430" w:rsidP="00317430">
      <w:pPr>
        <w:tabs>
          <w:tab w:val="left" w:pos="4320"/>
        </w:tabs>
        <w:rPr>
          <w:b/>
          <w:i/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5E291E8F" wp14:editId="6A863893">
                <wp:simplePos x="0" y="0"/>
                <wp:positionH relativeFrom="column">
                  <wp:posOffset>774590</wp:posOffset>
                </wp:positionH>
                <wp:positionV relativeFrom="paragraph">
                  <wp:posOffset>260985</wp:posOffset>
                </wp:positionV>
                <wp:extent cx="1090658" cy="7024733"/>
                <wp:effectExtent l="0" t="0" r="0" b="5080"/>
                <wp:wrapNone/>
                <wp:docPr id="1067" name="Group 10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90658" cy="7024733"/>
                          <a:chOff x="0" y="0"/>
                          <a:chExt cx="1090658" cy="7024733"/>
                        </a:xfrm>
                      </wpg:grpSpPr>
                      <wpg:grpSp>
                        <wpg:cNvPr id="1068" name="Group 703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1081133" cy="1081133"/>
                            <a:chOff x="1800" y="-267"/>
                            <a:chExt cx="1580" cy="1580"/>
                          </a:xfrm>
                        </wpg:grpSpPr>
                        <wps:wsp>
                          <wps:cNvPr id="1069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0" name="Group 703"/>
                        <wpg:cNvGrpSpPr>
                          <a:grpSpLocks/>
                        </wpg:cNvGrpSpPr>
                        <wpg:grpSpPr bwMode="auto">
                          <a:xfrm>
                            <a:off x="0" y="1485900"/>
                            <a:ext cx="1081133" cy="1081133"/>
                            <a:chOff x="1800" y="-267"/>
                            <a:chExt cx="1580" cy="1580"/>
                          </a:xfrm>
                        </wpg:grpSpPr>
                        <wps:wsp>
                          <wps:cNvPr id="1071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72" name="Group 703"/>
                        <wpg:cNvGrpSpPr>
                          <a:grpSpLocks/>
                        </wpg:cNvGrpSpPr>
                        <wpg:grpSpPr bwMode="auto">
                          <a:xfrm>
                            <a:off x="9525" y="2962275"/>
                            <a:ext cx="1081133" cy="1081133"/>
                            <a:chOff x="1800" y="-267"/>
                            <a:chExt cx="1580" cy="1580"/>
                          </a:xfrm>
                        </wpg:grpSpPr>
                        <wps:wsp>
                          <wps:cNvPr id="1073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6" name="Group 703"/>
                        <wpg:cNvGrpSpPr>
                          <a:grpSpLocks/>
                        </wpg:cNvGrpSpPr>
                        <wpg:grpSpPr bwMode="auto">
                          <a:xfrm>
                            <a:off x="9525" y="4457700"/>
                            <a:ext cx="1080770" cy="1080770"/>
                            <a:chOff x="1800" y="-267"/>
                            <a:chExt cx="1580" cy="1580"/>
                          </a:xfrm>
                        </wpg:grpSpPr>
                        <wps:wsp>
                          <wps:cNvPr id="1097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98" name="Group 703"/>
                        <wpg:cNvGrpSpPr>
                          <a:grpSpLocks/>
                        </wpg:cNvGrpSpPr>
                        <wpg:grpSpPr bwMode="auto">
                          <a:xfrm>
                            <a:off x="0" y="5943600"/>
                            <a:ext cx="1081133" cy="1081133"/>
                            <a:chOff x="1800" y="-267"/>
                            <a:chExt cx="1580" cy="1580"/>
                          </a:xfrm>
                        </wpg:grpSpPr>
                        <wps:wsp>
                          <wps:cNvPr id="1099" name="Freeform 704"/>
                          <wps:cNvSpPr>
                            <a:spLocks/>
                          </wps:cNvSpPr>
                          <wps:spPr bwMode="auto">
                            <a:xfrm>
                              <a:off x="1800" y="-267"/>
                              <a:ext cx="1580" cy="1580"/>
                            </a:xfrm>
                            <a:custGeom>
                              <a:avLst/>
                              <a:gdLst>
                                <a:gd name="T0" fmla="+- 0 2525 1800"/>
                                <a:gd name="T1" fmla="*/ T0 w 1580"/>
                                <a:gd name="T2" fmla="+- 0 -264 -267"/>
                                <a:gd name="T3" fmla="*/ -264 h 1580"/>
                                <a:gd name="T4" fmla="+- 0 2400 1800"/>
                                <a:gd name="T5" fmla="*/ T4 w 1580"/>
                                <a:gd name="T6" fmla="+- 0 -244 -267"/>
                                <a:gd name="T7" fmla="*/ -244 h 1580"/>
                                <a:gd name="T8" fmla="+- 0 2282 1800"/>
                                <a:gd name="T9" fmla="*/ T8 w 1580"/>
                                <a:gd name="T10" fmla="+- 0 -205 -267"/>
                                <a:gd name="T11" fmla="*/ -205 h 1580"/>
                                <a:gd name="T12" fmla="+- 0 2174 1800"/>
                                <a:gd name="T13" fmla="*/ T12 w 1580"/>
                                <a:gd name="T14" fmla="+- 0 -149 -267"/>
                                <a:gd name="T15" fmla="*/ -149 h 1580"/>
                                <a:gd name="T16" fmla="+- 0 2076 1800"/>
                                <a:gd name="T17" fmla="*/ T16 w 1580"/>
                                <a:gd name="T18" fmla="+- 0 -77 -267"/>
                                <a:gd name="T19" fmla="*/ -77 h 1580"/>
                                <a:gd name="T20" fmla="+- 0 1990 1800"/>
                                <a:gd name="T21" fmla="*/ T20 w 1580"/>
                                <a:gd name="T22" fmla="+- 0 9 -267"/>
                                <a:gd name="T23" fmla="*/ 9 h 1580"/>
                                <a:gd name="T24" fmla="+- 0 1918 1800"/>
                                <a:gd name="T25" fmla="*/ T24 w 1580"/>
                                <a:gd name="T26" fmla="+- 0 107 -267"/>
                                <a:gd name="T27" fmla="*/ 107 h 1580"/>
                                <a:gd name="T28" fmla="+- 0 1862 1800"/>
                                <a:gd name="T29" fmla="*/ T28 w 1580"/>
                                <a:gd name="T30" fmla="+- 0 216 -267"/>
                                <a:gd name="T31" fmla="*/ 216 h 1580"/>
                                <a:gd name="T32" fmla="+- 0 1823 1800"/>
                                <a:gd name="T33" fmla="*/ T32 w 1580"/>
                                <a:gd name="T34" fmla="+- 0 333 -267"/>
                                <a:gd name="T35" fmla="*/ 333 h 1580"/>
                                <a:gd name="T36" fmla="+- 0 1803 1800"/>
                                <a:gd name="T37" fmla="*/ T36 w 1580"/>
                                <a:gd name="T38" fmla="+- 0 458 -267"/>
                                <a:gd name="T39" fmla="*/ 458 h 1580"/>
                                <a:gd name="T40" fmla="+- 0 1803 1800"/>
                                <a:gd name="T41" fmla="*/ T40 w 1580"/>
                                <a:gd name="T42" fmla="+- 0 588 -267"/>
                                <a:gd name="T43" fmla="*/ 588 h 1580"/>
                                <a:gd name="T44" fmla="+- 0 1823 1800"/>
                                <a:gd name="T45" fmla="*/ T44 w 1580"/>
                                <a:gd name="T46" fmla="+- 0 713 -267"/>
                                <a:gd name="T47" fmla="*/ 713 h 1580"/>
                                <a:gd name="T48" fmla="+- 0 1862 1800"/>
                                <a:gd name="T49" fmla="*/ T48 w 1580"/>
                                <a:gd name="T50" fmla="+- 0 831 -267"/>
                                <a:gd name="T51" fmla="*/ 831 h 1580"/>
                                <a:gd name="T52" fmla="+- 0 1918 1800"/>
                                <a:gd name="T53" fmla="*/ T52 w 1580"/>
                                <a:gd name="T54" fmla="+- 0 939 -267"/>
                                <a:gd name="T55" fmla="*/ 939 h 1580"/>
                                <a:gd name="T56" fmla="+- 0 1990 1800"/>
                                <a:gd name="T57" fmla="*/ T56 w 1580"/>
                                <a:gd name="T58" fmla="+- 0 1037 -267"/>
                                <a:gd name="T59" fmla="*/ 1037 h 1580"/>
                                <a:gd name="T60" fmla="+- 0 2076 1800"/>
                                <a:gd name="T61" fmla="*/ T60 w 1580"/>
                                <a:gd name="T62" fmla="+- 0 1123 -267"/>
                                <a:gd name="T63" fmla="*/ 1123 h 1580"/>
                                <a:gd name="T64" fmla="+- 0 2174 1800"/>
                                <a:gd name="T65" fmla="*/ T64 w 1580"/>
                                <a:gd name="T66" fmla="+- 0 1195 -267"/>
                                <a:gd name="T67" fmla="*/ 1195 h 1580"/>
                                <a:gd name="T68" fmla="+- 0 2282 1800"/>
                                <a:gd name="T69" fmla="*/ T68 w 1580"/>
                                <a:gd name="T70" fmla="+- 0 1251 -267"/>
                                <a:gd name="T71" fmla="*/ 1251 h 1580"/>
                                <a:gd name="T72" fmla="+- 0 2400 1800"/>
                                <a:gd name="T73" fmla="*/ T72 w 1580"/>
                                <a:gd name="T74" fmla="+- 0 1290 -267"/>
                                <a:gd name="T75" fmla="*/ 1290 h 1580"/>
                                <a:gd name="T76" fmla="+- 0 2525 1800"/>
                                <a:gd name="T77" fmla="*/ T76 w 1580"/>
                                <a:gd name="T78" fmla="+- 0 1310 -267"/>
                                <a:gd name="T79" fmla="*/ 1310 h 1580"/>
                                <a:gd name="T80" fmla="+- 0 2655 1800"/>
                                <a:gd name="T81" fmla="*/ T80 w 1580"/>
                                <a:gd name="T82" fmla="+- 0 1310 -267"/>
                                <a:gd name="T83" fmla="*/ 1310 h 1580"/>
                                <a:gd name="T84" fmla="+- 0 2780 1800"/>
                                <a:gd name="T85" fmla="*/ T84 w 1580"/>
                                <a:gd name="T86" fmla="+- 0 1290 -267"/>
                                <a:gd name="T87" fmla="*/ 1290 h 1580"/>
                                <a:gd name="T88" fmla="+- 0 2898 1800"/>
                                <a:gd name="T89" fmla="*/ T88 w 1580"/>
                                <a:gd name="T90" fmla="+- 0 1251 -267"/>
                                <a:gd name="T91" fmla="*/ 1251 h 1580"/>
                                <a:gd name="T92" fmla="+- 0 3006 1800"/>
                                <a:gd name="T93" fmla="*/ T92 w 1580"/>
                                <a:gd name="T94" fmla="+- 0 1195 -267"/>
                                <a:gd name="T95" fmla="*/ 1195 h 1580"/>
                                <a:gd name="T96" fmla="+- 0 3104 1800"/>
                                <a:gd name="T97" fmla="*/ T96 w 1580"/>
                                <a:gd name="T98" fmla="+- 0 1123 -267"/>
                                <a:gd name="T99" fmla="*/ 1123 h 1580"/>
                                <a:gd name="T100" fmla="+- 0 3190 1800"/>
                                <a:gd name="T101" fmla="*/ T100 w 1580"/>
                                <a:gd name="T102" fmla="+- 0 1037 -267"/>
                                <a:gd name="T103" fmla="*/ 1037 h 1580"/>
                                <a:gd name="T104" fmla="+- 0 3262 1800"/>
                                <a:gd name="T105" fmla="*/ T104 w 1580"/>
                                <a:gd name="T106" fmla="+- 0 939 -267"/>
                                <a:gd name="T107" fmla="*/ 939 h 1580"/>
                                <a:gd name="T108" fmla="+- 0 3318 1800"/>
                                <a:gd name="T109" fmla="*/ T108 w 1580"/>
                                <a:gd name="T110" fmla="+- 0 831 -267"/>
                                <a:gd name="T111" fmla="*/ 831 h 1580"/>
                                <a:gd name="T112" fmla="+- 0 3357 1800"/>
                                <a:gd name="T113" fmla="*/ T112 w 1580"/>
                                <a:gd name="T114" fmla="+- 0 713 -267"/>
                                <a:gd name="T115" fmla="*/ 713 h 1580"/>
                                <a:gd name="T116" fmla="+- 0 3377 1800"/>
                                <a:gd name="T117" fmla="*/ T116 w 1580"/>
                                <a:gd name="T118" fmla="+- 0 588 -267"/>
                                <a:gd name="T119" fmla="*/ 588 h 1580"/>
                                <a:gd name="T120" fmla="+- 0 3377 1800"/>
                                <a:gd name="T121" fmla="*/ T120 w 1580"/>
                                <a:gd name="T122" fmla="+- 0 458 -267"/>
                                <a:gd name="T123" fmla="*/ 458 h 1580"/>
                                <a:gd name="T124" fmla="+- 0 3357 1800"/>
                                <a:gd name="T125" fmla="*/ T124 w 1580"/>
                                <a:gd name="T126" fmla="+- 0 333 -267"/>
                                <a:gd name="T127" fmla="*/ 333 h 1580"/>
                                <a:gd name="T128" fmla="+- 0 3318 1800"/>
                                <a:gd name="T129" fmla="*/ T128 w 1580"/>
                                <a:gd name="T130" fmla="+- 0 216 -267"/>
                                <a:gd name="T131" fmla="*/ 216 h 1580"/>
                                <a:gd name="T132" fmla="+- 0 3262 1800"/>
                                <a:gd name="T133" fmla="*/ T132 w 1580"/>
                                <a:gd name="T134" fmla="+- 0 107 -267"/>
                                <a:gd name="T135" fmla="*/ 107 h 1580"/>
                                <a:gd name="T136" fmla="+- 0 3190 1800"/>
                                <a:gd name="T137" fmla="*/ T136 w 1580"/>
                                <a:gd name="T138" fmla="+- 0 9 -267"/>
                                <a:gd name="T139" fmla="*/ 9 h 1580"/>
                                <a:gd name="T140" fmla="+- 0 3104 1800"/>
                                <a:gd name="T141" fmla="*/ T140 w 1580"/>
                                <a:gd name="T142" fmla="+- 0 -77 -267"/>
                                <a:gd name="T143" fmla="*/ -77 h 1580"/>
                                <a:gd name="T144" fmla="+- 0 3006 1800"/>
                                <a:gd name="T145" fmla="*/ T144 w 1580"/>
                                <a:gd name="T146" fmla="+- 0 -149 -267"/>
                                <a:gd name="T147" fmla="*/ -149 h 1580"/>
                                <a:gd name="T148" fmla="+- 0 2898 1800"/>
                                <a:gd name="T149" fmla="*/ T148 w 1580"/>
                                <a:gd name="T150" fmla="+- 0 -205 -267"/>
                                <a:gd name="T151" fmla="*/ -205 h 1580"/>
                                <a:gd name="T152" fmla="+- 0 2780 1800"/>
                                <a:gd name="T153" fmla="*/ T152 w 1580"/>
                                <a:gd name="T154" fmla="+- 0 -244 -267"/>
                                <a:gd name="T155" fmla="*/ -244 h 1580"/>
                                <a:gd name="T156" fmla="+- 0 2655 1800"/>
                                <a:gd name="T157" fmla="*/ T156 w 1580"/>
                                <a:gd name="T158" fmla="+- 0 -264 -267"/>
                                <a:gd name="T159" fmla="*/ -264 h 158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</a:cxnLst>
                              <a:rect l="0" t="0" r="r" b="b"/>
                              <a:pathLst>
                                <a:path w="1580" h="1580">
                                  <a:moveTo>
                                    <a:pt x="790" y="0"/>
                                  </a:moveTo>
                                  <a:lnTo>
                                    <a:pt x="725" y="3"/>
                                  </a:lnTo>
                                  <a:lnTo>
                                    <a:pt x="662" y="10"/>
                                  </a:lnTo>
                                  <a:lnTo>
                                    <a:pt x="600" y="23"/>
                                  </a:lnTo>
                                  <a:lnTo>
                                    <a:pt x="540" y="40"/>
                                  </a:lnTo>
                                  <a:lnTo>
                                    <a:pt x="482" y="62"/>
                                  </a:lnTo>
                                  <a:lnTo>
                                    <a:pt x="427" y="88"/>
                                  </a:lnTo>
                                  <a:lnTo>
                                    <a:pt x="374" y="118"/>
                                  </a:lnTo>
                                  <a:lnTo>
                                    <a:pt x="323" y="153"/>
                                  </a:lnTo>
                                  <a:lnTo>
                                    <a:pt x="276" y="190"/>
                                  </a:lnTo>
                                  <a:lnTo>
                                    <a:pt x="231" y="232"/>
                                  </a:lnTo>
                                  <a:lnTo>
                                    <a:pt x="190" y="276"/>
                                  </a:lnTo>
                                  <a:lnTo>
                                    <a:pt x="152" y="324"/>
                                  </a:lnTo>
                                  <a:lnTo>
                                    <a:pt x="118" y="374"/>
                                  </a:lnTo>
                                  <a:lnTo>
                                    <a:pt x="88" y="427"/>
                                  </a:lnTo>
                                  <a:lnTo>
                                    <a:pt x="62" y="483"/>
                                  </a:lnTo>
                                  <a:lnTo>
                                    <a:pt x="40" y="540"/>
                                  </a:lnTo>
                                  <a:lnTo>
                                    <a:pt x="23" y="600"/>
                                  </a:lnTo>
                                  <a:lnTo>
                                    <a:pt x="10" y="662"/>
                                  </a:lnTo>
                                  <a:lnTo>
                                    <a:pt x="3" y="725"/>
                                  </a:lnTo>
                                  <a:lnTo>
                                    <a:pt x="0" y="790"/>
                                  </a:lnTo>
                                  <a:lnTo>
                                    <a:pt x="3" y="855"/>
                                  </a:lnTo>
                                  <a:lnTo>
                                    <a:pt x="10" y="918"/>
                                  </a:lnTo>
                                  <a:lnTo>
                                    <a:pt x="23" y="980"/>
                                  </a:lnTo>
                                  <a:lnTo>
                                    <a:pt x="40" y="1040"/>
                                  </a:lnTo>
                                  <a:lnTo>
                                    <a:pt x="62" y="1098"/>
                                  </a:lnTo>
                                  <a:lnTo>
                                    <a:pt x="88" y="1153"/>
                                  </a:lnTo>
                                  <a:lnTo>
                                    <a:pt x="118" y="1206"/>
                                  </a:lnTo>
                                  <a:lnTo>
                                    <a:pt x="152" y="1257"/>
                                  </a:lnTo>
                                  <a:lnTo>
                                    <a:pt x="190" y="1304"/>
                                  </a:lnTo>
                                  <a:lnTo>
                                    <a:pt x="231" y="1349"/>
                                  </a:lnTo>
                                  <a:lnTo>
                                    <a:pt x="276" y="1390"/>
                                  </a:lnTo>
                                  <a:lnTo>
                                    <a:pt x="323" y="1428"/>
                                  </a:lnTo>
                                  <a:lnTo>
                                    <a:pt x="374" y="1462"/>
                                  </a:lnTo>
                                  <a:lnTo>
                                    <a:pt x="427" y="1492"/>
                                  </a:lnTo>
                                  <a:lnTo>
                                    <a:pt x="482" y="1518"/>
                                  </a:lnTo>
                                  <a:lnTo>
                                    <a:pt x="540" y="1540"/>
                                  </a:lnTo>
                                  <a:lnTo>
                                    <a:pt x="600" y="1557"/>
                                  </a:lnTo>
                                  <a:lnTo>
                                    <a:pt x="662" y="1570"/>
                                  </a:lnTo>
                                  <a:lnTo>
                                    <a:pt x="725" y="1577"/>
                                  </a:lnTo>
                                  <a:lnTo>
                                    <a:pt x="790" y="1580"/>
                                  </a:lnTo>
                                  <a:lnTo>
                                    <a:pt x="855" y="1577"/>
                                  </a:lnTo>
                                  <a:lnTo>
                                    <a:pt x="918" y="1570"/>
                                  </a:lnTo>
                                  <a:lnTo>
                                    <a:pt x="980" y="1557"/>
                                  </a:lnTo>
                                  <a:lnTo>
                                    <a:pt x="1040" y="1540"/>
                                  </a:lnTo>
                                  <a:lnTo>
                                    <a:pt x="1098" y="1518"/>
                                  </a:lnTo>
                                  <a:lnTo>
                                    <a:pt x="1153" y="1492"/>
                                  </a:lnTo>
                                  <a:lnTo>
                                    <a:pt x="1206" y="1462"/>
                                  </a:lnTo>
                                  <a:lnTo>
                                    <a:pt x="1257" y="1428"/>
                                  </a:lnTo>
                                  <a:lnTo>
                                    <a:pt x="1304" y="1390"/>
                                  </a:lnTo>
                                  <a:lnTo>
                                    <a:pt x="1349" y="1349"/>
                                  </a:lnTo>
                                  <a:lnTo>
                                    <a:pt x="1390" y="1304"/>
                                  </a:lnTo>
                                  <a:lnTo>
                                    <a:pt x="1428" y="1257"/>
                                  </a:lnTo>
                                  <a:lnTo>
                                    <a:pt x="1462" y="1206"/>
                                  </a:lnTo>
                                  <a:lnTo>
                                    <a:pt x="1492" y="1153"/>
                                  </a:lnTo>
                                  <a:lnTo>
                                    <a:pt x="1518" y="1098"/>
                                  </a:lnTo>
                                  <a:lnTo>
                                    <a:pt x="1540" y="1040"/>
                                  </a:lnTo>
                                  <a:lnTo>
                                    <a:pt x="1557" y="980"/>
                                  </a:lnTo>
                                  <a:lnTo>
                                    <a:pt x="1570" y="918"/>
                                  </a:lnTo>
                                  <a:lnTo>
                                    <a:pt x="1577" y="855"/>
                                  </a:lnTo>
                                  <a:lnTo>
                                    <a:pt x="1580" y="790"/>
                                  </a:lnTo>
                                  <a:lnTo>
                                    <a:pt x="1577" y="725"/>
                                  </a:lnTo>
                                  <a:lnTo>
                                    <a:pt x="1570" y="662"/>
                                  </a:lnTo>
                                  <a:lnTo>
                                    <a:pt x="1557" y="600"/>
                                  </a:lnTo>
                                  <a:lnTo>
                                    <a:pt x="1540" y="540"/>
                                  </a:lnTo>
                                  <a:lnTo>
                                    <a:pt x="1518" y="483"/>
                                  </a:lnTo>
                                  <a:lnTo>
                                    <a:pt x="1492" y="427"/>
                                  </a:lnTo>
                                  <a:lnTo>
                                    <a:pt x="1462" y="374"/>
                                  </a:lnTo>
                                  <a:lnTo>
                                    <a:pt x="1428" y="324"/>
                                  </a:lnTo>
                                  <a:lnTo>
                                    <a:pt x="1390" y="276"/>
                                  </a:lnTo>
                                  <a:lnTo>
                                    <a:pt x="1349" y="232"/>
                                  </a:lnTo>
                                  <a:lnTo>
                                    <a:pt x="1304" y="190"/>
                                  </a:lnTo>
                                  <a:lnTo>
                                    <a:pt x="1257" y="153"/>
                                  </a:lnTo>
                                  <a:lnTo>
                                    <a:pt x="1206" y="118"/>
                                  </a:lnTo>
                                  <a:lnTo>
                                    <a:pt x="1153" y="88"/>
                                  </a:lnTo>
                                  <a:lnTo>
                                    <a:pt x="1098" y="62"/>
                                  </a:lnTo>
                                  <a:lnTo>
                                    <a:pt x="1040" y="40"/>
                                  </a:lnTo>
                                  <a:lnTo>
                                    <a:pt x="980" y="23"/>
                                  </a:lnTo>
                                  <a:lnTo>
                                    <a:pt x="918" y="10"/>
                                  </a:lnTo>
                                  <a:lnTo>
                                    <a:pt x="855" y="3"/>
                                  </a:lnTo>
                                  <a:lnTo>
                                    <a:pt x="79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36F21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10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7650" y="1143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738D28F" w14:textId="77777777" w:rsidR="00E27ABC" w:rsidRPr="00317430" w:rsidRDefault="00E27ABC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0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38125" y="16002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5E49131" w14:textId="77777777" w:rsidR="00E27ABC" w:rsidRPr="00317430" w:rsidRDefault="00E27ABC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0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7650" y="30861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C448DC7" w14:textId="77777777" w:rsidR="00E27ABC" w:rsidRPr="00317430" w:rsidRDefault="00E27ABC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0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7175" y="45720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E00ED1" w14:textId="77777777" w:rsidR="00E27ABC" w:rsidRPr="00317430" w:rsidRDefault="00E27ABC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0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38125" y="6057900"/>
                            <a:ext cx="552450" cy="79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046E78" w14:textId="77777777" w:rsidR="00E27ABC" w:rsidRPr="00317430" w:rsidRDefault="00E27ABC" w:rsidP="00317430">
                              <w:pPr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  <w:r w:rsidRPr="00317430">
                                <w:rPr>
                                  <w:rFonts w:ascii="Calibri" w:hAnsi="Calibri"/>
                                  <w:color w:val="FFFFFF" w:themeColor="background1"/>
                                  <w:sz w:val="96"/>
                                  <w:szCs w:val="96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62014B" id="Group 1067" o:spid="_x0000_s1026" style="position:absolute;margin-left:61pt;margin-top:20.55pt;width:85.9pt;height:553.15pt;z-index:251702272" coordsize="10906,70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">
                <v:group id="Group 703" o:spid="_x0000_s1027" style="position:absolute;width:10811;height:10811" coordorigin="1800,-267" coordsize="1580,15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TDOAxccAAADd&#10;AAAADwAAAAAAAAAAAAAAAACqAgAAZHJzL2Rvd25yZXYueG1sUEsFBgAAAAAEAAQA+gAAAJ4DAAAA&#10;AA==&#10;">
                  <v:shape id="Freeform 704" o:spid="_x0000_s1028" style="position:absolute;left:1800;top:-267;width:1580;height:1580;visibility:visible;mso-wrap-style:square;v-text-anchor:top" coordsize="1580,15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PTCucMA&#10;AADdAAAADwAAAGRycy9kb3ducmV2LnhtbERPTWvCQBC9C/0Pywi96cbQ2hhdQ5HaemytB49DdkyC&#10;2dmwuybpv+8WCt7m8T5nU4ymFT0531hWsJgnIIhLqxuuFJy+97MMhA/IGlvLpOCHPBTbh8kGc20H&#10;/qL+GCoRQ9jnqKAOocul9GVNBv3cdsSRu1hnMEToKqkdDjHctDJNkqU02HBsqLGjXU3l9XgzCuTb&#10;89NnaPl8zuzV7j9cmjUv70o9TsfXNYhAY7iL/90HHecnyxX8fRNPkN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PTCucMAAADdAAAADwAAAAAAAAAAAAAAAACYAgAAZHJzL2Rv&#10;d25yZXYueG1sUEsFBgAAAAAEAAQA9QAAAIgDAAAAAA==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group id="Group 703" o:spid="_x0000_s1029" style="position:absolute;top:14859;width:10811;height:10811" coordorigin="1800,-267" coordsize="1580,15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N5waHscAAADd&#10;AAAADwAAAAAAAAAAAAAAAACqAgAAZHJzL2Rvd25yZXYueG1sUEsFBgAAAAAEAAQA+gAAAJ4DAAAA&#10;AA==&#10;">
                  <v:shape id="Freeform 704" o:spid="_x0000_s1030" style="position:absolute;left:1800;top:-267;width:1580;height:1580;visibility:visible;mso-wrap-style:square;v-text-anchor:top" coordsize="1580,15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1tYYsIA&#10;AADdAAAADwAAAGRycy9kb3ducmV2LnhtbERPTWvCQBC9F/wPywjemo2hrSG6ipTG9lijB49DdkyC&#10;2dmwu9X4791Cobd5vM9ZbUbTiys531lWME9SEMS11R03Co6H8jkH4QOyxt4yKbiTh8168rTCQtsb&#10;7+lahUbEEPYFKmhDGAopfd2SQZ/YgThyZ+sMhghdI7XDWww3vczS9E0a7Dg2tDjQe0v1pfoxCuTH&#10;68t36Pl0yu3Flp8uy7vFTqnZdNwuQQQaw7/4z/2l4/x0MYffb+IJcv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TW1hiwgAAAN0AAAAPAAAAAAAAAAAAAAAAAJgCAABkcnMvZG93&#10;bnJldi54bWxQSwUGAAAAAAQABAD1AAAAhwMAAAAA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group id="Group 703" o:spid="_x0000_s1031" style="position:absolute;left:95;top:29622;width:10811;height:10812" coordorigin="1800,-267" coordsize="1580,15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gCIfLFAAAA3QAA&#10;AA8AAAAAAAAAAAAAAAAAqgIAAGRycy9kb3ducmV2LnhtbFBLBQYAAAAABAAEAPoAAACcAwAAAAA=&#10;">
                  <v:shape id="Freeform 704" o:spid="_x0000_s1032" style="position:absolute;left:1800;top:-267;width:1580;height:1580;visibility:visible;mso-wrap-style:square;v-text-anchor:top" coordsize="1580,15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MVjjsEA&#10;AADdAAAADwAAAGRycy9kb3ducmV2LnhtbERPS4vCMBC+C/6HMII3TVdXLV2jiKjr0ccePA7NbFts&#10;JiWJWv/9ZkHwNh/fc+bL1tTiTs5XlhV8DBMQxLnVFRcKfs7bQQrCB2SNtWVS8CQPy0W3M8dM2wcf&#10;6X4KhYgh7DNUUIbQZFL6vCSDfmgb4sj9WmcwROgKqR0+Yrip5ShJptJgxbGhxIbWJeXX080okJvJ&#10;5yHUfLmk9mq3326UVrOdUv1eu/oCEagNb/HLvddxfjIbw/838QS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zFY47BAAAA3QAAAA8AAAAAAAAAAAAAAAAAmAIAAGRycy9kb3du&#10;cmV2LnhtbFBLBQYAAAAABAAEAPUAAACGAwAAAAA=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group id="Group 703" o:spid="_x0000_s1033" style="position:absolute;left:95;top:44577;width:10807;height:10807" coordorigin="1800,-267" coordsize="1580,15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nNcELwwAAAN0AAAAP&#10;AAAAAAAAAAAAAAAAAKoCAABkcnMvZG93bnJldi54bWxQSwUGAAAAAAQABAD6AAAAmgMAAAAA&#10;">
                  <v:shape id="Freeform 704" o:spid="_x0000_s1034" style="position:absolute;left:1800;top:-267;width:1580;height:1580;visibility:visible;mso-wrap-style:square;v-text-anchor:top" coordsize="1580,15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/KDd8MA&#10;AADdAAAADwAAAGRycy9kb3ducmV2LnhtbERPTWvCQBC9F/oflin0VjdKrTG6CSKm9tjaHjwO2TEJ&#10;ZmfD7mrSf+8Khd7m8T5nXYymE1dyvrWsYDpJQBBXVrdcK/j5Ll9SED4ga+wsk4Jf8lDkjw9rzLQd&#10;+Iuuh1CLGMI+QwVNCH0mpa8aMugntieO3Mk6gyFCV0vtcIjhppOzJHmTBluODQ32tG2oOh8uRoHc&#10;zV8/Q8fHY2rPtty7Wdou3pV6fho3KxCBxvAv/nN/6Dg/WS7g/k08QeY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/KDd8MAAADdAAAADwAAAAAAAAAAAAAAAACYAgAAZHJzL2Rv&#10;d25yZXYueG1sUEsFBgAAAAAEAAQA9QAAAIgDAAAAAA==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group id="Group 703" o:spid="_x0000_s1035" style="position:absolute;top:59436;width:10811;height:10811" coordorigin="1800,-267" coordsize="1580,15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">
                  <v:shape id="Freeform 704" o:spid="_x0000_s1036" style="position:absolute;left:1800;top:-267;width:1580;height:1580;visibility:visible;mso-wrap-style:square;v-text-anchor:top" coordsize="1580,15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GynsEA&#10;AADdAAAADwAAAGRycy9kb3ducmV2LnhtbERPS4vCMBC+C/6HMII3TVdcrV2jiKjr0ccePA7NbFts&#10;JiWJWv/9ZkHwNh/fc+bL1tTiTs5XlhV8DBMQxLnVFRcKfs7bQQrCB2SNtWVS8CQPy0W3M8dM2wcf&#10;6X4KhYgh7DNUUIbQZFL6vCSDfmgb4sj9WmcwROgKqR0+Yrip5ShJJtJgxbGhxIbWJeXX080okJvP&#10;8SHUfLmk9mq3326UVtOdUv1eu/oCEagNb/HLvddxfjKbwf838QS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0hsp7BAAAA3QAAAA8AAAAAAAAAAAAAAAAAmAIAAGRycy9kb3du&#10;cmV2LnhtbFBLBQYAAAAABAAEAPUAAACGAwAAAAA=&#10;" path="m790,l725,3r-63,7l600,23,540,40,482,62,427,88r-53,30l323,153r-47,37l231,232r-41,44l152,324r-34,50l88,427,62,483,40,540,23,600,10,662,3,725,,790r3,65l10,918r13,62l40,1040r22,58l88,1153r30,53l152,1257r38,47l231,1349r45,41l323,1428r51,34l427,1492r55,26l540,1540r60,17l662,1570r63,7l790,1580r65,-3l918,1570r62,-13l1040,1540r58,-22l1153,1492r53,-30l1257,1428r47,-38l1349,1349r41,-45l1428,1257r34,-51l1492,1153r26,-55l1540,1040r17,-60l1570,918r7,-63l1580,790r-3,-65l1570,662r-13,-62l1540,540r-22,-57l1492,427r-30,-53l1428,324r-38,-48l1349,232r-45,-42l1257,153r-51,-35l1153,88,1098,62,1040,40,980,23,918,10,855,3,790,xe" fillcolor="#f36f21" stroked="f">
                    <v:path arrowok="t" o:connecttype="custom" o:connectlocs="725,-264;600,-244;482,-205;374,-149;276,-77;190,9;118,107;62,216;23,333;3,458;3,588;23,713;62,831;118,939;190,1037;276,1123;374,1195;482,1251;600,1290;725,1310;855,1310;980,1290;1098,1251;1206,1195;1304,1123;1390,1037;1462,939;1518,831;1557,713;1577,588;1577,458;1557,333;1518,216;1462,107;1390,9;1304,-77;1206,-149;1098,-205;980,-244;855,-264" o:connectangles="0,0,0,0,0,0,0,0,0,0,0,0,0,0,0,0,0,0,0,0,0,0,0,0,0,0,0,0,0,0,0,0,0,0,0,0,0,0,0,0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7" type="#_x0000_t202" style="position:absolute;left:2476;top:1143;width:5525;height:79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hotsUA&#10;AADdAAAADwAAAGRycy9kb3ducmV2LnhtbESPT2vCQBDF74V+h2UKvdVdSxUbXUUsgieLfyp4G7Jj&#10;EszOhuxq4rfvHAq9zfDevPeb2aL3tbpTG6vAFoYDA4o4D67iwsLxsH6bgIoJ2WEdmCw8KMJi/vw0&#10;w8yFjnd036dCSQjHDC2UKTWZ1jEvyWMchIZYtEtoPSZZ20K7FjsJ97V+N2asPVYsDSU2tCopv+5v&#10;3sLP9nI+fZjv4suPmi70RrP/1Na+vvTLKahEffo3/11vnOAPjfDLNzKCnv8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yGi2xQAAAN0AAAAPAAAAAAAAAAAAAAAAAJgCAABkcnMv&#10;ZG93bnJldi54bWxQSwUGAAAAAAQABAD1AAAAigMAAAAA&#10;" filled="f" stroked="f">
                  <v:textbox>
                    <w:txbxContent>
                      <w:p w:rsidR="00E27ABC" w:rsidRPr="00317430" w:rsidRDefault="00E27ABC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38" type="#_x0000_t202" style="position:absolute;left:2381;top:16002;width:5524;height:79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TNLcMA&#10;AADdAAAADwAAAGRycy9kb3ducmV2LnhtbERPTWvCQBC9F/oflin01uxGWmlTN0EUoaeK2grehuyY&#10;hGZnQ3Y16b93BcHbPN7nzIrRtuJMvW8ca0gTBYK4dKbhSsPPbvXyDsIHZIOtY9LwTx6K/PFhhplx&#10;A2/ovA2ViCHsM9RQh9BlUvqyJos+cR1x5I6utxgi7CtpehxiuG3lRKmptNhwbKixo0VN5d/2ZDX8&#10;fh8P+1e1rpb2rRvcqCTbD6n189M4/wQRaAx38c39ZeL8VKVw/SaeIPML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YTNLcMAAADdAAAADwAAAAAAAAAAAAAAAACYAgAAZHJzL2Rv&#10;d25yZXYueG1sUEsFBgAAAAAEAAQA9QAAAIgDAAAAAA==&#10;" filled="f" stroked="f">
                  <v:textbox>
                    <w:txbxContent>
                      <w:p w:rsidR="00E27ABC" w:rsidRPr="00317430" w:rsidRDefault="00E27ABC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2</w:t>
                        </w:r>
                      </w:p>
                    </w:txbxContent>
                  </v:textbox>
                </v:shape>
                <v:shape id="Text Box 2" o:spid="_x0000_s1039" type="#_x0000_t202" style="position:absolute;left:2476;top:30861;width:5525;height:79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ZTWsMA&#10;AADdAAAADwAAAGRycy9kb3ducmV2LnhtbERPTWvCQBC9C/0Pywi9md1IFU2zhqIUerKordDbkB2T&#10;YHY2ZLcm/ffdQsHbPN7n5MVoW3Gj3jeONaSJAkFcOtNwpeHj9DpbgfAB2WDrmDT8kIdi8zDJMTNu&#10;4APdjqESMYR9hhrqELpMSl/WZNEnriOO3MX1FkOEfSVNj0MMt62cK7WUFhuODTV2tK2pvB6/rYbP&#10;/eXr/KTeq51ddIMblWS7llo/TseXZxCBxnAX/7vfTJyfqjn8fRNPkJ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VZTWsMAAADdAAAADwAAAAAAAAAAAAAAAACYAgAAZHJzL2Rv&#10;d25yZXYueG1sUEsFBgAAAAAEAAQA9QAAAIgDAAAAAA==&#10;" filled="f" stroked="f">
                  <v:textbox>
                    <w:txbxContent>
                      <w:p w:rsidR="00E27ABC" w:rsidRPr="00317430" w:rsidRDefault="00E27ABC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3</w:t>
                        </w:r>
                      </w:p>
                    </w:txbxContent>
                  </v:textbox>
                </v:shape>
                <v:shape id="Text Box 2" o:spid="_x0000_s1040" type="#_x0000_t202" style="position:absolute;left:2571;top:45720;width:5525;height:79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hr2wcIA&#10;AADdAAAADwAAAGRycy9kb3ducmV2LnhtbERPS4vCMBC+L+x/CLPgbU18rGjXKKIInlx8grehGduy&#10;zaQ00dZ/b4SFvc3H95zpvLWluFPtC8cael0Fgjh1puBMw/Gw/hyD8AHZYOmYNDzIw3z2/jbFxLiG&#10;d3Tfh0zEEPYJashDqBIpfZqTRd91FXHkrq62GCKsM2lqbGK4LWVfqZG0WHBsyLGiZU7p7/5mNZy2&#10;18t5qH6ylf2qGtcqyXYite58tItvEIHa8C/+c29MnN9TA3h9E0+Qs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2GvbBwgAAAN0AAAAPAAAAAAAAAAAAAAAAAJgCAABkcnMvZG93&#10;bnJldi54bWxQSwUGAAAAAAQABAD1AAAAhwMAAAAA&#10;" filled="f" stroked="f">
                  <v:textbox>
                    <w:txbxContent>
                      <w:p w:rsidR="00E27ABC" w:rsidRPr="00317430" w:rsidRDefault="00E27ABC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4</w:t>
                        </w:r>
                      </w:p>
                    </w:txbxContent>
                  </v:textbox>
                </v:shape>
                <v:shape id="Text Box 2" o:spid="_x0000_s1041" type="#_x0000_t202" style="position:absolute;left:2381;top:60579;width:5524;height:79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fNutcMA&#10;AADdAAAADwAAAGRycy9kb3ducmV2LnhtbERPyWrDMBC9F/IPYgK51ZJLWhLHigktgZ5amg1yG6yJ&#10;bWKNjKXG7t9XhUJu83jr5MVoW3Gj3jeONaSJAkFcOtNwpeGw3z4uQPiAbLB1TBp+yEOxnjzkmBk3&#10;8BfddqESMYR9hhrqELpMSl/WZNEnriOO3MX1FkOEfSVNj0MMt618UupFWmw4NtTY0WtN5XX3bTUc&#10;Py7n01x9Vm/2uRvcqCTbpdR6Nh03KxCBxnAX/7vfTZyfqjn8fRNPkO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fNutcMAAADdAAAADwAAAAAAAAAAAAAAAACYAgAAZHJzL2Rv&#10;d25yZXYueG1sUEsFBgAAAAAEAAQA9QAAAIgDAAAAAA==&#10;" filled="f" stroked="f">
                  <v:textbox>
                    <w:txbxContent>
                      <w:p w:rsidR="00E27ABC" w:rsidRPr="00317430" w:rsidRDefault="00E27ABC" w:rsidP="00317430">
                        <w:pPr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</w:pPr>
                        <w:r w:rsidRPr="00317430">
                          <w:rPr>
                            <w:rFonts w:ascii="Calibri" w:hAnsi="Calibri"/>
                            <w:color w:val="FFFFFF" w:themeColor="background1"/>
                            <w:sz w:val="96"/>
                            <w:szCs w:val="96"/>
                          </w:rPr>
                          <w:t>5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AD38A94" w14:textId="77777777" w:rsidR="00317430" w:rsidRPr="00586244" w:rsidRDefault="00317430" w:rsidP="00317430">
      <w:pPr>
        <w:tabs>
          <w:tab w:val="left" w:pos="4320"/>
        </w:tabs>
        <w:rPr>
          <w:b/>
          <w:i/>
          <w:sz w:val="24"/>
        </w:rPr>
      </w:pPr>
      <w:r>
        <w:rPr>
          <w:b/>
          <w:i/>
          <w:sz w:val="24"/>
        </w:rPr>
        <w:tab/>
      </w:r>
      <w:r w:rsidRPr="00586244">
        <w:rPr>
          <w:b/>
          <w:i/>
          <w:sz w:val="24"/>
        </w:rPr>
        <w:t>Assess your skills, values, and interests</w:t>
      </w:r>
    </w:p>
    <w:p w14:paraId="707813B9" w14:textId="77777777" w:rsidR="00317430" w:rsidRDefault="00317430" w:rsidP="00317430">
      <w:pPr>
        <w:tabs>
          <w:tab w:val="left" w:pos="4320"/>
        </w:tabs>
      </w:pPr>
      <w:r>
        <w:tab/>
        <w:t>- Open-</w:t>
      </w:r>
      <w:r w:rsidR="008F7206">
        <w:t>ended</w:t>
      </w:r>
      <w:r>
        <w:t xml:space="preserve"> and survey questions</w:t>
      </w:r>
      <w:r w:rsidR="00496D0D">
        <w:t xml:space="preserve"> </w:t>
      </w:r>
      <w:r w:rsidR="008F7206">
        <w:t xml:space="preserve">in </w:t>
      </w:r>
      <w:r w:rsidR="00496D0D">
        <w:t>self-assessment tools</w:t>
      </w:r>
    </w:p>
    <w:p w14:paraId="499996BE" w14:textId="77777777" w:rsidR="00317430" w:rsidRDefault="00317430" w:rsidP="00317430">
      <w:pPr>
        <w:tabs>
          <w:tab w:val="left" w:pos="4320"/>
        </w:tabs>
      </w:pPr>
      <w:r>
        <w:tab/>
        <w:t xml:space="preserve">- </w:t>
      </w:r>
      <w:hyperlink r:id="rId10" w:history="1">
        <w:r w:rsidRPr="00586244">
          <w:rPr>
            <w:rStyle w:val="Hyperlink"/>
          </w:rPr>
          <w:t>myIDP.org</w:t>
        </w:r>
      </w:hyperlink>
      <w:r>
        <w:t xml:space="preserve"> survey available for </w:t>
      </w:r>
      <w:r w:rsidR="00496D0D">
        <w:t>detailed</w:t>
      </w:r>
      <w:r>
        <w:t xml:space="preserve"> values + interests assessment</w:t>
      </w:r>
    </w:p>
    <w:p w14:paraId="2438DEA7" w14:textId="77777777" w:rsidR="00317430" w:rsidRDefault="00317430" w:rsidP="00317430">
      <w:pPr>
        <w:tabs>
          <w:tab w:val="left" w:pos="1755"/>
          <w:tab w:val="left" w:pos="4320"/>
        </w:tabs>
      </w:pPr>
      <w:r>
        <w:tab/>
      </w:r>
    </w:p>
    <w:p w14:paraId="34C26829" w14:textId="77777777" w:rsidR="00317430" w:rsidRDefault="00317430" w:rsidP="00317430">
      <w:pPr>
        <w:tabs>
          <w:tab w:val="left" w:pos="1755"/>
          <w:tab w:val="left" w:pos="4320"/>
        </w:tabs>
      </w:pPr>
    </w:p>
    <w:p w14:paraId="2122CF47" w14:textId="77777777" w:rsidR="00317430" w:rsidRPr="00586244" w:rsidRDefault="00317430" w:rsidP="00317430">
      <w:pPr>
        <w:tabs>
          <w:tab w:val="left" w:pos="1755"/>
          <w:tab w:val="left" w:pos="4320"/>
        </w:tabs>
        <w:rPr>
          <w:b/>
          <w:i/>
        </w:rPr>
      </w:pPr>
      <w:r>
        <w:tab/>
      </w:r>
      <w:r>
        <w:tab/>
      </w:r>
      <w:r w:rsidRPr="00586244">
        <w:rPr>
          <w:b/>
          <w:i/>
          <w:sz w:val="24"/>
        </w:rPr>
        <w:t xml:space="preserve">Create self-assessment summary </w:t>
      </w:r>
      <w:r w:rsidR="0077021D">
        <w:rPr>
          <w:b/>
          <w:i/>
          <w:sz w:val="24"/>
        </w:rPr>
        <w:t>and</w:t>
      </w:r>
      <w:r w:rsidRPr="00586244">
        <w:rPr>
          <w:b/>
          <w:i/>
          <w:sz w:val="24"/>
        </w:rPr>
        <w:t xml:space="preserve"> goal priority</w:t>
      </w:r>
    </w:p>
    <w:p w14:paraId="4F769D3A" w14:textId="77777777" w:rsidR="00317430" w:rsidRDefault="00317430" w:rsidP="00317430">
      <w:pPr>
        <w:tabs>
          <w:tab w:val="left" w:pos="1755"/>
          <w:tab w:val="left" w:pos="4320"/>
        </w:tabs>
      </w:pPr>
      <w:r>
        <w:tab/>
      </w:r>
      <w:r>
        <w:tab/>
        <w:t xml:space="preserve">- </w:t>
      </w:r>
      <w:r w:rsidR="0077021D">
        <w:t>I</w:t>
      </w:r>
      <w:r>
        <w:t xml:space="preserve">dentify goals for the next year </w:t>
      </w:r>
      <w:r w:rsidR="00C65AC9">
        <w:t>from</w:t>
      </w:r>
      <w:r>
        <w:t xml:space="preserve"> assessment survey</w:t>
      </w:r>
    </w:p>
    <w:p w14:paraId="147A8A06" w14:textId="77777777" w:rsidR="00317430" w:rsidRDefault="00317430" w:rsidP="00317430">
      <w:pPr>
        <w:tabs>
          <w:tab w:val="left" w:pos="4320"/>
        </w:tabs>
      </w:pPr>
    </w:p>
    <w:p w14:paraId="3C0DB463" w14:textId="77777777" w:rsidR="00317430" w:rsidRDefault="00317430" w:rsidP="00317430">
      <w:pPr>
        <w:tabs>
          <w:tab w:val="left" w:pos="4320"/>
        </w:tabs>
      </w:pPr>
    </w:p>
    <w:p w14:paraId="74CE1A3F" w14:textId="77777777" w:rsidR="00317430" w:rsidRDefault="00317430" w:rsidP="00317430">
      <w:pPr>
        <w:tabs>
          <w:tab w:val="left" w:pos="4320"/>
        </w:tabs>
      </w:pPr>
    </w:p>
    <w:p w14:paraId="21D1CC63" w14:textId="77777777" w:rsidR="00317430" w:rsidRPr="00C42AA8" w:rsidRDefault="00317430" w:rsidP="00317430">
      <w:pPr>
        <w:tabs>
          <w:tab w:val="left" w:pos="4320"/>
        </w:tabs>
        <w:rPr>
          <w:b/>
          <w:i/>
        </w:rPr>
      </w:pPr>
      <w:r>
        <w:tab/>
      </w:r>
      <w:r w:rsidRPr="00C42AA8">
        <w:rPr>
          <w:b/>
          <w:i/>
          <w:sz w:val="24"/>
        </w:rPr>
        <w:t xml:space="preserve">Discuss </w:t>
      </w:r>
      <w:r w:rsidR="0077021D">
        <w:rPr>
          <w:b/>
          <w:i/>
          <w:sz w:val="24"/>
        </w:rPr>
        <w:t>and</w:t>
      </w:r>
      <w:r w:rsidRPr="00C42AA8">
        <w:rPr>
          <w:b/>
          <w:i/>
          <w:sz w:val="24"/>
        </w:rPr>
        <w:t xml:space="preserve"> develop plan with mentor</w:t>
      </w:r>
    </w:p>
    <w:p w14:paraId="089AC237" w14:textId="77777777" w:rsidR="00317430" w:rsidRDefault="00317430" w:rsidP="00317430">
      <w:pPr>
        <w:tabs>
          <w:tab w:val="left" w:pos="4320"/>
        </w:tabs>
      </w:pPr>
      <w:r>
        <w:tab/>
      </w:r>
      <w:r w:rsidR="00496D0D">
        <w:t xml:space="preserve">- </w:t>
      </w:r>
      <w:r>
        <w:t xml:space="preserve">Create </w:t>
      </w:r>
      <w:r w:rsidR="008F7206">
        <w:t xml:space="preserve">achievable </w:t>
      </w:r>
      <w:r w:rsidR="00C65AC9">
        <w:t xml:space="preserve">set of goals </w:t>
      </w:r>
      <w:r w:rsidR="008F7206">
        <w:t>in</w:t>
      </w:r>
      <w:r w:rsidR="00C65AC9">
        <w:t xml:space="preserve"> yearly </w:t>
      </w:r>
      <w:r w:rsidR="00496D0D">
        <w:t>action plan</w:t>
      </w:r>
    </w:p>
    <w:p w14:paraId="34198010" w14:textId="77777777" w:rsidR="00496D0D" w:rsidRDefault="00496D0D" w:rsidP="00496D0D">
      <w:pPr>
        <w:tabs>
          <w:tab w:val="left" w:pos="4320"/>
        </w:tabs>
      </w:pPr>
      <w:r>
        <w:tab/>
        <w:t>- Create mentoring plan for working with committee</w:t>
      </w:r>
    </w:p>
    <w:p w14:paraId="5152B59C" w14:textId="77777777" w:rsidR="00496D0D" w:rsidRDefault="00496D0D" w:rsidP="00496D0D">
      <w:pPr>
        <w:tabs>
          <w:tab w:val="left" w:pos="4320"/>
        </w:tabs>
      </w:pPr>
    </w:p>
    <w:p w14:paraId="6D0E0CAB" w14:textId="77777777" w:rsidR="00496D0D" w:rsidRDefault="00496D0D" w:rsidP="00496D0D">
      <w:pPr>
        <w:tabs>
          <w:tab w:val="left" w:pos="4320"/>
        </w:tabs>
      </w:pPr>
    </w:p>
    <w:p w14:paraId="4F08E4A5" w14:textId="77777777" w:rsidR="00496D0D" w:rsidRDefault="00496D0D" w:rsidP="00496D0D">
      <w:pPr>
        <w:tabs>
          <w:tab w:val="left" w:pos="4320"/>
        </w:tabs>
      </w:pPr>
    </w:p>
    <w:p w14:paraId="233876C5" w14:textId="77777777" w:rsidR="008F7206" w:rsidRDefault="00496D0D" w:rsidP="008F7206">
      <w:pPr>
        <w:tabs>
          <w:tab w:val="left" w:pos="4320"/>
        </w:tabs>
        <w:rPr>
          <w:b/>
          <w:i/>
          <w:sz w:val="24"/>
        </w:rPr>
      </w:pPr>
      <w:r>
        <w:tab/>
      </w:r>
      <w:r w:rsidRPr="00C65AC9">
        <w:rPr>
          <w:b/>
          <w:i/>
          <w:sz w:val="24"/>
        </w:rPr>
        <w:t>Implement action plan</w:t>
      </w:r>
    </w:p>
    <w:p w14:paraId="48311B76" w14:textId="77777777" w:rsidR="00496D0D" w:rsidRPr="008F7206" w:rsidRDefault="008F7206" w:rsidP="008F7206">
      <w:pPr>
        <w:tabs>
          <w:tab w:val="left" w:pos="4320"/>
        </w:tabs>
        <w:rPr>
          <w:b/>
          <w:i/>
          <w:sz w:val="24"/>
        </w:rPr>
      </w:pPr>
      <w:r w:rsidRPr="008F7206">
        <w:rPr>
          <w:b/>
          <w:i/>
        </w:rPr>
        <w:tab/>
      </w:r>
      <w:r>
        <w:t>- Set and monitor progress on personal milestones for action plan goals</w:t>
      </w:r>
    </w:p>
    <w:p w14:paraId="1EF76B0A" w14:textId="77777777" w:rsidR="00496D0D" w:rsidRDefault="00496D0D" w:rsidP="00496D0D">
      <w:pPr>
        <w:tabs>
          <w:tab w:val="left" w:pos="4320"/>
        </w:tabs>
      </w:pPr>
    </w:p>
    <w:p w14:paraId="14D22B10" w14:textId="77777777" w:rsidR="00496D0D" w:rsidRDefault="00496D0D" w:rsidP="00496D0D">
      <w:pPr>
        <w:tabs>
          <w:tab w:val="left" w:pos="4320"/>
        </w:tabs>
      </w:pPr>
    </w:p>
    <w:p w14:paraId="5DCAC2C7" w14:textId="77777777" w:rsidR="00496D0D" w:rsidRDefault="00496D0D" w:rsidP="00496D0D">
      <w:pPr>
        <w:tabs>
          <w:tab w:val="left" w:pos="4320"/>
        </w:tabs>
      </w:pPr>
    </w:p>
    <w:p w14:paraId="469F2E73" w14:textId="77777777" w:rsidR="00C42AA8" w:rsidRPr="00C42AA8" w:rsidRDefault="00C42AA8" w:rsidP="00C42AA8">
      <w:pPr>
        <w:tabs>
          <w:tab w:val="left" w:pos="4320"/>
        </w:tabs>
        <w:rPr>
          <w:b/>
          <w:i/>
        </w:rPr>
      </w:pPr>
      <w:r>
        <w:tab/>
      </w:r>
      <w:r w:rsidRPr="00C42AA8">
        <w:rPr>
          <w:b/>
          <w:i/>
          <w:sz w:val="24"/>
        </w:rPr>
        <w:t>Revise and review as needed</w:t>
      </w:r>
    </w:p>
    <w:p w14:paraId="63C5C9AB" w14:textId="77777777" w:rsidR="00C42AA8" w:rsidRDefault="00C42AA8" w:rsidP="00C42AA8">
      <w:pPr>
        <w:tabs>
          <w:tab w:val="left" w:pos="4320"/>
        </w:tabs>
      </w:pPr>
      <w:r>
        <w:tab/>
        <w:t>- Sign</w:t>
      </w:r>
      <w:r w:rsidR="00C65AC9">
        <w:t>,</w:t>
      </w:r>
      <w:r>
        <w:t xml:space="preserve"> update as necessary</w:t>
      </w:r>
    </w:p>
    <w:p w14:paraId="35D6816F" w14:textId="77777777" w:rsidR="00496D0D" w:rsidRPr="00496D0D" w:rsidRDefault="00496D0D" w:rsidP="00496D0D">
      <w:pPr>
        <w:tabs>
          <w:tab w:val="left" w:pos="4320"/>
        </w:tabs>
        <w:sectPr w:rsidR="00496D0D" w:rsidRPr="00496D0D" w:rsidSect="00B26BAD">
          <w:headerReference w:type="default" r:id="rId11"/>
          <w:footerReference w:type="default" r:id="rId12"/>
          <w:type w:val="continuous"/>
          <w:pgSz w:w="12240" w:h="15840"/>
          <w:pgMar w:top="720" w:right="720" w:bottom="720" w:left="720" w:header="720" w:footer="720" w:gutter="0"/>
          <w:cols w:space="720"/>
        </w:sectPr>
      </w:pPr>
    </w:p>
    <w:p w14:paraId="013050C7" w14:textId="77777777" w:rsidR="000F3F31" w:rsidRDefault="00CB7500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</w:rPr>
      </w:pPr>
      <w:r w:rsidRPr="00C42AA8">
        <w:rPr>
          <w:rFonts w:ascii="Calibri" w:hAnsi="Calibri" w:cs="Gentona-Book"/>
          <w:sz w:val="20"/>
        </w:rPr>
        <w:lastRenderedPageBreak/>
        <w:t>This self-assessment</w:t>
      </w:r>
      <w:r w:rsidR="00BF511C">
        <w:rPr>
          <w:rFonts w:ascii="Calibri" w:hAnsi="Calibri" w:cs="Gentona-Book"/>
          <w:sz w:val="20"/>
        </w:rPr>
        <w:t xml:space="preserve"> survey</w:t>
      </w:r>
      <w:r w:rsidRPr="00C42AA8">
        <w:rPr>
          <w:rFonts w:ascii="Calibri" w:hAnsi="Calibri" w:cs="Gentona-Book"/>
          <w:sz w:val="20"/>
        </w:rPr>
        <w:t xml:space="preserve"> allows you to evaluate your</w:t>
      </w:r>
      <w:r w:rsidR="00C65AC9">
        <w:rPr>
          <w:rFonts w:ascii="Calibri" w:hAnsi="Calibri" w:cs="Gentona-Book"/>
          <w:sz w:val="20"/>
        </w:rPr>
        <w:t xml:space="preserve"> current</w:t>
      </w:r>
      <w:r w:rsidRPr="00C42AA8">
        <w:rPr>
          <w:rFonts w:ascii="Calibri" w:hAnsi="Calibri" w:cs="Gentona-Book"/>
          <w:sz w:val="20"/>
        </w:rPr>
        <w:t xml:space="preserve"> strengths and weaknesses. Please check the boxes</w:t>
      </w:r>
      <w:r w:rsidR="00C42AA8">
        <w:rPr>
          <w:rFonts w:ascii="Calibri" w:hAnsi="Calibri" w:cs="Gentona-Book"/>
          <w:sz w:val="20"/>
        </w:rPr>
        <w:t xml:space="preserve"> </w:t>
      </w:r>
      <w:r w:rsidRPr="00C42AA8">
        <w:rPr>
          <w:rFonts w:ascii="Calibri" w:hAnsi="Calibri" w:cs="Gentona-Book"/>
          <w:sz w:val="20"/>
        </w:rPr>
        <w:t xml:space="preserve">according to your </w:t>
      </w:r>
      <w:r w:rsidR="00C65AC9">
        <w:rPr>
          <w:rFonts w:ascii="Calibri" w:hAnsi="Calibri" w:cs="Gentona-Book"/>
          <w:sz w:val="20"/>
        </w:rPr>
        <w:t>a</w:t>
      </w:r>
      <w:r w:rsidRPr="00C42AA8">
        <w:rPr>
          <w:rFonts w:ascii="Calibri" w:hAnsi="Calibri" w:cs="Gentona-Book"/>
          <w:sz w:val="20"/>
        </w:rPr>
        <w:t>bility (1 being low; 3 being high). Use these scores to guide your discussions with your</w:t>
      </w:r>
      <w:r w:rsidR="00C42AA8">
        <w:rPr>
          <w:rFonts w:ascii="Calibri" w:hAnsi="Calibri" w:cs="Gentona-Book"/>
          <w:sz w:val="20"/>
        </w:rPr>
        <w:t xml:space="preserve"> </w:t>
      </w:r>
      <w:r w:rsidRPr="00C42AA8">
        <w:rPr>
          <w:rFonts w:ascii="Calibri" w:hAnsi="Calibri" w:cs="Gentona-Book"/>
          <w:sz w:val="20"/>
        </w:rPr>
        <w:t>advisor</w:t>
      </w:r>
      <w:r w:rsidR="00C65AC9">
        <w:rPr>
          <w:rFonts w:ascii="Calibri" w:hAnsi="Calibri" w:cs="Gentona-Book"/>
          <w:sz w:val="20"/>
        </w:rPr>
        <w:t>. You may identify targeted goals for this year by using the Goal checkboxes in the relevant skill categories</w:t>
      </w:r>
      <w:r w:rsidRPr="00C42AA8">
        <w:rPr>
          <w:rFonts w:ascii="Calibri" w:hAnsi="Calibri" w:cs="Gentona-Book"/>
          <w:sz w:val="20"/>
        </w:rPr>
        <w:t>.</w:t>
      </w:r>
    </w:p>
    <w:p w14:paraId="3597806A" w14:textId="77777777" w:rsidR="00C42AA8" w:rsidRPr="00C42AA8" w:rsidRDefault="00C42AA8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</w:rPr>
        <w:sectPr w:rsidR="00C42AA8" w:rsidRPr="00C42AA8" w:rsidSect="00516114">
          <w:headerReference w:type="default" r:id="rId13"/>
          <w:footerReference w:type="default" r:id="rId14"/>
          <w:pgSz w:w="12240" w:h="15840"/>
          <w:pgMar w:top="800" w:right="600" w:bottom="1480" w:left="600" w:header="720" w:footer="720" w:gutter="0"/>
          <w:cols w:space="720"/>
        </w:sectPr>
      </w:pPr>
    </w:p>
    <w:p w14:paraId="10263D1A" w14:textId="77777777" w:rsidR="00BF511C" w:rsidRDefault="00BF511C" w:rsidP="00F71868">
      <w:pPr>
        <w:tabs>
          <w:tab w:val="left" w:pos="360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Gentona-Bold" w:hAnsi="Gentona-Bold" w:cs="Gentona-Bold"/>
          <w:b/>
          <w:bCs/>
        </w:rPr>
      </w:pPr>
    </w:p>
    <w:p w14:paraId="2602BE2D" w14:textId="77777777" w:rsidR="000F3F31" w:rsidRPr="005619A7" w:rsidRDefault="000F3F31" w:rsidP="00E17C21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  <w:r w:rsidRPr="005619A7">
        <w:rPr>
          <w:rFonts w:ascii="Calibri" w:hAnsi="Calibri" w:cs="Gentona-Bold"/>
          <w:b/>
          <w:bCs/>
        </w:rPr>
        <w:t>Research Skills &amp; Knowledge</w:t>
      </w:r>
      <w:r w:rsidR="00F71868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</w:t>
      </w:r>
      <w:r w:rsidR="00F71868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14:paraId="524692DF" w14:textId="7FE8E49B" w:rsidR="000F3F31" w:rsidRPr="005619A7" w:rsidRDefault="000F3F31" w:rsidP="00F71868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Broad-based knowledge of field</w:t>
      </w:r>
      <w:r w:rsidR="00EE0C4C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4287077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42307082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A319F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335659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E0C4C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1469553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787D5CA2" w14:textId="77777777" w:rsidR="002450BE" w:rsidRPr="005619A7" w:rsidRDefault="002450BE" w:rsidP="002450BE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7C57BB11" w14:textId="01686100" w:rsidR="000F3F31" w:rsidRPr="005619A7" w:rsidRDefault="000F3F31" w:rsidP="00F71868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ritical reading of literature in field</w:t>
      </w:r>
      <w:r w:rsidR="00EE0C4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1426047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1195221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53981306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9310121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4CB08412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2AC77AFC" w14:textId="78505CBE" w:rsidR="000F3F31" w:rsidRPr="005619A7" w:rsidRDefault="000F3F31" w:rsidP="00F71868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Experimental/research design</w:t>
      </w:r>
      <w:r w:rsidR="00EE0C4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765300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05863012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57D60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933860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60834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6789" w:rsidRPr="005619A7">
            <w:rPr>
              <w:rFonts w:ascii="Segoe UI Symbol" w:eastAsia="MS Gothic" w:hAnsi="Segoe UI Symbol" w:cs="Segoe UI Symbol"/>
              <w:b/>
              <w:bCs/>
            </w:rPr>
            <w:t>☐</w:t>
          </w:r>
        </w:sdtContent>
      </w:sdt>
    </w:p>
    <w:p w14:paraId="41C5E439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5FD12DE8" w14:textId="0FA7F941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areful recordkeeping practices</w:t>
      </w:r>
      <w:r w:rsidR="00F71868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6066910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21308103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57D60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1166797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7881884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76DAF6E4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493E9252" w14:textId="6B0F749D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Understanding data ownership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0666364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6195696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7D60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4510430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57D60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21591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0080399F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522F3678" w14:textId="44250898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Demonstrat</w:t>
      </w:r>
      <w:r w:rsidR="00232D44">
        <w:rPr>
          <w:rFonts w:ascii="Calibri" w:hAnsi="Calibri" w:cs="Gentona-Book"/>
          <w:sz w:val="20"/>
          <w:szCs w:val="20"/>
        </w:rPr>
        <w:t>ing</w:t>
      </w:r>
      <w:r w:rsidRPr="005619A7">
        <w:rPr>
          <w:rFonts w:ascii="Calibri" w:hAnsi="Calibri" w:cs="Gentona-Book"/>
          <w:sz w:val="20"/>
          <w:szCs w:val="20"/>
        </w:rPr>
        <w:t xml:space="preserve"> responsible conduct in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89837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19384034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57D60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4544013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57D60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2710027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78496BCA" w14:textId="77777777" w:rsidR="000F3F31" w:rsidRPr="005619A7" w:rsidRDefault="00232D44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>
        <w:rPr>
          <w:rFonts w:ascii="Calibri" w:hAnsi="Calibri" w:cs="Gentona-Book"/>
          <w:sz w:val="20"/>
          <w:szCs w:val="20"/>
        </w:rPr>
        <w:t>(</w:t>
      </w:r>
      <w:r w:rsidR="000F3F31" w:rsidRPr="005619A7">
        <w:rPr>
          <w:rFonts w:ascii="Calibri" w:hAnsi="Calibri" w:cs="Gentona-Book"/>
          <w:sz w:val="20"/>
          <w:szCs w:val="20"/>
        </w:rPr>
        <w:t>human/animal</w:t>
      </w:r>
      <w:r>
        <w:rPr>
          <w:rFonts w:ascii="Calibri" w:hAnsi="Calibri" w:cs="Gentona-Book"/>
          <w:sz w:val="20"/>
          <w:szCs w:val="20"/>
        </w:rPr>
        <w:t>)</w:t>
      </w:r>
      <w:r w:rsidR="000F3F31" w:rsidRPr="005619A7">
        <w:rPr>
          <w:rFonts w:ascii="Calibri" w:hAnsi="Calibri" w:cs="Gentona-Book"/>
          <w:sz w:val="20"/>
          <w:szCs w:val="20"/>
        </w:rPr>
        <w:t xml:space="preserve"> research</w:t>
      </w:r>
    </w:p>
    <w:p w14:paraId="33B913A7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5E33BD77" w14:textId="17DA7070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Identifying research misconduct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4941842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0895448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1154838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7024453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01F8693B" w14:textId="77777777" w:rsidR="000F3F31" w:rsidRPr="005619A7" w:rsidRDefault="000F3F31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</w:rPr>
      </w:pPr>
    </w:p>
    <w:p w14:paraId="31E9BE99" w14:textId="77777777" w:rsidR="000F3F31" w:rsidRPr="005619A7" w:rsidRDefault="000F3F31" w:rsidP="00E17C21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ld"/>
          <w:b/>
          <w:bCs/>
        </w:rPr>
        <w:t>Effectiveness/Purpose</w:t>
      </w:r>
      <w:r w:rsidR="00F71868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</w:t>
      </w:r>
      <w:r w:rsidR="003E6789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14:paraId="6F41B5F8" w14:textId="4B8BAAED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Maintaining openness and curiosity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542023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8098672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32047306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484082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46EED963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54169330" w14:textId="4C1F8990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Being healthy (physically, emotionally,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1234980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70205727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57D60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40081854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5992739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57D60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</w:p>
    <w:p w14:paraId="01198BAE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financially)</w:t>
      </w:r>
    </w:p>
    <w:p w14:paraId="4C10539F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2964EA8F" w14:textId="3E835E45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Effective time management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1699126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515997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8600356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3834022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1F872F31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202A29F8" w14:textId="66A251B4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Maintaining personal motivation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12784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346144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4264965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59637802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57D60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</w:p>
    <w:p w14:paraId="0C98C74B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5C224490" w14:textId="79379AB9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Fostering diversity of academic/</w:t>
      </w:r>
      <w:r w:rsidR="00B774C7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234896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</w:t>
      </w:r>
      <w:r w:rsid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6812756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5619A7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53712100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6171427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29AD2A9F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ersonal perspectives</w:t>
      </w:r>
    </w:p>
    <w:p w14:paraId="7348D539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4C28E624" w14:textId="359C47CA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romoting inclusive workplaces/</w:t>
      </w:r>
      <w:r w:rsidR="00E17C21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078594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90403456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74DD7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202098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1672446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5811C56C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lassrooms</w:t>
      </w:r>
    </w:p>
    <w:p w14:paraId="3CCFB1FA" w14:textId="77777777" w:rsidR="000F3F31" w:rsidRPr="005619A7" w:rsidRDefault="000F3F31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</w:rPr>
      </w:pPr>
    </w:p>
    <w:p w14:paraId="06EB9353" w14:textId="77777777" w:rsidR="000F3F31" w:rsidRPr="005619A7" w:rsidRDefault="000F3F31" w:rsidP="00E17C21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ld"/>
          <w:b/>
          <w:bCs/>
        </w:rPr>
        <w:t>Communication</w:t>
      </w:r>
      <w:r w:rsidR="00F71868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="00E17C21">
        <w:rPr>
          <w:rFonts w:ascii="Calibri" w:hAnsi="Calibri" w:cs="Gentona-Bold"/>
          <w:b/>
          <w:bCs/>
        </w:rPr>
        <w:t>1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E17C21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</w:t>
      </w:r>
      <w:r w:rsidR="003E6789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14:paraId="167F7FEB" w14:textId="44A9F4A9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Writing for experts in my field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715786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18641649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20790151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9984800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74DD7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</w:p>
    <w:p w14:paraId="345B06A8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231B1BEC" w14:textId="34EB391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Writing for a lay audience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14417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17C21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3062158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E17C21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42079656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412543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E6789" w:rsidRPr="005619A7">
            <w:rPr>
              <w:rFonts w:ascii="Segoe UI Symbol" w:eastAsia="MS Gothic" w:hAnsi="Segoe UI Symbol" w:cs="Segoe UI Symbol"/>
              <w:b/>
              <w:bCs/>
            </w:rPr>
            <w:t>☐</w:t>
          </w:r>
        </w:sdtContent>
      </w:sdt>
    </w:p>
    <w:p w14:paraId="620AEBBF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5802F55F" w14:textId="2210AD8B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proofErr w:type="spellStart"/>
      <w:r w:rsidRPr="005619A7">
        <w:rPr>
          <w:rFonts w:ascii="Calibri" w:hAnsi="Calibri" w:cs="Gentona-Book"/>
          <w:sz w:val="20"/>
          <w:szCs w:val="20"/>
        </w:rPr>
        <w:t>Grantwriting</w:t>
      </w:r>
      <w:proofErr w:type="spellEnd"/>
      <w:r w:rsidRPr="005619A7">
        <w:rPr>
          <w:rFonts w:ascii="Calibri" w:hAnsi="Calibri" w:cs="Gentona-Book"/>
          <w:sz w:val="20"/>
          <w:szCs w:val="20"/>
        </w:rPr>
        <w:t xml:space="preserve"> skil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34101172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74DD7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1456205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5634034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7716893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048C2870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0FF80BE2" w14:textId="6E25B8F3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Speaking clearly and effectively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2371384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210391312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3491707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36435498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74DD7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</w:p>
    <w:p w14:paraId="39ECA39C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464D6E97" w14:textId="0E34D732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Teaching in a classroom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043046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209975230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74DD7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72622498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42055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2398654F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287341FF" w14:textId="769C09D1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Editing your own work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4516157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61310554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049C5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3667488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66593867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74DD7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</w:p>
    <w:p w14:paraId="68B79340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6598E041" w14:textId="461A4C8B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ollaborating on work/peer review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471553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35199264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74DD7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4258898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402143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34E00DEF" w14:textId="77777777" w:rsidR="00BF511C" w:rsidRPr="005619A7" w:rsidRDefault="00BF511C" w:rsidP="00D839EC">
      <w:pPr>
        <w:tabs>
          <w:tab w:val="left" w:pos="360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</w:p>
    <w:p w14:paraId="12834805" w14:textId="77777777" w:rsidR="000F3F31" w:rsidRPr="005619A7" w:rsidRDefault="000F3F31" w:rsidP="00D30DD8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  <w:r w:rsidRPr="005619A7">
        <w:rPr>
          <w:rFonts w:ascii="Calibri" w:hAnsi="Calibri" w:cs="Gentona-Bold"/>
          <w:b/>
          <w:bCs/>
        </w:rPr>
        <w:t>Management &amp; Leadership Skills</w:t>
      </w:r>
      <w:r w:rsidR="00F71868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 xml:space="preserve">3   </w:t>
      </w:r>
      <w:r w:rsidR="00D839EC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14:paraId="516E9226" w14:textId="3290A561" w:rsidR="000F3F31" w:rsidRPr="005619A7" w:rsidRDefault="000F3F31" w:rsidP="00D839EC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roviding instruction and guidance</w:t>
      </w:r>
      <w:r w:rsidR="00F71868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531185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 </w:t>
      </w:r>
      <w:sdt>
        <w:sdtPr>
          <w:rPr>
            <w:rFonts w:ascii="Calibri" w:eastAsia="MS Gothic" w:hAnsi="Calibri" w:cs="Gentona-Bold"/>
            <w:b/>
            <w:bCs/>
          </w:rPr>
          <w:id w:val="-120725362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776CA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5129188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76CA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3084024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19E9ADB3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34B9631A" w14:textId="66A274D4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roviding constructive feedback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110857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36989166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83923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713390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1654407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471BA354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0A55A0EA" w14:textId="440237F1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Dealing with conflict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638065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65101304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83923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7770671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06532081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83923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</w:p>
    <w:p w14:paraId="120AEADB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47E08FBA" w14:textId="51D958A5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lanning and organizing project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0011804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34521959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83923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5782838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3526906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0CF6A6F1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6D6F3341" w14:textId="70468689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Serving as a role model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571388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17086496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83923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46957815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032496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5E0E3E4C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6378C2D9" w14:textId="233E7D34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 xml:space="preserve">Delegating responsibilities in </w:t>
      </w:r>
      <w:r w:rsidR="002A713B">
        <w:rPr>
          <w:rFonts w:ascii="Calibri" w:hAnsi="Calibri" w:cs="Gentona-Book"/>
          <w:sz w:val="20"/>
          <w:szCs w:val="20"/>
        </w:rPr>
        <w:t xml:space="preserve">a </w:t>
      </w:r>
      <w:r w:rsidRPr="005619A7">
        <w:rPr>
          <w:rFonts w:ascii="Calibri" w:hAnsi="Calibri" w:cs="Gentona-Book"/>
          <w:sz w:val="20"/>
          <w:szCs w:val="20"/>
        </w:rPr>
        <w:t>research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8524123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37862670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83923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5777074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0538053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2AD7E57C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setting</w:t>
      </w:r>
    </w:p>
    <w:p w14:paraId="378B9A0B" w14:textId="77777777" w:rsidR="000F3F31" w:rsidRPr="005619A7" w:rsidRDefault="000F3F31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01A1633A" w14:textId="0F575EC7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Leading and motivating other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524560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08768547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83923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2239112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986189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276869A2" w14:textId="77777777" w:rsidR="000F3F31" w:rsidRPr="005619A7" w:rsidRDefault="000F3F31" w:rsidP="00CB7500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</w:rPr>
      </w:pPr>
    </w:p>
    <w:p w14:paraId="6BA94337" w14:textId="77777777" w:rsidR="000F3F31" w:rsidRPr="005619A7" w:rsidRDefault="000F3F31" w:rsidP="00D30DD8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ld"/>
          <w:b/>
          <w:bCs/>
        </w:rPr>
        <w:t>Professionalism</w:t>
      </w:r>
      <w:r w:rsidR="00D839EC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D30DD8">
        <w:rPr>
          <w:rFonts w:ascii="Calibri" w:hAnsi="Calibri" w:cs="Gentona-Bold"/>
          <w:b/>
          <w:bCs/>
        </w:rPr>
        <w:tab/>
        <w:t>2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     Goal</w:t>
      </w:r>
    </w:p>
    <w:p w14:paraId="578498BE" w14:textId="794ABFDD" w:rsidR="00D839EC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Identifying and seeking advice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948202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49446973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83923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296873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019070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14E487B8" w14:textId="77777777" w:rsidR="00D839EC" w:rsidRPr="005619A7" w:rsidRDefault="00D839EC" w:rsidP="00F71868">
      <w:pPr>
        <w:tabs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  <w:sz w:val="20"/>
        </w:rPr>
      </w:pPr>
    </w:p>
    <w:p w14:paraId="1E375764" w14:textId="3B9AB1AD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Upholding commitment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0267107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91516907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83923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31878088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20956629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4C205DFC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&amp; deadlines</w:t>
      </w:r>
    </w:p>
    <w:p w14:paraId="10C27167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0E8542A1" w14:textId="4A6CB0FB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Maintaining positive relationship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477751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5265127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45291073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83923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5328061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2959D589" w14:textId="77777777" w:rsidR="003E6789" w:rsidRPr="005619A7" w:rsidRDefault="003E6789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7661A156" w14:textId="755099FF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ontributing to community/institution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6306739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94466330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83923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6769331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9160193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1A7765C4" w14:textId="77777777" w:rsidR="00B774C7" w:rsidRPr="005619A7" w:rsidRDefault="00B774C7" w:rsidP="00F71868">
      <w:pPr>
        <w:tabs>
          <w:tab w:val="left" w:pos="360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7187DE0D" w14:textId="5C47DA92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Contributing to a team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921960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4378059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68458493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83923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87095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045E8E5D" w14:textId="77777777" w:rsidR="000F3F31" w:rsidRPr="005619A7" w:rsidRDefault="004C5627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i</w:t>
      </w:r>
      <w:r w:rsidR="00D839EC" w:rsidRPr="005619A7">
        <w:rPr>
          <w:rFonts w:ascii="Calibri" w:hAnsi="Calibri" w:cs="Gentona-Book"/>
          <w:sz w:val="20"/>
          <w:szCs w:val="20"/>
        </w:rPr>
        <w:t>n office/lab</w:t>
      </w:r>
    </w:p>
    <w:p w14:paraId="3A884028" w14:textId="77777777" w:rsidR="00D839EC" w:rsidRPr="005619A7" w:rsidRDefault="00D839EC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1812051E" w14:textId="6E7DF905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Maintaining network of peers</w:t>
      </w:r>
      <w:r w:rsidR="003E6789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893544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2010542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83923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78265385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083923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8669681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065B076D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6D388490" w14:textId="77777777" w:rsidR="00B774C7" w:rsidRPr="005619A7" w:rsidRDefault="00B774C7" w:rsidP="00D839EC">
      <w:pPr>
        <w:tabs>
          <w:tab w:val="left" w:pos="360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ld"/>
          <w:b/>
          <w:bCs/>
        </w:rPr>
      </w:pPr>
    </w:p>
    <w:p w14:paraId="2C426959" w14:textId="77777777" w:rsidR="000F3F31" w:rsidRPr="005619A7" w:rsidRDefault="000F3F31" w:rsidP="00D30DD8">
      <w:pPr>
        <w:tabs>
          <w:tab w:val="left" w:pos="3600"/>
          <w:tab w:val="left" w:pos="3960"/>
          <w:tab w:val="left" w:pos="4320"/>
          <w:tab w:val="left" w:pos="4680"/>
        </w:tabs>
        <w:autoSpaceDE w:val="0"/>
        <w:autoSpaceDN w:val="0"/>
        <w:adjustRightInd w:val="0"/>
        <w:spacing w:after="0" w:line="240" w:lineRule="auto"/>
        <w:rPr>
          <w:rFonts w:ascii="Calibri" w:hAnsi="Calibri" w:cs="MinionPro-Regular"/>
          <w:sz w:val="20"/>
          <w:szCs w:val="20"/>
        </w:rPr>
      </w:pPr>
      <w:r w:rsidRPr="005619A7">
        <w:rPr>
          <w:rFonts w:ascii="Calibri" w:hAnsi="Calibri" w:cs="Gentona-Bold"/>
          <w:b/>
          <w:bCs/>
        </w:rPr>
        <w:t>Career Advancement</w:t>
      </w:r>
      <w:r w:rsidR="00D839EC" w:rsidRPr="005619A7">
        <w:rPr>
          <w:rFonts w:ascii="Calibri" w:hAnsi="Calibri" w:cs="Gentona-Bold"/>
          <w:b/>
          <w:bCs/>
        </w:rPr>
        <w:tab/>
      </w:r>
      <w:r w:rsidR="003E6789" w:rsidRPr="005619A7">
        <w:rPr>
          <w:rFonts w:ascii="Calibri" w:hAnsi="Calibri" w:cs="Gentona-Bold"/>
          <w:b/>
          <w:bCs/>
        </w:rPr>
        <w:t xml:space="preserve"> </w:t>
      </w:r>
      <w:r w:rsidRPr="005619A7">
        <w:rPr>
          <w:rFonts w:ascii="Calibri" w:hAnsi="Calibri" w:cs="Gentona-Bold"/>
          <w:b/>
          <w:bCs/>
        </w:rPr>
        <w:t>1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2</w:t>
      </w:r>
      <w:r w:rsidR="00D30DD8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3</w:t>
      </w:r>
      <w:r w:rsidR="00D839EC" w:rsidRPr="005619A7">
        <w:rPr>
          <w:rFonts w:ascii="Calibri" w:hAnsi="Calibri" w:cs="Gentona-Bold"/>
          <w:b/>
          <w:bCs/>
        </w:rPr>
        <w:tab/>
      </w:r>
      <w:r w:rsidRPr="005619A7">
        <w:rPr>
          <w:rFonts w:ascii="Calibri" w:hAnsi="Calibri" w:cs="Gentona-Bold"/>
          <w:b/>
          <w:bCs/>
        </w:rPr>
        <w:t>Goal</w:t>
      </w:r>
    </w:p>
    <w:p w14:paraId="0AD03781" w14:textId="65E5ED5D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Build</w:t>
      </w:r>
      <w:r w:rsidR="00232D44">
        <w:rPr>
          <w:rFonts w:ascii="Calibri" w:hAnsi="Calibri" w:cs="Gentona-Book"/>
          <w:sz w:val="20"/>
          <w:szCs w:val="20"/>
        </w:rPr>
        <w:t>ing</w:t>
      </w:r>
      <w:r w:rsidRPr="005619A7">
        <w:rPr>
          <w:rFonts w:ascii="Calibri" w:hAnsi="Calibri" w:cs="Gentona-Book"/>
          <w:sz w:val="20"/>
          <w:szCs w:val="20"/>
        </w:rPr>
        <w:t xml:space="preserve"> transferable skil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6131228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5300058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F71868" w:rsidRPr="005619A7">
        <w:rPr>
          <w:rFonts w:ascii="Calibri" w:eastAsia="MS Gothic" w:hAnsi="Calibri" w:cs="Gentona-Bold"/>
          <w:b/>
          <w:bCs/>
        </w:rPr>
        <w:t xml:space="preserve"> </w:t>
      </w:r>
      <w:r w:rsidR="00D30DD8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25505250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C63EB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2812310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70EDFDDE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75311BB7" w14:textId="032FFA8D" w:rsidR="000F3F31" w:rsidRPr="005619A7" w:rsidRDefault="00232D44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>
        <w:rPr>
          <w:rFonts w:ascii="Calibri" w:hAnsi="Calibri" w:cs="Gentona-Book"/>
          <w:sz w:val="20"/>
          <w:szCs w:val="20"/>
        </w:rPr>
        <w:t>I</w:t>
      </w:r>
      <w:r w:rsidR="000F3F31" w:rsidRPr="005619A7">
        <w:rPr>
          <w:rFonts w:ascii="Calibri" w:hAnsi="Calibri" w:cs="Gentona-Book"/>
          <w:sz w:val="20"/>
          <w:szCs w:val="20"/>
        </w:rPr>
        <w:t>dentify</w:t>
      </w:r>
      <w:r>
        <w:rPr>
          <w:rFonts w:ascii="Calibri" w:hAnsi="Calibri" w:cs="Gentona-Book"/>
          <w:sz w:val="20"/>
          <w:szCs w:val="20"/>
        </w:rPr>
        <w:t>ing</w:t>
      </w:r>
      <w:r w:rsidR="000F3F31" w:rsidRPr="005619A7">
        <w:rPr>
          <w:rFonts w:ascii="Calibri" w:hAnsi="Calibri" w:cs="Gentona-Book"/>
          <w:sz w:val="20"/>
          <w:szCs w:val="20"/>
        </w:rPr>
        <w:t xml:space="preserve"> career option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114579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8558821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61616595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C63EB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3021574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7801353C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61644571" w14:textId="78146781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reparing application materia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9812159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9893935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76CA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83074008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776CA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273386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5EC8E9A0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5CB77657" w14:textId="4F31785C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eastAsia="MS Gothic" w:hAnsi="Calibri" w:cs="Gentona-Bold"/>
          <w:b/>
          <w:bCs/>
        </w:rPr>
      </w:pPr>
      <w:r w:rsidRPr="005619A7">
        <w:rPr>
          <w:rFonts w:ascii="Calibri" w:hAnsi="Calibri" w:cs="Gentona-Book"/>
          <w:sz w:val="20"/>
          <w:szCs w:val="20"/>
        </w:rPr>
        <w:t>Interviewing skil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7838512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6563544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171037660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C63EB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9091434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0543D1EF" w14:textId="77777777" w:rsidR="003E6789" w:rsidRPr="005619A7" w:rsidRDefault="003E6789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15D967A3" w14:textId="2940EBCF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Negotiating skills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0578286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413862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76CA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2634739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776CA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5302661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50699954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7E2BFF6F" w14:textId="20048DCF" w:rsidR="000F3F31" w:rsidRPr="005619A7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  <w:r w:rsidRPr="005619A7">
        <w:rPr>
          <w:rFonts w:ascii="Calibri" w:hAnsi="Calibri" w:cs="Gentona-Book"/>
          <w:sz w:val="20"/>
          <w:szCs w:val="20"/>
        </w:rPr>
        <w:t>Participat</w:t>
      </w:r>
      <w:r w:rsidR="004C5627" w:rsidRPr="005619A7">
        <w:rPr>
          <w:rFonts w:ascii="Calibri" w:hAnsi="Calibri" w:cs="Gentona-Book"/>
          <w:sz w:val="20"/>
          <w:szCs w:val="20"/>
        </w:rPr>
        <w:t>ing</w:t>
      </w:r>
      <w:r w:rsidRPr="005619A7">
        <w:rPr>
          <w:rFonts w:ascii="Calibri" w:hAnsi="Calibri" w:cs="Gentona-Book"/>
          <w:sz w:val="20"/>
          <w:szCs w:val="20"/>
        </w:rPr>
        <w:t xml:space="preserve"> in professional service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15892985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08118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32485969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C63EB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-74942641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78F32FF2" w14:textId="77777777" w:rsidR="000F3F31" w:rsidRPr="005619A7" w:rsidRDefault="000F3F31" w:rsidP="000F3F31">
      <w:pPr>
        <w:autoSpaceDE w:val="0"/>
        <w:autoSpaceDN w:val="0"/>
        <w:adjustRightInd w:val="0"/>
        <w:spacing w:after="0" w:line="240" w:lineRule="auto"/>
        <w:rPr>
          <w:rFonts w:ascii="Calibri" w:hAnsi="Calibri" w:cs="Gentona-Book"/>
          <w:sz w:val="20"/>
          <w:szCs w:val="20"/>
        </w:rPr>
      </w:pPr>
    </w:p>
    <w:p w14:paraId="2483430A" w14:textId="2E9ED67F" w:rsidR="000F3F31" w:rsidRDefault="000F3F31" w:rsidP="003E6789">
      <w:pPr>
        <w:tabs>
          <w:tab w:val="left" w:pos="3600"/>
          <w:tab w:val="left" w:pos="4860"/>
        </w:tabs>
        <w:autoSpaceDE w:val="0"/>
        <w:autoSpaceDN w:val="0"/>
        <w:adjustRightInd w:val="0"/>
        <w:spacing w:after="0" w:line="240" w:lineRule="auto"/>
        <w:rPr>
          <w:rFonts w:ascii="Gentona-Book" w:hAnsi="Gentona-Book" w:cs="Gentona-Book"/>
        </w:rPr>
      </w:pPr>
      <w:r w:rsidRPr="005619A7">
        <w:rPr>
          <w:rFonts w:ascii="Calibri" w:hAnsi="Calibri" w:cs="Gentona-Book"/>
          <w:sz w:val="20"/>
          <w:szCs w:val="20"/>
        </w:rPr>
        <w:t>Tak</w:t>
      </w:r>
      <w:r w:rsidR="00232D44">
        <w:rPr>
          <w:rFonts w:ascii="Calibri" w:hAnsi="Calibri" w:cs="Gentona-Book"/>
          <w:sz w:val="20"/>
          <w:szCs w:val="20"/>
        </w:rPr>
        <w:t>ing</w:t>
      </w:r>
      <w:r w:rsidRPr="005619A7">
        <w:rPr>
          <w:rFonts w:ascii="Calibri" w:hAnsi="Calibri" w:cs="Gentona-Book"/>
          <w:sz w:val="20"/>
          <w:szCs w:val="20"/>
        </w:rPr>
        <w:t xml:space="preserve"> long-term approach to career</w:t>
      </w:r>
      <w:r w:rsidR="00D839EC" w:rsidRPr="005619A7">
        <w:rPr>
          <w:rFonts w:ascii="Calibri" w:hAnsi="Calibri" w:cs="Gentona-Book"/>
          <w:sz w:val="20"/>
          <w:szCs w:val="20"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630586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1708635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  <w:r w:rsidR="00D30DD8">
        <w:rPr>
          <w:rFonts w:ascii="Calibri" w:eastAsia="MS Gothic" w:hAnsi="Calibri" w:cs="Gentona-Bold"/>
          <w:b/>
          <w:bCs/>
        </w:rPr>
        <w:t xml:space="preserve"> </w:t>
      </w:r>
      <w:r w:rsidR="00D839EC" w:rsidRPr="005619A7">
        <w:rPr>
          <w:rFonts w:ascii="Calibri" w:eastAsia="MS Gothic" w:hAnsi="Calibri" w:cs="Gentona-Bold"/>
          <w:b/>
          <w:bCs/>
        </w:rPr>
        <w:t xml:space="preserve"> </w:t>
      </w:r>
      <w:sdt>
        <w:sdtPr>
          <w:rPr>
            <w:rFonts w:ascii="Calibri" w:eastAsia="MS Gothic" w:hAnsi="Calibri" w:cs="Gentona-Bold"/>
            <w:b/>
            <w:bCs/>
          </w:rPr>
          <w:id w:val="-18105167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C63EB">
            <w:rPr>
              <w:rFonts w:ascii="MS Gothic" w:eastAsia="MS Gothic" w:hAnsi="MS Gothic" w:cs="Gentona-Bold" w:hint="eastAsia"/>
              <w:b/>
              <w:bCs/>
            </w:rPr>
            <w:t>☒</w:t>
          </w:r>
        </w:sdtContent>
      </w:sdt>
      <w:r w:rsidR="003E6789" w:rsidRPr="005619A7">
        <w:rPr>
          <w:rFonts w:ascii="Calibri" w:eastAsia="MS Gothic" w:hAnsi="Calibri" w:cs="Gentona-Bold"/>
          <w:b/>
          <w:bCs/>
        </w:rPr>
        <w:tab/>
      </w:r>
      <w:sdt>
        <w:sdtPr>
          <w:rPr>
            <w:rFonts w:ascii="Calibri" w:eastAsia="MS Gothic" w:hAnsi="Calibri" w:cs="Gentona-Bold"/>
            <w:b/>
            <w:bCs/>
          </w:rPr>
          <w:id w:val="18089716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30DD8">
            <w:rPr>
              <w:rFonts w:ascii="MS Gothic" w:eastAsia="MS Gothic" w:hAnsi="MS Gothic" w:cs="Gentona-Bold" w:hint="eastAsia"/>
              <w:b/>
              <w:bCs/>
            </w:rPr>
            <w:t>☐</w:t>
          </w:r>
        </w:sdtContent>
      </w:sdt>
    </w:p>
    <w:p w14:paraId="5AAF8E4E" w14:textId="77777777" w:rsidR="000F3F31" w:rsidRDefault="000F3F31" w:rsidP="00CB7500">
      <w:pPr>
        <w:autoSpaceDE w:val="0"/>
        <w:autoSpaceDN w:val="0"/>
        <w:adjustRightInd w:val="0"/>
        <w:spacing w:after="0" w:line="240" w:lineRule="auto"/>
        <w:rPr>
          <w:rFonts w:ascii="Gentona-Book" w:hAnsi="Gentona-Book" w:cs="Gentona-Book"/>
        </w:rPr>
        <w:sectPr w:rsidR="000F3F31" w:rsidSect="000F3F31">
          <w:type w:val="continuous"/>
          <w:pgSz w:w="12240" w:h="15840"/>
          <w:pgMar w:top="800" w:right="600" w:bottom="1480" w:left="600" w:header="720" w:footer="720" w:gutter="0"/>
          <w:cols w:num="2" w:space="720"/>
        </w:sectPr>
      </w:pPr>
    </w:p>
    <w:p w14:paraId="1BF31E9B" w14:textId="77777777" w:rsidR="00317430" w:rsidRDefault="00317430" w:rsidP="00B774C7">
      <w:pPr>
        <w:rPr>
          <w:rFonts w:ascii="Gentona Heavy" w:eastAsia="Gentona Heavy" w:hAnsi="Gentona Heavy" w:cs="Gentona Heavy"/>
          <w:b/>
          <w:bCs/>
          <w:spacing w:val="2"/>
          <w:sz w:val="24"/>
          <w:szCs w:val="24"/>
        </w:rPr>
      </w:pPr>
    </w:p>
    <w:p w14:paraId="58E9D2BC" w14:textId="77777777" w:rsidR="00A6579E" w:rsidRDefault="00A6579E" w:rsidP="00B774C7">
      <w:pPr>
        <w:rPr>
          <w:rFonts w:ascii="Arial" w:eastAsia="Gentona Heavy" w:hAnsi="Arial" w:cs="Arial"/>
          <w:b/>
          <w:bCs/>
          <w:sz w:val="24"/>
          <w:szCs w:val="24"/>
        </w:rPr>
      </w:pPr>
      <w:r w:rsidRPr="00D30DD8">
        <w:rPr>
          <w:rFonts w:ascii="Arial" w:eastAsia="Gentona Heavy" w:hAnsi="Arial" w:cs="Arial"/>
          <w:b/>
          <w:bCs/>
          <w:spacing w:val="2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pacing w:val="-4"/>
          <w:sz w:val="24"/>
          <w:szCs w:val="24"/>
        </w:rPr>
        <w:t>E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>L</w:t>
      </w:r>
      <w:r w:rsidRPr="00D30DD8">
        <w:rPr>
          <w:rFonts w:ascii="Arial" w:eastAsia="Gentona Heavy" w:hAnsi="Arial" w:cs="Arial"/>
          <w:b/>
          <w:bCs/>
          <w:spacing w:val="-1"/>
          <w:sz w:val="24"/>
          <w:szCs w:val="24"/>
        </w:rPr>
        <w:t>F</w:t>
      </w:r>
      <w:r w:rsidRPr="00D30DD8">
        <w:rPr>
          <w:rFonts w:ascii="Arial" w:eastAsia="Gentona Heavy" w:hAnsi="Arial" w:cs="Arial"/>
          <w:b/>
          <w:bCs/>
          <w:spacing w:val="-8"/>
          <w:sz w:val="24"/>
          <w:szCs w:val="24"/>
        </w:rPr>
        <w:t>-</w:t>
      </w:r>
      <w:r w:rsidRPr="00D30DD8">
        <w:rPr>
          <w:rFonts w:ascii="Arial" w:eastAsia="Gentona Heavy" w:hAnsi="Arial" w:cs="Arial"/>
          <w:b/>
          <w:bCs/>
          <w:spacing w:val="-3"/>
          <w:sz w:val="24"/>
          <w:szCs w:val="24"/>
        </w:rPr>
        <w:t>A</w:t>
      </w:r>
      <w:r w:rsidRPr="00D30DD8">
        <w:rPr>
          <w:rFonts w:ascii="Arial" w:eastAsia="Gentona Heavy" w:hAnsi="Arial" w:cs="Arial"/>
          <w:b/>
          <w:bCs/>
          <w:spacing w:val="-5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pacing w:val="2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>E</w:t>
      </w:r>
      <w:r w:rsidRPr="00D30DD8">
        <w:rPr>
          <w:rFonts w:ascii="Arial" w:eastAsia="Gentona Heavy" w:hAnsi="Arial" w:cs="Arial"/>
          <w:b/>
          <w:bCs/>
          <w:spacing w:val="-5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pacing w:val="2"/>
          <w:sz w:val="24"/>
          <w:szCs w:val="24"/>
        </w:rPr>
        <w:t>S</w:t>
      </w:r>
      <w:r w:rsidRPr="00D30DD8">
        <w:rPr>
          <w:rFonts w:ascii="Arial" w:eastAsia="Gentona Heavy" w:hAnsi="Arial" w:cs="Arial"/>
          <w:b/>
          <w:bCs/>
          <w:spacing w:val="-1"/>
          <w:sz w:val="24"/>
          <w:szCs w:val="24"/>
        </w:rPr>
        <w:t>M</w:t>
      </w:r>
      <w:r w:rsidRPr="00D30DD8">
        <w:rPr>
          <w:rFonts w:ascii="Arial" w:eastAsia="Gentona Heavy" w:hAnsi="Arial" w:cs="Arial"/>
          <w:b/>
          <w:bCs/>
          <w:spacing w:val="-4"/>
          <w:sz w:val="24"/>
          <w:szCs w:val="24"/>
        </w:rPr>
        <w:t>E</w:t>
      </w:r>
      <w:r w:rsidRPr="00D30DD8">
        <w:rPr>
          <w:rFonts w:ascii="Arial" w:eastAsia="Gentona Heavy" w:hAnsi="Arial" w:cs="Arial"/>
          <w:b/>
          <w:bCs/>
          <w:spacing w:val="-3"/>
          <w:sz w:val="24"/>
          <w:szCs w:val="24"/>
        </w:rPr>
        <w:t>N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 xml:space="preserve">T </w:t>
      </w:r>
      <w:r w:rsidRPr="00D30DD8">
        <w:rPr>
          <w:rFonts w:ascii="Arial" w:eastAsia="Gentona Heavy" w:hAnsi="Arial" w:cs="Arial"/>
          <w:b/>
          <w:bCs/>
          <w:spacing w:val="-3"/>
          <w:sz w:val="24"/>
          <w:szCs w:val="24"/>
        </w:rPr>
        <w:t>SU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>M</w:t>
      </w:r>
      <w:r w:rsidRPr="00D30DD8">
        <w:rPr>
          <w:rFonts w:ascii="Arial" w:eastAsia="Gentona Heavy" w:hAnsi="Arial" w:cs="Arial"/>
          <w:b/>
          <w:bCs/>
          <w:spacing w:val="-3"/>
          <w:sz w:val="24"/>
          <w:szCs w:val="24"/>
        </w:rPr>
        <w:t>MA</w:t>
      </w:r>
      <w:r w:rsidRPr="00D30DD8">
        <w:rPr>
          <w:rFonts w:ascii="Arial" w:eastAsia="Gentona Heavy" w:hAnsi="Arial" w:cs="Arial"/>
          <w:b/>
          <w:bCs/>
          <w:spacing w:val="-17"/>
          <w:sz w:val="24"/>
          <w:szCs w:val="24"/>
        </w:rPr>
        <w:t>R</w:t>
      </w:r>
      <w:r w:rsidRPr="00D30DD8">
        <w:rPr>
          <w:rFonts w:ascii="Arial" w:eastAsia="Gentona Heavy" w:hAnsi="Arial" w:cs="Arial"/>
          <w:b/>
          <w:bCs/>
          <w:sz w:val="24"/>
          <w:szCs w:val="24"/>
        </w:rPr>
        <w:t>Y</w:t>
      </w:r>
    </w:p>
    <w:p w14:paraId="1D465981" w14:textId="77777777" w:rsidR="0077021D" w:rsidRDefault="0077021D" w:rsidP="0077021D">
      <w:pPr>
        <w:rPr>
          <w:rFonts w:eastAsia="Gentona Heavy" w:cs="Arial"/>
          <w:sz w:val="20"/>
          <w:szCs w:val="24"/>
        </w:rPr>
      </w:pPr>
      <w:r>
        <w:rPr>
          <w:rFonts w:eastAsia="Gentona Heavy" w:cs="Arial"/>
          <w:bCs/>
          <w:sz w:val="20"/>
          <w:szCs w:val="24"/>
        </w:rPr>
        <w:t>Please complete this summary with information from your self-assessment on page 4.</w:t>
      </w:r>
    </w:p>
    <w:p w14:paraId="2EE47039" w14:textId="77777777" w:rsidR="00A6579E" w:rsidRPr="00D30DD8" w:rsidRDefault="00A6579E" w:rsidP="0077021D">
      <w:pPr>
        <w:tabs>
          <w:tab w:val="left" w:pos="5519"/>
        </w:tabs>
        <w:rPr>
          <w:rFonts w:ascii="Arial" w:eastAsia="Gentona Bold" w:hAnsi="Arial" w:cs="Arial"/>
          <w:sz w:val="24"/>
          <w:szCs w:val="24"/>
        </w:rPr>
      </w:pPr>
      <w:r w:rsidRPr="00D30DD8">
        <w:rPr>
          <w:rFonts w:ascii="Arial" w:eastAsia="Gentona Bold" w:hAnsi="Arial" w:cs="Arial"/>
          <w:i/>
          <w:color w:val="005496"/>
          <w:spacing w:val="-5"/>
          <w:sz w:val="24"/>
          <w:szCs w:val="24"/>
        </w:rPr>
        <w:t>C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o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n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fiden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Pr="00D30DD8">
        <w:rPr>
          <w:rFonts w:ascii="Arial" w:eastAsia="Gentona Bold" w:hAnsi="Arial" w:cs="Arial"/>
          <w:i/>
          <w:color w:val="005496"/>
          <w:spacing w:val="-2"/>
          <w:sz w:val="24"/>
          <w:szCs w:val="24"/>
        </w:rPr>
        <w:t xml:space="preserve"> 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(3</w:t>
      </w:r>
      <w:r w:rsidRPr="00D30DD8">
        <w:rPr>
          <w:rFonts w:ascii="Arial" w:eastAsia="Gentona Bold" w:hAnsi="Arial" w:cs="Arial"/>
          <w:i/>
          <w:color w:val="005496"/>
          <w:spacing w:val="-13"/>
          <w:sz w:val="24"/>
          <w:szCs w:val="24"/>
        </w:rPr>
        <w:t>’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s)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ab/>
      </w:r>
      <w:r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>N</w:t>
      </w:r>
      <w:r w:rsidRPr="00D30DD8">
        <w:rPr>
          <w:rFonts w:ascii="Arial" w:eastAsia="Gentona Bold" w:hAnsi="Arial" w:cs="Arial"/>
          <w:i/>
          <w:color w:val="005496"/>
          <w:spacing w:val="-2"/>
          <w:sz w:val="24"/>
          <w:szCs w:val="24"/>
        </w:rPr>
        <w:t>o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 xml:space="preserve"> </w:t>
      </w:r>
      <w:r w:rsidRPr="00D30DD8">
        <w:rPr>
          <w:rFonts w:ascii="Arial" w:eastAsia="Gentona Bold" w:hAnsi="Arial" w:cs="Arial"/>
          <w:i/>
          <w:color w:val="005496"/>
          <w:spacing w:val="-5"/>
          <w:sz w:val="24"/>
          <w:szCs w:val="24"/>
        </w:rPr>
        <w:t>C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o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nf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iden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 xml:space="preserve"> 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(1</w:t>
      </w:r>
      <w:r w:rsidRPr="00D30DD8">
        <w:rPr>
          <w:rFonts w:ascii="Arial" w:eastAsia="Gentona Bold" w:hAnsi="Arial" w:cs="Arial"/>
          <w:i/>
          <w:color w:val="005496"/>
          <w:spacing w:val="-13"/>
          <w:sz w:val="24"/>
          <w:szCs w:val="24"/>
        </w:rPr>
        <w:t>’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s)</w:t>
      </w:r>
    </w:p>
    <w:tbl>
      <w:tblPr>
        <w:tblW w:w="0" w:type="auto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89"/>
        <w:gridCol w:w="5389"/>
      </w:tblGrid>
      <w:tr w:rsidR="00337867" w14:paraId="6B62F965" w14:textId="77777777" w:rsidTr="00011FED">
        <w:trPr>
          <w:trHeight w:val="4175"/>
        </w:trPr>
        <w:tc>
          <w:tcPr>
            <w:tcW w:w="5389" w:type="dxa"/>
          </w:tcPr>
          <w:p w14:paraId="06911C1E" w14:textId="7224FE85" w:rsidR="00F31B2B" w:rsidRDefault="002776CA">
            <w:pPr>
              <w:rPr>
                <w:rFonts w:ascii="Calibri" w:hAnsi="Calibri" w:cs="Gentona-Book"/>
                <w:sz w:val="20"/>
                <w:szCs w:val="20"/>
              </w:rPr>
            </w:pPr>
            <w:r w:rsidRPr="005619A7">
              <w:rPr>
                <w:rFonts w:ascii="Calibri" w:hAnsi="Calibri" w:cs="Gentona-Book"/>
                <w:sz w:val="20"/>
                <w:szCs w:val="20"/>
              </w:rPr>
              <w:t>Effective time management</w:t>
            </w:r>
          </w:p>
          <w:p w14:paraId="71D7DA5A" w14:textId="02058358" w:rsidR="00D54E2A" w:rsidRDefault="002776CA">
            <w:pPr>
              <w:rPr>
                <w:rFonts w:ascii="Calibri" w:hAnsi="Calibri" w:cs="Gentona-Book"/>
                <w:sz w:val="20"/>
                <w:szCs w:val="20"/>
              </w:rPr>
            </w:pPr>
            <w:r w:rsidRPr="005619A7">
              <w:rPr>
                <w:rFonts w:ascii="Calibri" w:hAnsi="Calibri" w:cs="Gentona-Book"/>
                <w:sz w:val="20"/>
                <w:szCs w:val="20"/>
              </w:rPr>
              <w:t>Maintaining personal motivation</w:t>
            </w:r>
          </w:p>
          <w:p w14:paraId="0CB203B1" w14:textId="0B8078FD" w:rsidR="00D54E2A" w:rsidRDefault="002776CA">
            <w:r w:rsidRPr="005619A7">
              <w:rPr>
                <w:rFonts w:ascii="Calibri" w:hAnsi="Calibri" w:cs="Gentona-Book"/>
                <w:sz w:val="20"/>
                <w:szCs w:val="20"/>
              </w:rPr>
              <w:t>Identifying research misconduct</w:t>
            </w:r>
          </w:p>
        </w:tc>
        <w:tc>
          <w:tcPr>
            <w:tcW w:w="5389" w:type="dxa"/>
          </w:tcPr>
          <w:p w14:paraId="0B6A5A27" w14:textId="1F48A895" w:rsidR="00C62287" w:rsidRDefault="002776CA">
            <w:pPr>
              <w:rPr>
                <w:rFonts w:ascii="Calibri" w:hAnsi="Calibri" w:cs="Gentona-Book"/>
                <w:sz w:val="20"/>
                <w:szCs w:val="20"/>
              </w:rPr>
            </w:pPr>
            <w:proofErr w:type="spellStart"/>
            <w:r w:rsidRPr="005619A7">
              <w:rPr>
                <w:rFonts w:ascii="Calibri" w:hAnsi="Calibri" w:cs="Gentona-Book"/>
                <w:sz w:val="20"/>
                <w:szCs w:val="20"/>
              </w:rPr>
              <w:t>Grantwriting</w:t>
            </w:r>
            <w:proofErr w:type="spellEnd"/>
            <w:r w:rsidRPr="005619A7">
              <w:rPr>
                <w:rFonts w:ascii="Calibri" w:hAnsi="Calibri" w:cs="Gentona-Book"/>
                <w:sz w:val="20"/>
                <w:szCs w:val="20"/>
              </w:rPr>
              <w:t xml:space="preserve"> skills</w:t>
            </w:r>
          </w:p>
          <w:p w14:paraId="24444DA2" w14:textId="066F7347" w:rsidR="00C62287" w:rsidRDefault="00C62287"/>
        </w:tc>
      </w:tr>
    </w:tbl>
    <w:p w14:paraId="4F0684B6" w14:textId="77777777" w:rsidR="00A6579E" w:rsidRDefault="00A6579E" w:rsidP="00A6579E">
      <w:pPr>
        <w:spacing w:before="17" w:line="240" w:lineRule="exact"/>
        <w:rPr>
          <w:sz w:val="24"/>
          <w:szCs w:val="24"/>
        </w:rPr>
      </w:pPr>
    </w:p>
    <w:p w14:paraId="481E1F0C" w14:textId="77777777" w:rsidR="00C42AA8" w:rsidRDefault="00C42AA8" w:rsidP="00A6579E">
      <w:pPr>
        <w:spacing w:before="17" w:line="240" w:lineRule="exact"/>
        <w:rPr>
          <w:sz w:val="24"/>
          <w:szCs w:val="24"/>
        </w:rPr>
      </w:pPr>
    </w:p>
    <w:p w14:paraId="4699DC89" w14:textId="77777777" w:rsidR="00011FED" w:rsidRDefault="00011FED" w:rsidP="00A6579E">
      <w:pPr>
        <w:spacing w:before="17" w:line="240" w:lineRule="exact"/>
        <w:rPr>
          <w:sz w:val="24"/>
          <w:szCs w:val="24"/>
        </w:rPr>
      </w:pPr>
    </w:p>
    <w:p w14:paraId="17AE510F" w14:textId="77777777" w:rsidR="00011FED" w:rsidRDefault="00011FED" w:rsidP="00A6579E">
      <w:pPr>
        <w:spacing w:before="17" w:line="240" w:lineRule="exact"/>
        <w:rPr>
          <w:sz w:val="24"/>
          <w:szCs w:val="24"/>
        </w:rPr>
      </w:pPr>
    </w:p>
    <w:p w14:paraId="15686566" w14:textId="77777777" w:rsidR="00011FED" w:rsidRDefault="00011FED" w:rsidP="00A6579E">
      <w:pPr>
        <w:spacing w:before="17" w:line="240" w:lineRule="exact"/>
        <w:rPr>
          <w:sz w:val="24"/>
          <w:szCs w:val="24"/>
        </w:rPr>
      </w:pPr>
    </w:p>
    <w:p w14:paraId="6106AF54" w14:textId="77777777" w:rsidR="00A6579E" w:rsidRPr="00D30DD8" w:rsidRDefault="00A6579E" w:rsidP="00DD776A">
      <w:pPr>
        <w:pStyle w:val="Heading3"/>
        <w:ind w:left="0"/>
        <w:rPr>
          <w:rFonts w:ascii="Arial" w:eastAsia="Gentona Heavy" w:hAnsi="Arial" w:cs="Arial"/>
          <w:b w:val="0"/>
          <w:bCs w:val="0"/>
        </w:rPr>
      </w:pPr>
      <w:r w:rsidRPr="00D30DD8">
        <w:rPr>
          <w:rFonts w:ascii="Arial" w:eastAsia="Gentona Heavy" w:hAnsi="Arial" w:cs="Arial"/>
        </w:rPr>
        <w:t>G</w:t>
      </w:r>
      <w:r w:rsidRPr="00D30DD8">
        <w:rPr>
          <w:rFonts w:ascii="Arial" w:eastAsia="Gentona Heavy" w:hAnsi="Arial" w:cs="Arial"/>
          <w:spacing w:val="-3"/>
        </w:rPr>
        <w:t>o</w:t>
      </w:r>
      <w:r w:rsidRPr="00D30DD8">
        <w:rPr>
          <w:rFonts w:ascii="Arial" w:eastAsia="Gentona Heavy" w:hAnsi="Arial" w:cs="Arial"/>
        </w:rPr>
        <w:t>al</w:t>
      </w:r>
      <w:r w:rsidRPr="00D30DD8">
        <w:rPr>
          <w:rFonts w:ascii="Arial" w:eastAsia="Gentona Heavy" w:hAnsi="Arial" w:cs="Arial"/>
          <w:spacing w:val="-1"/>
        </w:rPr>
        <w:t xml:space="preserve"> </w:t>
      </w:r>
      <w:r w:rsidRPr="00D30DD8">
        <w:rPr>
          <w:rFonts w:ascii="Arial" w:eastAsia="Gentona Heavy" w:hAnsi="Arial" w:cs="Arial"/>
        </w:rPr>
        <w:t>P</w:t>
      </w:r>
      <w:r w:rsidRPr="00D30DD8">
        <w:rPr>
          <w:rFonts w:ascii="Arial" w:eastAsia="Gentona Heavy" w:hAnsi="Arial" w:cs="Arial"/>
          <w:spacing w:val="-3"/>
        </w:rPr>
        <w:t>rior</w:t>
      </w:r>
      <w:r w:rsidRPr="00D30DD8">
        <w:rPr>
          <w:rFonts w:ascii="Arial" w:eastAsia="Gentona Heavy" w:hAnsi="Arial" w:cs="Arial"/>
        </w:rPr>
        <w:t>i</w:t>
      </w:r>
      <w:r w:rsidRPr="00D30DD8">
        <w:rPr>
          <w:rFonts w:ascii="Arial" w:eastAsia="Gentona Heavy" w:hAnsi="Arial" w:cs="Arial"/>
          <w:spacing w:val="-3"/>
        </w:rPr>
        <w:t>t</w:t>
      </w:r>
      <w:r w:rsidRPr="00D30DD8">
        <w:rPr>
          <w:rFonts w:ascii="Arial" w:eastAsia="Gentona Heavy" w:hAnsi="Arial" w:cs="Arial"/>
          <w:spacing w:val="-1"/>
        </w:rPr>
        <w:t>i</w:t>
      </w:r>
      <w:r w:rsidRPr="00D30DD8">
        <w:rPr>
          <w:rFonts w:ascii="Arial" w:eastAsia="Gentona Heavy" w:hAnsi="Arial" w:cs="Arial"/>
          <w:spacing w:val="-3"/>
        </w:rPr>
        <w:t>zation</w:t>
      </w:r>
    </w:p>
    <w:p w14:paraId="588108F9" w14:textId="77777777" w:rsidR="00A6579E" w:rsidRPr="00D30DD8" w:rsidRDefault="00DD776A" w:rsidP="00DD776A">
      <w:pPr>
        <w:spacing w:before="47"/>
        <w:ind w:left="1440" w:firstLine="720"/>
        <w:rPr>
          <w:rFonts w:ascii="Arial" w:eastAsia="Gentona Bold" w:hAnsi="Arial" w:cs="Arial"/>
          <w:sz w:val="24"/>
          <w:szCs w:val="24"/>
        </w:rPr>
      </w:pPr>
      <w:r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 xml:space="preserve">     </w:t>
      </w:r>
      <w:r w:rsidR="00A6579E"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>Ne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ar </w:t>
      </w:r>
      <w:r w:rsidR="00A6579E"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er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m (wi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h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in 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n</w:t>
      </w:r>
      <w:r w:rsidR="00A6579E" w:rsidRPr="00D30DD8">
        <w:rPr>
          <w:rFonts w:ascii="Arial" w:eastAsia="Gentona Bold" w:hAnsi="Arial" w:cs="Arial"/>
          <w:i/>
          <w:color w:val="005496"/>
          <w:spacing w:val="-6"/>
          <w:sz w:val="24"/>
          <w:szCs w:val="24"/>
        </w:rPr>
        <w:t>e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xt 6 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mon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h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s) 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          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Lon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g </w:t>
      </w:r>
      <w:r w:rsidR="00A6579E" w:rsidRPr="00D30DD8">
        <w:rPr>
          <w:rFonts w:ascii="Arial" w:eastAsia="Gentona Bold" w:hAnsi="Arial" w:cs="Arial"/>
          <w:i/>
          <w:color w:val="005496"/>
          <w:spacing w:val="-4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er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m (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mor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e </w:t>
      </w:r>
      <w:r w:rsidR="00A6579E"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h</w:t>
      </w:r>
      <w:r w:rsidR="00A6579E"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a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n 6 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mon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t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h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s </w:t>
      </w:r>
      <w:r w:rsidR="00A6579E" w:rsidRPr="00D30DD8">
        <w:rPr>
          <w:rFonts w:ascii="Arial" w:eastAsia="Gentona Bold" w:hAnsi="Arial" w:cs="Arial"/>
          <w:i/>
          <w:color w:val="005496"/>
          <w:spacing w:val="-2"/>
          <w:sz w:val="24"/>
          <w:szCs w:val="24"/>
        </w:rPr>
        <w:t>a</w:t>
      </w:r>
      <w:r w:rsidR="00A6579E" w:rsidRPr="00D30DD8">
        <w:rPr>
          <w:rFonts w:ascii="Arial" w:eastAsia="Gentona Bold" w:hAnsi="Arial" w:cs="Arial"/>
          <w:i/>
          <w:color w:val="005496"/>
          <w:spacing w:val="-5"/>
          <w:sz w:val="24"/>
          <w:szCs w:val="24"/>
        </w:rPr>
        <w:t>w</w:t>
      </w:r>
      <w:r w:rsidR="00A6579E"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a</w:t>
      </w:r>
      <w:r w:rsidR="00A6579E"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y</w:t>
      </w:r>
      <w:r w:rsidR="00A6579E" w:rsidRPr="00D30DD8">
        <w:rPr>
          <w:rFonts w:ascii="Arial" w:eastAsia="Gentona Bold" w:hAnsi="Arial" w:cs="Arial"/>
          <w:i/>
          <w:color w:val="005496"/>
          <w:sz w:val="24"/>
          <w:szCs w:val="24"/>
        </w:rPr>
        <w:t>)</w:t>
      </w:r>
    </w:p>
    <w:p w14:paraId="69422207" w14:textId="77777777" w:rsidR="00A6579E" w:rsidRDefault="00A6579E" w:rsidP="00A6579E">
      <w:pPr>
        <w:spacing w:before="9" w:line="100" w:lineRule="exact"/>
        <w:rPr>
          <w:sz w:val="10"/>
          <w:szCs w:val="10"/>
        </w:rPr>
      </w:pPr>
    </w:p>
    <w:p w14:paraId="29206420" w14:textId="77777777" w:rsidR="00A6579E" w:rsidRDefault="00A6579E" w:rsidP="00A6579E">
      <w:pPr>
        <w:spacing w:line="200" w:lineRule="exact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3A355D6F" wp14:editId="2C4E32BB">
                <wp:simplePos x="0" y="0"/>
                <wp:positionH relativeFrom="page">
                  <wp:posOffset>1905000</wp:posOffset>
                </wp:positionH>
                <wp:positionV relativeFrom="paragraph">
                  <wp:posOffset>93980</wp:posOffset>
                </wp:positionV>
                <wp:extent cx="5405120" cy="2571750"/>
                <wp:effectExtent l="0" t="0" r="5080" b="0"/>
                <wp:wrapNone/>
                <wp:docPr id="78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5120" cy="2571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8450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860"/>
                              <w:gridCol w:w="4590"/>
                            </w:tblGrid>
                            <w:tr w:rsidR="00E27ABC" w14:paraId="1633EB0A" w14:textId="77777777" w:rsidTr="00232D44">
                              <w:trPr>
                                <w:trHeight w:hRule="exact" w:val="2000"/>
                              </w:trPr>
                              <w:tc>
                                <w:tcPr>
                                  <w:tcW w:w="386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40BB49D" w14:textId="77777777" w:rsidR="001A535A" w:rsidRDefault="001A535A" w:rsidP="001A535A">
                                  <w:pPr>
                                    <w:rPr>
                                      <w:rFonts w:ascii="Calibri" w:hAnsi="Calibri" w:cs="Gentona-Book"/>
                                      <w:sz w:val="20"/>
                                      <w:szCs w:val="20"/>
                                    </w:rPr>
                                  </w:pPr>
                                  <w:r w:rsidRPr="005619A7">
                                    <w:rPr>
                                      <w:rFonts w:ascii="Calibri" w:hAnsi="Calibri" w:cs="Gentona-Book"/>
                                      <w:sz w:val="20"/>
                                      <w:szCs w:val="20"/>
                                    </w:rPr>
                                    <w:t>Writing for experts in my field</w:t>
                                  </w:r>
                                </w:p>
                                <w:p w14:paraId="101CC5A0" w14:textId="77777777" w:rsidR="001A535A" w:rsidRDefault="001A535A" w:rsidP="001A535A">
                                  <w:pPr>
                                    <w:rPr>
                                      <w:rFonts w:ascii="Calibri" w:hAnsi="Calibri" w:cs="Gentona-Book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3AD655C1" w14:textId="77777777" w:rsidR="001A535A" w:rsidRDefault="001A535A" w:rsidP="001A535A">
                                  <w:pPr>
                                    <w:rPr>
                                      <w:rFonts w:ascii="Calibri" w:hAnsi="Calibri" w:cs="Gentona-Book"/>
                                      <w:sz w:val="20"/>
                                      <w:szCs w:val="20"/>
                                    </w:rPr>
                                  </w:pPr>
                                  <w:r w:rsidRPr="005619A7">
                                    <w:rPr>
                                      <w:rFonts w:ascii="Calibri" w:hAnsi="Calibri" w:cs="Gentona-Book"/>
                                      <w:sz w:val="20"/>
                                      <w:szCs w:val="20"/>
                                    </w:rPr>
                                    <w:t>Editing your own work</w:t>
                                  </w:r>
                                </w:p>
                                <w:p w14:paraId="2335B155" w14:textId="77777777" w:rsidR="00E27ABC" w:rsidRDefault="00E27ABC"/>
                              </w:tc>
                              <w:tc>
                                <w:tcPr>
                                  <w:tcW w:w="459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4BA4A3A8" w14:textId="77777777" w:rsidR="001A535A" w:rsidRDefault="001A535A" w:rsidP="001A535A">
                                  <w:pPr>
                                    <w:rPr>
                                      <w:rFonts w:ascii="Calibri" w:hAnsi="Calibri" w:cs="Gentona-Book"/>
                                      <w:sz w:val="20"/>
                                      <w:szCs w:val="20"/>
                                    </w:rPr>
                                  </w:pPr>
                                  <w:r w:rsidRPr="005619A7">
                                    <w:rPr>
                                      <w:rFonts w:ascii="Calibri" w:hAnsi="Calibri" w:cs="Gentona-Book"/>
                                      <w:sz w:val="20"/>
                                      <w:szCs w:val="20"/>
                                    </w:rPr>
                                    <w:t>Writing for experts in my field</w:t>
                                  </w:r>
                                </w:p>
                                <w:p w14:paraId="06273602" w14:textId="77777777" w:rsidR="001A535A" w:rsidRDefault="001A535A" w:rsidP="001A535A">
                                  <w:pPr>
                                    <w:rPr>
                                      <w:rFonts w:ascii="Calibri" w:hAnsi="Calibri" w:cs="Gentona-Book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294F9344" w14:textId="77777777" w:rsidR="001A535A" w:rsidRDefault="001A535A" w:rsidP="001A535A">
                                  <w:pPr>
                                    <w:rPr>
                                      <w:rFonts w:ascii="Calibri" w:hAnsi="Calibri" w:cs="Gentona-Book"/>
                                      <w:sz w:val="20"/>
                                      <w:szCs w:val="20"/>
                                    </w:rPr>
                                  </w:pPr>
                                  <w:r w:rsidRPr="005619A7">
                                    <w:rPr>
                                      <w:rFonts w:ascii="Calibri" w:hAnsi="Calibri" w:cs="Gentona-Book"/>
                                      <w:sz w:val="20"/>
                                      <w:szCs w:val="20"/>
                                    </w:rPr>
                                    <w:t>Editing your own work</w:t>
                                  </w:r>
                                </w:p>
                                <w:p w14:paraId="5DE0DABA" w14:textId="77777777" w:rsidR="00E27ABC" w:rsidRDefault="00E27ABC"/>
                              </w:tc>
                            </w:tr>
                            <w:tr w:rsidR="00E27ABC" w14:paraId="38284BA3" w14:textId="77777777" w:rsidTr="00232D44">
                              <w:trPr>
                                <w:trHeight w:hRule="exact" w:val="1892"/>
                              </w:trPr>
                              <w:tc>
                                <w:tcPr>
                                  <w:tcW w:w="386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60CC8D76" w14:textId="35C7C3AB" w:rsidR="00E27ABC" w:rsidRDefault="001A535A">
                                  <w:r w:rsidRPr="005619A7">
                                    <w:rPr>
                                      <w:rFonts w:ascii="Calibri" w:hAnsi="Calibri" w:cs="Gentona-Book"/>
                                      <w:sz w:val="20"/>
                                      <w:szCs w:val="20"/>
                                    </w:rPr>
                                    <w:t>Speaking clearly and effectively</w:t>
                                  </w:r>
                                </w:p>
                              </w:tc>
                              <w:tc>
                                <w:tcPr>
                                  <w:tcW w:w="4590" w:type="dxa"/>
                                  <w:tcBorders>
                                    <w:top w:val="single" w:sz="8" w:space="0" w:color="000000"/>
                                    <w:left w:val="single" w:sz="8" w:space="0" w:color="000000"/>
                                    <w:bottom w:val="single" w:sz="8" w:space="0" w:color="000000"/>
                                    <w:right w:val="single" w:sz="8" w:space="0" w:color="000000"/>
                                  </w:tcBorders>
                                </w:tcPr>
                                <w:p w14:paraId="225BD5DD" w14:textId="6ADF1E57" w:rsidR="00E27ABC" w:rsidRDefault="00C82025">
                                  <w:r>
                                    <w:rPr>
                                      <w:rFonts w:ascii="Calibri" w:hAnsi="Calibri" w:cs="Gentona-Book"/>
                                      <w:sz w:val="20"/>
                                      <w:szCs w:val="20"/>
                                    </w:rPr>
                                    <w:t>Teaching in a classroom</w:t>
                                  </w:r>
                                </w:p>
                              </w:tc>
                            </w:tr>
                          </w:tbl>
                          <w:p w14:paraId="7CEA8992" w14:textId="77777777" w:rsidR="00E27ABC" w:rsidRDefault="00E27ABC" w:rsidP="00A6579E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A355D6F" id="_x0000_t202" coordsize="21600,21600" o:spt="202" path="m,l,21600r21600,l21600,xe">
                <v:stroke joinstyle="miter"/>
                <v:path gradientshapeok="t" o:connecttype="rect"/>
              </v:shapetype>
              <v:shape id="Text Box 78" o:spid="_x0000_s1042" type="#_x0000_t202" style="position:absolute;margin-left:150pt;margin-top:7.4pt;width:425.6pt;height:202.5pt;z-index:-251637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" filled="f" stroked="f">
                <v:textbox inset="0,0,0,0">
                  <w:txbxContent>
                    <w:tbl>
                      <w:tblPr>
                        <w:tblW w:w="8450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860"/>
                        <w:gridCol w:w="4590"/>
                      </w:tblGrid>
                      <w:tr w:rsidR="00E27ABC" w14:paraId="1633EB0A" w14:textId="77777777" w:rsidTr="00232D44">
                        <w:trPr>
                          <w:trHeight w:hRule="exact" w:val="2000"/>
                        </w:trPr>
                        <w:tc>
                          <w:tcPr>
                            <w:tcW w:w="386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440BB49D" w14:textId="77777777" w:rsidR="001A535A" w:rsidRDefault="001A535A" w:rsidP="001A535A">
                            <w:pPr>
                              <w:rPr>
                                <w:rFonts w:ascii="Calibri" w:hAnsi="Calibri" w:cs="Gentona-Book"/>
                                <w:sz w:val="20"/>
                                <w:szCs w:val="20"/>
                              </w:rPr>
                            </w:pPr>
                            <w:r w:rsidRPr="005619A7">
                              <w:rPr>
                                <w:rFonts w:ascii="Calibri" w:hAnsi="Calibri" w:cs="Gentona-Book"/>
                                <w:sz w:val="20"/>
                                <w:szCs w:val="20"/>
                              </w:rPr>
                              <w:t>Writing for experts in my field</w:t>
                            </w:r>
                          </w:p>
                          <w:p w14:paraId="101CC5A0" w14:textId="77777777" w:rsidR="001A535A" w:rsidRDefault="001A535A" w:rsidP="001A535A">
                            <w:pPr>
                              <w:rPr>
                                <w:rFonts w:ascii="Calibri" w:hAnsi="Calibri" w:cs="Gentona-Book"/>
                                <w:sz w:val="20"/>
                                <w:szCs w:val="20"/>
                              </w:rPr>
                            </w:pPr>
                          </w:p>
                          <w:p w14:paraId="3AD655C1" w14:textId="77777777" w:rsidR="001A535A" w:rsidRDefault="001A535A" w:rsidP="001A535A">
                            <w:pPr>
                              <w:rPr>
                                <w:rFonts w:ascii="Calibri" w:hAnsi="Calibri" w:cs="Gentona-Book"/>
                                <w:sz w:val="20"/>
                                <w:szCs w:val="20"/>
                              </w:rPr>
                            </w:pPr>
                            <w:r w:rsidRPr="005619A7">
                              <w:rPr>
                                <w:rFonts w:ascii="Calibri" w:hAnsi="Calibri" w:cs="Gentona-Book"/>
                                <w:sz w:val="20"/>
                                <w:szCs w:val="20"/>
                              </w:rPr>
                              <w:t>Editing your own work</w:t>
                            </w:r>
                          </w:p>
                          <w:p w14:paraId="2335B155" w14:textId="77777777" w:rsidR="00E27ABC" w:rsidRDefault="00E27ABC"/>
                        </w:tc>
                        <w:tc>
                          <w:tcPr>
                            <w:tcW w:w="459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4BA4A3A8" w14:textId="77777777" w:rsidR="001A535A" w:rsidRDefault="001A535A" w:rsidP="001A535A">
                            <w:pPr>
                              <w:rPr>
                                <w:rFonts w:ascii="Calibri" w:hAnsi="Calibri" w:cs="Gentona-Book"/>
                                <w:sz w:val="20"/>
                                <w:szCs w:val="20"/>
                              </w:rPr>
                            </w:pPr>
                            <w:r w:rsidRPr="005619A7">
                              <w:rPr>
                                <w:rFonts w:ascii="Calibri" w:hAnsi="Calibri" w:cs="Gentona-Book"/>
                                <w:sz w:val="20"/>
                                <w:szCs w:val="20"/>
                              </w:rPr>
                              <w:t>Writing for experts in my field</w:t>
                            </w:r>
                          </w:p>
                          <w:p w14:paraId="06273602" w14:textId="77777777" w:rsidR="001A535A" w:rsidRDefault="001A535A" w:rsidP="001A535A">
                            <w:pPr>
                              <w:rPr>
                                <w:rFonts w:ascii="Calibri" w:hAnsi="Calibri" w:cs="Gentona-Book"/>
                                <w:sz w:val="20"/>
                                <w:szCs w:val="20"/>
                              </w:rPr>
                            </w:pPr>
                          </w:p>
                          <w:p w14:paraId="294F9344" w14:textId="77777777" w:rsidR="001A535A" w:rsidRDefault="001A535A" w:rsidP="001A535A">
                            <w:pPr>
                              <w:rPr>
                                <w:rFonts w:ascii="Calibri" w:hAnsi="Calibri" w:cs="Gentona-Book"/>
                                <w:sz w:val="20"/>
                                <w:szCs w:val="20"/>
                              </w:rPr>
                            </w:pPr>
                            <w:r w:rsidRPr="005619A7">
                              <w:rPr>
                                <w:rFonts w:ascii="Calibri" w:hAnsi="Calibri" w:cs="Gentona-Book"/>
                                <w:sz w:val="20"/>
                                <w:szCs w:val="20"/>
                              </w:rPr>
                              <w:t>Editing your own work</w:t>
                            </w:r>
                          </w:p>
                          <w:p w14:paraId="5DE0DABA" w14:textId="77777777" w:rsidR="00E27ABC" w:rsidRDefault="00E27ABC"/>
                        </w:tc>
                      </w:tr>
                      <w:tr w:rsidR="00E27ABC" w14:paraId="38284BA3" w14:textId="77777777" w:rsidTr="00232D44">
                        <w:trPr>
                          <w:trHeight w:hRule="exact" w:val="1892"/>
                        </w:trPr>
                        <w:tc>
                          <w:tcPr>
                            <w:tcW w:w="386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60CC8D76" w14:textId="35C7C3AB" w:rsidR="00E27ABC" w:rsidRDefault="001A535A">
                            <w:r w:rsidRPr="005619A7">
                              <w:rPr>
                                <w:rFonts w:ascii="Calibri" w:hAnsi="Calibri" w:cs="Gentona-Book"/>
                                <w:sz w:val="20"/>
                                <w:szCs w:val="20"/>
                              </w:rPr>
                              <w:t>Speaking clearly and effectively</w:t>
                            </w:r>
                          </w:p>
                        </w:tc>
                        <w:tc>
                          <w:tcPr>
                            <w:tcW w:w="4590" w:type="dxa"/>
                            <w:tcBorders>
                              <w:top w:val="single" w:sz="8" w:space="0" w:color="000000"/>
                              <w:left w:val="single" w:sz="8" w:space="0" w:color="000000"/>
                              <w:bottom w:val="single" w:sz="8" w:space="0" w:color="000000"/>
                              <w:right w:val="single" w:sz="8" w:space="0" w:color="000000"/>
                            </w:tcBorders>
                          </w:tcPr>
                          <w:p w14:paraId="225BD5DD" w14:textId="6ADF1E57" w:rsidR="00E27ABC" w:rsidRDefault="00C82025">
                            <w:r>
                              <w:rPr>
                                <w:rFonts w:ascii="Calibri" w:hAnsi="Calibri" w:cs="Gentona-Book"/>
                                <w:sz w:val="20"/>
                                <w:szCs w:val="20"/>
                              </w:rPr>
                              <w:t>Teaching in a classroom</w:t>
                            </w:r>
                          </w:p>
                        </w:tc>
                      </w:tr>
                    </w:tbl>
                    <w:p w14:paraId="7CEA8992" w14:textId="77777777" w:rsidR="00E27ABC" w:rsidRDefault="00E27ABC" w:rsidP="00A6579E"/>
                  </w:txbxContent>
                </v:textbox>
                <w10:wrap anchorx="page"/>
              </v:shape>
            </w:pict>
          </mc:Fallback>
        </mc:AlternateContent>
      </w:r>
    </w:p>
    <w:p w14:paraId="5AADE395" w14:textId="77777777" w:rsidR="00A6579E" w:rsidRDefault="00A6579E" w:rsidP="00DD776A">
      <w:pPr>
        <w:spacing w:line="200" w:lineRule="exact"/>
        <w:rPr>
          <w:sz w:val="20"/>
          <w:szCs w:val="20"/>
        </w:rPr>
      </w:pPr>
    </w:p>
    <w:p w14:paraId="5C00C1AA" w14:textId="77777777" w:rsidR="00A6579E" w:rsidRPr="00D30DD8" w:rsidRDefault="00A6579E" w:rsidP="00DD776A">
      <w:pPr>
        <w:spacing w:before="57"/>
        <w:rPr>
          <w:rFonts w:ascii="Arial" w:eastAsia="Gentona Bold" w:hAnsi="Arial" w:cs="Arial"/>
          <w:sz w:val="24"/>
          <w:szCs w:val="24"/>
        </w:rPr>
      </w:pPr>
      <w:r w:rsidRPr="00D30DD8">
        <w:rPr>
          <w:rFonts w:ascii="Arial" w:eastAsia="Gentona Bold" w:hAnsi="Arial" w:cs="Arial"/>
          <w:i/>
          <w:color w:val="005496"/>
          <w:spacing w:val="-2"/>
          <w:sz w:val="24"/>
          <w:szCs w:val="24"/>
        </w:rPr>
        <w:t>H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i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gh 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Prior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i</w:t>
      </w:r>
      <w:r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t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y</w:t>
      </w:r>
    </w:p>
    <w:p w14:paraId="24127E3C" w14:textId="77777777" w:rsidR="00A6579E" w:rsidRDefault="00A6579E" w:rsidP="00DD776A">
      <w:pPr>
        <w:spacing w:line="200" w:lineRule="exact"/>
        <w:rPr>
          <w:sz w:val="20"/>
          <w:szCs w:val="20"/>
        </w:rPr>
      </w:pPr>
    </w:p>
    <w:p w14:paraId="748197B7" w14:textId="77777777" w:rsidR="00A6579E" w:rsidRDefault="00A6579E" w:rsidP="00DD776A">
      <w:pPr>
        <w:spacing w:before="12" w:line="280" w:lineRule="exact"/>
        <w:rPr>
          <w:sz w:val="28"/>
          <w:szCs w:val="28"/>
        </w:rPr>
      </w:pPr>
    </w:p>
    <w:p w14:paraId="2AA6321B" w14:textId="77777777" w:rsidR="00D46F11" w:rsidRDefault="00D46F11" w:rsidP="00DD776A">
      <w:pPr>
        <w:rPr>
          <w:rFonts w:ascii="Gentona Bold" w:eastAsia="Gentona Bold" w:hAnsi="Gentona Bold" w:cs="Gentona Bold"/>
          <w:i/>
          <w:color w:val="005496"/>
          <w:spacing w:val="-3"/>
          <w:sz w:val="24"/>
          <w:szCs w:val="24"/>
        </w:rPr>
      </w:pPr>
    </w:p>
    <w:p w14:paraId="44DCFB91" w14:textId="77777777" w:rsidR="00D46F11" w:rsidRDefault="00D46F11" w:rsidP="00DD776A">
      <w:pPr>
        <w:rPr>
          <w:rFonts w:ascii="Gentona Bold" w:eastAsia="Gentona Bold" w:hAnsi="Gentona Bold" w:cs="Gentona Bold"/>
          <w:i/>
          <w:color w:val="005496"/>
          <w:spacing w:val="-3"/>
          <w:sz w:val="24"/>
          <w:szCs w:val="24"/>
        </w:rPr>
      </w:pPr>
    </w:p>
    <w:p w14:paraId="6CABC7A2" w14:textId="77777777" w:rsidR="00A6579E" w:rsidRPr="00011FED" w:rsidRDefault="00A6579E" w:rsidP="00A6579E">
      <w:pPr>
        <w:rPr>
          <w:rFonts w:ascii="Arial" w:eastAsia="Gentona Bold" w:hAnsi="Arial" w:cs="Arial"/>
          <w:sz w:val="24"/>
          <w:szCs w:val="24"/>
        </w:rPr>
        <w:sectPr w:rsidR="00A6579E" w:rsidRPr="00011FED" w:rsidSect="00516114">
          <w:headerReference w:type="default" r:id="rId15"/>
          <w:footerReference w:type="default" r:id="rId16"/>
          <w:type w:val="continuous"/>
          <w:pgSz w:w="12240" w:h="15840"/>
          <w:pgMar w:top="800" w:right="600" w:bottom="1480" w:left="600" w:header="720" w:footer="720" w:gutter="0"/>
          <w:cols w:space="720"/>
        </w:sectPr>
      </w:pP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L</w:t>
      </w:r>
      <w:r w:rsidRPr="00D30DD8">
        <w:rPr>
          <w:rFonts w:ascii="Arial" w:eastAsia="Gentona Bold" w:hAnsi="Arial" w:cs="Arial"/>
          <w:i/>
          <w:color w:val="005496"/>
          <w:spacing w:val="-5"/>
          <w:sz w:val="24"/>
          <w:szCs w:val="24"/>
        </w:rPr>
        <w:t>o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 xml:space="preserve">w </w:t>
      </w:r>
      <w:r w:rsidRPr="00D30DD8">
        <w:rPr>
          <w:rFonts w:ascii="Arial" w:eastAsia="Gentona Bold" w:hAnsi="Arial" w:cs="Arial"/>
          <w:i/>
          <w:color w:val="005496"/>
          <w:spacing w:val="-3"/>
          <w:sz w:val="24"/>
          <w:szCs w:val="24"/>
        </w:rPr>
        <w:t>Prior</w:t>
      </w:r>
      <w:r w:rsidRPr="00D30DD8">
        <w:rPr>
          <w:rFonts w:ascii="Arial" w:eastAsia="Gentona Bold" w:hAnsi="Arial" w:cs="Arial"/>
          <w:i/>
          <w:color w:val="005496"/>
          <w:sz w:val="24"/>
          <w:szCs w:val="24"/>
        </w:rPr>
        <w:t>i</w:t>
      </w:r>
      <w:r w:rsidRPr="00D30DD8">
        <w:rPr>
          <w:rFonts w:ascii="Arial" w:eastAsia="Gentona Bold" w:hAnsi="Arial" w:cs="Arial"/>
          <w:i/>
          <w:color w:val="005496"/>
          <w:spacing w:val="-1"/>
          <w:sz w:val="24"/>
          <w:szCs w:val="24"/>
        </w:rPr>
        <w:t>t</w:t>
      </w:r>
      <w:r w:rsidR="00011FED">
        <w:rPr>
          <w:rFonts w:ascii="Arial" w:eastAsia="Gentona Bold" w:hAnsi="Arial" w:cs="Arial"/>
          <w:i/>
          <w:color w:val="005496"/>
          <w:sz w:val="24"/>
          <w:szCs w:val="24"/>
        </w:rPr>
        <w:t>y</w:t>
      </w:r>
    </w:p>
    <w:p w14:paraId="15168984" w14:textId="77777777" w:rsidR="005A0D59" w:rsidRDefault="005A0D59" w:rsidP="00A6579E">
      <w:pPr>
        <w:spacing w:before="76" w:line="247" w:lineRule="auto"/>
        <w:ind w:left="119" w:right="346"/>
        <w:jc w:val="both"/>
        <w:rPr>
          <w:rFonts w:ascii="Calibri" w:eastAsia="Kokila" w:hAnsi="Calibri" w:cs="Kokila"/>
          <w:b/>
          <w:bCs/>
          <w:i/>
          <w:sz w:val="20"/>
          <w:szCs w:val="24"/>
        </w:rPr>
      </w:pPr>
    </w:p>
    <w:p w14:paraId="1CA64394" w14:textId="77777777" w:rsidR="00A6579E" w:rsidRPr="00D30DD8" w:rsidRDefault="00A6579E" w:rsidP="00A6579E">
      <w:pPr>
        <w:spacing w:before="76" w:line="247" w:lineRule="auto"/>
        <w:ind w:left="119" w:right="346"/>
        <w:jc w:val="both"/>
        <w:rPr>
          <w:rFonts w:ascii="Calibri" w:eastAsia="Kokila" w:hAnsi="Calibri" w:cs="Kokila"/>
          <w:sz w:val="20"/>
          <w:szCs w:val="24"/>
        </w:rPr>
      </w:pP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Discuss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r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self-assessment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summary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d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existing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goals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with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r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dvisor.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Develop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ction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plan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based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on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his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conversation,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o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ddress</w:t>
      </w:r>
      <w:r w:rsidRPr="00D30DD8">
        <w:rPr>
          <w:rFonts w:ascii="Calibri" w:eastAsia="Kokila" w:hAnsi="Calibri" w:cs="Kokila"/>
          <w:b/>
          <w:bCs/>
          <w:i/>
          <w:w w:val="99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r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arget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goals,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skills,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d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competencies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for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he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next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12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months.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Write</w:t>
      </w:r>
      <w:r w:rsidRPr="00D30DD8">
        <w:rPr>
          <w:rFonts w:ascii="Calibri" w:eastAsia="Kokila" w:hAnsi="Calibri" w:cs="Kokila"/>
          <w:b/>
          <w:bCs/>
          <w:i/>
          <w:spacing w:val="-5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his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plan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ogether,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with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the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im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of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updating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d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revising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it</w:t>
      </w:r>
      <w:r w:rsidRPr="00D30DD8">
        <w:rPr>
          <w:rFonts w:ascii="Calibri" w:eastAsia="Kokila" w:hAnsi="Calibri" w:cs="Kokila"/>
          <w:b/>
          <w:bCs/>
          <w:i/>
          <w:spacing w:val="-4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s</w:t>
      </w:r>
      <w:r w:rsidRPr="00D30DD8">
        <w:rPr>
          <w:rFonts w:ascii="Calibri" w:eastAsia="Kokila" w:hAnsi="Calibri" w:cs="Kokila"/>
          <w:b/>
          <w:bCs/>
          <w:i/>
          <w:spacing w:val="-3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</w:t>
      </w:r>
      <w:r w:rsidRPr="00D30DD8">
        <w:rPr>
          <w:rFonts w:ascii="Calibri" w:eastAsia="Kokila" w:hAnsi="Calibri" w:cs="Kokila"/>
          <w:b/>
          <w:bCs/>
          <w:i/>
          <w:w w:val="99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make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cademic</w:t>
      </w:r>
      <w:r w:rsidRPr="00D30DD8">
        <w:rPr>
          <w:rFonts w:ascii="Calibri" w:eastAsia="Kokila" w:hAnsi="Calibri" w:cs="Kokila"/>
          <w:b/>
          <w:bCs/>
          <w:i/>
          <w:spacing w:val="-7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and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personal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progress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during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your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graduate</w:t>
      </w:r>
      <w:r w:rsidRPr="00D30DD8">
        <w:rPr>
          <w:rFonts w:ascii="Calibri" w:eastAsia="Kokila" w:hAnsi="Calibri" w:cs="Kokila"/>
          <w:b/>
          <w:bCs/>
          <w:i/>
          <w:spacing w:val="-6"/>
          <w:sz w:val="20"/>
          <w:szCs w:val="24"/>
        </w:rPr>
        <w:t xml:space="preserve"> </w:t>
      </w:r>
      <w:r w:rsidRPr="00D30DD8">
        <w:rPr>
          <w:rFonts w:ascii="Calibri" w:eastAsia="Kokila" w:hAnsi="Calibri" w:cs="Kokila"/>
          <w:b/>
          <w:bCs/>
          <w:i/>
          <w:sz w:val="20"/>
          <w:szCs w:val="24"/>
        </w:rPr>
        <w:t>career.</w:t>
      </w:r>
    </w:p>
    <w:tbl>
      <w:tblPr>
        <w:tblpPr w:leftFromText="180" w:rightFromText="180" w:vertAnchor="text" w:horzAnchor="margin" w:tblpY="-17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56"/>
        <w:gridCol w:w="8624"/>
      </w:tblGrid>
      <w:tr w:rsidR="00434AB1" w14:paraId="618DB8A6" w14:textId="77777777" w:rsidTr="0077021D">
        <w:trPr>
          <w:trHeight w:val="1200"/>
        </w:trPr>
        <w:tc>
          <w:tcPr>
            <w:tcW w:w="107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36F21"/>
            <w:hideMark/>
          </w:tcPr>
          <w:p w14:paraId="08EDF8F8" w14:textId="1DF2343B" w:rsidR="00DB1D37" w:rsidRDefault="00434AB1" w:rsidP="00DB1D37">
            <w:pPr>
              <w:rPr>
                <w:rFonts w:ascii="Calibri" w:hAnsi="Calibri" w:cs="Gentona-Book"/>
                <w:sz w:val="20"/>
                <w:szCs w:val="20"/>
              </w:rPr>
            </w:pPr>
            <w:r w:rsidRPr="00B054E6">
              <w:rPr>
                <w:rFonts w:ascii="Arial" w:eastAsia="Gentona SemiBold Italic" w:hAnsi="Arial" w:cs="Arial"/>
                <w:b/>
                <w:color w:val="FFFFFF"/>
                <w:spacing w:val="-2"/>
                <w:sz w:val="24"/>
                <w:szCs w:val="24"/>
              </w:rPr>
              <w:t>Go</w:t>
            </w:r>
            <w:r w:rsidRPr="00B054E6">
              <w:rPr>
                <w:rFonts w:ascii="Arial" w:eastAsia="Gentona SemiBold Italic" w:hAnsi="Arial" w:cs="Arial"/>
                <w:b/>
                <w:color w:val="FFFFFF"/>
                <w:spacing w:val="-1"/>
                <w:sz w:val="24"/>
                <w:szCs w:val="24"/>
              </w:rPr>
              <w:t>a</w:t>
            </w:r>
            <w:r w:rsidR="00114215">
              <w:rPr>
                <w:rFonts w:ascii="Arial" w:eastAsia="Gentona SemiBold Italic" w:hAnsi="Arial" w:cs="Arial"/>
                <w:b/>
                <w:color w:val="FFFFFF"/>
                <w:sz w:val="24"/>
                <w:szCs w:val="24"/>
              </w:rPr>
              <w:t>ls:</w:t>
            </w:r>
            <w:r w:rsidR="00DB1D37" w:rsidRPr="005619A7">
              <w:rPr>
                <w:rFonts w:ascii="Calibri" w:hAnsi="Calibri" w:cs="Gentona-Book"/>
                <w:sz w:val="20"/>
                <w:szCs w:val="20"/>
              </w:rPr>
              <w:t xml:space="preserve"> Writing for experts in my field</w:t>
            </w:r>
          </w:p>
          <w:p w14:paraId="317B4834" w14:textId="2C74F545" w:rsidR="00434AB1" w:rsidRPr="00B054E6" w:rsidRDefault="00434AB1" w:rsidP="0077021D">
            <w:pPr>
              <w:pStyle w:val="TableParagraph"/>
              <w:spacing w:before="36"/>
              <w:ind w:left="69"/>
              <w:rPr>
                <w:rFonts w:ascii="Arial" w:eastAsia="Gentona SemiBold Italic" w:hAnsi="Arial" w:cs="Arial"/>
                <w:b/>
                <w:sz w:val="24"/>
                <w:szCs w:val="24"/>
              </w:rPr>
            </w:pPr>
          </w:p>
        </w:tc>
      </w:tr>
      <w:tr w:rsidR="00586244" w14:paraId="14215CEA" w14:textId="77777777" w:rsidTr="0077021D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14F19645" w14:textId="77777777" w:rsidR="00586244" w:rsidRPr="00B054E6" w:rsidRDefault="00586244" w:rsidP="0077021D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m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m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u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n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n 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o 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u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s 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p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g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s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30B44C" w14:textId="2B17BD4B" w:rsidR="00641B04" w:rsidRPr="00DB1D37" w:rsidRDefault="00DB1D37" w:rsidP="00DB1D37">
            <w:pPr>
              <w:pStyle w:val="ListParagraph"/>
              <w:numPr>
                <w:ilvl w:val="0"/>
                <w:numId w:val="1"/>
              </w:numPr>
              <w:rPr>
                <w:rFonts w:ascii="Calibri" w:hAnsi="Calibri" w:cs="Gentona-Book"/>
                <w:sz w:val="20"/>
                <w:szCs w:val="20"/>
              </w:rPr>
            </w:pPr>
            <w:r>
              <w:rPr>
                <w:rFonts w:ascii="Calibri" w:hAnsi="Calibri" w:cs="Gentona-Book"/>
                <w:sz w:val="20"/>
                <w:szCs w:val="20"/>
              </w:rPr>
              <w:t xml:space="preserve">Regular e-mail and zoom meetings about </w:t>
            </w:r>
            <w:proofErr w:type="gramStart"/>
            <w:r>
              <w:rPr>
                <w:rFonts w:ascii="Calibri" w:hAnsi="Calibri" w:cs="Gentona-Book"/>
                <w:sz w:val="20"/>
                <w:szCs w:val="20"/>
              </w:rPr>
              <w:t>goal</w:t>
            </w:r>
            <w:r w:rsidR="005E37CE">
              <w:rPr>
                <w:rFonts w:ascii="Calibri" w:hAnsi="Calibri" w:cs="Gentona-Book"/>
                <w:sz w:val="20"/>
                <w:szCs w:val="20"/>
              </w:rPr>
              <w:t>s</w:t>
            </w:r>
            <w:proofErr w:type="gramEnd"/>
            <w:r>
              <w:rPr>
                <w:rFonts w:ascii="Calibri" w:hAnsi="Calibri" w:cs="Gentona-Book"/>
                <w:sz w:val="20"/>
                <w:szCs w:val="20"/>
              </w:rPr>
              <w:t xml:space="preserve"> </w:t>
            </w:r>
          </w:p>
          <w:p w14:paraId="131E8001" w14:textId="77777777" w:rsidR="00586244" w:rsidRPr="00B054E6" w:rsidRDefault="00586244" w:rsidP="0077021D">
            <w:pPr>
              <w:rPr>
                <w:rFonts w:ascii="Calibri" w:hAnsi="Calibri"/>
              </w:rPr>
            </w:pPr>
          </w:p>
        </w:tc>
      </w:tr>
      <w:tr w:rsidR="00586244" w14:paraId="7071CD1C" w14:textId="77777777" w:rsidTr="0077021D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EF63979" w14:textId="77777777" w:rsidR="00586244" w:rsidRPr="00B054E6" w:rsidRDefault="00586244" w:rsidP="0077021D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ivi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s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E2A801" w14:textId="77777777" w:rsidR="00586244" w:rsidRDefault="004B7749" w:rsidP="004B7749">
            <w:pPr>
              <w:pStyle w:val="ListParagraph"/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Work with committee members to learn various writing styles</w:t>
            </w:r>
          </w:p>
          <w:p w14:paraId="0CD06A63" w14:textId="217E7595" w:rsidR="004B7749" w:rsidRDefault="004B7749" w:rsidP="004B7749">
            <w:pPr>
              <w:pStyle w:val="ListParagraph"/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Find opportunities to edit varied materials</w:t>
            </w:r>
          </w:p>
          <w:p w14:paraId="2707C734" w14:textId="3DD76F2A" w:rsidR="004B7749" w:rsidRPr="004B7749" w:rsidRDefault="004B7749" w:rsidP="004D5C1B">
            <w:pPr>
              <w:pStyle w:val="ListParagraph"/>
              <w:rPr>
                <w:rFonts w:ascii="Calibri" w:hAnsi="Calibri"/>
              </w:rPr>
            </w:pPr>
          </w:p>
        </w:tc>
      </w:tr>
      <w:tr w:rsidR="00586244" w14:paraId="73194492" w14:textId="77777777" w:rsidTr="0077021D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58D6A65A" w14:textId="77777777" w:rsidR="00586244" w:rsidRPr="00B054E6" w:rsidRDefault="00586244" w:rsidP="0077021D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P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je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6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i/>
                <w:spacing w:val="-12"/>
                <w:sz w:val="24"/>
                <w:szCs w:val="24"/>
              </w:rPr>
              <w:t xml:space="preserve"> </w:t>
            </w:r>
            <w:r w:rsidRPr="00B054E6">
              <w:rPr>
                <w:rFonts w:ascii="Arial" w:eastAsia="Gentona Light" w:hAnsi="Arial" w:cs="Arial"/>
                <w:i/>
                <w:spacing w:val="-9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m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l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e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B8BC36" w14:textId="3529C75E" w:rsidR="00586244" w:rsidRPr="00B054E6" w:rsidRDefault="005E37CE" w:rsidP="0077021D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August</w:t>
            </w:r>
            <w:r w:rsidR="00641B04">
              <w:rPr>
                <w:rFonts w:ascii="Calibri" w:hAnsi="Calibri"/>
              </w:rPr>
              <w:t xml:space="preserve"> </w:t>
            </w:r>
            <w:r>
              <w:rPr>
                <w:rFonts w:ascii="Calibri" w:hAnsi="Calibri"/>
              </w:rPr>
              <w:t>4</w:t>
            </w:r>
            <w:r w:rsidR="00641B04">
              <w:rPr>
                <w:rFonts w:ascii="Calibri" w:hAnsi="Calibri"/>
              </w:rPr>
              <w:t>, 202</w:t>
            </w:r>
            <w:r>
              <w:rPr>
                <w:rFonts w:ascii="Calibri" w:hAnsi="Calibri"/>
              </w:rPr>
              <w:t>1</w:t>
            </w:r>
          </w:p>
        </w:tc>
      </w:tr>
      <w:tr w:rsidR="00586244" w14:paraId="2A727A05" w14:textId="77777777" w:rsidTr="0077021D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B6896E4" w14:textId="77777777" w:rsidR="00586244" w:rsidRPr="00B054E6" w:rsidRDefault="00586244" w:rsidP="0077021D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F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nc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l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 xml:space="preserve"> 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u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p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po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t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717A6C" w14:textId="3AE01FD7" w:rsidR="00586244" w:rsidRPr="00B054E6" w:rsidRDefault="00641B04" w:rsidP="0077021D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Graduate Assistant Stipend</w:t>
            </w:r>
            <w:r w:rsidR="005E37CE">
              <w:rPr>
                <w:rFonts w:ascii="Calibri" w:hAnsi="Calibri"/>
              </w:rPr>
              <w:t>, until Summer 2021, will defend but pay for my own credits</w:t>
            </w:r>
          </w:p>
        </w:tc>
      </w:tr>
      <w:tr w:rsidR="00586244" w14:paraId="48563EB7" w14:textId="77777777" w:rsidTr="0077021D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04BFE42B" w14:textId="77777777" w:rsidR="00586244" w:rsidRPr="00B054E6" w:rsidRDefault="00586244" w:rsidP="0077021D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d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 xml:space="preserve">l </w:t>
            </w:r>
            <w:r w:rsidRPr="00B054E6">
              <w:rPr>
                <w:rFonts w:ascii="Arial" w:eastAsia="Gentona Light" w:hAnsi="Arial" w:cs="Arial"/>
                <w:i/>
                <w:spacing w:val="-5"/>
                <w:sz w:val="24"/>
                <w:szCs w:val="24"/>
              </w:rPr>
              <w:t>A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c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i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1"/>
                <w:sz w:val="24"/>
                <w:szCs w:val="24"/>
              </w:rPr>
              <w:t>n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s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D28160" w14:textId="77777777" w:rsidR="00586244" w:rsidRDefault="00DB1D37" w:rsidP="00DB1D37">
            <w:pPr>
              <w:pStyle w:val="ListParagraph"/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Attend writing seminars</w:t>
            </w:r>
          </w:p>
          <w:p w14:paraId="5F06D7B2" w14:textId="77777777" w:rsidR="00DB1D37" w:rsidRDefault="00DB1D37" w:rsidP="00DB1D37">
            <w:pPr>
              <w:pStyle w:val="ListParagraph"/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Attend writing workshops </w:t>
            </w:r>
          </w:p>
          <w:p w14:paraId="50A0EAA3" w14:textId="39177A33" w:rsidR="00DB1D37" w:rsidRPr="00DB1D37" w:rsidRDefault="00DB1D37" w:rsidP="00DB1D37">
            <w:pPr>
              <w:pStyle w:val="ListParagraph"/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chedule appointments at the UF Writing Center (</w:t>
            </w:r>
            <w:r>
              <w:t xml:space="preserve"> </w:t>
            </w:r>
            <w:hyperlink r:id="rId17" w:history="1">
              <w:r>
                <w:rPr>
                  <w:rStyle w:val="Hyperlink"/>
                </w:rPr>
                <w:t>https://writing.ufl.edu/writing-studio/</w:t>
              </w:r>
            </w:hyperlink>
            <w:r>
              <w:t>)</w:t>
            </w:r>
          </w:p>
        </w:tc>
      </w:tr>
      <w:tr w:rsidR="00586244" w14:paraId="40565CE4" w14:textId="77777777" w:rsidTr="0077021D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2FB0C19B" w14:textId="77777777" w:rsidR="00586244" w:rsidRPr="00B054E6" w:rsidRDefault="00586244" w:rsidP="0077021D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8"/>
                <w:sz w:val="24"/>
                <w:szCs w:val="24"/>
              </w:rPr>
              <w:t>F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l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l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w-up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0029F5" w14:textId="129CA5A8" w:rsidR="00586244" w:rsidRPr="00B054E6" w:rsidRDefault="00AD654E" w:rsidP="0077021D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</w:tr>
      <w:tr w:rsidR="00586244" w14:paraId="1AB1F54D" w14:textId="77777777" w:rsidTr="0077021D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4C367C35" w14:textId="77777777" w:rsidR="00586244" w:rsidRPr="00B054E6" w:rsidRDefault="00586244" w:rsidP="0077021D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t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her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47CDE0" w14:textId="2A8D322D" w:rsidR="00586244" w:rsidRPr="00B054E6" w:rsidRDefault="00AD654E" w:rsidP="0077021D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N/A</w:t>
            </w:r>
          </w:p>
        </w:tc>
      </w:tr>
      <w:tr w:rsidR="00586244" w14:paraId="733E16E7" w14:textId="77777777" w:rsidTr="0077021D">
        <w:trPr>
          <w:trHeight w:hRule="exact" w:val="1200"/>
        </w:trPr>
        <w:tc>
          <w:tcPr>
            <w:tcW w:w="21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hideMark/>
          </w:tcPr>
          <w:p w14:paraId="381C462B" w14:textId="77777777" w:rsidR="00586244" w:rsidRPr="00B054E6" w:rsidRDefault="00586244" w:rsidP="0077021D">
            <w:pPr>
              <w:pStyle w:val="TableParagraph"/>
              <w:spacing w:before="17"/>
              <w:ind w:left="69"/>
              <w:rPr>
                <w:rFonts w:ascii="Arial" w:eastAsia="Gentona Light" w:hAnsi="Arial" w:cs="Arial"/>
                <w:i/>
                <w:sz w:val="24"/>
                <w:szCs w:val="24"/>
              </w:rPr>
            </w:pP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P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3"/>
                <w:sz w:val="24"/>
                <w:szCs w:val="24"/>
              </w:rPr>
              <w:t>o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g</w:t>
            </w:r>
            <w:r w:rsidRPr="00B054E6">
              <w:rPr>
                <w:rFonts w:ascii="Arial" w:eastAsia="Gentona Light" w:hAnsi="Arial" w:cs="Arial"/>
                <w:i/>
                <w:spacing w:val="-10"/>
                <w:sz w:val="24"/>
                <w:szCs w:val="24"/>
              </w:rPr>
              <w:t>r</w:t>
            </w:r>
            <w:r w:rsidRPr="00B054E6">
              <w:rPr>
                <w:rFonts w:ascii="Arial" w:eastAsia="Gentona Light" w:hAnsi="Arial" w:cs="Arial"/>
                <w:i/>
                <w:spacing w:val="-2"/>
                <w:sz w:val="24"/>
                <w:szCs w:val="24"/>
              </w:rPr>
              <w:t>e</w:t>
            </w:r>
            <w:r w:rsidRPr="00B054E6">
              <w:rPr>
                <w:rFonts w:ascii="Arial" w:eastAsia="Gentona Light" w:hAnsi="Arial" w:cs="Arial"/>
                <w:i/>
                <w:spacing w:val="-4"/>
                <w:sz w:val="24"/>
                <w:szCs w:val="24"/>
              </w:rPr>
              <w:t>s</w:t>
            </w:r>
            <w:r w:rsidRPr="00B054E6">
              <w:rPr>
                <w:rFonts w:ascii="Arial" w:eastAsia="Gentona Light" w:hAnsi="Arial" w:cs="Arial"/>
                <w:i/>
                <w:sz w:val="24"/>
                <w:szCs w:val="24"/>
              </w:rPr>
              <w:t>s</w:t>
            </w:r>
          </w:p>
        </w:tc>
        <w:tc>
          <w:tcPr>
            <w:tcW w:w="86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BCA621" w14:textId="27A44F5A" w:rsidR="00586244" w:rsidRPr="00AD654E" w:rsidRDefault="00AD654E" w:rsidP="00AD654E">
            <w:pPr>
              <w:pStyle w:val="ListParagraph"/>
              <w:numPr>
                <w:ilvl w:val="0"/>
                <w:numId w:val="1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ill in progress</w:t>
            </w:r>
          </w:p>
        </w:tc>
      </w:tr>
    </w:tbl>
    <w:p w14:paraId="300190BC" w14:textId="77777777" w:rsidR="00A6579E" w:rsidRDefault="00A6579E" w:rsidP="00A6579E">
      <w:pPr>
        <w:spacing w:line="200" w:lineRule="exact"/>
        <w:rPr>
          <w:sz w:val="20"/>
          <w:szCs w:val="20"/>
        </w:rPr>
      </w:pPr>
    </w:p>
    <w:p w14:paraId="471A36AA" w14:textId="77777777" w:rsidR="00A6579E" w:rsidRDefault="00A6579E" w:rsidP="00A6579E">
      <w:pPr>
        <w:sectPr w:rsidR="00A6579E" w:rsidSect="005A0D59">
          <w:headerReference w:type="default" r:id="rId18"/>
          <w:footerReference w:type="default" r:id="rId19"/>
          <w:pgSz w:w="12240" w:h="15840"/>
          <w:pgMar w:top="1325" w:right="605" w:bottom="1483" w:left="605" w:header="706" w:footer="1296" w:gutter="0"/>
          <w:cols w:space="720"/>
        </w:sectPr>
      </w:pPr>
    </w:p>
    <w:p w14:paraId="53B004B4" w14:textId="77777777" w:rsidR="00A6579E" w:rsidRDefault="00A6579E" w:rsidP="00A6579E">
      <w:pPr>
        <w:spacing w:before="4" w:line="180" w:lineRule="exact"/>
        <w:rPr>
          <w:sz w:val="18"/>
          <w:szCs w:val="18"/>
        </w:rPr>
      </w:pPr>
    </w:p>
    <w:p w14:paraId="22B14B47" w14:textId="77777777" w:rsidR="00E27ABC" w:rsidRPr="00E27ABC" w:rsidRDefault="00E27ABC" w:rsidP="00E27ABC">
      <w:pPr>
        <w:spacing w:before="53"/>
        <w:ind w:right="50"/>
        <w:rPr>
          <w:rFonts w:ascii="Calibri" w:eastAsia="Quadon Heavy" w:hAnsi="Calibri" w:cs="Arial"/>
          <w:b/>
          <w:bCs/>
          <w:color w:val="F36F21"/>
          <w:spacing w:val="-4"/>
          <w:sz w:val="20"/>
          <w:szCs w:val="24"/>
        </w:rPr>
      </w:pPr>
    </w:p>
    <w:p w14:paraId="06A1AD20" w14:textId="77777777" w:rsidR="00A6579E" w:rsidRPr="00B054E6" w:rsidRDefault="00A6579E" w:rsidP="00A6579E">
      <w:pPr>
        <w:spacing w:before="53"/>
        <w:ind w:right="50"/>
        <w:jc w:val="center"/>
        <w:rPr>
          <w:rFonts w:ascii="Arial" w:eastAsia="Quadon Heavy" w:hAnsi="Arial" w:cs="Arial"/>
          <w:sz w:val="24"/>
          <w:szCs w:val="24"/>
        </w:rPr>
      </w:pPr>
      <w:r w:rsidRPr="00B054E6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Re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v</w:t>
      </w:r>
      <w:r w:rsidRPr="00B054E6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i</w:t>
      </w:r>
      <w:r w:rsidRPr="00B054E6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e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w </w:t>
      </w:r>
      <w:r w:rsidRPr="00B054E6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n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d </w:t>
      </w:r>
      <w:r w:rsidRPr="00B054E6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Re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v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>i</w:t>
      </w:r>
      <w:r w:rsidRPr="00B054E6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s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e 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y</w:t>
      </w:r>
      <w:r w:rsidRPr="00B054E6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ou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r </w:t>
      </w:r>
      <w:r w:rsidRPr="00B054E6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I</w:t>
      </w:r>
      <w:r w:rsidRPr="00B054E6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D</w:t>
      </w:r>
      <w:r w:rsidRPr="00B054E6">
        <w:rPr>
          <w:rFonts w:ascii="Arial" w:eastAsia="Quadon Heavy" w:hAnsi="Arial" w:cs="Arial"/>
          <w:b/>
          <w:bCs/>
          <w:color w:val="F36F21"/>
          <w:sz w:val="24"/>
          <w:szCs w:val="24"/>
        </w:rPr>
        <w:t>P</w:t>
      </w:r>
    </w:p>
    <w:p w14:paraId="037B5F4C" w14:textId="28FB377E" w:rsidR="00A6579E" w:rsidRPr="00B054E6" w:rsidRDefault="00A6579E" w:rsidP="00A6579E">
      <w:pPr>
        <w:spacing w:before="2" w:line="170" w:lineRule="exact"/>
        <w:rPr>
          <w:rFonts w:ascii="Calibri" w:hAnsi="Calibri"/>
          <w:sz w:val="14"/>
          <w:szCs w:val="17"/>
        </w:rPr>
      </w:pPr>
    </w:p>
    <w:p w14:paraId="150A755A" w14:textId="534ADA45" w:rsidR="00E27ABC" w:rsidRDefault="00A6579E" w:rsidP="004D5C1B">
      <w:pPr>
        <w:pStyle w:val="BodyText"/>
        <w:spacing w:line="247" w:lineRule="auto"/>
        <w:ind w:left="759" w:right="767"/>
        <w:rPr>
          <w:rFonts w:ascii="Calibri" w:hAnsi="Calibri"/>
          <w:sz w:val="20"/>
        </w:rPr>
      </w:pPr>
      <w:r w:rsidRPr="00B054E6">
        <w:rPr>
          <w:rFonts w:ascii="Calibri" w:hAnsi="Calibri"/>
          <w:sz w:val="20"/>
        </w:rPr>
        <w:t>As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you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implement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IDP,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remember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to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adjust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plans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as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circumstances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change.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If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necessary,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meet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with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advisor throughout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the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year,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to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discuss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progress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and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achievements.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Be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sure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to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verify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that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annual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meeting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with</w:t>
      </w:r>
      <w:r w:rsidRPr="00B054E6">
        <w:rPr>
          <w:rFonts w:ascii="Calibri" w:hAnsi="Calibri"/>
          <w:w w:val="99"/>
          <w:sz w:val="20"/>
        </w:rPr>
        <w:t xml:space="preserve"> </w:t>
      </w:r>
      <w:r w:rsidRPr="00B054E6">
        <w:rPr>
          <w:rFonts w:ascii="Calibri" w:hAnsi="Calibri"/>
          <w:sz w:val="20"/>
        </w:rPr>
        <w:t>your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advisor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has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been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scheduled,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and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that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previous</w:t>
      </w:r>
      <w:r w:rsidRPr="00B054E6">
        <w:rPr>
          <w:rFonts w:ascii="Calibri" w:hAnsi="Calibri"/>
          <w:spacing w:val="-4"/>
          <w:sz w:val="20"/>
        </w:rPr>
        <w:t xml:space="preserve"> </w:t>
      </w:r>
      <w:r w:rsidRPr="00B054E6">
        <w:rPr>
          <w:rFonts w:ascii="Calibri" w:hAnsi="Calibri"/>
          <w:sz w:val="20"/>
        </w:rPr>
        <w:t>meetings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have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been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="005730F2" w:rsidRPr="00B054E6">
        <w:rPr>
          <w:rFonts w:ascii="Calibri" w:hAnsi="Calibri"/>
          <w:spacing w:val="-2"/>
          <w:sz w:val="20"/>
        </w:rPr>
        <w:t>noted on your student record</w:t>
      </w:r>
      <w:r w:rsidRPr="00B054E6">
        <w:rPr>
          <w:rFonts w:ascii="Calibri" w:hAnsi="Calibri"/>
          <w:spacing w:val="-3"/>
          <w:sz w:val="20"/>
        </w:rPr>
        <w:t xml:space="preserve"> </w:t>
      </w:r>
      <w:r w:rsidRPr="00B054E6">
        <w:rPr>
          <w:rFonts w:ascii="Calibri" w:hAnsi="Calibri"/>
          <w:sz w:val="20"/>
        </w:rPr>
        <w:t>in</w:t>
      </w:r>
      <w:r w:rsidRPr="00B054E6">
        <w:rPr>
          <w:rFonts w:ascii="Calibri" w:hAnsi="Calibri"/>
          <w:spacing w:val="-2"/>
          <w:sz w:val="20"/>
        </w:rPr>
        <w:t xml:space="preserve"> </w:t>
      </w:r>
      <w:r w:rsidRPr="00B054E6">
        <w:rPr>
          <w:rFonts w:ascii="Calibri" w:hAnsi="Calibri"/>
          <w:sz w:val="20"/>
        </w:rPr>
        <w:t>GIMS.</w:t>
      </w:r>
    </w:p>
    <w:p w14:paraId="2BAB6A93" w14:textId="488C9BCA" w:rsidR="004D5C1B" w:rsidRPr="004D5C1B" w:rsidRDefault="00336EEC" w:rsidP="004D5C1B">
      <w:pPr>
        <w:pStyle w:val="BodyText"/>
        <w:spacing w:line="247" w:lineRule="auto"/>
        <w:ind w:left="759" w:right="767"/>
        <w:rPr>
          <w:rFonts w:ascii="Calibri" w:hAnsi="Calibri"/>
          <w:sz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705344" behindDoc="0" locked="0" layoutInCell="1" allowOverlap="1" wp14:anchorId="28C05CA9" wp14:editId="32B03DDD">
            <wp:simplePos x="0" y="0"/>
            <wp:positionH relativeFrom="column">
              <wp:posOffset>1283327</wp:posOffset>
            </wp:positionH>
            <wp:positionV relativeFrom="paragraph">
              <wp:posOffset>5715</wp:posOffset>
            </wp:positionV>
            <wp:extent cx="1536700" cy="845185"/>
            <wp:effectExtent l="0" t="0" r="6350" b="0"/>
            <wp:wrapThrough wrapText="bothSides">
              <wp:wrapPolygon edited="0">
                <wp:start x="0" y="0"/>
                <wp:lineTo x="0" y="20935"/>
                <wp:lineTo x="21421" y="20935"/>
                <wp:lineTo x="21421" y="0"/>
                <wp:lineTo x="0" y="0"/>
              </wp:wrapPolygon>
            </wp:wrapThrough>
            <wp:docPr id="1121" name="Picture 1121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" name="signature_moreno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6700" cy="845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195E3F" w14:textId="570D404F" w:rsidR="004D5C1B" w:rsidRPr="004D5C1B" w:rsidRDefault="00A6579E" w:rsidP="004D5C1B">
      <w:pPr>
        <w:pStyle w:val="BodyText"/>
        <w:tabs>
          <w:tab w:val="left" w:pos="7682"/>
        </w:tabs>
        <w:ind w:left="500"/>
        <w:rPr>
          <w:rFonts w:ascii="Gentona Medium" w:eastAsia="Gentona Medium" w:hAnsi="Gentona Medium" w:cs="Gentona Medium"/>
        </w:rPr>
      </w:pPr>
      <w:r w:rsidRPr="00B054E6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 wp14:anchorId="4EFD0DBE" wp14:editId="5D051BBF">
                <wp:simplePos x="0" y="0"/>
                <wp:positionH relativeFrom="page">
                  <wp:posOffset>584200</wp:posOffset>
                </wp:positionH>
                <wp:positionV relativeFrom="paragraph">
                  <wp:posOffset>725805</wp:posOffset>
                </wp:positionV>
                <wp:extent cx="6604000" cy="1270"/>
                <wp:effectExtent l="0" t="0" r="25400" b="17780"/>
                <wp:wrapNone/>
                <wp:docPr id="72" name="Group 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6604000" cy="1270"/>
                          <a:chOff x="0" y="0"/>
                          <a:chExt cx="10400" cy="2"/>
                        </a:xfrm>
                      </wpg:grpSpPr>
                      <wps:wsp>
                        <wps:cNvPr id="104" name="Freeform 10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0400" cy="2"/>
                          </a:xfrm>
                          <a:custGeom>
                            <a:avLst/>
                            <a:gdLst>
                              <a:gd name="T0" fmla="+- 0 920 920"/>
                              <a:gd name="T1" fmla="*/ T0 w 10400"/>
                              <a:gd name="T2" fmla="+- 0 11320 920"/>
                              <a:gd name="T3" fmla="*/ T2 w 104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400">
                                <a:moveTo>
                                  <a:pt x="0" y="0"/>
                                </a:moveTo>
                                <a:lnTo>
                                  <a:pt x="10400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F36F2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93A683" id="Group 72" o:spid="_x0000_s1026" style="position:absolute;margin-left:46pt;margin-top:57.15pt;width:520pt;height:.1pt;z-index:-251635712;mso-position-horizontal-relative:page" coordsize="104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">
                <v:shape id="Freeform 104" o:spid="_x0000_s1027" style="position:absolute;width:10400;height:2;visibility:visible;mso-wrap-style:square;v-text-anchor:top" coordsize="104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a/c8IA&#10;AADcAAAADwAAAGRycy9kb3ducmV2LnhtbERPTYvCMBC9C/6HMIK3NXVXylKNUoQFETxYZfU4NmNb&#10;bCa1yWr990ZY8DaP9zmzRWdqcaPWVZYVjEcRCOLc6ooLBfvdz8c3COeRNdaWScGDHCzm/d4ME23v&#10;vKVb5gsRQtglqKD0vkmkdHlJBt3INsSBO9vWoA+wLaRu8R7CTS0/oyiWBisODSU2tCwpv2R/RsF6&#10;u0mvv8uYD1/HVd2tT9kuTjOlhoMunYLw1Pm3+N+90mF+NIHXM+ECOX8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dNr9zwgAAANwAAAAPAAAAAAAAAAAAAAAAAJgCAABkcnMvZG93&#10;bnJldi54bWxQSwUGAAAAAAQABAD1AAAAhwMAAAAA&#10;" path="m,l10400,e" filled="f" strokecolor="#f36f21" strokeweight="1pt">
                  <v:path arrowok="t" o:connecttype="custom" o:connectlocs="0,0;10400,0" o:connectangles="0,0"/>
                </v:shape>
                <w10:wrap anchorx="page"/>
              </v:group>
            </w:pict>
          </mc:Fallback>
        </mc:AlternateContent>
      </w:r>
      <w:r w:rsidRPr="00B054E6">
        <w:rPr>
          <w:rFonts w:ascii="Arial" w:eastAsia="Gentona Medium" w:hAnsi="Arial" w:cs="Arial"/>
          <w:spacing w:val="-22"/>
        </w:rPr>
        <w:t>Y</w:t>
      </w:r>
      <w:r w:rsidRPr="00B054E6">
        <w:rPr>
          <w:rFonts w:ascii="Arial" w:eastAsia="Gentona Medium" w:hAnsi="Arial" w:cs="Arial"/>
          <w:spacing w:val="-2"/>
        </w:rPr>
        <w:t>o</w:t>
      </w:r>
      <w:r w:rsidRPr="00B054E6">
        <w:rPr>
          <w:rFonts w:ascii="Arial" w:eastAsia="Gentona Medium" w:hAnsi="Arial" w:cs="Arial"/>
        </w:rPr>
        <w:t xml:space="preserve">ur </w:t>
      </w:r>
      <w:r w:rsidRPr="00B054E6">
        <w:rPr>
          <w:rFonts w:ascii="Arial" w:eastAsia="Gentona Medium" w:hAnsi="Arial" w:cs="Arial"/>
          <w:spacing w:val="-4"/>
        </w:rPr>
        <w:t>n</w:t>
      </w:r>
      <w:r w:rsidRPr="00B054E6">
        <w:rPr>
          <w:rFonts w:ascii="Arial" w:eastAsia="Gentona Medium" w:hAnsi="Arial" w:cs="Arial"/>
          <w:spacing w:val="-1"/>
        </w:rPr>
        <w:t>a</w:t>
      </w:r>
      <w:r w:rsidRPr="00B054E6">
        <w:rPr>
          <w:rFonts w:ascii="Arial" w:eastAsia="Gentona Medium" w:hAnsi="Arial" w:cs="Arial"/>
          <w:spacing w:val="-3"/>
        </w:rPr>
        <w:t>m</w:t>
      </w:r>
      <w:r w:rsidRPr="00B054E6">
        <w:rPr>
          <w:rFonts w:ascii="Arial" w:eastAsia="Gentona Medium" w:hAnsi="Arial" w:cs="Arial"/>
        </w:rPr>
        <w:t>e:</w:t>
      </w:r>
      <w:r>
        <w:rPr>
          <w:rFonts w:ascii="Gentona Medium" w:eastAsia="Gentona Medium" w:hAnsi="Gentona Medium" w:cs="Gentona Medium"/>
        </w:rPr>
        <w:tab/>
      </w:r>
      <w:r w:rsidRPr="00B054E6">
        <w:rPr>
          <w:rFonts w:ascii="Arial" w:eastAsia="Gentona Medium" w:hAnsi="Arial" w:cs="Arial"/>
          <w:spacing w:val="-21"/>
        </w:rPr>
        <w:t>T</w:t>
      </w:r>
      <w:r w:rsidRPr="00B054E6">
        <w:rPr>
          <w:rFonts w:ascii="Arial" w:eastAsia="Gentona Medium" w:hAnsi="Arial" w:cs="Arial"/>
          <w:spacing w:val="-3"/>
        </w:rPr>
        <w:t>od</w:t>
      </w:r>
      <w:r w:rsidRPr="00B054E6">
        <w:rPr>
          <w:rFonts w:ascii="Arial" w:eastAsia="Gentona Medium" w:hAnsi="Arial" w:cs="Arial"/>
          <w:spacing w:val="-4"/>
        </w:rPr>
        <w:t>a</w:t>
      </w:r>
      <w:r w:rsidRPr="00B054E6">
        <w:rPr>
          <w:rFonts w:ascii="Arial" w:eastAsia="Gentona Medium" w:hAnsi="Arial" w:cs="Arial"/>
        </w:rPr>
        <w:t>y</w:t>
      </w:r>
      <w:r w:rsidRPr="00B054E6">
        <w:rPr>
          <w:rFonts w:ascii="Arial" w:eastAsia="Gentona Medium" w:hAnsi="Arial" w:cs="Arial"/>
          <w:spacing w:val="-11"/>
        </w:rPr>
        <w:t>’</w:t>
      </w:r>
      <w:r w:rsidRPr="00B054E6">
        <w:rPr>
          <w:rFonts w:ascii="Arial" w:eastAsia="Gentona Medium" w:hAnsi="Arial" w:cs="Arial"/>
        </w:rPr>
        <w:t xml:space="preserve">s </w:t>
      </w:r>
      <w:r w:rsidRPr="00B054E6">
        <w:rPr>
          <w:rFonts w:ascii="Arial" w:eastAsia="Gentona Medium" w:hAnsi="Arial" w:cs="Arial"/>
          <w:spacing w:val="-3"/>
        </w:rPr>
        <w:t>d</w:t>
      </w:r>
      <w:r w:rsidRPr="00B054E6">
        <w:rPr>
          <w:rFonts w:ascii="Arial" w:eastAsia="Gentona Medium" w:hAnsi="Arial" w:cs="Arial"/>
          <w:spacing w:val="-2"/>
        </w:rPr>
        <w:t>a</w:t>
      </w:r>
      <w:r w:rsidRPr="00B054E6">
        <w:rPr>
          <w:rFonts w:ascii="Arial" w:eastAsia="Gentona Medium" w:hAnsi="Arial" w:cs="Arial"/>
          <w:spacing w:val="-5"/>
        </w:rPr>
        <w:t>t</w:t>
      </w:r>
      <w:r w:rsidRPr="00B054E6">
        <w:rPr>
          <w:rFonts w:ascii="Arial" w:eastAsia="Gentona Medium" w:hAnsi="Arial" w:cs="Arial"/>
        </w:rPr>
        <w:t>e:</w:t>
      </w:r>
    </w:p>
    <w:p w14:paraId="101F4629" w14:textId="1CEF7161" w:rsidR="00A6579E" w:rsidRDefault="004D5C1B" w:rsidP="00A6579E">
      <w:pPr>
        <w:spacing w:line="200" w:lineRule="exact"/>
        <w:rPr>
          <w:sz w:val="20"/>
          <w:szCs w:val="20"/>
        </w:rPr>
      </w:pPr>
      <w:r>
        <w:rPr>
          <w:sz w:val="20"/>
          <w:szCs w:val="20"/>
        </w:rPr>
        <w:t>Melissa Moreno</w:t>
      </w:r>
      <w:r w:rsidR="00336EEC">
        <w:rPr>
          <w:sz w:val="20"/>
          <w:szCs w:val="20"/>
        </w:rPr>
        <w:tab/>
      </w:r>
      <w:r w:rsidR="00336EEC">
        <w:rPr>
          <w:sz w:val="20"/>
          <w:szCs w:val="20"/>
        </w:rPr>
        <w:tab/>
      </w:r>
      <w:r w:rsidR="00336EEC">
        <w:rPr>
          <w:sz w:val="20"/>
          <w:szCs w:val="20"/>
        </w:rPr>
        <w:tab/>
      </w:r>
      <w:r w:rsidR="00336EEC">
        <w:rPr>
          <w:sz w:val="20"/>
          <w:szCs w:val="20"/>
        </w:rPr>
        <w:tab/>
      </w:r>
      <w:r w:rsidR="00336EEC">
        <w:rPr>
          <w:sz w:val="20"/>
          <w:szCs w:val="20"/>
        </w:rPr>
        <w:tab/>
      </w:r>
      <w:r w:rsidR="003C284A">
        <w:rPr>
          <w:sz w:val="20"/>
          <w:szCs w:val="20"/>
        </w:rPr>
        <w:t xml:space="preserve">           </w:t>
      </w:r>
      <w:r w:rsidR="00B80F15">
        <w:rPr>
          <w:sz w:val="20"/>
          <w:szCs w:val="20"/>
        </w:rPr>
        <w:t>April</w:t>
      </w:r>
      <w:r w:rsidR="00336EEC">
        <w:rPr>
          <w:sz w:val="20"/>
          <w:szCs w:val="20"/>
        </w:rPr>
        <w:t xml:space="preserve"> 22, 202</w:t>
      </w:r>
      <w:r w:rsidR="00B80F15">
        <w:rPr>
          <w:sz w:val="20"/>
          <w:szCs w:val="20"/>
        </w:rPr>
        <w:t>1</w:t>
      </w:r>
    </w:p>
    <w:p w14:paraId="26BC787D" w14:textId="0A54720D" w:rsidR="004D5C1B" w:rsidRDefault="004D5C1B" w:rsidP="00A6579E">
      <w:pPr>
        <w:spacing w:line="200" w:lineRule="exact"/>
        <w:rPr>
          <w:sz w:val="20"/>
          <w:szCs w:val="20"/>
        </w:rPr>
      </w:pPr>
      <w:r>
        <w:rPr>
          <w:sz w:val="20"/>
          <w:szCs w:val="20"/>
        </w:rPr>
        <w:t>Student ID 0494-0864</w:t>
      </w:r>
    </w:p>
    <w:p w14:paraId="56321B27" w14:textId="77777777" w:rsidR="004D5C1B" w:rsidRDefault="004D5C1B" w:rsidP="00A6579E">
      <w:pPr>
        <w:spacing w:line="200" w:lineRule="exact"/>
        <w:rPr>
          <w:sz w:val="20"/>
          <w:szCs w:val="20"/>
        </w:rPr>
      </w:pPr>
    </w:p>
    <w:p w14:paraId="1AD3495F" w14:textId="77777777" w:rsidR="00A6579E" w:rsidRDefault="00A6579E" w:rsidP="00A6579E">
      <w:pPr>
        <w:spacing w:line="200" w:lineRule="exact"/>
        <w:rPr>
          <w:sz w:val="20"/>
          <w:szCs w:val="20"/>
        </w:rPr>
      </w:pPr>
    </w:p>
    <w:p w14:paraId="36B27703" w14:textId="77777777" w:rsidR="00A6579E" w:rsidRDefault="00A6579E" w:rsidP="00A6579E">
      <w:pPr>
        <w:spacing w:line="200" w:lineRule="exact"/>
        <w:rPr>
          <w:sz w:val="20"/>
          <w:szCs w:val="20"/>
        </w:rPr>
      </w:pPr>
    </w:p>
    <w:p w14:paraId="778C7C16" w14:textId="77777777" w:rsidR="00E27ABC" w:rsidRDefault="00E27ABC" w:rsidP="00E27ABC">
      <w:pPr>
        <w:pStyle w:val="BodyText"/>
        <w:tabs>
          <w:tab w:val="left" w:pos="7682"/>
        </w:tabs>
        <w:ind w:left="500"/>
        <w:rPr>
          <w:rFonts w:ascii="Gentona Medium" w:eastAsia="Gentona Medium" w:hAnsi="Gentona Medium" w:cs="Gentona Medium"/>
        </w:rPr>
      </w:pPr>
      <w:r w:rsidRPr="00B054E6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704320" behindDoc="1" locked="0" layoutInCell="1" allowOverlap="1" wp14:anchorId="2806538B" wp14:editId="15BFB738">
                <wp:simplePos x="0" y="0"/>
                <wp:positionH relativeFrom="page">
                  <wp:posOffset>584200</wp:posOffset>
                </wp:positionH>
                <wp:positionV relativeFrom="paragraph">
                  <wp:posOffset>725805</wp:posOffset>
                </wp:positionV>
                <wp:extent cx="6604000" cy="1270"/>
                <wp:effectExtent l="0" t="0" r="25400" b="1778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6604000" cy="1270"/>
                          <a:chOff x="0" y="0"/>
                          <a:chExt cx="10400" cy="2"/>
                        </a:xfrm>
                      </wpg:grpSpPr>
                      <wps:wsp>
                        <wps:cNvPr id="1120" name="Freeform 112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0400" cy="2"/>
                          </a:xfrm>
                          <a:custGeom>
                            <a:avLst/>
                            <a:gdLst>
                              <a:gd name="T0" fmla="+- 0 920 920"/>
                              <a:gd name="T1" fmla="*/ T0 w 10400"/>
                              <a:gd name="T2" fmla="+- 0 11320 920"/>
                              <a:gd name="T3" fmla="*/ T2 w 104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0400">
                                <a:moveTo>
                                  <a:pt x="0" y="0"/>
                                </a:moveTo>
                                <a:lnTo>
                                  <a:pt x="10400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F36F2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24336F" id="Group 13" o:spid="_x0000_s1026" style="position:absolute;margin-left:46pt;margin-top:57.15pt;width:520pt;height:.1pt;z-index:-251612160;mso-position-horizontal-relative:page" coordsize="104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">
                <v:shape id="Freeform 1120" o:spid="_x0000_s1027" style="position:absolute;width:10400;height:2;visibility:visible;mso-wrap-style:square;v-text-anchor:top" coordsize="1040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3Wk3MYA&#10;AADdAAAADwAAAGRycy9kb3ducmV2LnhtbESPQWvCQBCF74X+h2UK3upGhSCpqwShIIIHo9gep9kx&#10;CWZn0+yq8d87h0JvM7w3732zWA2uVTfqQ+PZwGScgCIuvW24MnA8fL7PQYWIbLH1TAYeFGC1fH1Z&#10;YGb9nfd0K2KlJIRDhgbqGLtM61DW5DCMfUcs2tn3DqOsfaVtj3cJd62eJkmqHTYsDTV2tK6pvBRX&#10;Z2C73+W/p3XKX7PvTTtsf4pDmhfGjN6G/ANUpCH+m/+uN1bwJ1Phl29kBL18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93Wk3MYAAADdAAAADwAAAAAAAAAAAAAAAACYAgAAZHJz&#10;L2Rvd25yZXYueG1sUEsFBgAAAAAEAAQA9QAAAIsDAAAAAA==&#10;" path="m,l10400,e" filled="f" strokecolor="#f36f21" strokeweight="1pt">
                  <v:path arrowok="t" o:connecttype="custom" o:connectlocs="0,0;10400,0" o:connectangles="0,0"/>
                </v:shape>
                <w10:wrap anchorx="page"/>
              </v:group>
            </w:pict>
          </mc:Fallback>
        </mc:AlternateContent>
      </w:r>
      <w:r>
        <w:rPr>
          <w:rFonts w:ascii="Arial" w:eastAsia="Gentona Medium" w:hAnsi="Arial" w:cs="Arial"/>
          <w:spacing w:val="-22"/>
        </w:rPr>
        <w:t>Advisor:</w:t>
      </w:r>
      <w:r>
        <w:rPr>
          <w:rFonts w:ascii="Gentona Medium" w:eastAsia="Gentona Medium" w:hAnsi="Gentona Medium" w:cs="Gentona Medium"/>
        </w:rPr>
        <w:tab/>
      </w:r>
      <w:r w:rsidRPr="00B054E6">
        <w:rPr>
          <w:rFonts w:ascii="Arial" w:eastAsia="Gentona Medium" w:hAnsi="Arial" w:cs="Arial"/>
          <w:spacing w:val="-21"/>
        </w:rPr>
        <w:t>T</w:t>
      </w:r>
      <w:r w:rsidRPr="00B054E6">
        <w:rPr>
          <w:rFonts w:ascii="Arial" w:eastAsia="Gentona Medium" w:hAnsi="Arial" w:cs="Arial"/>
          <w:spacing w:val="-3"/>
        </w:rPr>
        <w:t>od</w:t>
      </w:r>
      <w:r w:rsidRPr="00B054E6">
        <w:rPr>
          <w:rFonts w:ascii="Arial" w:eastAsia="Gentona Medium" w:hAnsi="Arial" w:cs="Arial"/>
          <w:spacing w:val="-4"/>
        </w:rPr>
        <w:t>a</w:t>
      </w:r>
      <w:r w:rsidRPr="00B054E6">
        <w:rPr>
          <w:rFonts w:ascii="Arial" w:eastAsia="Gentona Medium" w:hAnsi="Arial" w:cs="Arial"/>
        </w:rPr>
        <w:t>y</w:t>
      </w:r>
      <w:r w:rsidRPr="00B054E6">
        <w:rPr>
          <w:rFonts w:ascii="Arial" w:eastAsia="Gentona Medium" w:hAnsi="Arial" w:cs="Arial"/>
          <w:spacing w:val="-11"/>
        </w:rPr>
        <w:t>’</w:t>
      </w:r>
      <w:r w:rsidRPr="00B054E6">
        <w:rPr>
          <w:rFonts w:ascii="Arial" w:eastAsia="Gentona Medium" w:hAnsi="Arial" w:cs="Arial"/>
        </w:rPr>
        <w:t xml:space="preserve">s </w:t>
      </w:r>
      <w:r w:rsidRPr="00B054E6">
        <w:rPr>
          <w:rFonts w:ascii="Arial" w:eastAsia="Gentona Medium" w:hAnsi="Arial" w:cs="Arial"/>
          <w:spacing w:val="-3"/>
        </w:rPr>
        <w:t>d</w:t>
      </w:r>
      <w:r w:rsidRPr="00B054E6">
        <w:rPr>
          <w:rFonts w:ascii="Arial" w:eastAsia="Gentona Medium" w:hAnsi="Arial" w:cs="Arial"/>
          <w:spacing w:val="-2"/>
        </w:rPr>
        <w:t>a</w:t>
      </w:r>
      <w:r w:rsidRPr="00B054E6">
        <w:rPr>
          <w:rFonts w:ascii="Arial" w:eastAsia="Gentona Medium" w:hAnsi="Arial" w:cs="Arial"/>
          <w:spacing w:val="-5"/>
        </w:rPr>
        <w:t>t</w:t>
      </w:r>
      <w:r w:rsidRPr="00B054E6">
        <w:rPr>
          <w:rFonts w:ascii="Arial" w:eastAsia="Gentona Medium" w:hAnsi="Arial" w:cs="Arial"/>
        </w:rPr>
        <w:t>e:</w:t>
      </w:r>
    </w:p>
    <w:p w14:paraId="63815B90" w14:textId="77777777" w:rsidR="00E27ABC" w:rsidRDefault="00E27ABC" w:rsidP="00E27ABC">
      <w:pPr>
        <w:spacing w:line="200" w:lineRule="exact"/>
        <w:rPr>
          <w:sz w:val="20"/>
          <w:szCs w:val="20"/>
        </w:rPr>
      </w:pPr>
    </w:p>
    <w:p w14:paraId="74A2A203" w14:textId="77777777" w:rsidR="00E27ABC" w:rsidRDefault="00E27ABC" w:rsidP="00A6579E">
      <w:pPr>
        <w:spacing w:line="200" w:lineRule="exact"/>
        <w:rPr>
          <w:sz w:val="20"/>
          <w:szCs w:val="20"/>
        </w:rPr>
      </w:pPr>
    </w:p>
    <w:p w14:paraId="1E2E5337" w14:textId="77777777" w:rsidR="00E27ABC" w:rsidRDefault="00E27ABC" w:rsidP="00A6579E">
      <w:pPr>
        <w:spacing w:line="200" w:lineRule="exact"/>
        <w:rPr>
          <w:sz w:val="20"/>
          <w:szCs w:val="20"/>
        </w:rPr>
      </w:pPr>
    </w:p>
    <w:p w14:paraId="723B1DD9" w14:textId="77777777" w:rsidR="00E27ABC" w:rsidRDefault="00E27ABC" w:rsidP="00A6579E">
      <w:pPr>
        <w:spacing w:line="200" w:lineRule="exact"/>
        <w:rPr>
          <w:sz w:val="20"/>
          <w:szCs w:val="20"/>
        </w:rPr>
      </w:pPr>
    </w:p>
    <w:p w14:paraId="60F508DD" w14:textId="77777777" w:rsidR="00A6579E" w:rsidRDefault="00A6579E" w:rsidP="00A6579E">
      <w:pPr>
        <w:spacing w:line="200" w:lineRule="exact"/>
        <w:rPr>
          <w:sz w:val="20"/>
          <w:szCs w:val="20"/>
        </w:rPr>
      </w:pPr>
    </w:p>
    <w:p w14:paraId="3361EA04" w14:textId="77777777" w:rsidR="00E27ABC" w:rsidRDefault="00E27ABC" w:rsidP="00A6579E">
      <w:pPr>
        <w:spacing w:line="200" w:lineRule="exact"/>
        <w:rPr>
          <w:sz w:val="20"/>
          <w:szCs w:val="20"/>
        </w:rPr>
      </w:pPr>
    </w:p>
    <w:p w14:paraId="4E5B6C3A" w14:textId="77777777" w:rsidR="00586244" w:rsidRPr="00232D44" w:rsidRDefault="004B4425" w:rsidP="00586244">
      <w:pPr>
        <w:spacing w:before="53"/>
        <w:jc w:val="center"/>
        <w:rPr>
          <w:rFonts w:ascii="Arial" w:eastAsia="Quadon Heavy" w:hAnsi="Arial" w:cs="Arial"/>
          <w:b/>
          <w:bCs/>
          <w:color w:val="F36F21"/>
          <w:sz w:val="24"/>
          <w:szCs w:val="24"/>
        </w:rPr>
      </w:pPr>
      <w:r>
        <w:rPr>
          <w:rFonts w:ascii="Arial" w:eastAsia="Quadon Heavy" w:hAnsi="Arial" w:cs="Arial"/>
          <w:b/>
          <w:bCs/>
          <w:color w:val="F36F21"/>
          <w:sz w:val="24"/>
          <w:szCs w:val="24"/>
        </w:rPr>
        <w:t>Annual Status Update</w:t>
      </w:r>
    </w:p>
    <w:p w14:paraId="2453BF92" w14:textId="77777777" w:rsidR="00317430" w:rsidRPr="00232D44" w:rsidRDefault="00317430" w:rsidP="00586244">
      <w:pPr>
        <w:spacing w:before="53"/>
        <w:jc w:val="center"/>
        <w:rPr>
          <w:rFonts w:ascii="Calibri" w:eastAsia="Quadon Heavy" w:hAnsi="Calibri" w:cs="Quadon Heavy"/>
          <w:color w:val="000000" w:themeColor="text1"/>
          <w:sz w:val="20"/>
          <w:szCs w:val="24"/>
        </w:rPr>
      </w:pPr>
      <w:r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 xml:space="preserve">Please include </w:t>
      </w:r>
      <w:r w:rsidR="00C65AC9"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 xml:space="preserve">below </w:t>
      </w:r>
      <w:r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>any updates</w:t>
      </w:r>
      <w:r w:rsidR="00D55FE8"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 xml:space="preserve"> on your progress </w:t>
      </w:r>
      <w:r w:rsidRPr="00232D44">
        <w:rPr>
          <w:rFonts w:ascii="Calibri" w:eastAsia="Quadon Heavy" w:hAnsi="Calibri" w:cs="Quadon Heavy"/>
          <w:b/>
          <w:bCs/>
          <w:color w:val="000000" w:themeColor="text1"/>
          <w:sz w:val="20"/>
          <w:szCs w:val="24"/>
        </w:rPr>
        <w:t>over the course of the year that you would like to discuss at your next annual meeting with your advisor:</w:t>
      </w:r>
    </w:p>
    <w:p w14:paraId="3BE8F6FE" w14:textId="77777777" w:rsidR="00A6579E" w:rsidRPr="00232D44" w:rsidRDefault="00A6579E" w:rsidP="00317430">
      <w:pPr>
        <w:spacing w:line="200" w:lineRule="exact"/>
        <w:rPr>
          <w:rFonts w:ascii="Calibri" w:hAnsi="Calibri"/>
          <w:sz w:val="20"/>
          <w:szCs w:val="20"/>
        </w:rPr>
      </w:pPr>
    </w:p>
    <w:p w14:paraId="73583587" w14:textId="77777777" w:rsidR="00586244" w:rsidRPr="00232D44" w:rsidRDefault="00586244" w:rsidP="00A6579E">
      <w:pPr>
        <w:spacing w:line="200" w:lineRule="exact"/>
        <w:rPr>
          <w:rFonts w:ascii="Calibri" w:hAnsi="Calibri"/>
          <w:sz w:val="20"/>
          <w:szCs w:val="20"/>
        </w:rPr>
      </w:pPr>
    </w:p>
    <w:p w14:paraId="1A0A7248" w14:textId="77777777" w:rsidR="00586244" w:rsidRPr="00232D44" w:rsidRDefault="00586244" w:rsidP="00A6579E">
      <w:pPr>
        <w:spacing w:line="200" w:lineRule="exact"/>
        <w:rPr>
          <w:rFonts w:ascii="Calibri" w:hAnsi="Calibri"/>
          <w:sz w:val="20"/>
          <w:szCs w:val="20"/>
        </w:rPr>
      </w:pPr>
    </w:p>
    <w:p w14:paraId="1DCEFFE9" w14:textId="77777777" w:rsidR="00586244" w:rsidRDefault="00586244" w:rsidP="00A6579E">
      <w:pPr>
        <w:spacing w:line="200" w:lineRule="exact"/>
        <w:rPr>
          <w:rFonts w:ascii="Calibri" w:hAnsi="Calibri"/>
          <w:sz w:val="20"/>
          <w:szCs w:val="20"/>
        </w:rPr>
      </w:pPr>
    </w:p>
    <w:p w14:paraId="293C59A0" w14:textId="77777777" w:rsidR="00E27ABC" w:rsidRDefault="00E27ABC" w:rsidP="00A6579E">
      <w:pPr>
        <w:spacing w:line="200" w:lineRule="exact"/>
        <w:rPr>
          <w:rFonts w:ascii="Calibri" w:hAnsi="Calibri"/>
          <w:sz w:val="20"/>
          <w:szCs w:val="20"/>
        </w:rPr>
      </w:pPr>
    </w:p>
    <w:p w14:paraId="0B4709A6" w14:textId="77777777" w:rsidR="00E27ABC" w:rsidRDefault="00E27ABC" w:rsidP="00A6579E">
      <w:pPr>
        <w:spacing w:line="200" w:lineRule="exact"/>
        <w:rPr>
          <w:rFonts w:ascii="Calibri" w:hAnsi="Calibri"/>
          <w:sz w:val="20"/>
          <w:szCs w:val="20"/>
        </w:rPr>
      </w:pPr>
    </w:p>
    <w:p w14:paraId="3F49D376" w14:textId="77777777" w:rsidR="00E27ABC" w:rsidRPr="00232D44" w:rsidRDefault="00E27ABC" w:rsidP="00A6579E">
      <w:pPr>
        <w:spacing w:line="200" w:lineRule="exact"/>
        <w:rPr>
          <w:rFonts w:ascii="Calibri" w:hAnsi="Calibri"/>
          <w:sz w:val="20"/>
          <w:szCs w:val="20"/>
        </w:rPr>
      </w:pPr>
    </w:p>
    <w:p w14:paraId="0E422B83" w14:textId="77777777" w:rsidR="00586244" w:rsidRPr="00E27ABC" w:rsidRDefault="00586244" w:rsidP="00A6579E">
      <w:pPr>
        <w:spacing w:before="4" w:line="240" w:lineRule="exact"/>
        <w:rPr>
          <w:rFonts w:ascii="Calibri" w:hAnsi="Calibri"/>
          <w:sz w:val="20"/>
          <w:szCs w:val="24"/>
        </w:rPr>
      </w:pPr>
    </w:p>
    <w:p w14:paraId="1B8C0BAC" w14:textId="77777777" w:rsidR="00586244" w:rsidRPr="00E27ABC" w:rsidRDefault="00586244" w:rsidP="00A6579E">
      <w:pPr>
        <w:spacing w:before="4" w:line="240" w:lineRule="exact"/>
        <w:rPr>
          <w:rFonts w:ascii="Calibri" w:hAnsi="Calibri"/>
          <w:sz w:val="20"/>
          <w:szCs w:val="24"/>
        </w:rPr>
      </w:pPr>
    </w:p>
    <w:p w14:paraId="66A8791C" w14:textId="77777777" w:rsidR="00A6579E" w:rsidRPr="00232D44" w:rsidRDefault="00A6579E" w:rsidP="00A6579E">
      <w:pPr>
        <w:spacing w:before="53"/>
        <w:ind w:left="3770"/>
        <w:rPr>
          <w:rFonts w:ascii="Arial" w:eastAsia="Quadon Heavy" w:hAnsi="Arial" w:cs="Arial"/>
          <w:sz w:val="24"/>
          <w:szCs w:val="24"/>
        </w:rPr>
      </w:pP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UF 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I</w:t>
      </w:r>
      <w:r w:rsidRPr="00232D44">
        <w:rPr>
          <w:rFonts w:ascii="Arial" w:eastAsia="Quadon Heavy" w:hAnsi="Arial" w:cs="Arial"/>
          <w:b/>
          <w:bCs/>
          <w:color w:val="F36F21"/>
          <w:spacing w:val="-2"/>
          <w:sz w:val="24"/>
          <w:szCs w:val="24"/>
        </w:rPr>
        <w:t>D</w:t>
      </w: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>P</w:t>
      </w:r>
      <w:r w:rsidRPr="00232D44">
        <w:rPr>
          <w:rFonts w:ascii="Arial" w:eastAsia="Quadon Heavy" w:hAnsi="Arial" w:cs="Arial"/>
          <w:b/>
          <w:bCs/>
          <w:color w:val="F36F21"/>
          <w:spacing w:val="-1"/>
          <w:sz w:val="24"/>
          <w:szCs w:val="24"/>
        </w:rPr>
        <w:t xml:space="preserve"> </w:t>
      </w:r>
      <w:r w:rsidRPr="00232D44">
        <w:rPr>
          <w:rFonts w:ascii="Arial" w:eastAsia="Quadon Heavy" w:hAnsi="Arial" w:cs="Arial"/>
          <w:b/>
          <w:bCs/>
          <w:color w:val="F36F21"/>
          <w:spacing w:val="-8"/>
          <w:sz w:val="24"/>
          <w:szCs w:val="24"/>
        </w:rPr>
        <w:t>T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e</w:t>
      </w:r>
      <w:r w:rsidRPr="00232D44">
        <w:rPr>
          <w:rFonts w:ascii="Arial" w:eastAsia="Quadon Heavy" w:hAnsi="Arial" w:cs="Arial"/>
          <w:b/>
          <w:bCs/>
          <w:color w:val="F36F21"/>
          <w:spacing w:val="-8"/>
          <w:sz w:val="24"/>
          <w:szCs w:val="24"/>
        </w:rPr>
        <w:t>m</w:t>
      </w:r>
      <w:r w:rsidRPr="00232D44">
        <w:rPr>
          <w:rFonts w:ascii="Arial" w:eastAsia="Quadon Heavy" w:hAnsi="Arial" w:cs="Arial"/>
          <w:b/>
          <w:bCs/>
          <w:color w:val="F36F21"/>
          <w:spacing w:val="-5"/>
          <w:sz w:val="24"/>
          <w:szCs w:val="24"/>
        </w:rPr>
        <w:t>p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l</w:t>
      </w:r>
      <w:r w:rsidRPr="00232D44">
        <w:rPr>
          <w:rFonts w:ascii="Arial" w:eastAsia="Quadon Heavy" w:hAnsi="Arial" w:cs="Arial"/>
          <w:b/>
          <w:bCs/>
          <w:color w:val="F36F21"/>
          <w:spacing w:val="-9"/>
          <w:sz w:val="24"/>
          <w:szCs w:val="24"/>
        </w:rPr>
        <w:t>a</w:t>
      </w:r>
      <w:r w:rsidRPr="00232D44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t</w:t>
      </w: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e </w:t>
      </w:r>
      <w:r w:rsidRPr="00232D44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A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d</w:t>
      </w:r>
      <w:r w:rsidRPr="00232D44">
        <w:rPr>
          <w:rFonts w:ascii="Arial" w:eastAsia="Quadon Heavy" w:hAnsi="Arial" w:cs="Arial"/>
          <w:b/>
          <w:bCs/>
          <w:color w:val="F36F21"/>
          <w:spacing w:val="-8"/>
          <w:sz w:val="24"/>
          <w:szCs w:val="24"/>
        </w:rPr>
        <w:t>a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p</w:t>
      </w:r>
      <w:r w:rsidRPr="00232D44">
        <w:rPr>
          <w:rFonts w:ascii="Arial" w:eastAsia="Quadon Heavy" w:hAnsi="Arial" w:cs="Arial"/>
          <w:b/>
          <w:bCs/>
          <w:color w:val="F36F21"/>
          <w:spacing w:val="-4"/>
          <w:sz w:val="24"/>
          <w:szCs w:val="24"/>
        </w:rPr>
        <w:t>t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e</w:t>
      </w: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 xml:space="preserve">d </w:t>
      </w:r>
      <w:r w:rsidRPr="00232D44">
        <w:rPr>
          <w:rFonts w:ascii="Arial" w:eastAsia="Quadon Heavy" w:hAnsi="Arial" w:cs="Arial"/>
          <w:b/>
          <w:bCs/>
          <w:color w:val="F36F21"/>
          <w:spacing w:val="-3"/>
          <w:sz w:val="24"/>
          <w:szCs w:val="24"/>
        </w:rPr>
        <w:t>Fro</w:t>
      </w:r>
      <w:r w:rsidRPr="00232D44">
        <w:rPr>
          <w:rFonts w:ascii="Arial" w:eastAsia="Quadon Heavy" w:hAnsi="Arial" w:cs="Arial"/>
          <w:b/>
          <w:bCs/>
          <w:color w:val="F36F21"/>
          <w:sz w:val="24"/>
          <w:szCs w:val="24"/>
        </w:rPr>
        <w:t>m:</w:t>
      </w:r>
    </w:p>
    <w:p w14:paraId="683B06C7" w14:textId="77777777" w:rsidR="00A6579E" w:rsidRPr="00232D44" w:rsidRDefault="00A6579E" w:rsidP="00A6579E">
      <w:pPr>
        <w:pStyle w:val="BodyText"/>
        <w:spacing w:before="76"/>
        <w:ind w:left="760"/>
        <w:rPr>
          <w:rFonts w:ascii="Calibri" w:hAnsi="Calibri"/>
          <w:sz w:val="20"/>
        </w:rPr>
      </w:pPr>
      <w:r w:rsidRPr="00232D44">
        <w:rPr>
          <w:rFonts w:ascii="Calibri" w:hAnsi="Calibri"/>
          <w:sz w:val="20"/>
        </w:rPr>
        <w:t>myIDP.org</w:t>
      </w:r>
      <w:r w:rsidRPr="00232D44">
        <w:rPr>
          <w:rFonts w:ascii="Calibri" w:hAnsi="Calibri"/>
          <w:spacing w:val="-17"/>
          <w:sz w:val="20"/>
        </w:rPr>
        <w:t xml:space="preserve"> </w:t>
      </w:r>
      <w:r w:rsidRPr="00232D44">
        <w:rPr>
          <w:rFonts w:ascii="Calibri" w:hAnsi="Calibri"/>
          <w:sz w:val="20"/>
        </w:rPr>
        <w:t>template:</w:t>
      </w:r>
      <w:r w:rsidRPr="00232D44">
        <w:rPr>
          <w:rFonts w:ascii="Calibri" w:hAnsi="Calibri"/>
          <w:spacing w:val="-15"/>
          <w:sz w:val="20"/>
        </w:rPr>
        <w:t xml:space="preserve"> </w:t>
      </w:r>
      <w:hyperlink r:id="rId21" w:history="1">
        <w:r w:rsidRPr="00232D44">
          <w:rPr>
            <w:rStyle w:val="Hyperlink"/>
            <w:rFonts w:ascii="Calibri" w:hAnsi="Calibri"/>
            <w:color w:val="4F5CD6"/>
            <w:sz w:val="20"/>
          </w:rPr>
          <w:t>http://myidp.sciencecareers.org/</w:t>
        </w:r>
      </w:hyperlink>
    </w:p>
    <w:p w14:paraId="3B7FF7CE" w14:textId="77777777" w:rsidR="00A6579E" w:rsidRPr="00232D44" w:rsidRDefault="00A6579E" w:rsidP="00A6579E">
      <w:pPr>
        <w:pStyle w:val="BodyText"/>
        <w:spacing w:before="11"/>
        <w:ind w:left="760"/>
        <w:rPr>
          <w:rFonts w:ascii="Calibri" w:hAnsi="Calibri"/>
          <w:sz w:val="20"/>
        </w:rPr>
      </w:pPr>
      <w:r w:rsidRPr="00232D44">
        <w:rPr>
          <w:rFonts w:ascii="Calibri" w:hAnsi="Calibri"/>
          <w:sz w:val="20"/>
        </w:rPr>
        <w:t>Stanford</w:t>
      </w:r>
      <w:r w:rsidRPr="00232D44">
        <w:rPr>
          <w:rFonts w:ascii="Calibri" w:hAnsi="Calibri"/>
          <w:spacing w:val="-6"/>
          <w:sz w:val="20"/>
        </w:rPr>
        <w:t xml:space="preserve"> </w:t>
      </w:r>
      <w:r w:rsidRPr="00232D44">
        <w:rPr>
          <w:rFonts w:ascii="Calibri" w:hAnsi="Calibri"/>
          <w:sz w:val="20"/>
        </w:rPr>
        <w:t>University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Biomedical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Sciences</w:t>
      </w:r>
      <w:r w:rsidRPr="00232D44">
        <w:rPr>
          <w:rFonts w:ascii="Calibri" w:hAnsi="Calibri"/>
          <w:spacing w:val="-6"/>
          <w:sz w:val="20"/>
        </w:rPr>
        <w:t xml:space="preserve"> </w:t>
      </w:r>
      <w:r w:rsidRPr="00232D44">
        <w:rPr>
          <w:rFonts w:ascii="Calibri" w:hAnsi="Calibri"/>
          <w:sz w:val="20"/>
        </w:rPr>
        <w:t>Individual</w:t>
      </w:r>
      <w:r w:rsidRPr="00232D44">
        <w:rPr>
          <w:rFonts w:ascii="Calibri" w:hAnsi="Calibri"/>
          <w:spacing w:val="-6"/>
          <w:sz w:val="20"/>
        </w:rPr>
        <w:t xml:space="preserve"> </w:t>
      </w:r>
      <w:r w:rsidRPr="00232D44">
        <w:rPr>
          <w:rFonts w:ascii="Calibri" w:hAnsi="Calibri"/>
          <w:sz w:val="20"/>
        </w:rPr>
        <w:t>Development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Plan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Template:</w:t>
      </w:r>
      <w:r w:rsidRPr="00232D44">
        <w:rPr>
          <w:rFonts w:ascii="Calibri" w:hAnsi="Calibri"/>
          <w:spacing w:val="-6"/>
          <w:sz w:val="20"/>
        </w:rPr>
        <w:t xml:space="preserve"> </w:t>
      </w:r>
      <w:hyperlink r:id="rId22" w:history="1">
        <w:r w:rsidRPr="00232D44">
          <w:rPr>
            <w:rStyle w:val="Hyperlink"/>
            <w:rFonts w:ascii="Calibri" w:hAnsi="Calibri"/>
            <w:color w:val="4F5CD6"/>
            <w:sz w:val="20"/>
          </w:rPr>
          <w:t>http://biosciences.stanford.edu/idp</w:t>
        </w:r>
      </w:hyperlink>
    </w:p>
    <w:p w14:paraId="375268D0" w14:textId="77777777" w:rsidR="00A6579E" w:rsidRPr="00232D44" w:rsidRDefault="00A6579E" w:rsidP="00A6579E">
      <w:pPr>
        <w:pStyle w:val="BodyText"/>
        <w:spacing w:before="11"/>
        <w:ind w:left="760"/>
        <w:rPr>
          <w:rFonts w:ascii="Calibri" w:hAnsi="Calibri"/>
          <w:sz w:val="20"/>
        </w:rPr>
      </w:pPr>
      <w:r w:rsidRPr="00232D44">
        <w:rPr>
          <w:rFonts w:ascii="Calibri" w:hAnsi="Calibri"/>
          <w:sz w:val="20"/>
        </w:rPr>
        <w:t>University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of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Florida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Public</w:t>
      </w:r>
      <w:r w:rsidRPr="00232D44">
        <w:rPr>
          <w:rFonts w:ascii="Calibri" w:hAnsi="Calibri"/>
          <w:spacing w:val="-3"/>
          <w:sz w:val="20"/>
        </w:rPr>
        <w:t xml:space="preserve"> </w:t>
      </w:r>
      <w:r w:rsidRPr="00232D44">
        <w:rPr>
          <w:rFonts w:ascii="Calibri" w:hAnsi="Calibri"/>
          <w:sz w:val="20"/>
        </w:rPr>
        <w:t>Health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and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Health</w:t>
      </w:r>
      <w:r w:rsidRPr="00232D44">
        <w:rPr>
          <w:rFonts w:ascii="Calibri" w:hAnsi="Calibri"/>
          <w:spacing w:val="-3"/>
          <w:sz w:val="20"/>
        </w:rPr>
        <w:t xml:space="preserve"> </w:t>
      </w:r>
      <w:r w:rsidRPr="00232D44">
        <w:rPr>
          <w:rFonts w:ascii="Calibri" w:hAnsi="Calibri"/>
          <w:sz w:val="20"/>
        </w:rPr>
        <w:t>Professions</w:t>
      </w:r>
      <w:r w:rsidRPr="00232D44">
        <w:rPr>
          <w:rFonts w:ascii="Calibri" w:hAnsi="Calibri"/>
          <w:spacing w:val="-5"/>
          <w:sz w:val="20"/>
        </w:rPr>
        <w:t xml:space="preserve"> </w:t>
      </w:r>
      <w:r w:rsidRPr="00232D44">
        <w:rPr>
          <w:rFonts w:ascii="Calibri" w:hAnsi="Calibri"/>
          <w:sz w:val="20"/>
        </w:rPr>
        <w:t>Individual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Development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Plan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Template</w:t>
      </w:r>
    </w:p>
    <w:p w14:paraId="6F8BB845" w14:textId="77777777" w:rsidR="00B26BAD" w:rsidRPr="00232D44" w:rsidRDefault="00A6579E" w:rsidP="00586244">
      <w:pPr>
        <w:pStyle w:val="BodyText"/>
        <w:spacing w:before="11"/>
        <w:ind w:left="760"/>
        <w:rPr>
          <w:rFonts w:ascii="Calibri" w:hAnsi="Calibri"/>
          <w:sz w:val="20"/>
        </w:rPr>
      </w:pPr>
      <w:r w:rsidRPr="00232D44">
        <w:rPr>
          <w:rFonts w:ascii="Calibri" w:hAnsi="Calibri"/>
          <w:sz w:val="20"/>
        </w:rPr>
        <w:t>University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of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Wisconsin-Madison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Graduate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School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Individual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Development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Plan</w:t>
      </w:r>
      <w:r w:rsidRPr="00232D44">
        <w:rPr>
          <w:rFonts w:ascii="Calibri" w:hAnsi="Calibri"/>
          <w:spacing w:val="-4"/>
          <w:sz w:val="20"/>
        </w:rPr>
        <w:t xml:space="preserve"> </w:t>
      </w:r>
      <w:r w:rsidRPr="00232D44">
        <w:rPr>
          <w:rFonts w:ascii="Calibri" w:hAnsi="Calibri"/>
          <w:sz w:val="20"/>
        </w:rPr>
        <w:t>Template:</w:t>
      </w:r>
      <w:r w:rsidRPr="00232D44">
        <w:rPr>
          <w:rFonts w:ascii="Calibri" w:hAnsi="Calibri"/>
          <w:spacing w:val="-3"/>
          <w:sz w:val="20"/>
        </w:rPr>
        <w:t xml:space="preserve"> </w:t>
      </w:r>
      <w:r w:rsidRPr="00232D44">
        <w:rPr>
          <w:rFonts w:ascii="Calibri" w:hAnsi="Calibri"/>
          <w:color w:val="4F5CD6"/>
          <w:sz w:val="20"/>
          <w:u w:val="single" w:color="4F5CD6"/>
        </w:rPr>
        <w:t>https://grad.wisc.edu/pd/idp/</w:t>
      </w:r>
    </w:p>
    <w:sectPr w:rsidR="00B26BAD" w:rsidRPr="00232D44" w:rsidSect="00B26BAD">
      <w:headerReference w:type="default" r:id="rId23"/>
      <w:footerReference w:type="default" r:id="rId24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7CC6D" w14:textId="77777777" w:rsidR="00BF00E7" w:rsidRDefault="00BF00E7" w:rsidP="00434F74">
      <w:pPr>
        <w:spacing w:after="0" w:line="240" w:lineRule="auto"/>
      </w:pPr>
      <w:r>
        <w:separator/>
      </w:r>
    </w:p>
  </w:endnote>
  <w:endnote w:type="continuationSeparator" w:id="0">
    <w:p w14:paraId="2AA1C174" w14:textId="77777777" w:rsidR="00BF00E7" w:rsidRDefault="00BF00E7" w:rsidP="00434F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Kokila">
    <w:charset w:val="00"/>
    <w:family w:val="swiss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Quadon Thin">
    <w:charset w:val="00"/>
    <w:family w:val="auto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ntona ExtraBold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Quadon Medium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Quadon Heavy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ntona Heavy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entona Bold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entona Book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entona ExtraBold Italic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entona-Book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ntona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inion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entona SemiBold Italic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entona Light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Gentona Medium">
    <w:altName w:val="Courier New"/>
    <w:charset w:val="00"/>
    <w:family w:val="auto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C32D2" w14:textId="77777777" w:rsidR="00E27ABC" w:rsidRDefault="00E27ABC" w:rsidP="007D54A3">
    <w:pPr>
      <w:pStyle w:val="Footer"/>
      <w:tabs>
        <w:tab w:val="clear" w:pos="4680"/>
        <w:tab w:val="clear" w:pos="9360"/>
        <w:tab w:val="left" w:pos="6705"/>
        <w:tab w:val="left" w:pos="9705"/>
      </w:tabs>
    </w:pPr>
    <w:r>
      <w:rPr>
        <w:noProof/>
      </w:rPr>
      <mc:AlternateContent>
        <mc:Choice Requires="wpg">
          <w:drawing>
            <wp:anchor distT="0" distB="0" distL="114300" distR="114300" simplePos="0" relativeHeight="251629568" behindDoc="1" locked="0" layoutInCell="1" allowOverlap="1" wp14:anchorId="78A0F3C0" wp14:editId="51B3FC51">
              <wp:simplePos x="0" y="0"/>
              <wp:positionH relativeFrom="margin">
                <wp:posOffset>-9525</wp:posOffset>
              </wp:positionH>
              <wp:positionV relativeFrom="paragraph">
                <wp:posOffset>-57785</wp:posOffset>
              </wp:positionV>
              <wp:extent cx="6862445" cy="482600"/>
              <wp:effectExtent l="0" t="0" r="0" b="0"/>
              <wp:wrapNone/>
              <wp:docPr id="1086" name="Group 108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62445" cy="482600"/>
                        <a:chOff x="0" y="0"/>
                        <a:chExt cx="6862445" cy="482600"/>
                      </a:xfrm>
                    </wpg:grpSpPr>
                    <wpg:grpSp>
                      <wpg:cNvPr id="67" name="Group 67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9820" cy="482600"/>
                          <a:chOff x="720" y="14360"/>
                          <a:chExt cx="1732" cy="760"/>
                        </a:xfrm>
                      </wpg:grpSpPr>
                      <wps:wsp>
                        <wps:cNvPr id="68" name="Freeform 68"/>
                        <wps:cNvSpPr>
                          <a:spLocks/>
                        </wps:cNvSpPr>
                        <wps:spPr bwMode="auto">
                          <a:xfrm>
                            <a:off x="720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732"/>
                              <a:gd name="T2" fmla="+- 0 15120 14360"/>
                              <a:gd name="T3" fmla="*/ 15120 h 760"/>
                              <a:gd name="T4" fmla="+- 0 2452 720"/>
                              <a:gd name="T5" fmla="*/ T4 w 1732"/>
                              <a:gd name="T6" fmla="+- 0 15120 14360"/>
                              <a:gd name="T7" fmla="*/ 15120 h 760"/>
                              <a:gd name="T8" fmla="+- 0 2452 720"/>
                              <a:gd name="T9" fmla="*/ T8 w 1732"/>
                              <a:gd name="T10" fmla="+- 0 14360 14360"/>
                              <a:gd name="T11" fmla="*/ 14360 h 760"/>
                              <a:gd name="T12" fmla="+- 0 720 720"/>
                              <a:gd name="T13" fmla="*/ T12 w 1732"/>
                              <a:gd name="T14" fmla="+- 0 14360 14360"/>
                              <a:gd name="T15" fmla="*/ 14360 h 760"/>
                              <a:gd name="T16" fmla="+- 0 720 720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65" name="Group 65"/>
                      <wpg:cNvGrpSpPr>
                        <a:grpSpLocks/>
                      </wpg:cNvGrpSpPr>
                      <wpg:grpSpPr bwMode="auto">
                        <a:xfrm>
                          <a:off x="1152525" y="0"/>
                          <a:ext cx="1099820" cy="482600"/>
                          <a:chOff x="2534" y="14360"/>
                          <a:chExt cx="1732" cy="760"/>
                        </a:xfrm>
                      </wpg:grpSpPr>
                      <wps:wsp>
                        <wps:cNvPr id="66" name="Freeform 66"/>
                        <wps:cNvSpPr>
                          <a:spLocks/>
                        </wps:cNvSpPr>
                        <wps:spPr bwMode="auto">
                          <a:xfrm>
                            <a:off x="253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2534 2534"/>
                              <a:gd name="T1" fmla="*/ T0 w 1732"/>
                              <a:gd name="T2" fmla="+- 0 15120 14360"/>
                              <a:gd name="T3" fmla="*/ 15120 h 760"/>
                              <a:gd name="T4" fmla="+- 0 4266 2534"/>
                              <a:gd name="T5" fmla="*/ T4 w 1732"/>
                              <a:gd name="T6" fmla="+- 0 15120 14360"/>
                              <a:gd name="T7" fmla="*/ 15120 h 760"/>
                              <a:gd name="T8" fmla="+- 0 4266 2534"/>
                              <a:gd name="T9" fmla="*/ T8 w 1732"/>
                              <a:gd name="T10" fmla="+- 0 14360 14360"/>
                              <a:gd name="T11" fmla="*/ 14360 h 760"/>
                              <a:gd name="T12" fmla="+- 0 2534 2534"/>
                              <a:gd name="T13" fmla="*/ T12 w 1732"/>
                              <a:gd name="T14" fmla="+- 0 14360 14360"/>
                              <a:gd name="T15" fmla="*/ 14360 h 760"/>
                              <a:gd name="T16" fmla="+- 0 2534 253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63" name="Group 63"/>
                      <wpg:cNvGrpSpPr>
                        <a:grpSpLocks/>
                      </wpg:cNvGrpSpPr>
                      <wpg:grpSpPr bwMode="auto">
                        <a:xfrm>
                          <a:off x="2305050" y="0"/>
                          <a:ext cx="1099820" cy="482600"/>
                          <a:chOff x="4347" y="14360"/>
                          <a:chExt cx="1732" cy="760"/>
                        </a:xfrm>
                      </wpg:grpSpPr>
                      <wps:wsp>
                        <wps:cNvPr id="64" name="Freeform 64"/>
                        <wps:cNvSpPr>
                          <a:spLocks/>
                        </wps:cNvSpPr>
                        <wps:spPr bwMode="auto">
                          <a:xfrm>
                            <a:off x="4347" y="14360"/>
                            <a:ext cx="1732" cy="760"/>
                          </a:xfrm>
                          <a:custGeom>
                            <a:avLst/>
                            <a:gdLst>
                              <a:gd name="T0" fmla="+- 0 4347 4347"/>
                              <a:gd name="T1" fmla="*/ T0 w 1732"/>
                              <a:gd name="T2" fmla="+- 0 15120 14360"/>
                              <a:gd name="T3" fmla="*/ 15120 h 760"/>
                              <a:gd name="T4" fmla="+- 0 6079 4347"/>
                              <a:gd name="T5" fmla="*/ T4 w 1732"/>
                              <a:gd name="T6" fmla="+- 0 15120 14360"/>
                              <a:gd name="T7" fmla="*/ 15120 h 760"/>
                              <a:gd name="T8" fmla="+- 0 6079 4347"/>
                              <a:gd name="T9" fmla="*/ T8 w 1732"/>
                              <a:gd name="T10" fmla="+- 0 14360 14360"/>
                              <a:gd name="T11" fmla="*/ 14360 h 760"/>
                              <a:gd name="T12" fmla="+- 0 4347 4347"/>
                              <a:gd name="T13" fmla="*/ T12 w 1732"/>
                              <a:gd name="T14" fmla="+- 0 14360 14360"/>
                              <a:gd name="T15" fmla="*/ 14360 h 760"/>
                              <a:gd name="T16" fmla="+- 0 4347 4347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61" name="Group 61"/>
                      <wpg:cNvGrpSpPr>
                        <a:grpSpLocks/>
                      </wpg:cNvGrpSpPr>
                      <wpg:grpSpPr bwMode="auto">
                        <a:xfrm>
                          <a:off x="3457575" y="0"/>
                          <a:ext cx="1099820" cy="482600"/>
                          <a:chOff x="6161" y="14360"/>
                          <a:chExt cx="1732" cy="760"/>
                        </a:xfrm>
                      </wpg:grpSpPr>
                      <wps:wsp>
                        <wps:cNvPr id="62" name="Freeform 62"/>
                        <wps:cNvSpPr>
                          <a:spLocks/>
                        </wps:cNvSpPr>
                        <wps:spPr bwMode="auto">
                          <a:xfrm>
                            <a:off x="6161" y="14360"/>
                            <a:ext cx="1732" cy="760"/>
                          </a:xfrm>
                          <a:custGeom>
                            <a:avLst/>
                            <a:gdLst>
                              <a:gd name="T0" fmla="+- 0 6161 6161"/>
                              <a:gd name="T1" fmla="*/ T0 w 1732"/>
                              <a:gd name="T2" fmla="+- 0 15120 14360"/>
                              <a:gd name="T3" fmla="*/ 15120 h 760"/>
                              <a:gd name="T4" fmla="+- 0 7893 6161"/>
                              <a:gd name="T5" fmla="*/ T4 w 1732"/>
                              <a:gd name="T6" fmla="+- 0 15120 14360"/>
                              <a:gd name="T7" fmla="*/ 15120 h 760"/>
                              <a:gd name="T8" fmla="+- 0 7893 6161"/>
                              <a:gd name="T9" fmla="*/ T8 w 1732"/>
                              <a:gd name="T10" fmla="+- 0 14360 14360"/>
                              <a:gd name="T11" fmla="*/ 14360 h 760"/>
                              <a:gd name="T12" fmla="+- 0 6161 6161"/>
                              <a:gd name="T13" fmla="*/ T12 w 1732"/>
                              <a:gd name="T14" fmla="+- 0 14360 14360"/>
                              <a:gd name="T15" fmla="*/ 14360 h 760"/>
                              <a:gd name="T16" fmla="+- 0 6161 6161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59" name="Group 59"/>
                      <wpg:cNvGrpSpPr>
                        <a:grpSpLocks/>
                      </wpg:cNvGrpSpPr>
                      <wpg:grpSpPr bwMode="auto">
                        <a:xfrm>
                          <a:off x="4610100" y="0"/>
                          <a:ext cx="1099820" cy="482600"/>
                          <a:chOff x="7974" y="14360"/>
                          <a:chExt cx="1732" cy="760"/>
                        </a:xfrm>
                      </wpg:grpSpPr>
                      <wps:wsp>
                        <wps:cNvPr id="60" name="Freeform 60"/>
                        <wps:cNvSpPr>
                          <a:spLocks/>
                        </wps:cNvSpPr>
                        <wps:spPr bwMode="auto">
                          <a:xfrm>
                            <a:off x="797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974 7974"/>
                              <a:gd name="T1" fmla="*/ T0 w 1732"/>
                              <a:gd name="T2" fmla="+- 0 15120 14360"/>
                              <a:gd name="T3" fmla="*/ 15120 h 760"/>
                              <a:gd name="T4" fmla="+- 0 9706 7974"/>
                              <a:gd name="T5" fmla="*/ T4 w 1732"/>
                              <a:gd name="T6" fmla="+- 0 15120 14360"/>
                              <a:gd name="T7" fmla="*/ 15120 h 760"/>
                              <a:gd name="T8" fmla="+- 0 9706 7974"/>
                              <a:gd name="T9" fmla="*/ T8 w 1732"/>
                              <a:gd name="T10" fmla="+- 0 14360 14360"/>
                              <a:gd name="T11" fmla="*/ 14360 h 760"/>
                              <a:gd name="T12" fmla="+- 0 7974 7974"/>
                              <a:gd name="T13" fmla="*/ T12 w 1732"/>
                              <a:gd name="T14" fmla="+- 0 14360 14360"/>
                              <a:gd name="T15" fmla="*/ 14360 h 760"/>
                              <a:gd name="T16" fmla="+- 0 7974 797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57" name="Group 57"/>
                      <wpg:cNvGrpSpPr>
                        <a:grpSpLocks/>
                      </wpg:cNvGrpSpPr>
                      <wpg:grpSpPr bwMode="auto">
                        <a:xfrm>
                          <a:off x="5762625" y="0"/>
                          <a:ext cx="1099820" cy="482600"/>
                          <a:chOff x="9788" y="14360"/>
                          <a:chExt cx="1732" cy="760"/>
                        </a:xfrm>
                      </wpg:grpSpPr>
                      <wps:wsp>
                        <wps:cNvPr id="58" name="Freeform 58"/>
                        <wps:cNvSpPr>
                          <a:spLocks/>
                        </wps:cNvSpPr>
                        <wps:spPr bwMode="auto">
                          <a:xfrm>
                            <a:off x="9788" y="14360"/>
                            <a:ext cx="1732" cy="760"/>
                          </a:xfrm>
                          <a:custGeom>
                            <a:avLst/>
                            <a:gdLst>
                              <a:gd name="T0" fmla="+- 0 9788 9788"/>
                              <a:gd name="T1" fmla="*/ T0 w 1732"/>
                              <a:gd name="T2" fmla="+- 0 15120 14360"/>
                              <a:gd name="T3" fmla="*/ 15120 h 760"/>
                              <a:gd name="T4" fmla="+- 0 11520 9788"/>
                              <a:gd name="T5" fmla="*/ T4 w 1732"/>
                              <a:gd name="T6" fmla="+- 0 15120 14360"/>
                              <a:gd name="T7" fmla="*/ 15120 h 760"/>
                              <a:gd name="T8" fmla="+- 0 11520 9788"/>
                              <a:gd name="T9" fmla="*/ T8 w 1732"/>
                              <a:gd name="T10" fmla="+- 0 14360 14360"/>
                              <a:gd name="T11" fmla="*/ 14360 h 760"/>
                              <a:gd name="T12" fmla="+- 0 9788 9788"/>
                              <a:gd name="T13" fmla="*/ T12 w 1732"/>
                              <a:gd name="T14" fmla="+- 0 14360 14360"/>
                              <a:gd name="T15" fmla="*/ 14360 h 760"/>
                              <a:gd name="T16" fmla="+- 0 9788 9788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56" name="Text Box 56"/>
                      <wps:cNvSpPr txBox="1">
                        <a:spLocks noChangeArrowheads="1"/>
                      </wps:cNvSpPr>
                      <wps:spPr bwMode="auto">
                        <a:xfrm>
                          <a:off x="5857875" y="104775"/>
                          <a:ext cx="876299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BE50C8" w14:textId="77777777" w:rsidR="00E27ABC" w:rsidRPr="00903EED" w:rsidRDefault="00E27ABC" w:rsidP="007D54A3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G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T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E &amp; PROGR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5" name="Text Box 55"/>
                      <wps:cNvSpPr txBox="1">
                        <a:spLocks noChangeArrowheads="1"/>
                      </wps:cNvSpPr>
                      <wps:spPr bwMode="auto">
                        <a:xfrm>
                          <a:off x="2447925" y="104775"/>
                          <a:ext cx="81026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37D7C3" w14:textId="77777777" w:rsidR="00E27ABC" w:rsidRPr="00903EED" w:rsidRDefault="00E27ABC" w:rsidP="00434F74">
                            <w:pPr>
                              <w:spacing w:after="0" w:line="224" w:lineRule="exact"/>
                              <w:ind w:left="361" w:right="35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S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>LF-</w:t>
                            </w:r>
                          </w:p>
                          <w:p w14:paraId="445D27FC" w14:textId="77777777" w:rsidR="00E27ABC" w:rsidRPr="00903EED" w:rsidRDefault="00E27ABC" w:rsidP="00434F74">
                            <w:pPr>
                              <w:ind w:left="1" w:right="1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3"/>
                                <w:sz w:val="16"/>
                                <w:szCs w:val="16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>E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16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>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4" name="Text Box 54"/>
                      <wps:cNvSpPr txBox="1">
                        <a:spLocks noChangeArrowheads="1"/>
                      </wps:cNvSpPr>
                      <wps:spPr bwMode="auto">
                        <a:xfrm>
                          <a:off x="3638550" y="104775"/>
                          <a:ext cx="72517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A170CE" w14:textId="77777777" w:rsidR="00E27ABC" w:rsidRPr="00903EED" w:rsidRDefault="00E27ABC" w:rsidP="00434F74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S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1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Y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&amp;</w:t>
                            </w:r>
                          </w:p>
                          <w:p w14:paraId="4B714097" w14:textId="77777777" w:rsidR="00E27ABC" w:rsidRPr="00903EED" w:rsidRDefault="00E27ABC" w:rsidP="00434F74">
                            <w:pPr>
                              <w:ind w:left="238" w:right="23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>G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7"/>
                                <w:sz w:val="16"/>
                                <w:szCs w:val="20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3" name="Text Box 53"/>
                      <wps:cNvSpPr txBox="1">
                        <a:spLocks noChangeArrowheads="1"/>
                      </wps:cNvSpPr>
                      <wps:spPr bwMode="auto">
                        <a:xfrm>
                          <a:off x="104775" y="180975"/>
                          <a:ext cx="8953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132A33" w14:textId="77777777" w:rsidR="00E27ABC" w:rsidRPr="00903EED" w:rsidRDefault="00E27ABC" w:rsidP="00434F74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Arial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X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3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16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Arial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2" name="Text Box 52"/>
                      <wps:cNvSpPr txBox="1">
                        <a:spLocks noChangeArrowheads="1"/>
                      </wps:cNvSpPr>
                      <wps:spPr bwMode="auto">
                        <a:xfrm>
                          <a:off x="1171575" y="180975"/>
                          <a:ext cx="10642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064887" w14:textId="77777777" w:rsidR="00E27ABC" w:rsidRPr="00903EED" w:rsidRDefault="00E27ABC" w:rsidP="00434F74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5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F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 xml:space="preserve"> 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1" name="Text Box 51"/>
                      <wps:cNvSpPr txBox="1">
                        <a:spLocks noChangeArrowheads="1"/>
                      </wps:cNvSpPr>
                      <wps:spPr bwMode="auto">
                        <a:xfrm>
                          <a:off x="4752975" y="180975"/>
                          <a:ext cx="81089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763E82" w14:textId="77777777" w:rsidR="00E27ABC" w:rsidRPr="00903EED" w:rsidRDefault="00E27ABC" w:rsidP="00434F74">
                            <w:pPr>
                              <w:spacing w:line="224" w:lineRule="exact"/>
                              <w:ind w:left="20"/>
                              <w:rPr>
                                <w:rFonts w:ascii="Gentona Book" w:eastAsia="Gentona Book" w:hAnsi="Gentona Book" w:cs="Gentona Book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6"/>
                                <w:sz w:val="16"/>
                                <w:szCs w:val="16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C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16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16"/>
                              </w:rPr>
                              <w:t>I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16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16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16"/>
                              </w:rPr>
                              <w:t>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FB01EA3" id="Group 1086" o:spid="_x0000_s1054" style="position:absolute;margin-left:-.75pt;margin-top:-4.55pt;width:540.35pt;height:38pt;z-index:-251686912;mso-position-horizontal-relative:margin" coordsize="68624,48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">
              <v:group id="Group 67" o:spid="_x0000_s1055" style="position:absolute;width:10998;height:4826" coordorigin="720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<v:shape id="Freeform 68" o:spid="_x0000_s1056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RQpMIA&#10;AADbAAAADwAAAGRycy9kb3ducmV2LnhtbERPW2vCMBR+H+w/hDPwbaZeEKlGES8wEEE7x/DtrDlr&#10;i81JSTJb/715EPb48d3ny87U4kbOV5YVDPoJCOLc6ooLBefP3fsUhA/IGmvLpOBOHpaL15c5ptq2&#10;fKJbFgoRQ9inqKAMoUml9HlJBn3fNsSR+7XOYIjQFVI7bGO4qeUwSSbSYMWxocSG1iXl1+zPKPg5&#10;TLPL9+m8GfFWBre3xdf42CrVe+tWMxCBuvAvfro/tIJJHBu/xB8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RFCkwgAAANsAAAAPAAAAAAAAAAAAAAAAAJgCAABkcnMvZG93&#10;bnJldi54bWxQSwUGAAAAAAQABAD1AAAAhwM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65" o:spid="_x0000_s1057" style="position:absolute;left:11525;width:10998;height:4826" coordorigin="253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<v:shape id="Freeform 66" o:spid="_x0000_s1058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JdhTcUA&#10;AADbAAAADwAAAGRycy9kb3ducmV2LnhtbESPQWvCQBSE7wX/w/KE3upGLUFSVymtQqEIGpXi7Zl9&#10;TYLZt2F3a9J/7wqFHoeZ+YaZL3vTiCs5X1tWMB4lIIgLq2suFRz266cZCB+QNTaWScEveVguBg9z&#10;zLTteEfXPJQiQthnqKAKoc2k9EVFBv3ItsTR+7bOYIjSlVI77CLcNHKSJKk0WHNcqLClt4qKS/5j&#10;FJw3s/z0tTu8T3klg/u05fF52yn1OOxfX0AE6sN/+K/9oRWkKdy/xB8gF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wl2FNxQAAANsAAAAPAAAAAAAAAAAAAAAAAJgCAABkcnMv&#10;ZG93bnJldi54bWxQSwUGAAAAAAQABAD1AAAAigM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63" o:spid="_x0000_s1059" style="position:absolute;left:23050;width:10998;height:4826" coordorigin="4347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<v:shape id="Freeform 64" o:spid="_x0000_s1060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laocUA&#10;AADbAAAADwAAAGRycy9kb3ducmV2LnhtbESPQWvCQBSE74X+h+UVvNWNVSREVxGrUJBCTRXx9pp9&#10;TYLZt2F3a+K/7xaEHoeZ+YaZL3vTiCs5X1tWMBomIIgLq2suFRw+t88pCB+QNTaWScGNPCwXjw9z&#10;zLTteE/XPJQiQthnqKAKoc2k9EVFBv3QtsTR+7bOYIjSlVI77CLcNPIlSabSYM1xocKW1hUVl/zH&#10;KPh6T/PzaX94HfNGBrez5XHy0Sk1eOpXMxCB+vAfvrfftILpBP6+xB8gF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vCVqhxQAAANsAAAAPAAAAAAAAAAAAAAAAAJgCAABkcnMv&#10;ZG93bnJldi54bWxQSwUGAAAAAAQABAD1AAAAigM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61" o:spid="_x0000_s1061" style="position:absolute;left:34575;width:10998;height:4826" coordorigin="6161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<v:shape id="Freeform 62" o:spid="_x0000_s1062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6xnTsUA&#10;AADbAAAADwAAAGRycy9kb3ducmV2LnhtbESPQWvCQBSE74X+h+UVvNWNWiREV5G2QqEImiri7TX7&#10;moRm34bd1aT/3hWEHoeZ+YaZL3vTiAs5X1tWMBomIIgLq2suFey/1s8pCB+QNTaWScEfeVguHh/m&#10;mGnb8Y4ueShFhLDPUEEVQptJ6YuKDPqhbYmj92OdwRClK6V22EW4aeQ4SabSYM1xocKWXisqfvOz&#10;UfC9SfPTcbd/m/C7DO7TloeXbafU4KlfzUAE6sN/+N7+0AqmY7h9iT9ALq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PrGdOxQAAANsAAAAPAAAAAAAAAAAAAAAAAJgCAABkcnMv&#10;ZG93bnJldi54bWxQSwUGAAAAAAQABAD1AAAAigM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59" o:spid="_x0000_s1063" style="position:absolute;left:46101;width:10998;height:4826" coordorigin="797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<v:shape id="Freeform 60" o:spid="_x0000_s1064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JcosIA&#10;AADbAAAADwAAAGRycy9kb3ducmV2LnhtbERPW2vCMBR+H+w/hDPwbaZeEKlGES8wEEE7x/DtrDlr&#10;i81JSTJb/715EPb48d3ny87U4kbOV5YVDPoJCOLc6ooLBefP3fsUhA/IGmvLpOBOHpaL15c5ptq2&#10;fKJbFgoRQ9inqKAMoUml9HlJBn3fNsSR+7XOYIjQFVI7bGO4qeUwSSbSYMWxocSG1iXl1+zPKPg5&#10;TLPL9+m8GfFWBre3xdf42CrVe+tWMxCBuvAvfro/tIJJXB+/xB8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QMlyiwgAAANsAAAAPAAAAAAAAAAAAAAAAAJgCAABkcnMvZG93&#10;bnJldi54bWxQSwUGAAAAAAQABAD1AAAAhwM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57" o:spid="_x0000_s1065" style="position:absolute;left:57626;width:10998;height:4826" coordorigin="9788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<v:shape id="Freeform 58" o:spid="_x0000_s1066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iaGcIA&#10;AADbAAAADwAAAGRycy9kb3ducmV2LnhtbERPW2vCMBR+H+w/hDPwbabTbUg1yvACAxG0KuLbsTlr&#10;y5qTkkRb/715GOzx47tPZp2pxY2crywreOsnIIhzqysuFBz2q9cRCB+QNdaWScGdPMymz08TTLVt&#10;eUe3LBQihrBPUUEZQpNK6fOSDPq+bYgj92OdwRChK6R22MZwU8tBknxKgxXHhhIbmpeU/2ZXo+Cy&#10;GWXn0+6wGPJSBre2xfF92yrVe+m+xiACdeFf/Of+1go+4tj4Jf4AOX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gKJoZwgAAANsAAAAPAAAAAAAAAAAAAAAAAJgCAABkcnMvZG93&#10;bnJldi54bWxQSwUGAAAAAAQABAD1AAAAhwMAAAAA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67" type="#_x0000_t202" style="position:absolute;left:58578;top:1047;width:8763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/YmmMQA&#10;AADbAAAADwAAAGRycy9kb3ducmV2LnhtbESPQWvCQBSE7wX/w/KE3urGQkMb3YhIC0KhGOPB4zP7&#10;kixm36bZVdN/3xUKPQ4z8w2zXI22E1cavHGsYD5LQBBXThtuFBzKj6dXED4ga+wck4If8rDKJw9L&#10;zLS7cUHXfWhEhLDPUEEbQp9J6auWLPqZ64mjV7vBYohyaKQe8BbhtpPPSZJKi4bjQos9bVqqzvuL&#10;VbA+cvFuvr9Ou6IuTFm+JfyZnpV6nI7rBYhAY/gP/7W3WsFLCvcv8QfI/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P2JpjEAAAA2wAAAA8AAAAAAAAAAAAAAAAAmAIAAGRycy9k&#10;b3ducmV2LnhtbFBLBQYAAAAABAAEAPUAAACJAwAAAAA=&#10;" filled="f" stroked="f">
                <v:textbox inset="0,0,0,0">
                  <w:txbxContent>
                    <w:p w:rsidR="00E27ABC" w:rsidRPr="00903EED" w:rsidRDefault="00E27ABC" w:rsidP="007D54A3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G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TU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E &amp; PROGRESS</w:t>
                      </w:r>
                    </w:p>
                  </w:txbxContent>
                </v:textbox>
              </v:shape>
              <v:shape id="Text Box 55" o:spid="_x0000_s1068" type="#_x0000_t202" style="position:absolute;left:24479;top:1047;width:810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yS478UA&#10;AADbAAAADwAAAGRycy9kb3ducmV2LnhtbESPQWvCQBSE7wX/w/KE3pqNBaVGNyKlhUJBGuPB4zP7&#10;TJZk36bZrab/3i0UPA4z8w2z3oy2ExcavHGsYJakIIgrpw3XCg7l+9MLCB+QNXaOScEvedjkk4c1&#10;ZtpduaDLPtQiQthnqKAJoc+k9FVDFn3ieuLond1gMUQ51FIPeI1w28nnNF1Ii4bjQoM9vTZUtfsf&#10;q2B75OLNfO9OX8W5MGW5TPlz0Sr1OB23KxCBxnAP/7c/tIL5H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TJLjvxQAAANs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 w:rsidP="00434F74">
                      <w:pPr>
                        <w:spacing w:after="0" w:line="224" w:lineRule="exact"/>
                        <w:ind w:left="361" w:right="359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S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>LF-</w:t>
                      </w:r>
                    </w:p>
                    <w:p w:rsidR="00E27ABC" w:rsidRPr="00903EED" w:rsidRDefault="00E27ABC" w:rsidP="00434F74">
                      <w:pPr>
                        <w:ind w:left="1" w:right="1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3"/>
                          <w:sz w:val="16"/>
                          <w:szCs w:val="16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>E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16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>NT</w:t>
                      </w:r>
                    </w:p>
                  </w:txbxContent>
                </v:textbox>
              </v:shape>
              <v:shape id="Text Box 54" o:spid="_x0000_s1069" type="#_x0000_t202" style="position:absolute;left:36385;top:1047;width:725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GgddMQA&#10;AADbAAAADwAAAGRycy9kb3ducmV2LnhtbESPQWvCQBSE7wX/w/KE3urG0opGVxFREAqlMR48PrPP&#10;ZDH7Ns2uGv+9Wyh4HGbmG2a26GwtrtR641jBcJCAIC6cNlwq2OebtzEIH5A11o5JwZ08LOa9lxmm&#10;2t04o+sulCJC2KeooAqhSaX0RUUW/cA1xNE7udZiiLItpW7xFuG2lu9JMpIWDceFChtaVVScdxer&#10;YHngbG1+v48/2SkzeT5J+Gt0Vuq13y2nIAJ14Rn+b2+1gs8P+PsSf4Cc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xoHXTEAAAA2wAAAA8AAAAAAAAAAAAAAAAAmAIAAGRycy9k&#10;b3ducmV2LnhtbFBLBQYAAAAABAAEAPUAAACJAwAAAAA=&#10;" filled="f" stroked="f">
                <v:textbox inset="0,0,0,0">
                  <w:txbxContent>
                    <w:p w:rsidR="00E27ABC" w:rsidRPr="00903EED" w:rsidRDefault="00E27ABC" w:rsidP="00434F74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SU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1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Y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&amp;</w:t>
                      </w:r>
                    </w:p>
                    <w:p w:rsidR="00E27ABC" w:rsidRPr="00903EED" w:rsidRDefault="00E27ABC" w:rsidP="00434F74">
                      <w:pPr>
                        <w:ind w:left="238" w:right="239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>G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7"/>
                          <w:sz w:val="16"/>
                          <w:szCs w:val="20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53" o:spid="_x0000_s1070" type="#_x0000_t202" style="position:absolute;left:1047;top:1809;width:8954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4GFAMQA&#10;AADbAAAADwAAAGRycy9kb3ducmV2LnhtbESPQWvCQBSE7wX/w/KE3urGlopGVxFREAqlMR48PrPP&#10;ZDH7Ns2uGv+9Wyh4HGbmG2a26GwtrtR641jBcJCAIC6cNlwq2OebtzEIH5A11o5JwZ08LOa9lxmm&#10;2t04o+sulCJC2KeooAqhSaX0RUUW/cA1xNE7udZiiLItpW7xFuG2lu9JMpIWDceFChtaVVScdxer&#10;YHngbG1+v48/2SkzeT5J+Gt0Vuq13y2nIAJ14Rn+b2+1gs8P+PsSf4Cc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OBhQDEAAAA2wAAAA8AAAAAAAAAAAAAAAAAmAIAAGRycy9k&#10;b3ducmV2LnhtbFBLBQYAAAAABAAEAPUAAACJAwAAAAA=&#10;" filled="f" stroked="f">
                <v:textbox inset="0,0,0,0">
                  <w:txbxContent>
                    <w:p w:rsidR="00E27ABC" w:rsidRPr="00903EED" w:rsidRDefault="00E27ABC" w:rsidP="00434F74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Arial"/>
                          <w:color w:val="FFFFFF" w:themeColor="background1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X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3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16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Arial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52" o:spid="_x0000_s1071" type="#_x0000_t202" style="position:absolute;left:11715;top:1809;width:10643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0gm8MA&#10;AADbAAAADwAAAGRycy9kb3ducmV2LnhtbESPQWvCQBSE70L/w/IK3nSjoNjoKlIUCkIxpgePz+wz&#10;Wcy+TbNbjf++Kwgeh5n5hlmsOluLK7XeOFYwGiYgiAunDZcKfvLtYAbCB2SNtWNScCcPq+Vbb4Gp&#10;djfO6HoIpYgQ9ikqqEJoUil9UZFFP3QNcfTOrrUYomxLqVu8Rbit5ThJptKi4bhQYUOfFRWXw59V&#10;sD5ytjG/36d9ds5Mnn8kvJtelOq/d+s5iEBdeIWf7S+tYDKGx5f4A+Ty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M0gm8MAAADbAAAADwAAAAAAAAAAAAAAAACYAgAAZHJzL2Rv&#10;d25yZXYueG1sUEsFBgAAAAAEAAQA9QAAAIgDAAAAAA==&#10;" filled="f" stroked="f">
                <v:textbox inset="0,0,0,0">
                  <w:txbxContent>
                    <w:p w:rsidR="00E27ABC" w:rsidRPr="00903EED" w:rsidRDefault="00E27ABC" w:rsidP="00434F74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5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F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 xml:space="preserve"> I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DP</w:t>
                      </w:r>
                    </w:p>
                  </w:txbxContent>
                </v:textbox>
              </v:shape>
              <v:shape id="Text Box 51" o:spid="_x0000_s1072" type="#_x0000_t202" style="position:absolute;left:47529;top:1809;width:8109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B++7MUA&#10;AADbAAAADwAAAGRycy9kb3ducmV2LnhtbESPQWvCQBSE74X+h+UVvDUbBaVN3YgUhYIgjemhx9fs&#10;M1mSfRuzW43/3i0UPA4z8w2zXI22E2cavHGsYJqkIIgrpw3XCr7K7fMLCB+QNXaOScGVPKzyx4cl&#10;ZtpduKDzIdQiQthnqKAJoc+k9FVDFn3ieuLoHd1gMUQ51FIPeIlw28lZmi6kRcNxocGe3huq2sOv&#10;VbD+5mJjTvufz+JYmLJ8TXm3aJWaPI3rNxCBxnAP/7c/tIL5F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H77sxQAAANs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 w:rsidP="00434F74">
                      <w:pPr>
                        <w:spacing w:line="224" w:lineRule="exact"/>
                        <w:ind w:left="20"/>
                        <w:rPr>
                          <w:rFonts w:ascii="Gentona Book" w:eastAsia="Gentona Book" w:hAnsi="Gentona Book" w:cs="Gentona Book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6"/>
                          <w:sz w:val="16"/>
                          <w:szCs w:val="16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C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16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16"/>
                        </w:rPr>
                        <w:t>I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16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16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16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16"/>
                        </w:rPr>
                        <w:t>AN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87939" w14:textId="77777777" w:rsidR="00E27ABC" w:rsidRDefault="00E27ABC" w:rsidP="009A0552">
    <w:pPr>
      <w:tabs>
        <w:tab w:val="left" w:pos="2775"/>
      </w:tabs>
      <w:spacing w:line="200" w:lineRule="exact"/>
      <w:rPr>
        <w:sz w:val="20"/>
        <w:szCs w:val="20"/>
      </w:rPr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45952" behindDoc="1" locked="0" layoutInCell="1" allowOverlap="1" wp14:anchorId="4804F93E" wp14:editId="01DAA5A8">
              <wp:simplePos x="0" y="0"/>
              <wp:positionH relativeFrom="column">
                <wp:posOffset>9525</wp:posOffset>
              </wp:positionH>
              <wp:positionV relativeFrom="paragraph">
                <wp:posOffset>0</wp:posOffset>
              </wp:positionV>
              <wp:extent cx="6862445" cy="482600"/>
              <wp:effectExtent l="0" t="0" r="0" b="0"/>
              <wp:wrapNone/>
              <wp:docPr id="71" name="Group 7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62445" cy="482600"/>
                        <a:chOff x="0" y="0"/>
                        <a:chExt cx="6862445" cy="482600"/>
                      </a:xfrm>
                    </wpg:grpSpPr>
                    <wpg:grpSp>
                      <wpg:cNvPr id="836" name="Group 836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9820" cy="482600"/>
                          <a:chOff x="720" y="14360"/>
                          <a:chExt cx="1732" cy="760"/>
                        </a:xfrm>
                      </wpg:grpSpPr>
                      <wps:wsp>
                        <wps:cNvPr id="837" name="Freeform 837"/>
                        <wps:cNvSpPr>
                          <a:spLocks/>
                        </wps:cNvSpPr>
                        <wps:spPr bwMode="auto">
                          <a:xfrm>
                            <a:off x="720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732"/>
                              <a:gd name="T2" fmla="+- 0 15120 14360"/>
                              <a:gd name="T3" fmla="*/ 15120 h 760"/>
                              <a:gd name="T4" fmla="+- 0 2452 720"/>
                              <a:gd name="T5" fmla="*/ T4 w 1732"/>
                              <a:gd name="T6" fmla="+- 0 15120 14360"/>
                              <a:gd name="T7" fmla="*/ 15120 h 760"/>
                              <a:gd name="T8" fmla="+- 0 2452 720"/>
                              <a:gd name="T9" fmla="*/ T8 w 1732"/>
                              <a:gd name="T10" fmla="+- 0 14360 14360"/>
                              <a:gd name="T11" fmla="*/ 14360 h 760"/>
                              <a:gd name="T12" fmla="+- 0 720 720"/>
                              <a:gd name="T13" fmla="*/ T12 w 1732"/>
                              <a:gd name="T14" fmla="+- 0 14360 14360"/>
                              <a:gd name="T15" fmla="*/ 14360 h 760"/>
                              <a:gd name="T16" fmla="+- 0 720 720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38" name="Group 838"/>
                      <wpg:cNvGrpSpPr>
                        <a:grpSpLocks/>
                      </wpg:cNvGrpSpPr>
                      <wpg:grpSpPr bwMode="auto">
                        <a:xfrm>
                          <a:off x="1152525" y="0"/>
                          <a:ext cx="1099820" cy="482600"/>
                          <a:chOff x="2534" y="14360"/>
                          <a:chExt cx="1732" cy="760"/>
                        </a:xfrm>
                      </wpg:grpSpPr>
                      <wps:wsp>
                        <wps:cNvPr id="839" name="Freeform 839"/>
                        <wps:cNvSpPr>
                          <a:spLocks/>
                        </wps:cNvSpPr>
                        <wps:spPr bwMode="auto">
                          <a:xfrm>
                            <a:off x="253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2534 2534"/>
                              <a:gd name="T1" fmla="*/ T0 w 1732"/>
                              <a:gd name="T2" fmla="+- 0 15120 14360"/>
                              <a:gd name="T3" fmla="*/ 15120 h 760"/>
                              <a:gd name="T4" fmla="+- 0 4266 2534"/>
                              <a:gd name="T5" fmla="*/ T4 w 1732"/>
                              <a:gd name="T6" fmla="+- 0 15120 14360"/>
                              <a:gd name="T7" fmla="*/ 15120 h 760"/>
                              <a:gd name="T8" fmla="+- 0 4266 2534"/>
                              <a:gd name="T9" fmla="*/ T8 w 1732"/>
                              <a:gd name="T10" fmla="+- 0 14360 14360"/>
                              <a:gd name="T11" fmla="*/ 14360 h 760"/>
                              <a:gd name="T12" fmla="+- 0 2534 2534"/>
                              <a:gd name="T13" fmla="*/ T12 w 1732"/>
                              <a:gd name="T14" fmla="+- 0 14360 14360"/>
                              <a:gd name="T15" fmla="*/ 14360 h 760"/>
                              <a:gd name="T16" fmla="+- 0 2534 253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39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40" name="Group 840"/>
                      <wpg:cNvGrpSpPr>
                        <a:grpSpLocks/>
                      </wpg:cNvGrpSpPr>
                      <wpg:grpSpPr bwMode="auto">
                        <a:xfrm>
                          <a:off x="2305050" y="0"/>
                          <a:ext cx="1099820" cy="482600"/>
                          <a:chOff x="4347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41" name="Freeform 841"/>
                        <wps:cNvSpPr>
                          <a:spLocks/>
                        </wps:cNvSpPr>
                        <wps:spPr bwMode="auto">
                          <a:xfrm>
                            <a:off x="4347" y="14360"/>
                            <a:ext cx="1732" cy="760"/>
                          </a:xfrm>
                          <a:custGeom>
                            <a:avLst/>
                            <a:gdLst>
                              <a:gd name="T0" fmla="+- 0 4347 4347"/>
                              <a:gd name="T1" fmla="*/ T0 w 1732"/>
                              <a:gd name="T2" fmla="+- 0 15120 14360"/>
                              <a:gd name="T3" fmla="*/ 15120 h 760"/>
                              <a:gd name="T4" fmla="+- 0 6079 4347"/>
                              <a:gd name="T5" fmla="*/ T4 w 1732"/>
                              <a:gd name="T6" fmla="+- 0 15120 14360"/>
                              <a:gd name="T7" fmla="*/ 15120 h 760"/>
                              <a:gd name="T8" fmla="+- 0 6079 4347"/>
                              <a:gd name="T9" fmla="*/ T8 w 1732"/>
                              <a:gd name="T10" fmla="+- 0 14360 14360"/>
                              <a:gd name="T11" fmla="*/ 14360 h 760"/>
                              <a:gd name="T12" fmla="+- 0 4347 4347"/>
                              <a:gd name="T13" fmla="*/ T12 w 1732"/>
                              <a:gd name="T14" fmla="+- 0 14360 14360"/>
                              <a:gd name="T15" fmla="*/ 14360 h 760"/>
                              <a:gd name="T16" fmla="+- 0 4347 4347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42" name="Group 842"/>
                      <wpg:cNvGrpSpPr>
                        <a:grpSpLocks/>
                      </wpg:cNvGrpSpPr>
                      <wpg:grpSpPr bwMode="auto">
                        <a:xfrm>
                          <a:off x="3457575" y="0"/>
                          <a:ext cx="1099820" cy="482600"/>
                          <a:chOff x="6161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43" name="Freeform 843"/>
                        <wps:cNvSpPr>
                          <a:spLocks/>
                        </wps:cNvSpPr>
                        <wps:spPr bwMode="auto">
                          <a:xfrm>
                            <a:off x="6161" y="14360"/>
                            <a:ext cx="1732" cy="760"/>
                          </a:xfrm>
                          <a:custGeom>
                            <a:avLst/>
                            <a:gdLst>
                              <a:gd name="T0" fmla="+- 0 6161 6161"/>
                              <a:gd name="T1" fmla="*/ T0 w 1732"/>
                              <a:gd name="T2" fmla="+- 0 15120 14360"/>
                              <a:gd name="T3" fmla="*/ 15120 h 760"/>
                              <a:gd name="T4" fmla="+- 0 7893 6161"/>
                              <a:gd name="T5" fmla="*/ T4 w 1732"/>
                              <a:gd name="T6" fmla="+- 0 15120 14360"/>
                              <a:gd name="T7" fmla="*/ 15120 h 760"/>
                              <a:gd name="T8" fmla="+- 0 7893 6161"/>
                              <a:gd name="T9" fmla="*/ T8 w 1732"/>
                              <a:gd name="T10" fmla="+- 0 14360 14360"/>
                              <a:gd name="T11" fmla="*/ 14360 h 760"/>
                              <a:gd name="T12" fmla="+- 0 6161 6161"/>
                              <a:gd name="T13" fmla="*/ T12 w 1732"/>
                              <a:gd name="T14" fmla="+- 0 14360 14360"/>
                              <a:gd name="T15" fmla="*/ 14360 h 760"/>
                              <a:gd name="T16" fmla="+- 0 6161 6161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44" name="Group 844"/>
                      <wpg:cNvGrpSpPr>
                        <a:grpSpLocks/>
                      </wpg:cNvGrpSpPr>
                      <wpg:grpSpPr bwMode="auto">
                        <a:xfrm>
                          <a:off x="4610100" y="0"/>
                          <a:ext cx="1099820" cy="482600"/>
                          <a:chOff x="7974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45" name="Freeform 845"/>
                        <wps:cNvSpPr>
                          <a:spLocks/>
                        </wps:cNvSpPr>
                        <wps:spPr bwMode="auto">
                          <a:xfrm>
                            <a:off x="797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974 7974"/>
                              <a:gd name="T1" fmla="*/ T0 w 1732"/>
                              <a:gd name="T2" fmla="+- 0 15120 14360"/>
                              <a:gd name="T3" fmla="*/ 15120 h 760"/>
                              <a:gd name="T4" fmla="+- 0 9706 7974"/>
                              <a:gd name="T5" fmla="*/ T4 w 1732"/>
                              <a:gd name="T6" fmla="+- 0 15120 14360"/>
                              <a:gd name="T7" fmla="*/ 15120 h 760"/>
                              <a:gd name="T8" fmla="+- 0 9706 7974"/>
                              <a:gd name="T9" fmla="*/ T8 w 1732"/>
                              <a:gd name="T10" fmla="+- 0 14360 14360"/>
                              <a:gd name="T11" fmla="*/ 14360 h 760"/>
                              <a:gd name="T12" fmla="+- 0 7974 7974"/>
                              <a:gd name="T13" fmla="*/ T12 w 1732"/>
                              <a:gd name="T14" fmla="+- 0 14360 14360"/>
                              <a:gd name="T15" fmla="*/ 14360 h 760"/>
                              <a:gd name="T16" fmla="+- 0 7974 797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846" name="Group 846"/>
                      <wpg:cNvGrpSpPr>
                        <a:grpSpLocks/>
                      </wpg:cNvGrpSpPr>
                      <wpg:grpSpPr bwMode="auto">
                        <a:xfrm>
                          <a:off x="5762625" y="0"/>
                          <a:ext cx="1099820" cy="482600"/>
                          <a:chOff x="9788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47" name="Freeform 847"/>
                        <wps:cNvSpPr>
                          <a:spLocks/>
                        </wps:cNvSpPr>
                        <wps:spPr bwMode="auto">
                          <a:xfrm>
                            <a:off x="9788" y="14360"/>
                            <a:ext cx="1732" cy="760"/>
                          </a:xfrm>
                          <a:custGeom>
                            <a:avLst/>
                            <a:gdLst>
                              <a:gd name="T0" fmla="+- 0 9788 9788"/>
                              <a:gd name="T1" fmla="*/ T0 w 1732"/>
                              <a:gd name="T2" fmla="+- 0 15120 14360"/>
                              <a:gd name="T3" fmla="*/ 15120 h 760"/>
                              <a:gd name="T4" fmla="+- 0 11520 9788"/>
                              <a:gd name="T5" fmla="*/ T4 w 1732"/>
                              <a:gd name="T6" fmla="+- 0 15120 14360"/>
                              <a:gd name="T7" fmla="*/ 15120 h 760"/>
                              <a:gd name="T8" fmla="+- 0 11520 9788"/>
                              <a:gd name="T9" fmla="*/ T8 w 1732"/>
                              <a:gd name="T10" fmla="+- 0 14360 14360"/>
                              <a:gd name="T11" fmla="*/ 14360 h 760"/>
                              <a:gd name="T12" fmla="+- 0 9788 9788"/>
                              <a:gd name="T13" fmla="*/ T12 w 1732"/>
                              <a:gd name="T14" fmla="+- 0 14360 14360"/>
                              <a:gd name="T15" fmla="*/ 14360 h 760"/>
                              <a:gd name="T16" fmla="+- 0 9788 9788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848" name="Text Box 848"/>
                      <wps:cNvSpPr txBox="1">
                        <a:spLocks noChangeArrowheads="1"/>
                      </wps:cNvSpPr>
                      <wps:spPr bwMode="auto">
                        <a:xfrm>
                          <a:off x="5838825" y="104775"/>
                          <a:ext cx="92392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B24149" w14:textId="77777777" w:rsidR="00E27ABC" w:rsidRPr="00903EED" w:rsidRDefault="00E27ABC" w:rsidP="007D54A3">
                            <w:pPr>
                              <w:spacing w:after="0" w:line="224" w:lineRule="exact"/>
                              <w:ind w:left="83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G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T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 &amp;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OG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  <w:p w14:paraId="567F7CA3" w14:textId="77777777" w:rsidR="00E27ABC" w:rsidRPr="00E6712D" w:rsidRDefault="00E27ABC">
                            <w:pPr>
                              <w:ind w:left="20" w:firstLine="63"/>
                              <w:rPr>
                                <w:rFonts w:ascii="Gentona Book" w:eastAsia="Gentona Book" w:hAnsi="Gentona Book" w:cs="Gentona Book"/>
                                <w:color w:val="4D4D4D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49" name="Text Box 849"/>
                      <wps:cNvSpPr txBox="1">
                        <a:spLocks noChangeArrowheads="1"/>
                      </wps:cNvSpPr>
                      <wps:spPr bwMode="auto">
                        <a:xfrm>
                          <a:off x="2447925" y="104775"/>
                          <a:ext cx="81026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ED190F" w14:textId="77777777" w:rsidR="00E27ABC" w:rsidRPr="00903EED" w:rsidRDefault="00E27ABC" w:rsidP="000755EE">
                            <w:pPr>
                              <w:spacing w:after="0" w:line="224" w:lineRule="exact"/>
                              <w:ind w:left="361" w:right="35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LF-</w:t>
                            </w:r>
                          </w:p>
                          <w:p w14:paraId="38E71A0F" w14:textId="77777777" w:rsidR="00E27ABC" w:rsidRPr="00903EED" w:rsidRDefault="00E27ABC">
                            <w:pPr>
                              <w:ind w:left="1" w:right="1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50" name="Text Box 850"/>
                      <wps:cNvSpPr txBox="1">
                        <a:spLocks noChangeArrowheads="1"/>
                      </wps:cNvSpPr>
                      <wps:spPr bwMode="auto">
                        <a:xfrm>
                          <a:off x="3638550" y="104775"/>
                          <a:ext cx="72517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76D87F" w14:textId="77777777" w:rsidR="00E27ABC" w:rsidRPr="00903EED" w:rsidRDefault="00E27ABC" w:rsidP="000755EE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M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1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Y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 xml:space="preserve"> &amp;</w:t>
                            </w:r>
                          </w:p>
                          <w:p w14:paraId="335C5C4D" w14:textId="77777777" w:rsidR="00E27ABC" w:rsidRPr="00903EED" w:rsidRDefault="00E27ABC">
                            <w:pPr>
                              <w:ind w:left="238" w:right="23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G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7"/>
                                <w:sz w:val="16"/>
                                <w:szCs w:val="20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51" name="Text Box 851"/>
                      <wps:cNvSpPr txBox="1">
                        <a:spLocks noChangeArrowheads="1"/>
                      </wps:cNvSpPr>
                      <wps:spPr bwMode="auto">
                        <a:xfrm>
                          <a:off x="104775" y="180975"/>
                          <a:ext cx="8953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D196C6" w14:textId="77777777" w:rsidR="00E27ABC" w:rsidRPr="00903EED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16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16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16"/>
                              </w:rPr>
                              <w:t>X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16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16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16"/>
                              </w:rPr>
                              <w:t>C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6"/>
                                <w:sz w:val="16"/>
                                <w:szCs w:val="16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16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16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16"/>
                              </w:rPr>
                              <w:t>I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16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16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52" name="Text Box 852"/>
                      <wps:cNvSpPr txBox="1">
                        <a:spLocks noChangeArrowheads="1"/>
                      </wps:cNvSpPr>
                      <wps:spPr bwMode="auto">
                        <a:xfrm>
                          <a:off x="1171575" y="180975"/>
                          <a:ext cx="10642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A76E3D" w14:textId="77777777" w:rsidR="00E27ABC" w:rsidRPr="00903EED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FFFFFF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5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S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F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1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2"/>
                                <w:sz w:val="16"/>
                                <w:szCs w:val="20"/>
                              </w:rPr>
                              <w:t xml:space="preserve"> 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/>
                                <w:spacing w:val="-2"/>
                                <w:sz w:val="16"/>
                                <w:szCs w:val="20"/>
                              </w:rPr>
                              <w:t>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853" name="Text Box 853"/>
                      <wps:cNvSpPr txBox="1">
                        <a:spLocks noChangeArrowheads="1"/>
                      </wps:cNvSpPr>
                      <wps:spPr bwMode="auto">
                        <a:xfrm>
                          <a:off x="4752975" y="180975"/>
                          <a:ext cx="81089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583673" w14:textId="77777777" w:rsidR="00E27ABC" w:rsidRPr="00903EED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6"/>
                                <w:sz w:val="16"/>
                                <w:szCs w:val="20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71" o:spid="_x0000_s1084" style="position:absolute;margin-left:.75pt;margin-top:0;width:540.35pt;height:38pt;z-index:-251670528" coordsize="68624,48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">
              <v:group id="Group 836" o:spid="_x0000_s1085" style="position:absolute;width:10998;height:4826" coordorigin="720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JfI7oMQAAADcAAAA&#10;DwAAAAAAAAAAAAAAAACqAgAAZHJzL2Rvd25yZXYueG1sUEsFBgAAAAAEAAQA+gAAAJsDAAAAAA==&#10;">
                <v:shape id="Freeform 837" o:spid="_x0000_s1086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bH1CMUA&#10;AADcAAAADwAAAGRycy9kb3ducmV2LnhtbESPT4vCMBTE78J+h/AEb2uq4h+6RlkVwb1pFcTbo3nb&#10;VpuX0sRav/1GWPA4zMxvmPmyNaVoqHaFZQWDfgSCOLW64EzB6bj9nIFwHlljaZkUPMnBcvHRmWOs&#10;7YMP1CQ+EwHCLkYFufdVLKVLczLo+rYiDt6vrQ36IOtM6hofAW5KOYyiiTRYcFjIsaJ1TuktuRsF&#10;49N1m45v19Xl0vxscFLwebM/K9Xrtt9fIDy1/h3+b++0gtloCq8z4QjIx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RsfUIxQAAANwAAAAPAAAAAAAAAAAAAAAAAJgCAABkcnMv&#10;ZG93bnJldi54bWxQSwUGAAAAAAQABAD1AAAAigMAAAAA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838" o:spid="_x0000_s1087" style="position:absolute;left:11525;width:10998;height:4826" coordorigin="253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DshCknCAAAA3AAAAA8A&#10;AAAAAAAAAAAAAAAAqgIAAGRycy9kb3ducmV2LnhtbFBLBQYAAAAABAAEAPoAAACZAwAAAAA=&#10;">
                <v:shape id="Freeform 839" o:spid="_x0000_s1088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pYKAsYA&#10;AADcAAAADwAAAGRycy9kb3ducmV2LnhtbESPQWvCQBSE7wX/w/IK3uqmWkqaukqpFgpS0FSR3l6z&#10;r0kw+zbsbk38964geBxm5htmOu9NI47kfG1ZweMoAUFcWF1zqWD7/fGQgvABWWNjmRScyMN8Nrib&#10;YqZtxxs65qEUEcI+QwVVCG0mpS8qMuhHtiWO3p91BkOUrpTaYRfhppHjJHmWBmuOCxW29F5Rccj/&#10;jYLfrzT/2W+2iwkvZXArW+6e1p1Sw/v+7RVEoD7cwtf2p1aQTl7gciYeATk7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pYKAsYAAADcAAAADwAAAAAAAAAAAAAAAACYAgAAZHJz&#10;L2Rvd25yZXYueG1sUEsFBgAAAAAEAAQA9QAAAIsDAAAAAA==&#10;" path="m,760r1732,l1732,,,,,760xe" fillcolor="#00539b" stroked="f">
                  <v:path arrowok="t" o:connecttype="custom" o:connectlocs="0,15120;1732,15120;1732,14360;0,14360;0,15120" o:connectangles="0,0,0,0,0"/>
                </v:shape>
              </v:group>
              <v:group id="Group 840" o:spid="_x0000_s1089" style="position:absolute;left:23050;width:10998;height:4826" coordorigin="4347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J1RdTLCAAAA3AAAAA8A&#10;AAAAAAAAAAAAAAAAqgIAAGRycy9kb3ducmV2LnhtbFBLBQYAAAAABAAEAPoAAACZAwAAAAA=&#10;">
                <v:shape id="Freeform 841" o:spid="_x0000_s1090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bnUMEA&#10;AADcAAAADwAAAGRycy9kb3ducmV2LnhtbESPQYvCMBSE7wv+h/AEb2takUWqUUQQetSuqMdH82yr&#10;zUtpUq3/3giCx2FmvmEWq97U4k6tqywriMcRCOLc6ooLBYf/7e8MhPPIGmvLpOBJDlbLwc8CE20f&#10;vKd75gsRIOwSVFB63yRSurwkg25sG+LgXWxr0AfZFlK3+AhwU8tJFP1JgxWHhRIb2pSU37LOKIim&#10;9fV0M7v4nKE89tKmnd+lSo2G/XoOwlPvv+FPO9UKZtMY3mfCEZDL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KW51DBAAAA3AAAAA8AAAAAAAAAAAAAAAAAmAIAAGRycy9kb3du&#10;cmV2LnhtbFBLBQYAAAAABAAEAPUAAACG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842" o:spid="_x0000_s1091" style="position:absolute;left:34575;width:10998;height:4826" coordorigin="6161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LPTt7FAAAA3AAA&#10;AA8AAAAAAAAAAAAAAAAAqgIAAGRycy9kb3ducmV2LnhtbFBLBQYAAAAABAAEAPoAAACcAwAAAAA=&#10;">
                <v:shape id="Freeform 843" o:spid="_x0000_s1092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QjcvMEA&#10;AADcAAAADwAAAGRycy9kb3ducmV2LnhtbESPzarCMBSE94LvEI7gTlN/kFKNIoLQpfaKujw0x7ba&#10;nJQman17c+HCXQ4z8w2z2nSmFi9qXWVZwWQcgSDOra64UHD62Y9iEM4ja6wtk4IPOdis+70VJtq+&#10;+UivzBciQNglqKD0vkmkdHlJBt3YNsTBu9nWoA+yLaRu8R3gppbTKFpIgxWHhRIb2pWUP7KnURDN&#10;6/vlYQ6Ta4by3EmbPv0hVWo46LZLEJ46/x/+a6daQTyfwe+ZcATk+g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0I3LzBAAAA3AAAAA8AAAAAAAAAAAAAAAAAmAIAAGRycy9kb3du&#10;cmV2LnhtbFBLBQYAAAAABAAEAPUAAACG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844" o:spid="_x0000_s1093" style="position:absolute;left:46101;width:10998;height:4826" coordorigin="797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JqczHFAAAA3AAA&#10;AA8AAAAAAAAAAAAAAAAAqgIAAGRycy9kb3ducmV2LnhtbFBLBQYAAAAABAAEAPoAAACcAwAAAAA=&#10;">
                <v:shape id="Freeform 845" o:spid="_x0000_s1094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a3hU8EA&#10;AADcAAAADwAAAGRycy9kb3ducmV2LnhtbESPQYvCMBSE74L/ITzBm6aKSqlGEUHoUbuiHh/Ns602&#10;L6WJWv+9WVjY4zAz3zCrTWdq8aLWVZYVTMYRCOLc6ooLBaef/SgG4TyyxtoyKfiQg82631thou2b&#10;j/TKfCEChF2CCkrvm0RKl5dk0I1tQxy8m20N+iDbQuoW3wFuajmNooU0WHFYKLGhXUn5I3saBdGs&#10;vl8e5jC5ZijPnbTp0x9SpYaDbrsE4anz/+G/dqoVxLM5/J4JR0Cu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2t4VPBAAAA3AAAAA8AAAAAAAAAAAAAAAAAmAIAAGRycy9kb3du&#10;cmV2LnhtbFBLBQYAAAAABAAEAPUAAACG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846" o:spid="_x0000_s1095" style="position:absolute;left:57626;width:10998;height:4826" coordorigin="9788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99EjdxgAAANwA&#10;AAAPAAAAAAAAAAAAAAAAAKoCAABkcnMvZG93bnJldi54bWxQSwUGAAAAAAQABAD6AAAAnQMAAAAA&#10;">
                <v:shape id="Freeform 847" o:spid="_x0000_s1096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jPav8EA&#10;AADcAAAADwAAAGRycy9kb3ducmV2LnhtbESPQYvCMBSE74L/ITzBm6aKaKlGEUHoUbuiHh/Ns602&#10;L6WJWv+9WVjY4zAz3zCrTWdq8aLWVZYVTMYRCOLc6ooLBaef/SgG4TyyxtoyKfiQg82631thou2b&#10;j/TKfCEChF2CCkrvm0RKl5dk0I1tQxy8m20N+iDbQuoW3wFuajmNork0WHFYKLGhXUn5I3saBdGs&#10;vl8e5jC5ZijPnbTp0x9SpYaDbrsE4anz/+G/dqoVxLMF/J4JR0Cu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Iz2r/BAAAA3AAAAA8AAAAAAAAAAAAAAAAAmAIAAGRycy9kb3du&#10;cmV2LnhtbFBLBQYAAAAABAAEAPUAAACG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48" o:spid="_x0000_s1097" type="#_x0000_t202" style="position:absolute;left:58388;top:1047;width:9239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2yh8EA&#10;AADcAAAADwAAAGRycy9kb3ducmV2LnhtbERPTYvCMBC9C/sfwix401QR0WoUWVwQBLHWwx5nm7EN&#10;NpNuk9X6781B8Ph438t1Z2txo9YbxwpGwwQEceG04VLBOf8ezED4gKyxdkwKHuRhvfroLTHV7s4Z&#10;3U6hFDGEfYoKqhCaVEpfVGTRD11DHLmLay2GCNtS6hbvMdzWcpwkU2nRcGyosKGviorr6d8q2Pxw&#10;tjV/h99jdslMns8T3k+vSvU/u80CRKAuvMUv904rmE3i2ngmHgG5e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k9sofBAAAA3AAAAA8AAAAAAAAAAAAAAAAAmAIAAGRycy9kb3du&#10;cmV2LnhtbFBLBQYAAAAABAAEAPUAAACGAwAAAAA=&#10;" filled="f" stroked="f">
                <v:textbox inset="0,0,0,0">
                  <w:txbxContent>
                    <w:p w:rsidR="00E27ABC" w:rsidRPr="00903EED" w:rsidRDefault="00E27ABC" w:rsidP="007D54A3">
                      <w:pPr>
                        <w:spacing w:after="0" w:line="224" w:lineRule="exact"/>
                        <w:ind w:left="83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G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TU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 &amp;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OG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S</w:t>
                      </w:r>
                    </w:p>
                    <w:p w:rsidR="00E27ABC" w:rsidRPr="00E6712D" w:rsidRDefault="00E27ABC">
                      <w:pPr>
                        <w:ind w:left="20" w:firstLine="63"/>
                        <w:rPr>
                          <w:rFonts w:ascii="Gentona Book" w:eastAsia="Gentona Book" w:hAnsi="Gentona Book" w:cs="Gentona Book"/>
                          <w:color w:val="4D4D4D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  <v:shape id="Text Box 849" o:spid="_x0000_s1098" type="#_x0000_t202" style="position:absolute;left:24479;top:1047;width:810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nEXHMUA&#10;AADcAAAADwAAAGRycy9kb3ducmV2LnhtbESPQWvCQBSE74X+h+UVvNVNpYhJ3YgUCwVBGuOhx9fs&#10;S7KYfZtmtxr/fVcQPA4z8w2zXI22EycavHGs4GWagCCunDbcKDiUH88LED4ga+wck4ILeVjljw9L&#10;zLQ7c0GnfWhEhLDPUEEbQp9J6auWLPqp64mjV7vBYohyaKQe8BzhtpOzJJlLi4bjQos9vbdUHfd/&#10;VsH6m4uN+d39fBV1YcoyTXg7Pyo1eRrXbyACjeEevrU/tYLFawrXM/EIyPw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mcRccxQAAANw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 w:rsidP="000755EE">
                      <w:pPr>
                        <w:spacing w:after="0" w:line="224" w:lineRule="exact"/>
                        <w:ind w:left="361" w:right="35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LF-</w:t>
                      </w:r>
                    </w:p>
                    <w:p w:rsidR="00E27ABC" w:rsidRPr="00903EED" w:rsidRDefault="00E27ABC">
                      <w:pPr>
                        <w:ind w:left="1" w:right="1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T</w:t>
                      </w:r>
                    </w:p>
                  </w:txbxContent>
                </v:textbox>
              </v:shape>
              <v:shape id="Text Box 850" o:spid="_x0000_s1099" type="#_x0000_t202" style="position:absolute;left:36385;top:1047;width:725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IoXMEA&#10;AADcAAAADwAAAGRycy9kb3ducmV2LnhtbERPTYvCMBC9C/sfwix401RB0WoUWVwQBLHWwx5nm7EN&#10;NpNuk9X6781B8Ph438t1Z2txo9YbxwpGwwQEceG04VLBOf8ezED4gKyxdkwKHuRhvfroLTHV7s4Z&#10;3U6hFDGEfYoKqhCaVEpfVGTRD11DHLmLay2GCNtS6hbvMdzWcpwkU2nRcGyosKGviorr6d8q2Pxw&#10;tjV/h99jdslMns8T3k+vSvU/u80CRKAuvMUv904rmE3i/HgmHgG5e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KSKFzBAAAA3AAAAA8AAAAAAAAAAAAAAAAAmAIAAGRycy9kb3du&#10;cmV2LnhtbFBLBQYAAAAABAAEAPUAAACGAwAAAAA=&#10;" filled="f" stroked="f">
                <v:textbox inset="0,0,0,0">
                  <w:txbxContent>
                    <w:p w:rsidR="00E27ABC" w:rsidRPr="00903EED" w:rsidRDefault="00E27ABC" w:rsidP="000755EE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U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M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1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Y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 xml:space="preserve"> &amp;</w:t>
                      </w:r>
                    </w:p>
                    <w:p w:rsidR="00E27ABC" w:rsidRPr="00903EED" w:rsidRDefault="00E27ABC">
                      <w:pPr>
                        <w:ind w:left="238" w:right="23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G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7"/>
                          <w:sz w:val="16"/>
                          <w:szCs w:val="20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851" o:spid="_x0000_s1100" type="#_x0000_t202" style="position:absolute;left:1047;top:1809;width:8954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d6Nx8UA&#10;AADcAAAADwAAAGRycy9kb3ducmV2LnhtbESPQWvCQBSE74X+h+UVems2FhRN3YhIBaFQGuPB42v2&#10;mSzJvo3ZVdN/3y0UPA4z8w2zXI22E1cavHGsYJKkIIgrpw3XCg7l9mUOwgdkjZ1jUvBDHlb548MS&#10;M+1uXNB1H2oRIewzVNCE0GdS+qohiz5xPXH0Tm6wGKIcaqkHvEW47eRrms6kRcNxocGeNg1V7f5i&#10;FayPXLyb8+f3V3EqTFkuUv6YtUo9P43rNxCBxnAP/7d3WsF8OoG/M/EIyPw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d3o3HxQAAANw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16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16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16"/>
                        </w:rPr>
                        <w:t>X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16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16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16"/>
                        </w:rPr>
                        <w:t>C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6"/>
                          <w:sz w:val="16"/>
                          <w:szCs w:val="16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16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16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16"/>
                        </w:rPr>
                        <w:t>I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16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16"/>
                        </w:rPr>
                        <w:t>S</w:t>
                      </w:r>
                    </w:p>
                  </w:txbxContent>
                </v:textbox>
              </v:shape>
              <v:shape id="Text Box 852" o:spid="_x0000_s1101" type="#_x0000_t202" style="position:absolute;left:11715;top:1809;width:10643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QwTsMQA&#10;AADcAAAADwAAAGRycy9kb3ducmV2LnhtbESPQWvCQBSE74L/YXkFb7qpoNjUVUQqCIIY48Hja/aZ&#10;LGbfptlV4793C4Ueh5n5hpkvO1uLO7XeOFbwPkpAEBdOGy4VnPLNcAbCB2SNtWNS8CQPy0W/N8dU&#10;uwdndD+GUkQI+xQVVCE0qZS+qMiiH7mGOHoX11oMUbal1C0+ItzWcpwkU2nRcFyosKF1RcX1eLMK&#10;VmfOvszP/vuQXTKT5x8J76ZXpQZv3eoTRKAu/If/2lutYDYZw++ZeATk4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0ME7DEAAAA3AAAAA8AAAAAAAAAAAAAAAAAmAIAAGRycy9k&#10;b3ducmV2LnhtbFBLBQYAAAAABAAEAPUAAACJAwAAAAA=&#10;" filled="f" stroked="f">
                <v:textbox inset="0,0,0,0">
                  <w:txbxContent>
                    <w:p w:rsidR="00E27ABC" w:rsidRPr="00903EED" w:rsidRDefault="00E27ABC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FFFFFF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5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S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F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1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2"/>
                          <w:sz w:val="16"/>
                          <w:szCs w:val="20"/>
                        </w:rPr>
                        <w:t xml:space="preserve"> I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/>
                          <w:spacing w:val="-2"/>
                          <w:sz w:val="16"/>
                          <w:szCs w:val="20"/>
                        </w:rPr>
                        <w:t>DP</w:t>
                      </w:r>
                    </w:p>
                  </w:txbxContent>
                </v:textbox>
              </v:shape>
              <v:shape id="Text Box 853" o:spid="_x0000_s1102" type="#_x0000_t202" style="position:absolute;left:47529;top:1809;width:8109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kC2K8UA&#10;AADcAAAADwAAAGRycy9kb3ducmV2LnhtbESPQWvCQBSE7wX/w/IEb3WjpaLRVURaEARpjAePz+wz&#10;Wcy+TbOrpv/eLRR6HGbmG2ax6mwt7tR641jBaJiAIC6cNlwqOOafr1MQPiBrrB2Tgh/ysFr2XhaY&#10;avfgjO6HUIoIYZ+igiqEJpXSFxVZ9EPXEEfv4lqLIcq2lLrFR4TbWo6TZCItGo4LFTa0qai4Hm5W&#10;wfrE2Yf53p+/sktm8nyW8G5yVWrQ79ZzEIG68B/+a2+1gun7G/yeiUdAL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CQLYrxQAAANw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6"/>
                          <w:sz w:val="16"/>
                          <w:szCs w:val="20"/>
                        </w:rPr>
                        <w:t>A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N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sz w:val="20"/>
        <w:szCs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6720C" w14:textId="77777777" w:rsidR="00E27ABC" w:rsidRPr="00763F66" w:rsidRDefault="00E27ABC" w:rsidP="00763F66">
    <w:pPr>
      <w:tabs>
        <w:tab w:val="left" w:pos="2370"/>
        <w:tab w:val="left" w:pos="2445"/>
        <w:tab w:val="left" w:pos="4470"/>
        <w:tab w:val="left" w:pos="8010"/>
        <w:tab w:val="left" w:pos="9945"/>
      </w:tabs>
      <w:spacing w:line="200" w:lineRule="exact"/>
      <w:rPr>
        <w:rFonts w:ascii="Gill Sans MT" w:hAnsi="Gill Sans MT"/>
        <w:sz w:val="12"/>
        <w:szCs w:val="20"/>
      </w:rPr>
    </w:pP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7392" behindDoc="1" locked="0" layoutInCell="1" allowOverlap="1" wp14:anchorId="07CD5AAD" wp14:editId="6C1C5F6F">
              <wp:simplePos x="0" y="0"/>
              <wp:positionH relativeFrom="column">
                <wp:posOffset>180975</wp:posOffset>
              </wp:positionH>
              <wp:positionV relativeFrom="paragraph">
                <wp:posOffset>3175</wp:posOffset>
              </wp:positionV>
              <wp:extent cx="895350" cy="152400"/>
              <wp:effectExtent l="0" t="0" r="0" b="0"/>
              <wp:wrapNone/>
              <wp:docPr id="99" name="Text Box 9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535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E3F796" w14:textId="77777777" w:rsidR="00E27ABC" w:rsidRPr="00E17C21" w:rsidRDefault="00E27ABC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X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E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C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6"/>
                              <w:sz w:val="16"/>
                              <w:szCs w:val="20"/>
                            </w:rPr>
                            <w:t>T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IO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N</w:t>
                          </w:r>
                          <w:r w:rsidRPr="00E17C21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8FC97B" id="_x0000_t202" coordsize="21600,21600" o:spt="202" path="m,l,21600r21600,l21600,xe">
              <v:stroke joinstyle="miter"/>
              <v:path gradientshapeok="t" o:connecttype="rect"/>
            </v:shapetype>
            <v:shape id="Text Box 99" o:spid="_x0000_s1114" type="#_x0000_t202" style="position:absolute;margin-left:14.25pt;margin-top:.25pt;width:70.5pt;height:12pt;z-index:-25160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" filled="f" stroked="f">
              <v:textbox inset="0,0,0,0">
                <w:txbxContent>
                  <w:p w:rsidR="00E27ABC" w:rsidRPr="00E17C21" w:rsidRDefault="00E27ABC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X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E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C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6"/>
                        <w:sz w:val="16"/>
                        <w:szCs w:val="20"/>
                      </w:rPr>
                      <w:t>T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7"/>
                        <w:sz w:val="16"/>
                        <w:szCs w:val="20"/>
                      </w:rPr>
                      <w:t>A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IO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N</w:t>
                    </w:r>
                    <w:r w:rsidRPr="00E17C21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6368" behindDoc="1" locked="0" layoutInCell="1" allowOverlap="1" wp14:anchorId="17861532" wp14:editId="0DE7D9FC">
              <wp:simplePos x="0" y="0"/>
              <wp:positionH relativeFrom="column">
                <wp:posOffset>3714750</wp:posOffset>
              </wp:positionH>
              <wp:positionV relativeFrom="paragraph">
                <wp:posOffset>-73025</wp:posOffset>
              </wp:positionV>
              <wp:extent cx="725170" cy="304800"/>
              <wp:effectExtent l="0" t="0" r="17780" b="0"/>
              <wp:wrapNone/>
              <wp:docPr id="98" name="Text Box 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517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E1D705" w14:textId="77777777" w:rsidR="00E27ABC" w:rsidRPr="00763F66" w:rsidRDefault="00E27ABC" w:rsidP="000755EE">
                          <w:pPr>
                            <w:spacing w:after="0" w:line="224" w:lineRule="exact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SU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>M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M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1"/>
                              <w:sz w:val="16"/>
                              <w:szCs w:val="20"/>
                            </w:rPr>
                            <w:t>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Y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&amp;</w:t>
                          </w:r>
                        </w:p>
                        <w:p w14:paraId="4C02ADC3" w14:textId="77777777" w:rsidR="00E27ABC" w:rsidRPr="00763F66" w:rsidRDefault="00E27ABC">
                          <w:pPr>
                            <w:ind w:left="238" w:right="239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>G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7"/>
                              <w:sz w:val="16"/>
                              <w:szCs w:val="20"/>
                            </w:rPr>
                            <w:t>O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L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338D995" id="Text Box 98" o:spid="_x0000_s1115" type="#_x0000_t202" style="position:absolute;margin-left:292.5pt;margin-top:-5.75pt;width:57.1pt;height:24pt;z-index:-25161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" filled="f" stroked="f">
              <v:textbox inset="0,0,0,0">
                <w:txbxContent>
                  <w:p w:rsidR="00E27ABC" w:rsidRPr="00763F66" w:rsidRDefault="00E27ABC" w:rsidP="000755EE">
                    <w:pPr>
                      <w:spacing w:after="0" w:line="224" w:lineRule="exact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SU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>M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M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1"/>
                        <w:sz w:val="16"/>
                        <w:szCs w:val="20"/>
                      </w:rPr>
                      <w:t>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Y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&amp;</w:t>
                    </w:r>
                  </w:p>
                  <w:p w:rsidR="00E27ABC" w:rsidRPr="00763F66" w:rsidRDefault="00E27ABC">
                    <w:pPr>
                      <w:ind w:left="238" w:right="239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>G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7"/>
                        <w:sz w:val="16"/>
                        <w:szCs w:val="20"/>
                      </w:rPr>
                      <w:t>O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L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4320" behindDoc="1" locked="0" layoutInCell="1" allowOverlap="1" wp14:anchorId="12A26294" wp14:editId="7AAC8CEC">
              <wp:simplePos x="0" y="0"/>
              <wp:positionH relativeFrom="column">
                <wp:posOffset>5943600</wp:posOffset>
              </wp:positionH>
              <wp:positionV relativeFrom="paragraph">
                <wp:posOffset>-76200</wp:posOffset>
              </wp:positionV>
              <wp:extent cx="866775" cy="266700"/>
              <wp:effectExtent l="0" t="0" r="9525" b="0"/>
              <wp:wrapNone/>
              <wp:docPr id="96" name="Text Box 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677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5E5ED6" w14:textId="77777777" w:rsidR="00E27ABC" w:rsidRPr="00763F66" w:rsidRDefault="00E27ABC" w:rsidP="008F7206">
                          <w:pPr>
                            <w:spacing w:after="0" w:line="224" w:lineRule="exact"/>
                            <w:ind w:left="83"/>
                            <w:jc w:val="center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I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G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N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TU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 &amp;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OG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3"/>
                              <w:sz w:val="16"/>
                              <w:szCs w:val="20"/>
                            </w:rPr>
                            <w:t>S</w:t>
                          </w:r>
                        </w:p>
                        <w:p w14:paraId="0669303B" w14:textId="77777777" w:rsidR="00E27ABC" w:rsidRPr="00763F66" w:rsidRDefault="00E27ABC">
                          <w:pPr>
                            <w:ind w:left="20" w:firstLine="63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E3E7A9" id="Text Box 96" o:spid="_x0000_s1116" type="#_x0000_t202" style="position:absolute;margin-left:468pt;margin-top:-6pt;width:68.25pt;height:21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" filled="f" stroked="f">
              <v:textbox inset="0,0,0,0">
                <w:txbxContent>
                  <w:p w:rsidR="00E27ABC" w:rsidRPr="00763F66" w:rsidRDefault="00E27ABC" w:rsidP="008F7206">
                    <w:pPr>
                      <w:spacing w:after="0" w:line="224" w:lineRule="exact"/>
                      <w:ind w:left="83"/>
                      <w:jc w:val="center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I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G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N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7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TU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 &amp;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OG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E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3"/>
                        <w:sz w:val="16"/>
                        <w:szCs w:val="20"/>
                      </w:rPr>
                      <w:t>S</w:t>
                    </w:r>
                  </w:p>
                  <w:p w:rsidR="00E27ABC" w:rsidRPr="00763F66" w:rsidRDefault="00E27ABC">
                    <w:pPr>
                      <w:ind w:left="20" w:firstLine="63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627518" behindDoc="1" locked="0" layoutInCell="1" allowOverlap="1" wp14:anchorId="48A72CAD" wp14:editId="5069B4E6">
              <wp:simplePos x="0" y="0"/>
              <wp:positionH relativeFrom="column">
                <wp:posOffset>76200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88" name="Group 78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720" y="14360"/>
                        <a:chExt cx="1732" cy="760"/>
                      </a:xfrm>
                    </wpg:grpSpPr>
                    <wps:wsp>
                      <wps:cNvPr id="789" name="Freeform 789"/>
                      <wps:cNvSpPr>
                        <a:spLocks/>
                      </wps:cNvSpPr>
                      <wps:spPr bwMode="auto">
                        <a:xfrm>
                          <a:off x="720" y="14360"/>
                          <a:ext cx="1732" cy="760"/>
                        </a:xfrm>
                        <a:custGeom>
                          <a:avLst/>
                          <a:gdLst>
                            <a:gd name="T0" fmla="+- 0 720 720"/>
                            <a:gd name="T1" fmla="*/ T0 w 1732"/>
                            <a:gd name="T2" fmla="+- 0 15120 14360"/>
                            <a:gd name="T3" fmla="*/ 15120 h 760"/>
                            <a:gd name="T4" fmla="+- 0 2452 720"/>
                            <a:gd name="T5" fmla="*/ T4 w 1732"/>
                            <a:gd name="T6" fmla="+- 0 15120 14360"/>
                            <a:gd name="T7" fmla="*/ 15120 h 760"/>
                            <a:gd name="T8" fmla="+- 0 2452 720"/>
                            <a:gd name="T9" fmla="*/ T8 w 1732"/>
                            <a:gd name="T10" fmla="+- 0 14360 14360"/>
                            <a:gd name="T11" fmla="*/ 14360 h 760"/>
                            <a:gd name="T12" fmla="+- 0 720 720"/>
                            <a:gd name="T13" fmla="*/ T12 w 1732"/>
                            <a:gd name="T14" fmla="+- 0 14360 14360"/>
                            <a:gd name="T15" fmla="*/ 14360 h 760"/>
                            <a:gd name="T16" fmla="+- 0 720 720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6A6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8E3323B" id="Group 788" o:spid="_x0000_s1026" style="position:absolute;margin-left:6pt;margin-top:-14pt;width:86.6pt;height:38pt;z-index:-251688962" coordorigin="720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">
              <v:shape id="Freeform 789" o:spid="_x0000_s1027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mmZUMYA&#10;AADcAAAADwAAAGRycy9kb3ducmV2LnhtbESPT2vCQBTE7wW/w/KE3urGQlKNrkErQnurf0C8PbLP&#10;JJp9G7LbJP323ULB4zAzv2GW2WBq0VHrKssKppMIBHFudcWFgtNx9zID4TyyxtoyKfghB9lq9LTE&#10;VNue99QdfCEChF2KCkrvm1RKl5dk0E1sQxy8q20N+iDbQuoW+wA3tXyNokQarDgslNjQe0n5/fBt&#10;FMSn2y6P77fN5dJ9bjGp+Lz9Oiv1PB7WCxCeBv8I/7c/tIK32Rz+zoQjIF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mmZUMYAAADcAAAADwAAAAAAAAAAAAAAAACYAgAAZHJz&#10;L2Rvd25yZXYueG1sUEsFBgAAAAAEAAQA9QAAAIsDAAAAAA==&#10;" path="m,760r1732,l1732,,,,,760xe" fillcolor="#a6a6a6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628543" behindDoc="1" locked="0" layoutInCell="1" allowOverlap="1" wp14:anchorId="024DC369" wp14:editId="7C4E3D2D">
              <wp:simplePos x="0" y="0"/>
              <wp:positionH relativeFrom="column">
                <wp:posOffset>1228725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0" name="Group 79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2534" y="14360"/>
                        <a:chExt cx="1732" cy="760"/>
                      </a:xfrm>
                    </wpg:grpSpPr>
                    <wps:wsp>
                      <wps:cNvPr id="791" name="Freeform 791"/>
                      <wps:cNvSpPr>
                        <a:spLocks/>
                      </wps:cNvSpPr>
                      <wps:spPr bwMode="auto">
                        <a:xfrm>
                          <a:off x="2534" y="14360"/>
                          <a:ext cx="1732" cy="760"/>
                        </a:xfrm>
                        <a:custGeom>
                          <a:avLst/>
                          <a:gdLst>
                            <a:gd name="T0" fmla="+- 0 2534 2534"/>
                            <a:gd name="T1" fmla="*/ T0 w 1732"/>
                            <a:gd name="T2" fmla="+- 0 15120 14360"/>
                            <a:gd name="T3" fmla="*/ 15120 h 760"/>
                            <a:gd name="T4" fmla="+- 0 4266 2534"/>
                            <a:gd name="T5" fmla="*/ T4 w 1732"/>
                            <a:gd name="T6" fmla="+- 0 15120 14360"/>
                            <a:gd name="T7" fmla="*/ 15120 h 760"/>
                            <a:gd name="T8" fmla="+- 0 4266 2534"/>
                            <a:gd name="T9" fmla="*/ T8 w 1732"/>
                            <a:gd name="T10" fmla="+- 0 14360 14360"/>
                            <a:gd name="T11" fmla="*/ 14360 h 760"/>
                            <a:gd name="T12" fmla="+- 0 2534 2534"/>
                            <a:gd name="T13" fmla="*/ T12 w 1732"/>
                            <a:gd name="T14" fmla="+- 0 14360 14360"/>
                            <a:gd name="T15" fmla="*/ 14360 h 760"/>
                            <a:gd name="T16" fmla="+- 0 2534 2534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6A6A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A44904D" id="Group 790" o:spid="_x0000_s1026" style="position:absolute;margin-left:96.75pt;margin-top:-14pt;width:86.6pt;height:38pt;z-index:-251687937" coordorigin="2534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">
              <v:shape id="Freeform 791" o:spid="_x0000_s1027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cYDi8UA&#10;AADcAAAADwAAAGRycy9kb3ducmV2LnhtbESPT4vCMBTE74LfITxhb5oq+Ge7RtEVYfemVRBvj+bZ&#10;VpuX0mRr/fZmQfA4zMxvmPmyNaVoqHaFZQXDQQSCOLW64EzB8bDtz0A4j6yxtEwKHuRgueh25hhr&#10;e+c9NYnPRICwi1FB7n0VS+nSnAy6ga2Ig3extUEfZJ1JXeM9wE0pR1E0kQYLDgs5VvSdU3pL/oyC&#10;8fG6Tce36/p8bn43OCn4tNmdlProtasvEJ5a/w6/2j9awfRzCP9nwhGQi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hxgOLxQAAANwAAAAPAAAAAAAAAAAAAAAAAJgCAABkcnMv&#10;ZG93bnJldi54bWxQSwUGAAAAAAQABAD1AAAAigMAAAAA&#10;" path="m,760r1732,l1732,,,,,760xe" fillcolor="#a6a6a6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700224" behindDoc="1" locked="0" layoutInCell="1" allowOverlap="1" wp14:anchorId="608DE3BB" wp14:editId="3E665B92">
              <wp:simplePos x="0" y="0"/>
              <wp:positionH relativeFrom="column">
                <wp:posOffset>2381250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2" name="Group 79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4347" y="14360"/>
                        <a:chExt cx="1732" cy="760"/>
                      </a:xfrm>
                      <a:solidFill>
                        <a:srgbClr val="005496"/>
                      </a:solidFill>
                    </wpg:grpSpPr>
                    <wps:wsp>
                      <wps:cNvPr id="793" name="Freeform 793"/>
                      <wps:cNvSpPr>
                        <a:spLocks/>
                      </wps:cNvSpPr>
                      <wps:spPr bwMode="auto">
                        <a:xfrm>
                          <a:off x="4347" y="14360"/>
                          <a:ext cx="1732" cy="760"/>
                        </a:xfrm>
                        <a:custGeom>
                          <a:avLst/>
                          <a:gdLst>
                            <a:gd name="T0" fmla="+- 0 4347 4347"/>
                            <a:gd name="T1" fmla="*/ T0 w 1732"/>
                            <a:gd name="T2" fmla="+- 0 15120 14360"/>
                            <a:gd name="T3" fmla="*/ 15120 h 760"/>
                            <a:gd name="T4" fmla="+- 0 6079 4347"/>
                            <a:gd name="T5" fmla="*/ T4 w 1732"/>
                            <a:gd name="T6" fmla="+- 0 15120 14360"/>
                            <a:gd name="T7" fmla="*/ 15120 h 760"/>
                            <a:gd name="T8" fmla="+- 0 6079 4347"/>
                            <a:gd name="T9" fmla="*/ T8 w 1732"/>
                            <a:gd name="T10" fmla="+- 0 14360 14360"/>
                            <a:gd name="T11" fmla="*/ 14360 h 760"/>
                            <a:gd name="T12" fmla="+- 0 4347 4347"/>
                            <a:gd name="T13" fmla="*/ T12 w 1732"/>
                            <a:gd name="T14" fmla="+- 0 14360 14360"/>
                            <a:gd name="T15" fmla="*/ 14360 h 760"/>
                            <a:gd name="T16" fmla="+- 0 4347 4347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73B6BF6" id="Group 792" o:spid="_x0000_s1026" style="position:absolute;margin-left:187.5pt;margin-top:-14pt;width:86.6pt;height:38pt;z-index:-251616256" coordorigin="4347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">
              <v:shape id="Freeform 793" o:spid="_x0000_s1027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dxkrcQA&#10;AADcAAAADwAAAGRycy9kb3ducmV2LnhtbESPQWvCQBSE70L/w/IKvZmNtqhN3YgUCjnaKK3HR/Y1&#10;SZN9G7Jrkv77riB4HGbmG2a7m0wrBupdbVnBIopBEBdW11wqOB0/5hsQziNrbC2Tgj9ysEsfZltM&#10;tB35k4bclyJA2CWooPK+S6R0RUUGXWQ74uD92N6gD7Ivpe5xDHDTymUcr6TBmsNChR29V1Q0+cUo&#10;iF/a3+/GHBbnHOXXJG128YdMqafHaf8GwtPk7+FbO9MK1q/PcD0TjoBM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XcZK3EAAAA3AAAAA8AAAAAAAAAAAAAAAAAmAIAAGRycy9k&#10;b3ducmV2LnhtbFBLBQYAAAAABAAEAPUAAACJ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701248" behindDoc="1" locked="0" layoutInCell="1" allowOverlap="1" wp14:anchorId="77D3B352" wp14:editId="0F935557">
              <wp:simplePos x="0" y="0"/>
              <wp:positionH relativeFrom="column">
                <wp:posOffset>3533775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4" name="Group 79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6161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795" name="Freeform 795"/>
                      <wps:cNvSpPr>
                        <a:spLocks/>
                      </wps:cNvSpPr>
                      <wps:spPr bwMode="auto">
                        <a:xfrm>
                          <a:off x="6161" y="14360"/>
                          <a:ext cx="1732" cy="760"/>
                        </a:xfrm>
                        <a:custGeom>
                          <a:avLst/>
                          <a:gdLst>
                            <a:gd name="T0" fmla="+- 0 6161 6161"/>
                            <a:gd name="T1" fmla="*/ T0 w 1732"/>
                            <a:gd name="T2" fmla="+- 0 15120 14360"/>
                            <a:gd name="T3" fmla="*/ 15120 h 760"/>
                            <a:gd name="T4" fmla="+- 0 7893 6161"/>
                            <a:gd name="T5" fmla="*/ T4 w 1732"/>
                            <a:gd name="T6" fmla="+- 0 15120 14360"/>
                            <a:gd name="T7" fmla="*/ 15120 h 760"/>
                            <a:gd name="T8" fmla="+- 0 7893 6161"/>
                            <a:gd name="T9" fmla="*/ T8 w 1732"/>
                            <a:gd name="T10" fmla="+- 0 14360 14360"/>
                            <a:gd name="T11" fmla="*/ 14360 h 760"/>
                            <a:gd name="T12" fmla="+- 0 6161 6161"/>
                            <a:gd name="T13" fmla="*/ T12 w 1732"/>
                            <a:gd name="T14" fmla="+- 0 14360 14360"/>
                            <a:gd name="T15" fmla="*/ 14360 h 760"/>
                            <a:gd name="T16" fmla="+- 0 6161 6161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D7C8644" id="Group 794" o:spid="_x0000_s1026" style="position:absolute;margin-left:278.25pt;margin-top:-14pt;width:86.6pt;height:38pt;z-index:-251615232" coordorigin="6161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">
              <v:shape id="Freeform 795" o:spid="_x0000_s1027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XlZQsQA&#10;AADcAAAADwAAAGRycy9kb3ducmV2LnhtbESPQWvCQBSE70L/w/IKvZmN0qpN3YgUCjnaKK3HR/Y1&#10;SZN9G7Jrkv77riB4HGbmG2a7m0wrBupdbVnBIopBEBdW11wqOB0/5hsQziNrbC2Tgj9ysEsfZltM&#10;tB35k4bclyJA2CWooPK+S6R0RUUGXWQ74uD92N6gD7Ivpe5xDHDTymUcr6TBmsNChR29V1Q0+cUo&#10;iJ/b3+/GHBbnHOXXJG128YdMqafHaf8GwtPk7+FbO9MK1q8vcD0TjoBM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V5WULEAAAA3AAAAA8AAAAAAAAAAAAAAAAAmAIAAGRycy9k&#10;b3ducmV2LnhtbFBLBQYAAAAABAAEAPUAAACJ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702272" behindDoc="1" locked="0" layoutInCell="1" allowOverlap="1" wp14:anchorId="223DAA85" wp14:editId="32C387D5">
              <wp:simplePos x="0" y="0"/>
              <wp:positionH relativeFrom="column">
                <wp:posOffset>4686300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6" name="Group 79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7974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797" name="Freeform 797"/>
                      <wps:cNvSpPr>
                        <a:spLocks/>
                      </wps:cNvSpPr>
                      <wps:spPr bwMode="auto">
                        <a:xfrm>
                          <a:off x="7974" y="14360"/>
                          <a:ext cx="1732" cy="760"/>
                        </a:xfrm>
                        <a:custGeom>
                          <a:avLst/>
                          <a:gdLst>
                            <a:gd name="T0" fmla="+- 0 7974 7974"/>
                            <a:gd name="T1" fmla="*/ T0 w 1732"/>
                            <a:gd name="T2" fmla="+- 0 15120 14360"/>
                            <a:gd name="T3" fmla="*/ 15120 h 760"/>
                            <a:gd name="T4" fmla="+- 0 9706 7974"/>
                            <a:gd name="T5" fmla="*/ T4 w 1732"/>
                            <a:gd name="T6" fmla="+- 0 15120 14360"/>
                            <a:gd name="T7" fmla="*/ 15120 h 760"/>
                            <a:gd name="T8" fmla="+- 0 9706 7974"/>
                            <a:gd name="T9" fmla="*/ T8 w 1732"/>
                            <a:gd name="T10" fmla="+- 0 14360 14360"/>
                            <a:gd name="T11" fmla="*/ 14360 h 760"/>
                            <a:gd name="T12" fmla="+- 0 7974 7974"/>
                            <a:gd name="T13" fmla="*/ T12 w 1732"/>
                            <a:gd name="T14" fmla="+- 0 14360 14360"/>
                            <a:gd name="T15" fmla="*/ 14360 h 760"/>
                            <a:gd name="T16" fmla="+- 0 7974 7974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FF02EDF" id="Group 796" o:spid="_x0000_s1026" style="position:absolute;margin-left:369pt;margin-top:-14pt;width:86.6pt;height:38pt;z-index:-251614208" coordorigin="7974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">
              <v:shape id="Freeform 797" o:spid="_x0000_s1027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dirsIA&#10;AADcAAAADwAAAGRycy9kb3ducmV2LnhtbESPQYvCMBSE7wv+h/AEb2vqIqtWUxFhoUe3inp8NM+2&#10;tnkpTdT6783CgsdhZr5hVuveNOJOnassK5iMIxDEudUVFwoO+5/POQjnkTU2lknBkxysk8HHCmNt&#10;H/xL98wXIkDYxaig9L6NpXR5SQbd2LbEwbvYzqAPsiuk7vAR4KaRX1H0LQ1WHBZKbGlbUl5nN6Mg&#10;mjbXU212k3OG8thLm978LlVqNOw3SxCeev8O/7dTrWC2mMHfmXAEZPI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652KuwgAAANwAAAAPAAAAAAAAAAAAAAAAAJgCAABkcnMvZG93&#10;bnJldi54bWxQSwUGAAAAAAQABAD1AAAAhwMAAAAA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g">
          <w:drawing>
            <wp:anchor distT="0" distB="0" distL="114300" distR="114300" simplePos="0" relativeHeight="251703296" behindDoc="1" locked="0" layoutInCell="1" allowOverlap="1" wp14:anchorId="123ED637" wp14:editId="0FACBBAC">
              <wp:simplePos x="0" y="0"/>
              <wp:positionH relativeFrom="column">
                <wp:posOffset>5838825</wp:posOffset>
              </wp:positionH>
              <wp:positionV relativeFrom="paragraph">
                <wp:posOffset>-177800</wp:posOffset>
              </wp:positionV>
              <wp:extent cx="1099820" cy="482600"/>
              <wp:effectExtent l="0" t="0" r="5080" b="0"/>
              <wp:wrapNone/>
              <wp:docPr id="798" name="Group 7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99820" cy="482600"/>
                        <a:chOff x="9788" y="14360"/>
                        <a:chExt cx="1732" cy="760"/>
                      </a:xfrm>
                      <a:solidFill>
                        <a:srgbClr val="A6A6A6"/>
                      </a:solidFill>
                    </wpg:grpSpPr>
                    <wps:wsp>
                      <wps:cNvPr id="799" name="Freeform 799"/>
                      <wps:cNvSpPr>
                        <a:spLocks/>
                      </wps:cNvSpPr>
                      <wps:spPr bwMode="auto">
                        <a:xfrm>
                          <a:off x="9788" y="14360"/>
                          <a:ext cx="1732" cy="760"/>
                        </a:xfrm>
                        <a:custGeom>
                          <a:avLst/>
                          <a:gdLst>
                            <a:gd name="T0" fmla="+- 0 9788 9788"/>
                            <a:gd name="T1" fmla="*/ T0 w 1732"/>
                            <a:gd name="T2" fmla="+- 0 15120 14360"/>
                            <a:gd name="T3" fmla="*/ 15120 h 760"/>
                            <a:gd name="T4" fmla="+- 0 11520 9788"/>
                            <a:gd name="T5" fmla="*/ T4 w 1732"/>
                            <a:gd name="T6" fmla="+- 0 15120 14360"/>
                            <a:gd name="T7" fmla="*/ 15120 h 760"/>
                            <a:gd name="T8" fmla="+- 0 11520 9788"/>
                            <a:gd name="T9" fmla="*/ T8 w 1732"/>
                            <a:gd name="T10" fmla="+- 0 14360 14360"/>
                            <a:gd name="T11" fmla="*/ 14360 h 760"/>
                            <a:gd name="T12" fmla="+- 0 9788 9788"/>
                            <a:gd name="T13" fmla="*/ T12 w 1732"/>
                            <a:gd name="T14" fmla="+- 0 14360 14360"/>
                            <a:gd name="T15" fmla="*/ 14360 h 760"/>
                            <a:gd name="T16" fmla="+- 0 9788 9788"/>
                            <a:gd name="T17" fmla="*/ T16 w 1732"/>
                            <a:gd name="T18" fmla="+- 0 15120 14360"/>
                            <a:gd name="T19" fmla="*/ 15120 h 7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1732" h="760">
                              <a:moveTo>
                                <a:pt x="0" y="760"/>
                              </a:moveTo>
                              <a:lnTo>
                                <a:pt x="1732" y="760"/>
                              </a:lnTo>
                              <a:lnTo>
                                <a:pt x="1732" y="0"/>
                              </a:lnTo>
                              <a:lnTo>
                                <a:pt x="0" y="0"/>
                              </a:lnTo>
                              <a:lnTo>
                                <a:pt x="0" y="760"/>
                              </a:lnTo>
                              <a:close/>
                            </a:path>
                          </a:pathLst>
                        </a:custGeom>
                        <a:grpFill/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6FDA700" id="Group 798" o:spid="_x0000_s1026" style="position:absolute;margin-left:459.75pt;margin-top:-14pt;width:86.6pt;height:38pt;z-index:-251613184" coordorigin="9788,14360" coordsize="1732,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">
              <v:shape id="Freeform 799" o:spid="_x0000_s1027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RTR8QA&#10;AADcAAAADwAAAGRycy9kb3ducmV2LnhtbESPQWuDQBSE74H+h+UVcotrSmiqcQ2lEPCYmtD2+HBf&#10;1MZ9K+5Gzb/vFgo9DjPzDZPtZ9OJkQbXWlawjmIQxJXVLdcKzqfD6gWE88gaO8uk4E4O9vnDIsNU&#10;24nfaSx9LQKEXYoKGu/7VEpXNWTQRbYnDt7FDgZ9kEMt9YBTgJtOPsXxszTYclhosKe3hqpreTMK&#10;4k33/Xk1x/VXifJjlra4+WOh1PJxft2B8DT7//Bfu9AKtkkCv2fCEZD5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Q0U0fEAAAA3AAAAA8AAAAAAAAAAAAAAAAAmAIAAGRycy9k&#10;b3ducmV2LnhtbFBLBQYAAAAABAAEAPUAAACJAwAAAAA=&#10;" path="m,760r1732,l1732,,,,,760xe" filled="f" stroked="f">
                <v:path arrowok="t" o:connecttype="custom" o:connectlocs="0,15120;1732,15120;1732,14360;0,14360;0,15120" o:connectangles="0,0,0,0,0"/>
              </v:shape>
            </v:group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5344" behindDoc="1" locked="0" layoutInCell="1" allowOverlap="1" wp14:anchorId="70A87818" wp14:editId="0A141CEB">
              <wp:simplePos x="0" y="0"/>
              <wp:positionH relativeFrom="column">
                <wp:posOffset>2524125</wp:posOffset>
              </wp:positionH>
              <wp:positionV relativeFrom="paragraph">
                <wp:posOffset>-73025</wp:posOffset>
              </wp:positionV>
              <wp:extent cx="810260" cy="304800"/>
              <wp:effectExtent l="0" t="0" r="8890" b="0"/>
              <wp:wrapNone/>
              <wp:docPr id="97" name="Text Box 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260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F88925" w14:textId="77777777" w:rsidR="00E27ABC" w:rsidRPr="00763F66" w:rsidRDefault="00E27ABC" w:rsidP="000755EE">
                          <w:pPr>
                            <w:spacing w:after="0" w:line="224" w:lineRule="exact"/>
                            <w:ind w:left="361" w:right="359"/>
                            <w:jc w:val="center"/>
                            <w:rPr>
                              <w:rFonts w:ascii="Gill Sans MT" w:eastAsia="Gentona Book" w:hAnsi="Gill Sans MT" w:cs="Gentona Book"/>
                              <w:color w:val="FFFFFF" w:themeColor="background1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E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LF-</w:t>
                          </w:r>
                        </w:p>
                        <w:p w14:paraId="4AB21E71" w14:textId="77777777" w:rsidR="00E27ABC" w:rsidRPr="00763F66" w:rsidRDefault="00E27ABC">
                          <w:pPr>
                            <w:ind w:left="1" w:right="1"/>
                            <w:jc w:val="center"/>
                            <w:rPr>
                              <w:rFonts w:ascii="Gill Sans MT" w:eastAsia="Gentona Book" w:hAnsi="Gill Sans MT" w:cs="Gentona Book"/>
                              <w:color w:val="FFFFFF" w:themeColor="background1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3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E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1"/>
                              <w:sz w:val="16"/>
                              <w:szCs w:val="20"/>
                            </w:rPr>
                            <w:t>M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E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N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9B94303" id="Text Box 97" o:spid="_x0000_s1117" type="#_x0000_t202" style="position:absolute;margin-left:198.75pt;margin-top:-5.75pt;width:63.8pt;height:24pt;z-index:-25161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" filled="f" stroked="f">
              <v:textbox inset="0,0,0,0">
                <w:txbxContent>
                  <w:p w:rsidR="00E27ABC" w:rsidRPr="00763F66" w:rsidRDefault="00E27ABC" w:rsidP="000755EE">
                    <w:pPr>
                      <w:spacing w:after="0" w:line="224" w:lineRule="exact"/>
                      <w:ind w:left="361" w:right="359"/>
                      <w:jc w:val="center"/>
                      <w:rPr>
                        <w:rFonts w:ascii="Gill Sans MT" w:eastAsia="Gentona Book" w:hAnsi="Gill Sans MT" w:cs="Gentona Book"/>
                        <w:color w:val="FFFFFF" w:themeColor="background1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E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LF-</w:t>
                    </w:r>
                  </w:p>
                  <w:p w:rsidR="00E27ABC" w:rsidRPr="00763F66" w:rsidRDefault="00E27ABC">
                    <w:pPr>
                      <w:ind w:left="1" w:right="1"/>
                      <w:jc w:val="center"/>
                      <w:rPr>
                        <w:rFonts w:ascii="Gill Sans MT" w:eastAsia="Gentona Book" w:hAnsi="Gill Sans MT" w:cs="Gentona Book"/>
                        <w:color w:val="FFFFFF" w:themeColor="background1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3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E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1"/>
                        <w:sz w:val="16"/>
                        <w:szCs w:val="20"/>
                      </w:rPr>
                      <w:t>M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E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NT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8416" behindDoc="1" locked="0" layoutInCell="1" allowOverlap="1" wp14:anchorId="40A621F0" wp14:editId="4070C15D">
              <wp:simplePos x="0" y="0"/>
              <wp:positionH relativeFrom="column">
                <wp:posOffset>1247775</wp:posOffset>
              </wp:positionH>
              <wp:positionV relativeFrom="paragraph">
                <wp:posOffset>3175</wp:posOffset>
              </wp:positionV>
              <wp:extent cx="1064260" cy="152400"/>
              <wp:effectExtent l="0" t="0" r="2540" b="0"/>
              <wp:wrapNone/>
              <wp:docPr id="100" name="Text Box 10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426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318CAE" w14:textId="77777777" w:rsidR="00E27ABC" w:rsidRPr="00763F66" w:rsidRDefault="00E27ABC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5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E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P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S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FO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R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N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I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D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73BAD93" id="Text Box 100" o:spid="_x0000_s1118" type="#_x0000_t202" style="position:absolute;margin-left:98.25pt;margin-top:.25pt;width:83.8pt;height:12pt;z-index:-25160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" filled="f" stroked="f">
              <v:textbox inset="0,0,0,0">
                <w:txbxContent>
                  <w:p w:rsidR="00E27ABC" w:rsidRPr="00763F66" w:rsidRDefault="00E27ABC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5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E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P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S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FO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R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N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I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DP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709440" behindDoc="1" locked="0" layoutInCell="1" allowOverlap="1" wp14:anchorId="40B6EA12" wp14:editId="443E93D9">
              <wp:simplePos x="0" y="0"/>
              <wp:positionH relativeFrom="column">
                <wp:posOffset>4829175</wp:posOffset>
              </wp:positionH>
              <wp:positionV relativeFrom="paragraph">
                <wp:posOffset>3175</wp:posOffset>
              </wp:positionV>
              <wp:extent cx="810895" cy="152400"/>
              <wp:effectExtent l="0" t="0" r="8255" b="0"/>
              <wp:wrapNone/>
              <wp:docPr id="101" name="Text Box 10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1089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086DF2D" w14:textId="77777777" w:rsidR="00E27ABC" w:rsidRPr="00763F66" w:rsidRDefault="00E27ABC">
                          <w:pPr>
                            <w:spacing w:line="224" w:lineRule="exact"/>
                            <w:ind w:left="20"/>
                            <w:rPr>
                              <w:rFonts w:ascii="Gill Sans MT" w:eastAsia="Gentona Book" w:hAnsi="Gill Sans MT" w:cs="Gentona Book"/>
                              <w:color w:val="4D4D4D"/>
                              <w:sz w:val="16"/>
                              <w:szCs w:val="20"/>
                            </w:rPr>
                          </w:pP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6"/>
                              <w:sz w:val="16"/>
                              <w:szCs w:val="20"/>
                            </w:rPr>
                            <w:t>A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C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1"/>
                              <w:sz w:val="16"/>
                              <w:szCs w:val="20"/>
                            </w:rPr>
                            <w:t>T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-2"/>
                              <w:sz w:val="16"/>
                              <w:szCs w:val="20"/>
                            </w:rPr>
                            <w:t>IO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N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pacing w:val="2"/>
                              <w:sz w:val="16"/>
                              <w:szCs w:val="20"/>
                            </w:rPr>
                            <w:t>L</w:t>
                          </w:r>
                          <w:r w:rsidRPr="00763F66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4D4D4D"/>
                              <w:sz w:val="16"/>
                              <w:szCs w:val="20"/>
                            </w:rPr>
                            <w:t>A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85BF8FC" id="Text Box 101" o:spid="_x0000_s1119" type="#_x0000_t202" style="position:absolute;margin-left:380.25pt;margin-top:.25pt;width:63.85pt;height:12pt;z-index:-25160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" filled="f" stroked="f">
              <v:textbox inset="0,0,0,0">
                <w:txbxContent>
                  <w:p w:rsidR="00E27ABC" w:rsidRPr="00763F66" w:rsidRDefault="00E27ABC">
                    <w:pPr>
                      <w:spacing w:line="224" w:lineRule="exact"/>
                      <w:ind w:left="20"/>
                      <w:rPr>
                        <w:rFonts w:ascii="Gill Sans MT" w:eastAsia="Gentona Book" w:hAnsi="Gill Sans MT" w:cs="Gentona Book"/>
                        <w:color w:val="4D4D4D"/>
                        <w:sz w:val="16"/>
                        <w:szCs w:val="20"/>
                      </w:rPr>
                    </w:pP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6"/>
                        <w:sz w:val="16"/>
                        <w:szCs w:val="20"/>
                      </w:rPr>
                      <w:t>A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C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1"/>
                        <w:sz w:val="16"/>
                        <w:szCs w:val="20"/>
                      </w:rPr>
                      <w:t>T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-2"/>
                        <w:sz w:val="16"/>
                        <w:szCs w:val="20"/>
                      </w:rPr>
                      <w:t>IO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N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 xml:space="preserve"> 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1"/>
                        <w:sz w:val="16"/>
                        <w:szCs w:val="20"/>
                      </w:rPr>
                      <w:t>P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pacing w:val="2"/>
                        <w:sz w:val="16"/>
                        <w:szCs w:val="20"/>
                      </w:rPr>
                      <w:t>L</w:t>
                    </w:r>
                    <w:r w:rsidRPr="00763F66">
                      <w:rPr>
                        <w:rFonts w:ascii="Gill Sans MT" w:eastAsia="Gentona Book" w:hAnsi="Gill Sans MT" w:cs="Gentona Book"/>
                        <w:b/>
                        <w:bCs/>
                        <w:color w:val="4D4D4D"/>
                        <w:sz w:val="16"/>
                        <w:szCs w:val="20"/>
                      </w:rPr>
                      <w:t>AN</w:t>
                    </w:r>
                  </w:p>
                </w:txbxContent>
              </v:textbox>
            </v:shape>
          </w:pict>
        </mc:Fallback>
      </mc:AlternateContent>
    </w:r>
    <w:r w:rsidRPr="00763F66">
      <w:rPr>
        <w:rFonts w:ascii="Gill Sans MT" w:hAnsi="Gill Sans MT"/>
        <w:sz w:val="18"/>
        <w:szCs w:val="20"/>
      </w:rPr>
      <w:tab/>
    </w:r>
    <w:r>
      <w:rPr>
        <w:rFonts w:ascii="Gill Sans MT" w:hAnsi="Gill Sans MT"/>
        <w:sz w:val="18"/>
        <w:szCs w:val="20"/>
      </w:rP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62106" w14:textId="77777777" w:rsidR="00E27ABC" w:rsidRDefault="00E27ABC" w:rsidP="009A0552">
    <w:pPr>
      <w:tabs>
        <w:tab w:val="left" w:pos="2775"/>
      </w:tabs>
      <w:spacing w:line="200" w:lineRule="exact"/>
      <w:rPr>
        <w:sz w:val="20"/>
        <w:szCs w:val="20"/>
      </w:rPr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23776" behindDoc="1" locked="0" layoutInCell="1" allowOverlap="1" wp14:anchorId="6157AA4B" wp14:editId="7B2CFCD3">
              <wp:simplePos x="0" y="0"/>
              <wp:positionH relativeFrom="column">
                <wp:posOffset>169545</wp:posOffset>
              </wp:positionH>
              <wp:positionV relativeFrom="paragraph">
                <wp:posOffset>-251915</wp:posOffset>
              </wp:positionV>
              <wp:extent cx="6862265" cy="482600"/>
              <wp:effectExtent l="0" t="0" r="0" b="0"/>
              <wp:wrapNone/>
              <wp:docPr id="1131" name="Group 113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62265" cy="482600"/>
                        <a:chOff x="0" y="0"/>
                        <a:chExt cx="6862265" cy="482600"/>
                      </a:xfrm>
                    </wpg:grpSpPr>
                    <wpg:grpSp>
                      <wpg:cNvPr id="102" name="Group 102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9820" cy="482600"/>
                          <a:chOff x="720" y="14360"/>
                          <a:chExt cx="1732" cy="760"/>
                        </a:xfrm>
                      </wpg:grpSpPr>
                      <wps:wsp>
                        <wps:cNvPr id="103" name="Freeform 103"/>
                        <wps:cNvSpPr>
                          <a:spLocks/>
                        </wps:cNvSpPr>
                        <wps:spPr bwMode="auto">
                          <a:xfrm>
                            <a:off x="720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732"/>
                              <a:gd name="T2" fmla="+- 0 15120 14360"/>
                              <a:gd name="T3" fmla="*/ 15120 h 760"/>
                              <a:gd name="T4" fmla="+- 0 2452 720"/>
                              <a:gd name="T5" fmla="*/ T4 w 1732"/>
                              <a:gd name="T6" fmla="+- 0 15120 14360"/>
                              <a:gd name="T7" fmla="*/ 15120 h 760"/>
                              <a:gd name="T8" fmla="+- 0 2452 720"/>
                              <a:gd name="T9" fmla="*/ T8 w 1732"/>
                              <a:gd name="T10" fmla="+- 0 14360 14360"/>
                              <a:gd name="T11" fmla="*/ 14360 h 760"/>
                              <a:gd name="T12" fmla="+- 0 720 720"/>
                              <a:gd name="T13" fmla="*/ T12 w 1732"/>
                              <a:gd name="T14" fmla="+- 0 14360 14360"/>
                              <a:gd name="T15" fmla="*/ 14360 h 760"/>
                              <a:gd name="T16" fmla="+- 0 720 720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05" name="Group 105"/>
                      <wpg:cNvGrpSpPr>
                        <a:grpSpLocks/>
                      </wpg:cNvGrpSpPr>
                      <wpg:grpSpPr bwMode="auto">
                        <a:xfrm>
                          <a:off x="1155939" y="0"/>
                          <a:ext cx="1099820" cy="482600"/>
                          <a:chOff x="2534" y="14360"/>
                          <a:chExt cx="1732" cy="760"/>
                        </a:xfrm>
                      </wpg:grpSpPr>
                      <wps:wsp>
                        <wps:cNvPr id="112" name="Freeform 112"/>
                        <wps:cNvSpPr>
                          <a:spLocks/>
                        </wps:cNvSpPr>
                        <wps:spPr bwMode="auto">
                          <a:xfrm>
                            <a:off x="253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2534 2534"/>
                              <a:gd name="T1" fmla="*/ T0 w 1732"/>
                              <a:gd name="T2" fmla="+- 0 15120 14360"/>
                              <a:gd name="T3" fmla="*/ 15120 h 760"/>
                              <a:gd name="T4" fmla="+- 0 4266 2534"/>
                              <a:gd name="T5" fmla="*/ T4 w 1732"/>
                              <a:gd name="T6" fmla="+- 0 15120 14360"/>
                              <a:gd name="T7" fmla="*/ 15120 h 760"/>
                              <a:gd name="T8" fmla="+- 0 4266 2534"/>
                              <a:gd name="T9" fmla="*/ T8 w 1732"/>
                              <a:gd name="T10" fmla="+- 0 14360 14360"/>
                              <a:gd name="T11" fmla="*/ 14360 h 760"/>
                              <a:gd name="T12" fmla="+- 0 2534 2534"/>
                              <a:gd name="T13" fmla="*/ T12 w 1732"/>
                              <a:gd name="T14" fmla="+- 0 14360 14360"/>
                              <a:gd name="T15" fmla="*/ 14360 h 760"/>
                              <a:gd name="T16" fmla="+- 0 2534 253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3" name="Group 113"/>
                      <wpg:cNvGrpSpPr>
                        <a:grpSpLocks/>
                      </wpg:cNvGrpSpPr>
                      <wpg:grpSpPr bwMode="auto">
                        <a:xfrm>
                          <a:off x="2303252" y="0"/>
                          <a:ext cx="1099820" cy="482600"/>
                          <a:chOff x="4347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14" name="Freeform 114"/>
                        <wps:cNvSpPr>
                          <a:spLocks/>
                        </wps:cNvSpPr>
                        <wps:spPr bwMode="auto">
                          <a:xfrm>
                            <a:off x="4347" y="14360"/>
                            <a:ext cx="1732" cy="760"/>
                          </a:xfrm>
                          <a:custGeom>
                            <a:avLst/>
                            <a:gdLst>
                              <a:gd name="T0" fmla="+- 0 4347 4347"/>
                              <a:gd name="T1" fmla="*/ T0 w 1732"/>
                              <a:gd name="T2" fmla="+- 0 15120 14360"/>
                              <a:gd name="T3" fmla="*/ 15120 h 760"/>
                              <a:gd name="T4" fmla="+- 0 6079 4347"/>
                              <a:gd name="T5" fmla="*/ T4 w 1732"/>
                              <a:gd name="T6" fmla="+- 0 15120 14360"/>
                              <a:gd name="T7" fmla="*/ 15120 h 760"/>
                              <a:gd name="T8" fmla="+- 0 6079 4347"/>
                              <a:gd name="T9" fmla="*/ T8 w 1732"/>
                              <a:gd name="T10" fmla="+- 0 14360 14360"/>
                              <a:gd name="T11" fmla="*/ 14360 h 760"/>
                              <a:gd name="T12" fmla="+- 0 4347 4347"/>
                              <a:gd name="T13" fmla="*/ T12 w 1732"/>
                              <a:gd name="T14" fmla="+- 0 14360 14360"/>
                              <a:gd name="T15" fmla="*/ 14360 h 760"/>
                              <a:gd name="T16" fmla="+- 0 4347 4347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5" name="Group 115"/>
                      <wpg:cNvGrpSpPr>
                        <a:grpSpLocks/>
                      </wpg:cNvGrpSpPr>
                      <wpg:grpSpPr bwMode="auto">
                        <a:xfrm>
                          <a:off x="3459192" y="0"/>
                          <a:ext cx="1099820" cy="482600"/>
                          <a:chOff x="6161" y="14360"/>
                          <a:chExt cx="1732" cy="760"/>
                        </a:xfrm>
                        <a:solidFill>
                          <a:srgbClr val="005496"/>
                        </a:solidFill>
                      </wpg:grpSpPr>
                      <wps:wsp>
                        <wps:cNvPr id="116" name="Freeform 116"/>
                        <wps:cNvSpPr>
                          <a:spLocks/>
                        </wps:cNvSpPr>
                        <wps:spPr bwMode="auto">
                          <a:xfrm>
                            <a:off x="6161" y="14360"/>
                            <a:ext cx="1732" cy="760"/>
                          </a:xfrm>
                          <a:custGeom>
                            <a:avLst/>
                            <a:gdLst>
                              <a:gd name="T0" fmla="+- 0 6161 6161"/>
                              <a:gd name="T1" fmla="*/ T0 w 1732"/>
                              <a:gd name="T2" fmla="+- 0 15120 14360"/>
                              <a:gd name="T3" fmla="*/ 15120 h 760"/>
                              <a:gd name="T4" fmla="+- 0 7893 6161"/>
                              <a:gd name="T5" fmla="*/ T4 w 1732"/>
                              <a:gd name="T6" fmla="+- 0 15120 14360"/>
                              <a:gd name="T7" fmla="*/ 15120 h 760"/>
                              <a:gd name="T8" fmla="+- 0 7893 6161"/>
                              <a:gd name="T9" fmla="*/ T8 w 1732"/>
                              <a:gd name="T10" fmla="+- 0 14360 14360"/>
                              <a:gd name="T11" fmla="*/ 14360 h 760"/>
                              <a:gd name="T12" fmla="+- 0 6161 6161"/>
                              <a:gd name="T13" fmla="*/ T12 w 1732"/>
                              <a:gd name="T14" fmla="+- 0 14360 14360"/>
                              <a:gd name="T15" fmla="*/ 14360 h 760"/>
                              <a:gd name="T16" fmla="+- 0 6161 6161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7" name="Group 117"/>
                      <wpg:cNvGrpSpPr>
                        <a:grpSpLocks/>
                      </wpg:cNvGrpSpPr>
                      <wpg:grpSpPr bwMode="auto">
                        <a:xfrm>
                          <a:off x="4615132" y="0"/>
                          <a:ext cx="1099820" cy="482600"/>
                          <a:chOff x="7974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18" name="Freeform 118"/>
                        <wps:cNvSpPr>
                          <a:spLocks/>
                        </wps:cNvSpPr>
                        <wps:spPr bwMode="auto">
                          <a:xfrm>
                            <a:off x="797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974 7974"/>
                              <a:gd name="T1" fmla="*/ T0 w 1732"/>
                              <a:gd name="T2" fmla="+- 0 15120 14360"/>
                              <a:gd name="T3" fmla="*/ 15120 h 760"/>
                              <a:gd name="T4" fmla="+- 0 9706 7974"/>
                              <a:gd name="T5" fmla="*/ T4 w 1732"/>
                              <a:gd name="T6" fmla="+- 0 15120 14360"/>
                              <a:gd name="T7" fmla="*/ 15120 h 760"/>
                              <a:gd name="T8" fmla="+- 0 9706 7974"/>
                              <a:gd name="T9" fmla="*/ T8 w 1732"/>
                              <a:gd name="T10" fmla="+- 0 14360 14360"/>
                              <a:gd name="T11" fmla="*/ 14360 h 760"/>
                              <a:gd name="T12" fmla="+- 0 7974 7974"/>
                              <a:gd name="T13" fmla="*/ T12 w 1732"/>
                              <a:gd name="T14" fmla="+- 0 14360 14360"/>
                              <a:gd name="T15" fmla="*/ 14360 h 760"/>
                              <a:gd name="T16" fmla="+- 0 7974 797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9" name="Group 119"/>
                      <wpg:cNvGrpSpPr>
                        <a:grpSpLocks/>
                      </wpg:cNvGrpSpPr>
                      <wpg:grpSpPr bwMode="auto">
                        <a:xfrm>
                          <a:off x="5762445" y="0"/>
                          <a:ext cx="1099820" cy="482600"/>
                          <a:chOff x="9788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20" name="Freeform 120"/>
                        <wps:cNvSpPr>
                          <a:spLocks/>
                        </wps:cNvSpPr>
                        <wps:spPr bwMode="auto">
                          <a:xfrm>
                            <a:off x="9788" y="14360"/>
                            <a:ext cx="1732" cy="760"/>
                          </a:xfrm>
                          <a:custGeom>
                            <a:avLst/>
                            <a:gdLst>
                              <a:gd name="T0" fmla="+- 0 9788 9788"/>
                              <a:gd name="T1" fmla="*/ T0 w 1732"/>
                              <a:gd name="T2" fmla="+- 0 15120 14360"/>
                              <a:gd name="T3" fmla="*/ 15120 h 760"/>
                              <a:gd name="T4" fmla="+- 0 11520 9788"/>
                              <a:gd name="T5" fmla="*/ T4 w 1732"/>
                              <a:gd name="T6" fmla="+- 0 15120 14360"/>
                              <a:gd name="T7" fmla="*/ 15120 h 760"/>
                              <a:gd name="T8" fmla="+- 0 11520 9788"/>
                              <a:gd name="T9" fmla="*/ T8 w 1732"/>
                              <a:gd name="T10" fmla="+- 0 14360 14360"/>
                              <a:gd name="T11" fmla="*/ 14360 h 760"/>
                              <a:gd name="T12" fmla="+- 0 9788 9788"/>
                              <a:gd name="T13" fmla="*/ T12 w 1732"/>
                              <a:gd name="T14" fmla="+- 0 14360 14360"/>
                              <a:gd name="T15" fmla="*/ 14360 h 760"/>
                              <a:gd name="T16" fmla="+- 0 9788 9788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21" name="Text Box 121"/>
                      <wps:cNvSpPr txBox="1">
                        <a:spLocks noChangeArrowheads="1"/>
                      </wps:cNvSpPr>
                      <wps:spPr bwMode="auto">
                        <a:xfrm>
                          <a:off x="5865962" y="103517"/>
                          <a:ext cx="876300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3951BB" w14:textId="77777777" w:rsidR="00E27ABC" w:rsidRPr="00D30DD8" w:rsidRDefault="00E27ABC" w:rsidP="008F7206">
                            <w:pPr>
                              <w:spacing w:after="0" w:line="224" w:lineRule="exact"/>
                              <w:ind w:left="83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G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TU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 &amp;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OG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22" name="Text Box 122"/>
                      <wps:cNvSpPr txBox="1">
                        <a:spLocks noChangeArrowheads="1"/>
                      </wps:cNvSpPr>
                      <wps:spPr bwMode="auto">
                        <a:xfrm>
                          <a:off x="2449901" y="103517"/>
                          <a:ext cx="81026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4FB513" w14:textId="77777777" w:rsidR="00E27ABC" w:rsidRPr="00D30DD8" w:rsidRDefault="00E27ABC" w:rsidP="000755EE">
                            <w:pPr>
                              <w:spacing w:after="0" w:line="224" w:lineRule="exact"/>
                              <w:ind w:left="361" w:right="35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LF-</w:t>
                            </w:r>
                          </w:p>
                          <w:p w14:paraId="34E27C82" w14:textId="77777777" w:rsidR="00E27ABC" w:rsidRPr="00D30DD8" w:rsidRDefault="00E27ABC">
                            <w:pPr>
                              <w:ind w:left="1" w:right="1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M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23" name="Text Box 123"/>
                      <wps:cNvSpPr txBox="1">
                        <a:spLocks noChangeArrowheads="1"/>
                      </wps:cNvSpPr>
                      <wps:spPr bwMode="auto">
                        <a:xfrm>
                          <a:off x="3640347" y="103517"/>
                          <a:ext cx="72517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051844" w14:textId="77777777" w:rsidR="00E27ABC" w:rsidRPr="00D30DD8" w:rsidRDefault="00E27ABC" w:rsidP="000755EE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SU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>M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M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1"/>
                                <w:sz w:val="16"/>
                                <w:szCs w:val="20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Y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20"/>
                              </w:rPr>
                              <w:t xml:space="preserve"> &amp;</w:t>
                            </w:r>
                          </w:p>
                          <w:p w14:paraId="18809630" w14:textId="77777777" w:rsidR="00E27ABC" w:rsidRPr="00D30DD8" w:rsidRDefault="00E27ABC">
                            <w:pPr>
                              <w:ind w:left="238" w:right="23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>G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7"/>
                                <w:sz w:val="16"/>
                                <w:szCs w:val="20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24" name="Text Box 124"/>
                      <wps:cNvSpPr txBox="1">
                        <a:spLocks noChangeArrowheads="1"/>
                      </wps:cNvSpPr>
                      <wps:spPr bwMode="auto">
                        <a:xfrm>
                          <a:off x="103517" y="181155"/>
                          <a:ext cx="8953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6E22BD" w14:textId="77777777" w:rsidR="00E27ABC" w:rsidRPr="00D30DD8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X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6"/>
                                <w:sz w:val="16"/>
                                <w:szCs w:val="20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25" name="Text Box 125"/>
                      <wps:cNvSpPr txBox="1">
                        <a:spLocks noChangeArrowheads="1"/>
                      </wps:cNvSpPr>
                      <wps:spPr bwMode="auto">
                        <a:xfrm>
                          <a:off x="1173192" y="181155"/>
                          <a:ext cx="10642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18013D" w14:textId="77777777" w:rsidR="00E27ABC" w:rsidRPr="00D30DD8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5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F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26" name="Text Box 126"/>
                      <wps:cNvSpPr txBox="1">
                        <a:spLocks noChangeArrowheads="1"/>
                      </wps:cNvSpPr>
                      <wps:spPr bwMode="auto">
                        <a:xfrm>
                          <a:off x="4753154" y="181155"/>
                          <a:ext cx="81089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DA4CB4" w14:textId="77777777" w:rsidR="00E27ABC" w:rsidRPr="00D30DD8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6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1131" o:spid="_x0000_s1131" style="position:absolute;margin-left:13.35pt;margin-top:-19.85pt;width:540.35pt;height:38pt;z-index:-251592704" coordsize="68622,48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">
              <v:group id="Group 102" o:spid="_x0000_s1132" style="position:absolute;width:10998;height:4826" coordorigin="720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UWqGwwwAAANwAAAAP&#10;AAAAAAAAAAAAAAAAAKoCAABkcnMvZG93bnJldi54bWxQSwUGAAAAAAQABAD6AAAAmgMAAAAA&#10;">
                <v:shape id="Freeform 103" o:spid="_x0000_s1133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BlvGMIA&#10;AADcAAAADwAAAGRycy9kb3ducmV2LnhtbERPS4vCMBC+C/6HMII3TVdRpNtUVkXYvfkC8TY0s221&#10;mZQm1u6/3wiCt/n4npMsO1OJlhpXWlbwMY5AEGdWl5wrOB23owUI55E1VpZJwR85WKb9XoKxtg/e&#10;U3vwuQgh7GJUUHhfx1K6rCCDbmxr4sD92sagD7DJpW7wEcJNJSdRNJcGSw4NBda0Lii7He5Gwex0&#10;3Waz23V1ubQ/G5yXfN7szkoNB93XJwhPnX+LX+5vHeZHU3g+Ey6Q6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GW8YwgAAANwAAAAPAAAAAAAAAAAAAAAAAJgCAABkcnMvZG93&#10;bnJldi54bWxQSwUGAAAAAAQABAD1AAAAhwMAAAAA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105" o:spid="_x0000_s1134" style="position:absolute;left:11559;width:10998;height:4826" coordorigin="253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bsznEwwAAANwAAAAP&#10;AAAAAAAAAAAAAAAAAKoCAABkcnMvZG93bnJldi54bWxQSwUGAAAAAAQABAD6AAAAmgMAAAAA&#10;">
                <v:shape id="Freeform 112" o:spid="_x0000_s1135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xcXsMA&#10;AADcAAAADwAAAGRycy9kb3ducmV2LnhtbERPS2vCQBC+F/wPywje6kYhUlJX8YFQb9UGQm5Ddkyi&#10;2dmQ3Sbpv+8WhN7m43vOejuaRvTUudqygsU8AkFcWF1zqSD9Or2+gXAeWWNjmRT8kIPtZvKyxkTb&#10;gS/UX30pQgi7BBVU3reJlK6oyKCb25Y4cDfbGfQBdqXUHQ4h3DRyGUUrabDm0FBhS4eKisf12yiI&#10;0/upiB/3fZ735yOuas6On5lSs+m4ewfhafT/4qf7Q4f5iyX8PRMukJ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oxcXsMAAADcAAAADwAAAAAAAAAAAAAAAACYAgAAZHJzL2Rv&#10;d25yZXYueG1sUEsFBgAAAAAEAAQA9QAAAIgDAAAAAA==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113" o:spid="_x0000_s1136" style="position:absolute;left:23032;width:10998;height:4826" coordorigin="4347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s+S9s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jM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Ps+S9sEAAADcAAAADwAA&#10;AAAAAAAAAAAAAACqAgAAZHJzL2Rvd25yZXYueG1sUEsFBgAAAAAEAAQA+gAAAJgDAAAAAA==&#10;">
                <v:shape id="Freeform 114" o:spid="_x0000_s1137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09e74A&#10;AADcAAAADwAAAGRycy9kb3ducmV2LnhtbERPTYvCMBC9L/gfwgjetmlFZKlGEUHoUauox6EZ22oz&#10;KU3U+u+NIOxtHu9z5sveNOJBnastK0iiGARxYXXNpYLDfvP7B8J5ZI2NZVLwIgfLxeBnjqm2T97R&#10;I/elCCHsUlRQed+mUrqiIoMusi1x4C62M+gD7EqpO3yGcNPIcRxPpcGaQ0OFLa0rKm753SiIJ831&#10;dDPb5JyjPPbSZne/zZQaDfvVDISn3v+Lv+5Mh/nJBD7PhAvk4g0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GtPXu+AAAA3AAAAA8AAAAAAAAAAAAAAAAAmAIAAGRycy9kb3ducmV2&#10;LnhtbFBLBQYAAAAABAAEAPUAAACD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115" o:spid="_x0000_s1138" style="position:absolute;left:34591;width:10999;height:4826" coordorigin="6161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3mqvGcEAAADcAAAADwAA&#10;AAAAAAAAAAAAAACqAgAAZHJzL2Rvd25yZXYueG1sUEsFBgAAAAAEAAQA+gAAAJgDAAAAAA==&#10;">
                <v:shape id="Freeform 116" o:spid="_x0000_s1139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jMGl8AA&#10;AADcAAAADwAAAGRycy9kb3ducmV2LnhtbERPTWvCQBC9C/0PyxR6M5tIEYnZiAhCjjaW6nHITpPU&#10;7GzIbmL677sFwds83udku9l0YqLBtZYVJFEMgriyuuVawef5uNyAcB5ZY2eZFPySg13+ssgw1fbO&#10;HzSVvhYhhF2KChrv+1RKVzVk0EW2Jw7ctx0M+gCHWuoB7yHcdHIVx2tpsOXQ0GBPh4aqWzkaBfF7&#10;93O5mVNyLVF+zdIWoz8VSr29zvstCE+zf4of7kKH+cka/p8JF8j8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jMGl8AAAADcAAAADwAAAAAAAAAAAAAAAACYAgAAZHJzL2Rvd25y&#10;ZXYueG1sUEsFBgAAAAAEAAQA9QAAAIUDAAAAAA=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117" o:spid="_x0000_s1140" style="position:absolute;left:46151;width:10998;height:4826" coordorigin="797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fSU9cQAAADcAAAADwAAAGRycy9kb3ducmV2LnhtbERPS2vCQBC+F/wPywi9&#10;NZsobSVmFZFaegiFqiDehuyYBLOzIbvN4993C4Xe5uN7TrYdTSN66lxtWUESxSCIC6trLhWcT4en&#10;FQjnkTU2lknBRA62m9lDhqm2A39Rf/SlCCHsUlRQed+mUrqiIoMusi1x4G62M+gD7EqpOxxCuGnk&#10;Io5fpMGaQ0OFLe0rKu7Hb6PgfcBht0ze+vx+20/X0/PnJU9Iqcf5uFuD8DT6f/Gf+0OH+ckr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QfSU9cQAAADcAAAA&#10;DwAAAAAAAAAAAAAAAACqAgAAZHJzL2Rvd25yZXYueG1sUEsFBgAAAAAEAAQA+gAAAJsDAAAAAA==&#10;">
                <v:shape id="Freeform 118" o:spid="_x0000_s1141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OA3fsIA&#10;AADcAAAADwAAAGRycy9kb3ducmV2LnhtbESPQYvCQAyF7wv+hyGCt3VaEZHqKMuC0KNWUY+hk227&#10;djKlM2r99+awsLeE9/Lel/V2cK16UB8azwbSaQKKuPS24crA6bj7XIIKEdli65kMvCjAdjP6WGNm&#10;/ZMP9ChipSSEQ4YG6hi7TOtQ1uQwTH1HLNqP7x1GWftK2x6fEu5aPUuShXbYsDTU2NF3TeWtuDsD&#10;ybz9vdzcPr0WqM+D9vk97nNjJuPhawUq0hD/zX/XuRX8VGjlGZlAb9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Q4Dd+wgAAANwAAAAPAAAAAAAAAAAAAAAAAJgCAABkcnMvZG93&#10;bnJldi54bWxQSwUGAAAAAAQABAD1AAAAhwMAAAAA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119" o:spid="_x0000_s1142" style="position:absolute;left:57624;width:10998;height:4826" coordorigin="9788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yelHMQAAADcAAAADwAAAGRycy9kb3ducmV2LnhtbERPS2vCQBC+F/wPywi9&#10;NZsoLTVmFZFaegiFqiDehuyYBLOzIbvN4993C4Xe5uN7TrYdTSN66lxtWUESxSCIC6trLhWcT4en&#10;VxDOI2tsLJOCiRxsN7OHDFNtB/6i/uhLEULYpaig8r5NpXRFRQZdZFviwN1sZ9AH2JVSdziEcNPI&#10;RRy/SIM1h4YKW9pXVNyP30bB+4DDbpm89fn9tp+up+fPS56QUo/zcbcG4Wn0/+I/94cO85MV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yelHMQAAADcAAAA&#10;DwAAAAAAAAAAAAAAAACqAgAAZHJzL2Rvd25yZXYueG1sUEsFBgAAAAAEAAQA+gAAAJsDAAAAAA==&#10;">
                <v:shape id="Freeform 120" o:spid="_x0000_s1143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PrxxcEA&#10;AADcAAAADwAAAGRycy9kb3ducmV2LnhtbESPQYvCQAyF74L/YYjgbZ0qIkt1FBGEHrUrq8fQiW21&#10;kymdUeu/3xwWvCW8l/e+rDa9a9STulB7NjCdJKCIC29rLg2cfvZf36BCRLbYeCYDbwqwWQ8HK0yt&#10;f/GRnnkslYRwSNFAFWObah2KihyGiW+JRbv6zmGUtSu17fAl4a7RsyRZaIc1S0OFLe0qKu75wxlI&#10;5s3tfHeH6SVH/dtrnz3iITNmPOq3S1CR+vgx/19nVvBngi/PyAR6/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D68cXBAAAA3AAAAA8AAAAAAAAAAAAAAAAAmAIAAGRycy9kb3du&#10;cmV2LnhtbFBLBQYAAAAABAAEAPUAAACG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1" o:spid="_x0000_s1144" type="#_x0000_t202" style="position:absolute;left:58659;top:1035;width:8763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eoFMEA&#10;AADcAAAADwAAAGRycy9kb3ducmV2LnhtbERPTYvCMBC9C/6HMMLeNNWDaNcoIisIC4u1HvY4NmMb&#10;bCbdJqv13xtB8DaP9zmLVWdrcaXWG8cKxqMEBHHhtOFSwTHfDmcgfEDWWDsmBXfysFr2ewtMtbtx&#10;RtdDKEUMYZ+igiqEJpXSFxVZ9CPXEEfu7FqLIcK2lLrFWwy3tZwkyVRaNBwbKmxoU1FxOfxbBetf&#10;zr7M389pn50zk+fzhL+nF6U+Bt36E0SgLrzFL/dOx/mTMTyfiRfI5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UnqBTBAAAA3AAAAA8AAAAAAAAAAAAAAAAAmAIAAGRycy9kb3du&#10;cmV2LnhtbFBLBQYAAAAABAAEAPUAAACGAwAAAAA=&#10;" filled="f" stroked="f">
                <v:textbox inset="0,0,0,0">
                  <w:txbxContent>
                    <w:p w:rsidR="00E27ABC" w:rsidRPr="00D30DD8" w:rsidRDefault="00E27ABC" w:rsidP="008F7206">
                      <w:pPr>
                        <w:spacing w:after="0" w:line="224" w:lineRule="exact"/>
                        <w:ind w:left="83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I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G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TU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 &amp;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OGR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122" o:spid="_x0000_s1145" type="#_x0000_t202" style="position:absolute;left:24499;top:1035;width:810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fU2Y8MA&#10;AADcAAAADwAAAGRycy9kb3ducmV2LnhtbERPTWvCQBC9C/0PyxR6MxtzCDW6ikgLhUJpjAePY3ZM&#10;FrOzaXYb03/fLRS8zeN9zno72U6MNHjjWMEiSUEQ104bbhQcq9f5MwgfkDV2jknBD3nYbh5mayy0&#10;u3FJ4yE0IoawL1BBG0JfSOnrliz6xPXEkbu4wWKIcGikHvAWw20nszTNpUXDsaHFnvYt1dfDt1Ww&#10;O3H5Yr4+zp/lpTRVtUz5Pb8q9fQ47VYgAk3hLv53v+k4P8vg75l4gdz8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fU2Y8MAAADcAAAADwAAAAAAAAAAAAAAAACYAgAAZHJzL2Rv&#10;d25yZXYueG1sUEsFBgAAAAAEAAQA9QAAAIgDAAAAAA==&#10;" filled="f" stroked="f">
                <v:textbox inset="0,0,0,0">
                  <w:txbxContent>
                    <w:p w:rsidR="00E27ABC" w:rsidRPr="00D30DD8" w:rsidRDefault="00E27ABC" w:rsidP="000755EE">
                      <w:pPr>
                        <w:spacing w:after="0" w:line="224" w:lineRule="exact"/>
                        <w:ind w:left="361" w:right="35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LF-</w:t>
                      </w:r>
                    </w:p>
                    <w:p w:rsidR="00E27ABC" w:rsidRPr="00D30DD8" w:rsidRDefault="00E27ABC">
                      <w:pPr>
                        <w:ind w:left="1" w:right="1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M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T</w:t>
                      </w:r>
                    </w:p>
                  </w:txbxContent>
                </v:textbox>
              </v:shape>
              <v:shape id="Text Box 123" o:spid="_x0000_s1146" type="#_x0000_t202" style="position:absolute;left:36403;top:1035;width:725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rmT+MMA&#10;AADcAAAADwAAAGRycy9kb3ducmV2LnhtbERPTWvCQBC9F/oflin01my0IG10I1IUCgUxpgePY3ZM&#10;lmRn0+xW03/vCgVv83ifs1iOthNnGrxxrGCSpCCIK6cN1wq+y83LGwgfkDV2jknBH3lY5o8PC8y0&#10;u3BB532oRQxhn6GCJoQ+k9JXDVn0ieuJI3dyg8UQ4VBLPeAlhttOTtN0Ji0ajg0N9vTRUNXuf62C&#10;1YGLtfnZHnfFqTBl+Z7y16xV6vlpXM1BBBrDXfzv/tRx/vQVbs/EC2R+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rmT+MMAAADcAAAADwAAAAAAAAAAAAAAAACYAgAAZHJzL2Rv&#10;d25yZXYueG1sUEsFBgAAAAAEAAQA9QAAAIgDAAAAAA==&#10;" filled="f" stroked="f">
                <v:textbox inset="0,0,0,0">
                  <w:txbxContent>
                    <w:p w:rsidR="00E27ABC" w:rsidRPr="00D30DD8" w:rsidRDefault="00E27ABC" w:rsidP="000755EE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SU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>M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M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1"/>
                          <w:sz w:val="16"/>
                          <w:szCs w:val="20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Y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20"/>
                        </w:rPr>
                        <w:t xml:space="preserve"> &amp;</w:t>
                      </w:r>
                    </w:p>
                    <w:p w:rsidR="00E27ABC" w:rsidRPr="00D30DD8" w:rsidRDefault="00E27ABC">
                      <w:pPr>
                        <w:ind w:left="238" w:right="239"/>
                        <w:jc w:val="center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>G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7"/>
                          <w:sz w:val="16"/>
                          <w:szCs w:val="20"/>
                        </w:rPr>
                        <w:t>O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L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124" o:spid="_x0000_s1147" type="#_x0000_t202" style="position:absolute;left:1035;top:1811;width:8953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VALjMMA&#10;AADcAAAADwAAAGRycy9kb3ducmV2LnhtbERPTWvCQBC9F/oflin01myUIm10I1IUCgUxpgePY3ZM&#10;lmRn0+xW03/vCgVv83ifs1iOthNnGrxxrGCSpCCIK6cN1wq+y83LGwgfkDV2jknBH3lY5o8PC8y0&#10;u3BB532oRQxhn6GCJoQ+k9JXDVn0ieuJI3dyg8UQ4VBLPeAlhttOTtN0Ji0ajg0N9vTRUNXuf62C&#10;1YGLtfnZHnfFqTBl+Z7y16xV6vlpXM1BBBrDXfzv/tRx/vQVbs/EC2R+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VALjMMAAADcAAAADwAAAAAAAAAAAAAAAACYAgAAZHJzL2Rv&#10;d25yZXYueG1sUEsFBgAAAAAEAAQA9QAAAIgDAAAAAA==&#10;" filled="f" stroked="f">
                <v:textbox inset="0,0,0,0">
                  <w:txbxContent>
                    <w:p w:rsidR="00E27ABC" w:rsidRPr="00D30DD8" w:rsidRDefault="00E27ABC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X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6"/>
                          <w:sz w:val="16"/>
                          <w:szCs w:val="20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125" o:spid="_x0000_s1148" type="#_x0000_t202" style="position:absolute;left:11731;top:1811;width:10643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yuF8MA&#10;AADcAAAADwAAAGRycy9kb3ducmV2LnhtbERPTWvCQBC9F/oflin01mwUKm10I1IUCgUxpgePY3ZM&#10;lmRn0+xW03/vCgVv83ifs1iOthNnGrxxrGCSpCCIK6cN1wq+y83LGwgfkDV2jknBH3lY5o8PC8y0&#10;u3BB532oRQxhn6GCJoQ+k9JXDVn0ieuJI3dyg8UQ4VBLPeAlhttOTtN0Ji0ajg0N9vTRUNXuf62C&#10;1YGLtfnZHnfFqTBl+Z7y16xV6vlpXM1BBBrDXfzv/tRx/vQVbs/EC2R+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hyuF8MAAADcAAAADwAAAAAAAAAAAAAAAACYAgAAZHJzL2Rv&#10;d25yZXYueG1sUEsFBgAAAAAEAAQA9QAAAIgDAAAAAA==&#10;" filled="f" stroked="f">
                <v:textbox inset="0,0,0,0">
                  <w:txbxContent>
                    <w:p w:rsidR="00E27ABC" w:rsidRPr="00D30DD8" w:rsidRDefault="00E27ABC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5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P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FO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I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DP</w:t>
                      </w:r>
                    </w:p>
                  </w:txbxContent>
                </v:textbox>
              </v:shape>
              <v:shape id="Text Box 126" o:spid="_x0000_s1149" type="#_x0000_t202" style="position:absolute;left:47531;top:1811;width:8109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s4wYMIA&#10;AADcAAAADwAAAGRycy9kb3ducmV2LnhtbERPTYvCMBC9C/sfwizsTVM9FK1GEVlBWFis3cMex2Zs&#10;g82k22S1/nsjCN7m8T5nseptIy7UeeNYwXiUgCAunTZcKfgptsMpCB+QNTaOScGNPKyWb4MFZtpd&#10;OafLIVQihrDPUEEdQptJ6cuaLPqRa4kjd3KdxRBhV0nd4TWG20ZOkiSVFg3Hhhpb2tRUng//VsH6&#10;l/NP8/d93Oen3BTFLOGv9KzUx3u/noMI1IeX+One6Th/ksLjmXiBX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zjBgwgAAANwAAAAPAAAAAAAAAAAAAAAAAJgCAABkcnMvZG93&#10;bnJldi54bWxQSwUGAAAAAAQABAD1AAAAhwMAAAAA&#10;" filled="f" stroked="f">
                <v:textbox inset="0,0,0,0">
                  <w:txbxContent>
                    <w:p w:rsidR="00E27ABC" w:rsidRPr="00D30DD8" w:rsidRDefault="00E27ABC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6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L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N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381EE" w14:textId="77777777" w:rsidR="00E27ABC" w:rsidRDefault="00E27ABC" w:rsidP="009A0552">
    <w:pPr>
      <w:tabs>
        <w:tab w:val="left" w:pos="2775"/>
      </w:tabs>
      <w:spacing w:line="200" w:lineRule="exact"/>
      <w:rPr>
        <w:sz w:val="20"/>
        <w:szCs w:val="20"/>
      </w:rPr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48352" behindDoc="1" locked="0" layoutInCell="1" allowOverlap="1" wp14:anchorId="61FCF99E" wp14:editId="41011890">
              <wp:simplePos x="0" y="0"/>
              <wp:positionH relativeFrom="column">
                <wp:posOffset>169545</wp:posOffset>
              </wp:positionH>
              <wp:positionV relativeFrom="paragraph">
                <wp:posOffset>-24753</wp:posOffset>
              </wp:positionV>
              <wp:extent cx="6862265" cy="482600"/>
              <wp:effectExtent l="0" t="0" r="0" b="0"/>
              <wp:wrapNone/>
              <wp:docPr id="1132" name="Group 113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62265" cy="482600"/>
                        <a:chOff x="0" y="0"/>
                        <a:chExt cx="6862265" cy="482600"/>
                      </a:xfrm>
                    </wpg:grpSpPr>
                    <wpg:grpSp>
                      <wpg:cNvPr id="1133" name="Group 1133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9820" cy="482600"/>
                          <a:chOff x="720" y="14360"/>
                          <a:chExt cx="1732" cy="760"/>
                        </a:xfrm>
                      </wpg:grpSpPr>
                      <wps:wsp>
                        <wps:cNvPr id="1134" name="Freeform 1134"/>
                        <wps:cNvSpPr>
                          <a:spLocks/>
                        </wps:cNvSpPr>
                        <wps:spPr bwMode="auto">
                          <a:xfrm>
                            <a:off x="720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732"/>
                              <a:gd name="T2" fmla="+- 0 15120 14360"/>
                              <a:gd name="T3" fmla="*/ 15120 h 760"/>
                              <a:gd name="T4" fmla="+- 0 2452 720"/>
                              <a:gd name="T5" fmla="*/ T4 w 1732"/>
                              <a:gd name="T6" fmla="+- 0 15120 14360"/>
                              <a:gd name="T7" fmla="*/ 15120 h 760"/>
                              <a:gd name="T8" fmla="+- 0 2452 720"/>
                              <a:gd name="T9" fmla="*/ T8 w 1732"/>
                              <a:gd name="T10" fmla="+- 0 14360 14360"/>
                              <a:gd name="T11" fmla="*/ 14360 h 760"/>
                              <a:gd name="T12" fmla="+- 0 720 720"/>
                              <a:gd name="T13" fmla="*/ T12 w 1732"/>
                              <a:gd name="T14" fmla="+- 0 14360 14360"/>
                              <a:gd name="T15" fmla="*/ 14360 h 760"/>
                              <a:gd name="T16" fmla="+- 0 720 720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35" name="Group 1135"/>
                      <wpg:cNvGrpSpPr>
                        <a:grpSpLocks/>
                      </wpg:cNvGrpSpPr>
                      <wpg:grpSpPr bwMode="auto">
                        <a:xfrm>
                          <a:off x="1155939" y="0"/>
                          <a:ext cx="1099820" cy="482600"/>
                          <a:chOff x="2534" y="14360"/>
                          <a:chExt cx="1732" cy="760"/>
                        </a:xfrm>
                      </wpg:grpSpPr>
                      <wps:wsp>
                        <wps:cNvPr id="1136" name="Freeform 1136"/>
                        <wps:cNvSpPr>
                          <a:spLocks/>
                        </wps:cNvSpPr>
                        <wps:spPr bwMode="auto">
                          <a:xfrm>
                            <a:off x="253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2534 2534"/>
                              <a:gd name="T1" fmla="*/ T0 w 1732"/>
                              <a:gd name="T2" fmla="+- 0 15120 14360"/>
                              <a:gd name="T3" fmla="*/ 15120 h 760"/>
                              <a:gd name="T4" fmla="+- 0 4266 2534"/>
                              <a:gd name="T5" fmla="*/ T4 w 1732"/>
                              <a:gd name="T6" fmla="+- 0 15120 14360"/>
                              <a:gd name="T7" fmla="*/ 15120 h 760"/>
                              <a:gd name="T8" fmla="+- 0 4266 2534"/>
                              <a:gd name="T9" fmla="*/ T8 w 1732"/>
                              <a:gd name="T10" fmla="+- 0 14360 14360"/>
                              <a:gd name="T11" fmla="*/ 14360 h 760"/>
                              <a:gd name="T12" fmla="+- 0 2534 2534"/>
                              <a:gd name="T13" fmla="*/ T12 w 1732"/>
                              <a:gd name="T14" fmla="+- 0 14360 14360"/>
                              <a:gd name="T15" fmla="*/ 14360 h 760"/>
                              <a:gd name="T16" fmla="+- 0 2534 253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37" name="Group 1137"/>
                      <wpg:cNvGrpSpPr>
                        <a:grpSpLocks/>
                      </wpg:cNvGrpSpPr>
                      <wpg:grpSpPr bwMode="auto">
                        <a:xfrm>
                          <a:off x="2303252" y="0"/>
                          <a:ext cx="1099820" cy="482600"/>
                          <a:chOff x="4347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138" name="Freeform 1138"/>
                        <wps:cNvSpPr>
                          <a:spLocks/>
                        </wps:cNvSpPr>
                        <wps:spPr bwMode="auto">
                          <a:xfrm>
                            <a:off x="4347" y="14360"/>
                            <a:ext cx="1732" cy="760"/>
                          </a:xfrm>
                          <a:custGeom>
                            <a:avLst/>
                            <a:gdLst>
                              <a:gd name="T0" fmla="+- 0 4347 4347"/>
                              <a:gd name="T1" fmla="*/ T0 w 1732"/>
                              <a:gd name="T2" fmla="+- 0 15120 14360"/>
                              <a:gd name="T3" fmla="*/ 15120 h 760"/>
                              <a:gd name="T4" fmla="+- 0 6079 4347"/>
                              <a:gd name="T5" fmla="*/ T4 w 1732"/>
                              <a:gd name="T6" fmla="+- 0 15120 14360"/>
                              <a:gd name="T7" fmla="*/ 15120 h 760"/>
                              <a:gd name="T8" fmla="+- 0 6079 4347"/>
                              <a:gd name="T9" fmla="*/ T8 w 1732"/>
                              <a:gd name="T10" fmla="+- 0 14360 14360"/>
                              <a:gd name="T11" fmla="*/ 14360 h 760"/>
                              <a:gd name="T12" fmla="+- 0 4347 4347"/>
                              <a:gd name="T13" fmla="*/ T12 w 1732"/>
                              <a:gd name="T14" fmla="+- 0 14360 14360"/>
                              <a:gd name="T15" fmla="*/ 14360 h 760"/>
                              <a:gd name="T16" fmla="+- 0 4347 4347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39" name="Group 1139"/>
                      <wpg:cNvGrpSpPr>
                        <a:grpSpLocks/>
                      </wpg:cNvGrpSpPr>
                      <wpg:grpSpPr bwMode="auto">
                        <a:xfrm>
                          <a:off x="3459192" y="0"/>
                          <a:ext cx="1099820" cy="482600"/>
                          <a:chOff x="6161" y="14360"/>
                          <a:chExt cx="1732" cy="760"/>
                        </a:xfrm>
                        <a:solidFill>
                          <a:srgbClr val="005496"/>
                        </a:solidFill>
                      </wpg:grpSpPr>
                      <wps:wsp>
                        <wps:cNvPr id="1140" name="Freeform 1140"/>
                        <wps:cNvSpPr>
                          <a:spLocks/>
                        </wps:cNvSpPr>
                        <wps:spPr bwMode="auto">
                          <a:xfrm>
                            <a:off x="6161" y="14360"/>
                            <a:ext cx="1732" cy="760"/>
                          </a:xfrm>
                          <a:custGeom>
                            <a:avLst/>
                            <a:gdLst>
                              <a:gd name="T0" fmla="+- 0 6161 6161"/>
                              <a:gd name="T1" fmla="*/ T0 w 1732"/>
                              <a:gd name="T2" fmla="+- 0 15120 14360"/>
                              <a:gd name="T3" fmla="*/ 15120 h 760"/>
                              <a:gd name="T4" fmla="+- 0 7893 6161"/>
                              <a:gd name="T5" fmla="*/ T4 w 1732"/>
                              <a:gd name="T6" fmla="+- 0 15120 14360"/>
                              <a:gd name="T7" fmla="*/ 15120 h 760"/>
                              <a:gd name="T8" fmla="+- 0 7893 6161"/>
                              <a:gd name="T9" fmla="*/ T8 w 1732"/>
                              <a:gd name="T10" fmla="+- 0 14360 14360"/>
                              <a:gd name="T11" fmla="*/ 14360 h 760"/>
                              <a:gd name="T12" fmla="+- 0 6161 6161"/>
                              <a:gd name="T13" fmla="*/ T12 w 1732"/>
                              <a:gd name="T14" fmla="+- 0 14360 14360"/>
                              <a:gd name="T15" fmla="*/ 14360 h 760"/>
                              <a:gd name="T16" fmla="+- 0 6161 6161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41" name="Group 1141"/>
                      <wpg:cNvGrpSpPr>
                        <a:grpSpLocks/>
                      </wpg:cNvGrpSpPr>
                      <wpg:grpSpPr bwMode="auto">
                        <a:xfrm>
                          <a:off x="4615132" y="0"/>
                          <a:ext cx="1099820" cy="482600"/>
                          <a:chOff x="7974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142" name="Freeform 1142"/>
                        <wps:cNvSpPr>
                          <a:spLocks/>
                        </wps:cNvSpPr>
                        <wps:spPr bwMode="auto">
                          <a:xfrm>
                            <a:off x="797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974 7974"/>
                              <a:gd name="T1" fmla="*/ T0 w 1732"/>
                              <a:gd name="T2" fmla="+- 0 15120 14360"/>
                              <a:gd name="T3" fmla="*/ 15120 h 760"/>
                              <a:gd name="T4" fmla="+- 0 9706 7974"/>
                              <a:gd name="T5" fmla="*/ T4 w 1732"/>
                              <a:gd name="T6" fmla="+- 0 15120 14360"/>
                              <a:gd name="T7" fmla="*/ 15120 h 760"/>
                              <a:gd name="T8" fmla="+- 0 9706 7974"/>
                              <a:gd name="T9" fmla="*/ T8 w 1732"/>
                              <a:gd name="T10" fmla="+- 0 14360 14360"/>
                              <a:gd name="T11" fmla="*/ 14360 h 760"/>
                              <a:gd name="T12" fmla="+- 0 7974 7974"/>
                              <a:gd name="T13" fmla="*/ T12 w 1732"/>
                              <a:gd name="T14" fmla="+- 0 14360 14360"/>
                              <a:gd name="T15" fmla="*/ 14360 h 760"/>
                              <a:gd name="T16" fmla="+- 0 7974 797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43" name="Group 1143"/>
                      <wpg:cNvGrpSpPr>
                        <a:grpSpLocks/>
                      </wpg:cNvGrpSpPr>
                      <wpg:grpSpPr bwMode="auto">
                        <a:xfrm>
                          <a:off x="5762445" y="0"/>
                          <a:ext cx="1099820" cy="482600"/>
                          <a:chOff x="9788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144" name="Freeform 1144"/>
                        <wps:cNvSpPr>
                          <a:spLocks/>
                        </wps:cNvSpPr>
                        <wps:spPr bwMode="auto">
                          <a:xfrm>
                            <a:off x="9788" y="14360"/>
                            <a:ext cx="1732" cy="760"/>
                          </a:xfrm>
                          <a:custGeom>
                            <a:avLst/>
                            <a:gdLst>
                              <a:gd name="T0" fmla="+- 0 9788 9788"/>
                              <a:gd name="T1" fmla="*/ T0 w 1732"/>
                              <a:gd name="T2" fmla="+- 0 15120 14360"/>
                              <a:gd name="T3" fmla="*/ 15120 h 760"/>
                              <a:gd name="T4" fmla="+- 0 11520 9788"/>
                              <a:gd name="T5" fmla="*/ T4 w 1732"/>
                              <a:gd name="T6" fmla="+- 0 15120 14360"/>
                              <a:gd name="T7" fmla="*/ 15120 h 760"/>
                              <a:gd name="T8" fmla="+- 0 11520 9788"/>
                              <a:gd name="T9" fmla="*/ T8 w 1732"/>
                              <a:gd name="T10" fmla="+- 0 14360 14360"/>
                              <a:gd name="T11" fmla="*/ 14360 h 760"/>
                              <a:gd name="T12" fmla="+- 0 9788 9788"/>
                              <a:gd name="T13" fmla="*/ T12 w 1732"/>
                              <a:gd name="T14" fmla="+- 0 14360 14360"/>
                              <a:gd name="T15" fmla="*/ 14360 h 760"/>
                              <a:gd name="T16" fmla="+- 0 9788 9788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145" name="Text Box 1145"/>
                      <wps:cNvSpPr txBox="1">
                        <a:spLocks noChangeArrowheads="1"/>
                      </wps:cNvSpPr>
                      <wps:spPr bwMode="auto">
                        <a:xfrm>
                          <a:off x="5865962" y="103517"/>
                          <a:ext cx="876300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CA5457" w14:textId="77777777" w:rsidR="00E27ABC" w:rsidRPr="00D30DD8" w:rsidRDefault="00E27ABC" w:rsidP="008F7206">
                            <w:pPr>
                              <w:spacing w:after="0" w:line="224" w:lineRule="exact"/>
                              <w:ind w:left="83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G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TU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 &amp;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OG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146" name="Text Box 1146"/>
                      <wps:cNvSpPr txBox="1">
                        <a:spLocks noChangeArrowheads="1"/>
                      </wps:cNvSpPr>
                      <wps:spPr bwMode="auto">
                        <a:xfrm>
                          <a:off x="2449901" y="103517"/>
                          <a:ext cx="81026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711C1F" w14:textId="77777777" w:rsidR="00E27ABC" w:rsidRPr="00D30DD8" w:rsidRDefault="00E27ABC" w:rsidP="000755EE">
                            <w:pPr>
                              <w:spacing w:after="0" w:line="224" w:lineRule="exact"/>
                              <w:ind w:left="361" w:right="35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LF-</w:t>
                            </w:r>
                          </w:p>
                          <w:p w14:paraId="185080EB" w14:textId="77777777" w:rsidR="00E27ABC" w:rsidRPr="00D30DD8" w:rsidRDefault="00E27ABC">
                            <w:pPr>
                              <w:ind w:left="1" w:right="1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M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147" name="Text Box 1147"/>
                      <wps:cNvSpPr txBox="1">
                        <a:spLocks noChangeArrowheads="1"/>
                      </wps:cNvSpPr>
                      <wps:spPr bwMode="auto">
                        <a:xfrm>
                          <a:off x="3640347" y="103517"/>
                          <a:ext cx="72517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0835D9" w14:textId="77777777" w:rsidR="00E27ABC" w:rsidRPr="004B4425" w:rsidRDefault="00E27ABC" w:rsidP="000755EE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U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M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M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1"/>
                                <w:sz w:val="16"/>
                                <w:szCs w:val="20"/>
                              </w:rPr>
                              <w:t>R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Y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 xml:space="preserve"> &amp;</w:t>
                            </w:r>
                          </w:p>
                          <w:p w14:paraId="530680F3" w14:textId="77777777" w:rsidR="00E27ABC" w:rsidRPr="004B4425" w:rsidRDefault="00E27ABC">
                            <w:pPr>
                              <w:ind w:left="238" w:right="23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G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7"/>
                                <w:sz w:val="16"/>
                                <w:szCs w:val="20"/>
                              </w:rPr>
                              <w:t>O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L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148" name="Text Box 1148"/>
                      <wps:cNvSpPr txBox="1">
                        <a:spLocks noChangeArrowheads="1"/>
                      </wps:cNvSpPr>
                      <wps:spPr bwMode="auto">
                        <a:xfrm>
                          <a:off x="103517" y="181155"/>
                          <a:ext cx="8953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784FC0" w14:textId="77777777" w:rsidR="00E27ABC" w:rsidRPr="00D30DD8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X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6"/>
                                <w:sz w:val="16"/>
                                <w:szCs w:val="20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149" name="Text Box 1149"/>
                      <wps:cNvSpPr txBox="1">
                        <a:spLocks noChangeArrowheads="1"/>
                      </wps:cNvSpPr>
                      <wps:spPr bwMode="auto">
                        <a:xfrm>
                          <a:off x="1173192" y="181155"/>
                          <a:ext cx="10642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E1F0D4" w14:textId="77777777" w:rsidR="00E27ABC" w:rsidRPr="00D30DD8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5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F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150" name="Text Box 1150"/>
                      <wps:cNvSpPr txBox="1">
                        <a:spLocks noChangeArrowheads="1"/>
                      </wps:cNvSpPr>
                      <wps:spPr bwMode="auto">
                        <a:xfrm>
                          <a:off x="4753154" y="181155"/>
                          <a:ext cx="81089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54A0B8" w14:textId="77777777" w:rsidR="00E27ABC" w:rsidRPr="004B4425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FFFFFF" w:themeColor="background1"/>
                                <w:sz w:val="16"/>
                                <w:szCs w:val="20"/>
                              </w:rPr>
                            </w:pP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6"/>
                                <w:sz w:val="16"/>
                                <w:szCs w:val="20"/>
                              </w:rPr>
                              <w:t>A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N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pacing w:val="2"/>
                                <w:sz w:val="16"/>
                                <w:szCs w:val="20"/>
                              </w:rPr>
                              <w:t>L</w:t>
                            </w:r>
                            <w:r w:rsidRPr="004B4425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FFFFFF" w:themeColor="background1"/>
                                <w:sz w:val="16"/>
                                <w:szCs w:val="20"/>
                              </w:rPr>
                              <w:t>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E5DF474" id="Group 1132" o:spid="_x0000_s1161" style="position:absolute;margin-left:13.35pt;margin-top:-1.95pt;width:540.35pt;height:38pt;z-index:-251568128" coordsize="68622,48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">
              <v:group id="Group 1133" o:spid="_x0000_s1162" style="position:absolute;width:10998;height:4826" coordorigin="720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xTI0wwAAAN0AAAAP&#10;AAAAAAAAAAAAAAAAAKoCAABkcnMvZG93bnJldi54bWxQSwUGAAAAAAQABAD6AAAAmgMAAAAA&#10;">
                <v:shape id="Freeform 1134" o:spid="_x0000_s1163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w1EJ8QA&#10;AADdAAAADwAAAGRycy9kb3ducmV2LnhtbERPTWvCQBC9F/wPywjemo1tFYmuYhsC7a1qQLwN2TGJ&#10;ZmdDdo3pv+8WCt7m8T5ntRlMI3rqXG1ZwTSKQRAXVtdcKsgP2fMChPPIGhvLpOCHHGzWo6cVJtre&#10;eUf93pcihLBLUEHlfZtI6YqKDLrItsSBO9vOoA+wK6Xu8B7CTSNf4nguDdYcGips6aOi4rq/GQWz&#10;/JIVs+vl/XTqv1Kc13xMv49KTcbDdgnC0+Af4n/3pw7zp69v8PdNOEGu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sNRCfEAAAA3QAAAA8AAAAAAAAAAAAAAAAAmAIAAGRycy9k&#10;b3ducmV2LnhtbFBLBQYAAAAABAAEAPUAAACJAwAAAAA=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1135" o:spid="_x0000_s1164" style="position:absolute;left:11559;width:10998;height:4826" coordorigin="253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HYA/bwwAAAN0AAAAP&#10;AAAAAAAAAAAAAAAAAKoCAABkcnMvZG93bnJldi54bWxQSwUGAAAAAAQABAD6AAAAmgMAAAAA&#10;">
                <v:shape id="Freeform 1136" o:spid="_x0000_s1165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JN/y8QA&#10;AADdAAAADwAAAGRycy9kb3ducmV2LnhtbERPTWvCQBC9C/0PyxR6042WhJJmFVsR7K2mguQ2ZMck&#10;mp0N2TXGf98tCL3N431OthpNKwbqXWNZwXwWgSAurW64UnD42U7fQDiPrLG1TAru5GC1fJpkmGp7&#10;4z0Nua9ECGGXooLa+y6V0pU1GXQz2xEH7mR7gz7AvpK6x1sIN61cRFEiDTYcGmrs6LOm8pJfjYL4&#10;cN6W8eX8URTD1waTho+b76NSL8/j+h2Ep9H/ix/unQ7z568J/H0TTpDL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STf8vEAAAA3QAAAA8AAAAAAAAAAAAAAAAAmAIAAGRycy9k&#10;b3ducmV2LnhtbFBLBQYAAAAABAAEAPUAAACJAwAAAAA=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1137" o:spid="_x0000_s1166" style="position:absolute;left:23032;width:10998;height:4826" coordorigin="4347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40N8MAAADdAAAADwAAAGRycy9kb3ducmV2LnhtbERPS4vCMBC+L/gfwgje&#10;1rSKq1SjiLjiQQQfIN6GZmyLzaQ02bb++82CsLf5+J6zWHWmFA3VrrCsIB5GIIhTqwvOFFwv358z&#10;EM4jaywtk4IXOVgtex8LTLRt+UTN2WcihLBLUEHufZVI6dKcDLqhrYgD97C1QR9gnUldYxvCTSlH&#10;UfQlDRYcGnKsaJNT+jz/GAW7Ftv1ON42h+dj87pfJsfbISalBv1uPQfhqfP/4rd7r8P8eDyF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Y/jQ3wwAAAN0AAAAP&#10;AAAAAAAAAAAAAAAAAKoCAABkcnMvZG93bnJldi54bWxQSwUGAAAAAAQABAD6AAAAmgMAAAAA&#10;">
                <v:shape id="Freeform 1138" o:spid="_x0000_s1167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rRT5cQA&#10;AADdAAAADwAAAGRycy9kb3ducmV2LnhtbESPQWvCQBCF70L/wzKF3swmKlJSVymFQo4aRXscstMk&#10;NTsbsqum/945CN5meG/e+2a1GV2nrjSE1rOBLElBEVfetlwbOOy/p++gQkS22HkmA/8UYLN+maww&#10;t/7GO7qWsVYSwiFHA02Mfa51qBpyGBLfE4v26weHUdah1nbAm4S7Ts/SdKkdtiwNDfb01VB1Li/O&#10;QLro/k5nt81+StTHUfviEreFMW+v4+cHqEhjfJof14UV/GwuuPKNjKD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q0U+XEAAAA3QAAAA8AAAAAAAAAAAAAAAAAmAIAAGRycy9k&#10;b3ducmV2LnhtbFBLBQYAAAAABAAEAPUAAACJ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1139" o:spid="_x0000_s1168" style="position:absolute;left:34591;width:10999;height:4826" coordorigin="6161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i0F3sMAAADdAAAADwAAAGRycy9kb3ducmV2LnhtbERPS4vCMBC+L/gfwgje&#10;1rSKi1ajiLjiQQQfIN6GZmyLzaQ02bb++82CsLf5+J6zWHWmFA3VrrCsIB5GIIhTqwvOFFwv359T&#10;EM4jaywtk4IXOVgtex8LTLRt+UTN2WcihLBLUEHufZVI6dKcDLqhrYgD97C1QR9gnUldYxvCTSlH&#10;UfQlDRYcGnKsaJNT+jz/GAW7Ftv1ON42h+dj87pfJsfbISalBv1uPQfhqfP/4rd7r8P8eDyD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GLQXewwAAAN0AAAAP&#10;AAAAAAAAAAAAAAAAAKoCAABkcnMvZG93bnJldi54bWxQSwUGAAAAAAQABAD6AAAAmgMAAAAA&#10;">
                <v:shape id="Freeform 1140" o:spid="_x0000_s1169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DAxWcYA&#10;AADdAAAADwAAAGRycy9kb3ducmV2LnhtbESPT2vCQBDF70K/wzIFb7pRVErqKm1FsDf/gXgbstMk&#10;mp0N2TXGb985CN5meG/e+8182blKtdSE0rOB0TABRZx5W3Ju4HhYDz5AhYhssfJMBh4UYLl4680x&#10;tf7OO2r3MVcSwiFFA0WMdap1yApyGIa+JhbtzzcOo6xNrm2Ddwl3lR4nyUw7LFkaCqzpp6Dsur85&#10;A9PjZZ1Nr5fv87n9XeGs5NNqezKm/959fYKK1MWX+Xm9sYI/mgi/fCMj6MU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DAxWcYAAADdAAAADwAAAAAAAAAAAAAAAACYAgAAZHJz&#10;L2Rvd25yZXYueG1sUEsFBgAAAAAEAAQA9QAAAIsDAAAAAA==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1141" o:spid="_x0000_s1170" style="position:absolute;left:46151;width:10998;height:4826" coordorigin="797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4F16pcQAAADdAAAA&#10;DwAAAAAAAAAAAAAAAACqAgAAZHJzL2Rvd25yZXYueG1sUEsFBgAAAAAEAAQA+gAAAJsDAAAAAA==&#10;">
                <v:shape id="Freeform 1142" o:spid="_x0000_s1171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AZm98EA&#10;AADdAAAADwAAAGRycy9kb3ducmV2LnhtbERPTWsCMRC9F/wPYYTealZri6xGEW2hpaeueh824+7q&#10;ZhKSqPHfN4VCb/N4n7NYJdOLK/nQWVYwHhUgiGurO24U7HfvTzMQISJr7C2TgjsFWC0HDwsstb3x&#10;N12r2IgcwqFEBW2MrpQy1C0ZDCPriDN3tN5gzNA3Unu85XDTy0lRvEqDHeeGFh1tWqrP1cUoOIU3&#10;P3VbfqnS88FtP0P6Ot2TUo/DtJ6DiJTiv/jP/aHz/PF0Ar/f5BPk8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QGZvfBAAAA3QAAAA8AAAAAAAAAAAAAAAAAmAIAAGRycy9kb3du&#10;cmV2LnhtbFBLBQYAAAAABAAEAPUAAACGAwAAAAA=&#10;" path="m,760r1732,l1732,,,,,760xe" fillcolor="#005496" stroked="f">
                  <v:path arrowok="t" o:connecttype="custom" o:connectlocs="0,15120;1732,15120;1732,14360;0,14360;0,15120" o:connectangles="0,0,0,0,0"/>
                </v:shape>
              </v:group>
              <v:group id="Group 1143" o:spid="_x0000_s1172" style="position:absolute;left:57624;width:10998;height:4826" coordorigin="9788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8NBScMAAADdAAAADwAAAGRycy9kb3ducmV2LnhtbERPS4vCMBC+L/gfwgje&#10;1rTqilSjiLjiQQQfIN6GZmyLzaQ02bb++82CsLf5+J6zWHWmFA3VrrCsIB5GIIhTqwvOFFwv358z&#10;EM4jaywtk4IXOVgtex8LTLRt+UTN2WcihLBLUEHufZVI6dKcDLqhrYgD97C1QR9gnUldYxvCTSlH&#10;UTSVBgsODTlWtMkpfZ5/jIJdi+16HG+bw/Oxed0vX8fbISalBv1uPQfhqfP/4rd7r8P8eDKG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/w0FJwwAAAN0AAAAP&#10;AAAAAAAAAAAAAAAAAKoCAABkcnMvZG93bnJldi54bWxQSwUGAAAAAAQABAD6AAAAmgMAAAAA&#10;">
                <v:shape id="Freeform 1144" o:spid="_x0000_s1173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/8qncEA&#10;AADdAAAADwAAAGRycy9kb3ducmV2LnhtbERPTWuDQBC9F/oflin0lqwWCcFmlVIoeLQmND0O7lSt&#10;7qy4qzH/PlsI9DaP9zmHfDWDWGhynWUF8TYCQVxb3XGj4HT82OxBOI+scbBMCq7kIM8eHw6Yanvh&#10;T1oq34gQwi5FBa33Yyqlq1sy6LZ2JA7cj50M+gCnRuoJLyHcDPIlinbSYMehocWR3luq+2o2CqJk&#10;+D33poy/K5Rfq7TF7MtCqeen9e0VhKfV/4vv7kKH+XGSwN834QSZ3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P/Kp3BAAAA3QAAAA8AAAAAAAAAAAAAAAAAmAIAAGRycy9kb3du&#10;cmV2LnhtbFBLBQYAAAAABAAEAPUAAACGAwAAAAA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45" o:spid="_x0000_s1174" type="#_x0000_t202" style="position:absolute;left:58659;top:1035;width:8763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2R0fcQA&#10;AADdAAAADwAAAGRycy9kb3ducmV2LnhtbERPTWvCQBC9F/wPywi91Y2llRqziohCoVAa48HjmJ0k&#10;i9nZNLvV+O/dQqG3ebzPyVaDbcWFem8cK5hOEhDEpdOGawWHYvf0BsIHZI2tY1JwIw+r5eghw1S7&#10;K+d02YdaxBD2KSpoQuhSKX3ZkEU/cR1x5CrXWwwR9rXUPV5juG3lc5LMpEXDsaHBjjYNlef9j1Ww&#10;PnK+Nd+fp6+8yk1RzBP+mJ2VehwP6wWIQEP4F/+533WcP315hd9v4glye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NkdH3EAAAA3QAAAA8AAAAAAAAAAAAAAAAAmAIAAGRycy9k&#10;b3ducmV2LnhtbFBLBQYAAAAABAAEAPUAAACJAwAAAAA=&#10;" filled="f" stroked="f">
                <v:textbox inset="0,0,0,0">
                  <w:txbxContent>
                    <w:p w:rsidR="00E27ABC" w:rsidRPr="00D30DD8" w:rsidRDefault="00E27ABC" w:rsidP="008F7206">
                      <w:pPr>
                        <w:spacing w:after="0" w:line="224" w:lineRule="exact"/>
                        <w:ind w:left="83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I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G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TU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 &amp;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OGR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1146" o:spid="_x0000_s1175" type="#_x0000_t202" style="position:absolute;left:24499;top:1035;width:810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7bqCsMA&#10;AADdAAAADwAAAGRycy9kb3ducmV2LnhtbERPTWvCQBC9C/6HZYTedGMpoUZXEbFQKBRjPHgcs2Oy&#10;mJ2N2a2m/74rFLzN433OYtXbRtyo88axgukkAUFcOm24UnAoPsbvIHxA1tg4JgW/5GG1HA4WmGl3&#10;55xu+1CJGMI+QwV1CG0mpS9rsugnriWO3Nl1FkOEXSV1h/cYbhv5miSptGg4NtTY0qam8rL/sQrW&#10;R8635vp92uXn3BTFLOGv9KLUy6hfz0EE6sNT/O/+1HH+9C2FxzfxBL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7bqCsMAAADdAAAADwAAAAAAAAAAAAAAAACYAgAAZHJzL2Rv&#10;d25yZXYueG1sUEsFBgAAAAAEAAQA9QAAAIgDAAAAAA==&#10;" filled="f" stroked="f">
                <v:textbox inset="0,0,0,0">
                  <w:txbxContent>
                    <w:p w:rsidR="00E27ABC" w:rsidRPr="00D30DD8" w:rsidRDefault="00E27ABC" w:rsidP="000755EE">
                      <w:pPr>
                        <w:spacing w:after="0" w:line="224" w:lineRule="exact"/>
                        <w:ind w:left="361" w:right="35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LF-</w:t>
                      </w:r>
                    </w:p>
                    <w:p w:rsidR="00E27ABC" w:rsidRPr="00D30DD8" w:rsidRDefault="00E27ABC">
                      <w:pPr>
                        <w:ind w:left="1" w:right="1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M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T</w:t>
                      </w:r>
                    </w:p>
                  </w:txbxContent>
                </v:textbox>
              </v:shape>
              <v:shape id="Text Box 1147" o:spid="_x0000_s1176" type="#_x0000_t202" style="position:absolute;left:36403;top:1035;width:725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pPkcQA&#10;AADdAAAADwAAAGRycy9kb3ducmV2LnhtbERPTWvCQBC9F/wPywi91Y2l2BqziohCoSCN8eBxzE6S&#10;xexsmt1q+u/dQqG3ebzPyVaDbcWVem8cK5hOEhDEpdOGawXHYvf0BsIHZI2tY1LwQx5Wy9FDhql2&#10;N87pegi1iCHsU1TQhNClUvqyIYt+4jriyFWutxgi7Gupe7zFcNvK5ySZSYuGY0ODHW0aKi+Hb6tg&#10;feJ8a77258+8yk1RzBP+mF2UehwP6wWIQEP4F/+533WcP315hd9v4glye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z6T5HEAAAA3QAAAA8AAAAAAAAAAAAAAAAAmAIAAGRycy9k&#10;b3ducmV2LnhtbFBLBQYAAAAABAAEAPUAAACJAwAAAAA=&#10;" filled="f" stroked="f">
                <v:textbox inset="0,0,0,0">
                  <w:txbxContent>
                    <w:p w:rsidR="00E27ABC" w:rsidRPr="004B4425" w:rsidRDefault="00E27ABC" w:rsidP="000755EE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U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M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M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1"/>
                          <w:sz w:val="16"/>
                          <w:szCs w:val="20"/>
                        </w:rPr>
                        <w:t>R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Y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 xml:space="preserve"> &amp;</w:t>
                      </w:r>
                    </w:p>
                    <w:p w:rsidR="00E27ABC" w:rsidRPr="004B4425" w:rsidRDefault="00E27ABC">
                      <w:pPr>
                        <w:ind w:left="238" w:right="23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G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7"/>
                          <w:sz w:val="16"/>
                          <w:szCs w:val="20"/>
                        </w:rPr>
                        <w:t>O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L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1148" o:spid="_x0000_s1177" type="#_x0000_t202" style="position:absolute;left:1035;top:1811;width:8953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WXb48YA&#10;AADdAAAADwAAAGRycy9kb3ducmV2LnhtbESPQWvCQBCF70L/wzJCb7pRitjoKlIqCIXSmB56nGbH&#10;ZDE7m2ZXTf9951DwNsN789436+3gW3WlPrrABmbTDBRxFazj2sBnuZ8sQcWEbLENTAZ+KcJ28zBa&#10;Y27DjQu6HlOtJIRjjgaalLpc61g15DFOQ0cs2in0HpOsfa1tjzcJ962eZ9lCe3QsDQ129NJQdT5e&#10;vIHdFxev7uf9+6M4Fa4snzN+W5yNeRwPuxWoREO6m/+vD1bwZ0+CK9/ICHrz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WXb48YAAADdAAAADwAAAAAAAAAAAAAAAACYAgAAZHJz&#10;L2Rvd25yZXYueG1sUEsFBgAAAAAEAAQA9QAAAIsDAAAAAA==&#10;" filled="f" stroked="f">
                <v:textbox inset="0,0,0,0">
                  <w:txbxContent>
                    <w:p w:rsidR="00E27ABC" w:rsidRPr="00D30DD8" w:rsidRDefault="00E27ABC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X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6"/>
                          <w:sz w:val="16"/>
                          <w:szCs w:val="20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1149" o:spid="_x0000_s1178" type="#_x0000_t202" style="position:absolute;left:11731;top:1811;width:10643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il+eMQA&#10;AADdAAAADwAAAGRycy9kb3ducmV2LnhtbERPTWvCQBC9F/wPywje6sYiUqMbEWmhIBRjevA4ZifJ&#10;YnY2zW41/vuuUOhtHu9z1pvBtuJKvTeOFcymCQji0mnDtYKv4v35FYQPyBpbx6TgTh422ehpjal2&#10;N87pegy1iCHsU1TQhNClUvqyIYt+6jriyFWutxgi7Gupe7zFcNvKlyRZSIuGY0ODHe0aKi/HH6tg&#10;e+L8zXx/ng95lZuiWCa8X1yUmoyH7QpEoCH8i//cHzrOn82X8PgmniCz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IpfnjEAAAA3QAAAA8AAAAAAAAAAAAAAAAAmAIAAGRycy9k&#10;b3ducmV2LnhtbFBLBQYAAAAABAAEAPUAAACJAwAAAAA=&#10;" filled="f" stroked="f">
                <v:textbox inset="0,0,0,0">
                  <w:txbxContent>
                    <w:p w:rsidR="00E27ABC" w:rsidRPr="00D30DD8" w:rsidRDefault="00E27ABC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5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P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FO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A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I</w:t>
                      </w:r>
                      <w:r w:rsidRPr="00D30DD8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DP</w:t>
                      </w:r>
                    </w:p>
                  </w:txbxContent>
                </v:textbox>
              </v:shape>
              <v:shape id="Text Box 1150" o:spid="_x0000_s1179" type="#_x0000_t202" style="position:absolute;left:47531;top:1811;width:8109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pBOMYA&#10;AADdAAAADwAAAGRycy9kb3ducmV2LnhtbESPQWvCQBCF70L/wzJCb7pRqNjoKlIqCIXSmB56nGbH&#10;ZDE7m2ZXTf9951DwNsN789436+3gW3WlPrrABmbTDBRxFazj2sBnuZ8sQcWEbLENTAZ+KcJ28zBa&#10;Y27DjQu6HlOtJIRjjgaalLpc61g15DFOQ0cs2in0HpOsfa1tjzcJ962eZ9lCe3QsDQ129NJQdT5e&#10;vIHdFxev7uf9+6M4Fa4snzN+W5yNeRwPuxWoREO6m/+vD1bwZ0/CL9/ICHrz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xspBOMYAAADdAAAADwAAAAAAAAAAAAAAAACYAgAAZHJz&#10;L2Rvd25yZXYueG1sUEsFBgAAAAAEAAQA9QAAAIsDAAAAAA==&#10;" filled="f" stroked="f">
                <v:textbox inset="0,0,0,0">
                  <w:txbxContent>
                    <w:p w:rsidR="00E27ABC" w:rsidRPr="004B4425" w:rsidRDefault="00E27ABC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FFFFFF" w:themeColor="background1"/>
                          <w:sz w:val="16"/>
                          <w:szCs w:val="20"/>
                        </w:rPr>
                      </w:pP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6"/>
                          <w:sz w:val="16"/>
                          <w:szCs w:val="20"/>
                        </w:rPr>
                        <w:t>A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N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pacing w:val="2"/>
                          <w:sz w:val="16"/>
                          <w:szCs w:val="20"/>
                        </w:rPr>
                        <w:t>L</w:t>
                      </w:r>
                      <w:r w:rsidRPr="004B4425">
                        <w:rPr>
                          <w:rFonts w:ascii="Gill Sans MT" w:eastAsia="Gentona Book" w:hAnsi="Gill Sans MT" w:cs="Gentona Book"/>
                          <w:b/>
                          <w:bCs/>
                          <w:color w:val="FFFFFF" w:themeColor="background1"/>
                          <w:sz w:val="16"/>
                          <w:szCs w:val="20"/>
                        </w:rPr>
                        <w:t>AN</w:t>
                      </w:r>
                    </w:p>
                  </w:txbxContent>
                </v:textbox>
              </v:shape>
            </v:group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B478F" w14:textId="77777777" w:rsidR="00E27ABC" w:rsidRDefault="00E27ABC" w:rsidP="00516114">
    <w:pPr>
      <w:tabs>
        <w:tab w:val="left" w:pos="2775"/>
        <w:tab w:val="left" w:pos="10110"/>
      </w:tabs>
      <w:spacing w:line="200" w:lineRule="exact"/>
      <w:rPr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746304" behindDoc="1" locked="0" layoutInCell="1" allowOverlap="1" wp14:anchorId="01373D71" wp14:editId="3F3CC8FB">
              <wp:simplePos x="0" y="0"/>
              <wp:positionH relativeFrom="column">
                <wp:posOffset>5842000</wp:posOffset>
              </wp:positionH>
              <wp:positionV relativeFrom="paragraph">
                <wp:posOffset>85725</wp:posOffset>
              </wp:positionV>
              <wp:extent cx="885825" cy="304800"/>
              <wp:effectExtent l="0" t="0" r="9525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5825" cy="304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CE0F359" w14:textId="77777777" w:rsidR="00E27ABC" w:rsidRPr="00232D44" w:rsidRDefault="00E27ABC" w:rsidP="00232D44">
                          <w:pPr>
                            <w:spacing w:after="0" w:line="224" w:lineRule="exact"/>
                            <w:ind w:left="83"/>
                            <w:jc w:val="center"/>
                            <w:rPr>
                              <w:rFonts w:ascii="Gill Sans MT" w:eastAsia="Gentona Book" w:hAnsi="Gill Sans MT" w:cs="Gentona Book"/>
                              <w:color w:val="FFFFFF" w:themeColor="background1"/>
                              <w:sz w:val="16"/>
                              <w:szCs w:val="20"/>
                            </w:rPr>
                          </w:pP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I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G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N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7"/>
                              <w:sz w:val="16"/>
                              <w:szCs w:val="20"/>
                            </w:rPr>
                            <w:t>A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TU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R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E &amp;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 xml:space="preserve"> 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1"/>
                              <w:sz w:val="16"/>
                              <w:szCs w:val="20"/>
                            </w:rPr>
                            <w:t>P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R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z w:val="16"/>
                              <w:szCs w:val="20"/>
                            </w:rPr>
                            <w:t>OGR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1"/>
                              <w:sz w:val="16"/>
                              <w:szCs w:val="20"/>
                            </w:rPr>
                            <w:t>E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2"/>
                              <w:sz w:val="16"/>
                              <w:szCs w:val="20"/>
                            </w:rPr>
                            <w:t>S</w:t>
                          </w:r>
                          <w:r w:rsidRPr="00232D44">
                            <w:rPr>
                              <w:rFonts w:ascii="Gill Sans MT" w:eastAsia="Gentona Book" w:hAnsi="Gill Sans MT" w:cs="Gentona Book"/>
                              <w:b/>
                              <w:bCs/>
                              <w:color w:val="FFFFFF" w:themeColor="background1"/>
                              <w:spacing w:val="-3"/>
                              <w:sz w:val="16"/>
                              <w:szCs w:val="20"/>
                            </w:rPr>
                            <w:t>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112FF79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191" type="#_x0000_t202" style="position:absolute;margin-left:460pt;margin-top:6.75pt;width:69.75pt;height:24pt;z-index:-25157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" filled="f" stroked="f">
              <v:textbox inset="0,0,0,0">
                <w:txbxContent>
                  <w:p w:rsidR="005A0D59" w:rsidRPr="00232D44" w:rsidRDefault="005A0D59" w:rsidP="00232D44">
                    <w:pPr>
                      <w:spacing w:after="0" w:line="224" w:lineRule="exact"/>
                      <w:ind w:left="83"/>
                      <w:jc w:val="center"/>
                      <w:rPr>
                        <w:rFonts w:ascii="Gill Sans MT" w:eastAsia="Gentona Book" w:hAnsi="Gill Sans MT" w:cs="Gentona Book"/>
                        <w:color w:val="FFFFFF" w:themeColor="background1"/>
                        <w:sz w:val="16"/>
                        <w:szCs w:val="20"/>
                      </w:rPr>
                    </w:pP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I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G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N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7"/>
                        <w:sz w:val="16"/>
                        <w:szCs w:val="20"/>
                      </w:rPr>
                      <w:t>A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TU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R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E &amp;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 xml:space="preserve"> 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1"/>
                        <w:sz w:val="16"/>
                        <w:szCs w:val="20"/>
                      </w:rPr>
                      <w:t>P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R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z w:val="16"/>
                        <w:szCs w:val="20"/>
                      </w:rPr>
                      <w:t>OGR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1"/>
                        <w:sz w:val="16"/>
                        <w:szCs w:val="20"/>
                      </w:rPr>
                      <w:t>E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2"/>
                        <w:sz w:val="16"/>
                        <w:szCs w:val="20"/>
                      </w:rPr>
                      <w:t>S</w:t>
                    </w:r>
                    <w:r w:rsidRPr="00232D44">
                      <w:rPr>
                        <w:rFonts w:ascii="Gill Sans MT" w:eastAsia="Gentona Book" w:hAnsi="Gill Sans MT" w:cs="Gentona Book"/>
                        <w:b/>
                        <w:bCs/>
                        <w:color w:val="FFFFFF" w:themeColor="background1"/>
                        <w:spacing w:val="-3"/>
                        <w:sz w:val="16"/>
                        <w:szCs w:val="20"/>
                      </w:rPr>
                      <w:t>S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73600" behindDoc="1" locked="0" layoutInCell="1" allowOverlap="1" wp14:anchorId="19F7101E" wp14:editId="3632000D">
              <wp:simplePos x="0" y="0"/>
              <wp:positionH relativeFrom="column">
                <wp:posOffset>-19050</wp:posOffset>
              </wp:positionH>
              <wp:positionV relativeFrom="paragraph">
                <wp:posOffset>0</wp:posOffset>
              </wp:positionV>
              <wp:extent cx="6862445" cy="482600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62445" cy="482600"/>
                        <a:chOff x="0" y="0"/>
                        <a:chExt cx="6862445" cy="482600"/>
                      </a:xfrm>
                    </wpg:grpSpPr>
                    <wpg:grpSp>
                      <wpg:cNvPr id="1" name="Group 1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9820" cy="482600"/>
                          <a:chOff x="720" y="14360"/>
                          <a:chExt cx="1732" cy="760"/>
                        </a:xfrm>
                      </wpg:grpSpPr>
                      <wps:wsp>
                        <wps:cNvPr id="2" name="Freeform 2"/>
                        <wps:cNvSpPr>
                          <a:spLocks/>
                        </wps:cNvSpPr>
                        <wps:spPr bwMode="auto">
                          <a:xfrm>
                            <a:off x="720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1732"/>
                              <a:gd name="T2" fmla="+- 0 15120 14360"/>
                              <a:gd name="T3" fmla="*/ 15120 h 760"/>
                              <a:gd name="T4" fmla="+- 0 2452 720"/>
                              <a:gd name="T5" fmla="*/ T4 w 1732"/>
                              <a:gd name="T6" fmla="+- 0 15120 14360"/>
                              <a:gd name="T7" fmla="*/ 15120 h 760"/>
                              <a:gd name="T8" fmla="+- 0 2452 720"/>
                              <a:gd name="T9" fmla="*/ T8 w 1732"/>
                              <a:gd name="T10" fmla="+- 0 14360 14360"/>
                              <a:gd name="T11" fmla="*/ 14360 h 760"/>
                              <a:gd name="T12" fmla="+- 0 720 720"/>
                              <a:gd name="T13" fmla="*/ T12 w 1732"/>
                              <a:gd name="T14" fmla="+- 0 14360 14360"/>
                              <a:gd name="T15" fmla="*/ 14360 h 760"/>
                              <a:gd name="T16" fmla="+- 0 720 720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3" name="Group 3"/>
                      <wpg:cNvGrpSpPr>
                        <a:grpSpLocks/>
                      </wpg:cNvGrpSpPr>
                      <wpg:grpSpPr bwMode="auto">
                        <a:xfrm>
                          <a:off x="1152525" y="0"/>
                          <a:ext cx="1099820" cy="482600"/>
                          <a:chOff x="2534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4" name="Freeform 4"/>
                        <wps:cNvSpPr>
                          <a:spLocks/>
                        </wps:cNvSpPr>
                        <wps:spPr bwMode="auto">
                          <a:xfrm>
                            <a:off x="253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2534 2534"/>
                              <a:gd name="T1" fmla="*/ T0 w 1732"/>
                              <a:gd name="T2" fmla="+- 0 15120 14360"/>
                              <a:gd name="T3" fmla="*/ 15120 h 760"/>
                              <a:gd name="T4" fmla="+- 0 4266 2534"/>
                              <a:gd name="T5" fmla="*/ T4 w 1732"/>
                              <a:gd name="T6" fmla="+- 0 15120 14360"/>
                              <a:gd name="T7" fmla="*/ 15120 h 760"/>
                              <a:gd name="T8" fmla="+- 0 4266 2534"/>
                              <a:gd name="T9" fmla="*/ T8 w 1732"/>
                              <a:gd name="T10" fmla="+- 0 14360 14360"/>
                              <a:gd name="T11" fmla="*/ 14360 h 760"/>
                              <a:gd name="T12" fmla="+- 0 2534 2534"/>
                              <a:gd name="T13" fmla="*/ T12 w 1732"/>
                              <a:gd name="T14" fmla="+- 0 14360 14360"/>
                              <a:gd name="T15" fmla="*/ 14360 h 760"/>
                              <a:gd name="T16" fmla="+- 0 2534 253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5" name="Group 5"/>
                      <wpg:cNvGrpSpPr>
                        <a:grpSpLocks/>
                      </wpg:cNvGrpSpPr>
                      <wpg:grpSpPr bwMode="auto">
                        <a:xfrm>
                          <a:off x="2305050" y="0"/>
                          <a:ext cx="1099820" cy="482600"/>
                          <a:chOff x="4347" y="14360"/>
                          <a:chExt cx="1732" cy="760"/>
                        </a:xfrm>
                        <a:solidFill>
                          <a:srgbClr val="005496"/>
                        </a:solidFill>
                      </wpg:grpSpPr>
                      <wps:wsp>
                        <wps:cNvPr id="6" name="Freeform 6"/>
                        <wps:cNvSpPr>
                          <a:spLocks/>
                        </wps:cNvSpPr>
                        <wps:spPr bwMode="auto">
                          <a:xfrm>
                            <a:off x="4347" y="14360"/>
                            <a:ext cx="1732" cy="760"/>
                          </a:xfrm>
                          <a:custGeom>
                            <a:avLst/>
                            <a:gdLst>
                              <a:gd name="T0" fmla="+- 0 4347 4347"/>
                              <a:gd name="T1" fmla="*/ T0 w 1732"/>
                              <a:gd name="T2" fmla="+- 0 15120 14360"/>
                              <a:gd name="T3" fmla="*/ 15120 h 760"/>
                              <a:gd name="T4" fmla="+- 0 6079 4347"/>
                              <a:gd name="T5" fmla="*/ T4 w 1732"/>
                              <a:gd name="T6" fmla="+- 0 15120 14360"/>
                              <a:gd name="T7" fmla="*/ 15120 h 760"/>
                              <a:gd name="T8" fmla="+- 0 6079 4347"/>
                              <a:gd name="T9" fmla="*/ T8 w 1732"/>
                              <a:gd name="T10" fmla="+- 0 14360 14360"/>
                              <a:gd name="T11" fmla="*/ 14360 h 760"/>
                              <a:gd name="T12" fmla="+- 0 4347 4347"/>
                              <a:gd name="T13" fmla="*/ T12 w 1732"/>
                              <a:gd name="T14" fmla="+- 0 14360 14360"/>
                              <a:gd name="T15" fmla="*/ 14360 h 760"/>
                              <a:gd name="T16" fmla="+- 0 4347 4347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6A6A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7" name="Group 7"/>
                      <wpg:cNvGrpSpPr>
                        <a:grpSpLocks/>
                      </wpg:cNvGrpSpPr>
                      <wpg:grpSpPr bwMode="auto">
                        <a:xfrm>
                          <a:off x="3457575" y="0"/>
                          <a:ext cx="1099820" cy="482600"/>
                          <a:chOff x="6161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8" name="Freeform 8"/>
                        <wps:cNvSpPr>
                          <a:spLocks/>
                        </wps:cNvSpPr>
                        <wps:spPr bwMode="auto">
                          <a:xfrm>
                            <a:off x="6161" y="14360"/>
                            <a:ext cx="1732" cy="760"/>
                          </a:xfrm>
                          <a:custGeom>
                            <a:avLst/>
                            <a:gdLst>
                              <a:gd name="T0" fmla="+- 0 6161 6161"/>
                              <a:gd name="T1" fmla="*/ T0 w 1732"/>
                              <a:gd name="T2" fmla="+- 0 15120 14360"/>
                              <a:gd name="T3" fmla="*/ 15120 h 760"/>
                              <a:gd name="T4" fmla="+- 0 7893 6161"/>
                              <a:gd name="T5" fmla="*/ T4 w 1732"/>
                              <a:gd name="T6" fmla="+- 0 15120 14360"/>
                              <a:gd name="T7" fmla="*/ 15120 h 760"/>
                              <a:gd name="T8" fmla="+- 0 7893 6161"/>
                              <a:gd name="T9" fmla="*/ T8 w 1732"/>
                              <a:gd name="T10" fmla="+- 0 14360 14360"/>
                              <a:gd name="T11" fmla="*/ 14360 h 760"/>
                              <a:gd name="T12" fmla="+- 0 6161 6161"/>
                              <a:gd name="T13" fmla="*/ T12 w 1732"/>
                              <a:gd name="T14" fmla="+- 0 14360 14360"/>
                              <a:gd name="T15" fmla="*/ 14360 h 760"/>
                              <a:gd name="T16" fmla="+- 0 6161 6161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9" name="Group 9"/>
                      <wpg:cNvGrpSpPr>
                        <a:grpSpLocks/>
                      </wpg:cNvGrpSpPr>
                      <wpg:grpSpPr bwMode="auto">
                        <a:xfrm>
                          <a:off x="4610100" y="0"/>
                          <a:ext cx="1099820" cy="482600"/>
                          <a:chOff x="7974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0" name="Freeform 10"/>
                        <wps:cNvSpPr>
                          <a:spLocks/>
                        </wps:cNvSpPr>
                        <wps:spPr bwMode="auto">
                          <a:xfrm>
                            <a:off x="7974" y="14360"/>
                            <a:ext cx="1732" cy="760"/>
                          </a:xfrm>
                          <a:custGeom>
                            <a:avLst/>
                            <a:gdLst>
                              <a:gd name="T0" fmla="+- 0 7974 7974"/>
                              <a:gd name="T1" fmla="*/ T0 w 1732"/>
                              <a:gd name="T2" fmla="+- 0 15120 14360"/>
                              <a:gd name="T3" fmla="*/ 15120 h 760"/>
                              <a:gd name="T4" fmla="+- 0 9706 7974"/>
                              <a:gd name="T5" fmla="*/ T4 w 1732"/>
                              <a:gd name="T6" fmla="+- 0 15120 14360"/>
                              <a:gd name="T7" fmla="*/ 15120 h 760"/>
                              <a:gd name="T8" fmla="+- 0 9706 7974"/>
                              <a:gd name="T9" fmla="*/ T8 w 1732"/>
                              <a:gd name="T10" fmla="+- 0 14360 14360"/>
                              <a:gd name="T11" fmla="*/ 14360 h 760"/>
                              <a:gd name="T12" fmla="+- 0 7974 7974"/>
                              <a:gd name="T13" fmla="*/ T12 w 1732"/>
                              <a:gd name="T14" fmla="+- 0 14360 14360"/>
                              <a:gd name="T15" fmla="*/ 14360 h 760"/>
                              <a:gd name="T16" fmla="+- 0 7974 7974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11" name="Group 11"/>
                      <wpg:cNvGrpSpPr>
                        <a:grpSpLocks/>
                      </wpg:cNvGrpSpPr>
                      <wpg:grpSpPr bwMode="auto">
                        <a:xfrm>
                          <a:off x="5762625" y="0"/>
                          <a:ext cx="1099820" cy="482600"/>
                          <a:chOff x="9788" y="14360"/>
                          <a:chExt cx="1732" cy="760"/>
                        </a:xfrm>
                        <a:solidFill>
                          <a:srgbClr val="A6A6A6"/>
                        </a:solidFill>
                      </wpg:grpSpPr>
                      <wps:wsp>
                        <wps:cNvPr id="12" name="Freeform 12"/>
                        <wps:cNvSpPr>
                          <a:spLocks/>
                        </wps:cNvSpPr>
                        <wps:spPr bwMode="auto">
                          <a:xfrm>
                            <a:off x="9788" y="14360"/>
                            <a:ext cx="1732" cy="760"/>
                          </a:xfrm>
                          <a:custGeom>
                            <a:avLst/>
                            <a:gdLst>
                              <a:gd name="T0" fmla="+- 0 9788 9788"/>
                              <a:gd name="T1" fmla="*/ T0 w 1732"/>
                              <a:gd name="T2" fmla="+- 0 15120 14360"/>
                              <a:gd name="T3" fmla="*/ 15120 h 760"/>
                              <a:gd name="T4" fmla="+- 0 11520 9788"/>
                              <a:gd name="T5" fmla="*/ T4 w 1732"/>
                              <a:gd name="T6" fmla="+- 0 15120 14360"/>
                              <a:gd name="T7" fmla="*/ 15120 h 760"/>
                              <a:gd name="T8" fmla="+- 0 11520 9788"/>
                              <a:gd name="T9" fmla="*/ T8 w 1732"/>
                              <a:gd name="T10" fmla="+- 0 14360 14360"/>
                              <a:gd name="T11" fmla="*/ 14360 h 760"/>
                              <a:gd name="T12" fmla="+- 0 9788 9788"/>
                              <a:gd name="T13" fmla="*/ T12 w 1732"/>
                              <a:gd name="T14" fmla="+- 0 14360 14360"/>
                              <a:gd name="T15" fmla="*/ 14360 h 760"/>
                              <a:gd name="T16" fmla="+- 0 9788 9788"/>
                              <a:gd name="T17" fmla="*/ T16 w 1732"/>
                              <a:gd name="T18" fmla="+- 0 15120 14360"/>
                              <a:gd name="T19" fmla="*/ 15120 h 76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732" h="760">
                                <a:moveTo>
                                  <a:pt x="0" y="760"/>
                                </a:moveTo>
                                <a:lnTo>
                                  <a:pt x="1732" y="760"/>
                                </a:lnTo>
                                <a:lnTo>
                                  <a:pt x="173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7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4" name="Text Box 14"/>
                      <wps:cNvSpPr txBox="1">
                        <a:spLocks noChangeArrowheads="1"/>
                      </wps:cNvSpPr>
                      <wps:spPr bwMode="auto">
                        <a:xfrm>
                          <a:off x="2447925" y="104775"/>
                          <a:ext cx="81026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50179C" w14:textId="77777777" w:rsidR="00E27ABC" w:rsidRPr="00232D44" w:rsidRDefault="00E27ABC" w:rsidP="000755EE">
                            <w:pPr>
                              <w:spacing w:after="0" w:line="224" w:lineRule="exact"/>
                              <w:ind w:left="361" w:right="35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LF-</w:t>
                            </w:r>
                          </w:p>
                          <w:p w14:paraId="6EA6A17F" w14:textId="77777777" w:rsidR="00E27ABC" w:rsidRPr="00232D44" w:rsidRDefault="00E27ABC">
                            <w:pPr>
                              <w:ind w:left="1" w:right="1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M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" name="Text Box 15"/>
                      <wps:cNvSpPr txBox="1">
                        <a:spLocks noChangeArrowheads="1"/>
                      </wps:cNvSpPr>
                      <wps:spPr bwMode="auto">
                        <a:xfrm>
                          <a:off x="3638550" y="104775"/>
                          <a:ext cx="72517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C3B62F" w14:textId="77777777" w:rsidR="00E27ABC" w:rsidRPr="00232D44" w:rsidRDefault="00E27ABC" w:rsidP="000755EE">
                            <w:pPr>
                              <w:spacing w:after="0" w:line="224" w:lineRule="exact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SU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M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M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1"/>
                                <w:sz w:val="16"/>
                                <w:szCs w:val="20"/>
                              </w:rPr>
                              <w:t>R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Y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 xml:space="preserve"> &amp;</w:t>
                            </w:r>
                          </w:p>
                          <w:p w14:paraId="0130E95E" w14:textId="77777777" w:rsidR="00E27ABC" w:rsidRPr="00232D44" w:rsidRDefault="00E27ABC">
                            <w:pPr>
                              <w:ind w:left="238" w:right="239"/>
                              <w:jc w:val="center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G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7"/>
                                <w:sz w:val="16"/>
                                <w:szCs w:val="20"/>
                              </w:rPr>
                              <w:t>O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L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6" name="Text Box 16"/>
                      <wps:cNvSpPr txBox="1">
                        <a:spLocks noChangeArrowheads="1"/>
                      </wps:cNvSpPr>
                      <wps:spPr bwMode="auto">
                        <a:xfrm>
                          <a:off x="104775" y="180975"/>
                          <a:ext cx="89535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418BE3" w14:textId="77777777" w:rsidR="00E27ABC" w:rsidRPr="00232D44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X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3"/>
                                <w:sz w:val="16"/>
                                <w:szCs w:val="20"/>
                              </w:rPr>
                              <w:t>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6"/>
                                <w:sz w:val="16"/>
                                <w:szCs w:val="20"/>
                              </w:rPr>
                              <w:t>T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7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N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</w:p>
                          <w:p w14:paraId="20A0507E" w14:textId="77777777" w:rsidR="00E27ABC" w:rsidRDefault="00E27ABC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7" name="Text Box 17"/>
                      <wps:cNvSpPr txBox="1">
                        <a:spLocks noChangeArrowheads="1"/>
                      </wps:cNvSpPr>
                      <wps:spPr bwMode="auto">
                        <a:xfrm>
                          <a:off x="1171575" y="180975"/>
                          <a:ext cx="1064260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C9A9D0" w14:textId="77777777" w:rsidR="00E27ABC" w:rsidRPr="00232D44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5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E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P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S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FO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R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N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I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8" name="Text Box 18"/>
                      <wps:cNvSpPr txBox="1">
                        <a:spLocks noChangeArrowheads="1"/>
                      </wps:cNvSpPr>
                      <wps:spPr bwMode="auto">
                        <a:xfrm>
                          <a:off x="4752975" y="180975"/>
                          <a:ext cx="810895" cy="15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1B0147" w14:textId="77777777" w:rsidR="00E27ABC" w:rsidRPr="00232D44" w:rsidRDefault="00E27ABC">
                            <w:pPr>
                              <w:spacing w:line="224" w:lineRule="exact"/>
                              <w:ind w:left="20"/>
                              <w:rPr>
                                <w:rFonts w:ascii="Gill Sans MT" w:eastAsia="Gentona Book" w:hAnsi="Gill Sans MT" w:cs="Gentona Book"/>
                                <w:color w:val="4D4D4D"/>
                                <w:sz w:val="16"/>
                                <w:szCs w:val="20"/>
                              </w:rPr>
                            </w:pP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6"/>
                                <w:sz w:val="16"/>
                                <w:szCs w:val="20"/>
                              </w:rPr>
                              <w:t>A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C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1"/>
                                <w:sz w:val="16"/>
                                <w:szCs w:val="20"/>
                              </w:rPr>
                              <w:t>T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-2"/>
                                <w:sz w:val="16"/>
                                <w:szCs w:val="20"/>
                              </w:rPr>
                              <w:t>IO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N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1"/>
                                <w:sz w:val="16"/>
                                <w:szCs w:val="20"/>
                              </w:rPr>
                              <w:t>P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pacing w:val="2"/>
                                <w:sz w:val="16"/>
                                <w:szCs w:val="20"/>
                              </w:rPr>
                              <w:t>L</w:t>
                            </w:r>
                            <w:r w:rsidRPr="00232D44">
                              <w:rPr>
                                <w:rFonts w:ascii="Gill Sans MT" w:eastAsia="Gentona Book" w:hAnsi="Gill Sans MT" w:cs="Gentona Book"/>
                                <w:b/>
                                <w:bCs/>
                                <w:color w:val="4D4D4D"/>
                                <w:sz w:val="16"/>
                                <w:szCs w:val="20"/>
                              </w:rPr>
                              <w:t>A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20" o:spid="_x0000_s1192" style="position:absolute;margin-left:-1.5pt;margin-top:0;width:540.35pt;height:38pt;z-index:-251642880" coordsize="68624,48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">
              <v:group id="Group 1" o:spid="_x0000_s1193" style="position:absolute;width:10998;height:4826" coordorigin="720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">
                <v:shape id="Freeform 2" o:spid="_x0000_s1194" style="position:absolute;left:720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KXWk8MA&#10;AADaAAAADwAAAGRycy9kb3ducmV2LnhtbESPQWvCQBSE70L/w/IK3nTTgEFSN6FtEOqtVUG8PbKv&#10;STT7NmS3Sfz3bqHgcZiZb5hNPplWDNS7xrKCl2UEgri0uuFKwfGwXaxBOI+ssbVMCm7kIM+eZhtM&#10;tR35m4a9r0SAsEtRQe19l0rpypoMuqXtiIP3Y3uDPsi+krrHMcBNK+MoSqTBhsNCjR191FRe979G&#10;wep42Zar6+X9fB52BSYNn4qvk1Lz5+ntFYSnyT/C/+1PrSCGvyvhBsjs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KXWk8MAAADaAAAADwAAAAAAAAAAAAAAAACYAgAAZHJzL2Rv&#10;d25yZXYueG1sUEsFBgAAAAAEAAQA9QAAAIgDAAAAAA==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3" o:spid="_x0000_s1195" style="position:absolute;left:11525;width:10998;height:4826" coordorigin="253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<v:shape id="Freeform 4" o:spid="_x0000_s1196" style="position:absolute;left:253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/BGWb0A&#10;AADaAAAADwAAAGRycy9kb3ducmV2LnhtbESPwQrCMBBE74L/EFbwpqkiItUoIgg9ahX1uDRrW202&#10;pYla/94IgsdhZt4wi1VrKvGkxpWWFYyGEQjizOqScwXHw3YwA+E8ssbKMil4k4PVsttZYKzti/f0&#10;TH0uAoRdjAoK7+tYSpcVZNANbU0cvKttDPogm1zqBl8Bbio5jqKpNFhyWCiwpk1B2T19GAXRpLqd&#10;72Y3uqQoT620ycPvEqX6vXY9B+Gp9f/wr51oBRP4Xgk3QC4/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z/BGWb0AAADaAAAADwAAAAAAAAAAAAAAAACYAgAAZHJzL2Rvd25yZXYu&#10;eG1sUEsFBgAAAAAEAAQA9QAAAIIDAAAAAA=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5" o:spid="_x0000_s1197" style="position:absolute;left:23050;width:10998;height:4826" coordorigin="4347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<v:shape id="Freeform 6" o:spid="_x0000_s1198" style="position:absolute;left:4347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57QkMMA&#10;AADaAAAADwAAAGRycy9kb3ducmV2LnhtbESPQWvCQBSE70L/w/IKvelGIaGkrlKVQHtTGwjeHtnX&#10;JJp9G7LbGP+9Kwg9DjPzDbNcj6YVA/WusaxgPotAEJdWN1wpyH+y6TsI55E1tpZJwY0crFcvkyWm&#10;2l75QMPRVyJA2KWooPa+S6V0ZU0G3cx2xMH7tb1BH2RfSd3jNcBNKxdRlEiDDYeFGjva1lRejn9G&#10;QZyfszK+nDen0/C9w6ThYrcvlHp7HT8/QHga/X/42f7SChJ4XAk3QK7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57QkMMAAADaAAAADwAAAAAAAAAAAAAAAACYAgAAZHJzL2Rv&#10;d25yZXYueG1sUEsFBgAAAAAEAAQA9QAAAIgDAAAAAA==&#10;" path="m,760r1732,l1732,,,,,760xe" fillcolor="#a6a6a6" stroked="f">
                  <v:path arrowok="t" o:connecttype="custom" o:connectlocs="0,15120;1732,15120;1732,14360;0,14360;0,15120" o:connectangles="0,0,0,0,0"/>
                </v:shape>
              </v:group>
              <v:group id="Group 7" o:spid="_x0000_s1199" style="position:absolute;left:34575;width:10998;height:4826" coordorigin="6161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<v:shape id="Freeform 8" o:spid="_x0000_s1200" style="position:absolute;left:6161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9" o:spid="_x0000_s1201" style="position:absolute;left:46101;width:10998;height:4826" coordorigin="7974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<v:shape id="Freeform 10" o:spid="_x0000_s1202" style="position:absolute;left:7974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KWlMIA&#10;AADbAAAADwAAAGRycy9kb3ducmV2LnhtbESPQWvDMAyF74P9B6PBbo2TMUbJ6pZSGOSYpaPdUcRa&#10;kjWWQ+yk2b+vDoXdJN7Te582u8X1aqYxdJ4NZEkKirj2tuPGwNfxY7UGFSKyxd4zGfijALvt48MG&#10;c+uv/ElzFRslIRxyNNDGOORah7olhyHxA7FoP350GGUdG21HvEq46/VLmr5phx1LQ4sDHVqqL9Xk&#10;DKSv/e/54srsu0J9WrQvplgWxjw/Lft3UJGW+G++XxdW8IVefpEB9PY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spaUwgAAANsAAAAPAAAAAAAAAAAAAAAAAJgCAABkcnMvZG93&#10;bnJldi54bWxQSwUGAAAAAAQABAD1AAAAhwMAAAAA&#10;" path="m,760r1732,l1732,,,,,760xe" filled="f" stroked="f">
                  <v:path arrowok="t" o:connecttype="custom" o:connectlocs="0,15120;1732,15120;1732,14360;0,14360;0,15120" o:connectangles="0,0,0,0,0"/>
                </v:shape>
              </v:group>
              <v:group id="Group 11" o:spid="_x0000_s1203" style="position:absolute;left:57626;width:10998;height:4826" coordorigin="9788,14360" coordsize="1732,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<v:shape id="Freeform 12" o:spid="_x0000_s1204" style="position:absolute;left:9788;top:14360;width:1732;height:760;visibility:visible;mso-wrap-style:square;v-text-anchor:top" coordsize="1732,7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jF+FcAA&#10;AADbAAAADwAAAGRycy9kb3ducmV2LnhtbERPTWsCMRC9F/wPYQRvNau2RVajiLbQ0lNXvQ+bcXd1&#10;MwlJqvHfN4VCb/N4n7NcJ9OLK/nQWVYwGRcgiGurO24UHPZvj3MQISJr7C2TgjsFWK8GD0sstb3x&#10;F12r2IgcwqFEBW2MrpQy1C0ZDGPriDN3st5gzNA3Unu85XDTy2lRvEiDHeeGFh1tW6ov1bdRcA6v&#10;/snt+LlKs6PbfYT0eb4npUbDtFmAiJTiv/jP/a7z/Cn8/pIPkKs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jF+FcAAAADbAAAADwAAAAAAAAAAAAAAAACYAgAAZHJzL2Rvd25y&#10;ZXYueG1sUEsFBgAAAAAEAAQA9QAAAIUDAAAAAA==&#10;" path="m,760r1732,l1732,,,,,760xe" fillcolor="#005496" stroked="f">
                  <v:path arrowok="t" o:connecttype="custom" o:connectlocs="0,15120;1732,15120;1732,14360;0,14360;0,15120" o:connectangles="0,0,0,0,0"/>
                </v:shape>
              </v:group>
              <v:shape id="Text Box 14" o:spid="_x0000_s1205" type="#_x0000_t202" style="position:absolute;left:24479;top:1047;width:810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gKktMEA&#10;AADbAAAADwAAAGRycy9kb3ducmV2LnhtbERPTYvCMBC9L/gfwgje1tRFZK1GEXFhQVis9eBxbMY2&#10;2Exqk9X67zfCgrd5vM+ZLztbixu13jhWMBomIIgLpw2XCg751/snCB+QNdaOScGDPCwXvbc5ptrd&#10;OaPbPpQihrBPUUEVQpNK6YuKLPqha4gjd3atxRBhW0rd4j2G21p+JMlEWjQcGypsaF1Rcdn/WgWr&#10;I2cbc/057bJzZvJ8mvB2clFq0O9WMxCBuvAS/7u/dZw/hucv8QC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oCpLTBAAAA2wAAAA8AAAAAAAAAAAAAAAAAmAIAAGRycy9kb3du&#10;cmV2LnhtbFBLBQYAAAAABAAEAPUAAACGAwAAAAA=&#10;" filled="f" stroked="f">
                <v:textbox inset="0,0,0,0">
                  <w:txbxContent>
                    <w:p w:rsidR="005A0D59" w:rsidRPr="00232D44" w:rsidRDefault="005A0D59" w:rsidP="000755EE">
                      <w:pPr>
                        <w:spacing w:after="0" w:line="224" w:lineRule="exact"/>
                        <w:ind w:left="361" w:right="35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LF-</w:t>
                      </w:r>
                    </w:p>
                    <w:p w:rsidR="005A0D59" w:rsidRPr="00232D44" w:rsidRDefault="005A0D59">
                      <w:pPr>
                        <w:ind w:left="1" w:right="1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M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NT</w:t>
                      </w:r>
                    </w:p>
                  </w:txbxContent>
                </v:textbox>
              </v:shape>
              <v:shape id="Text Box 15" o:spid="_x0000_s1206" type="#_x0000_t202" style="position:absolute;left:36385;top:1047;width:7252;height:30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U4BL8EA&#10;AADbAAAADwAAAGRycy9kb3ducmV2LnhtbERPTYvCMBC9L/gfwgje1tQFZa1GEXFhQVis9eBxbMY2&#10;2Exqk9X67zfCgrd5vM+ZLztbixu13jhWMBomIIgLpw2XCg751/snCB+QNdaOScGDPCwXvbc5ptrd&#10;OaPbPpQihrBPUUEVQpNK6YuKLPqha4gjd3atxRBhW0rd4j2G21p+JMlEWjQcGypsaF1Rcdn/WgWr&#10;I2cbc/057bJzZvJ8mvB2clFq0O9WMxCBuvAS/7u/dZw/hucv8QC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VOAS/BAAAA2wAAAA8AAAAAAAAAAAAAAAAAmAIAAGRycy9kb3du&#10;cmV2LnhtbFBLBQYAAAAABAAEAPUAAACGAwAAAAA=&#10;" filled="f" stroked="f">
                <v:textbox inset="0,0,0,0">
                  <w:txbxContent>
                    <w:p w:rsidR="005A0D59" w:rsidRPr="00232D44" w:rsidRDefault="005A0D59" w:rsidP="000755EE">
                      <w:pPr>
                        <w:spacing w:after="0" w:line="224" w:lineRule="exact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SU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M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M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1"/>
                          <w:sz w:val="16"/>
                          <w:szCs w:val="20"/>
                        </w:rPr>
                        <w:t>R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Y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 xml:space="preserve"> &amp;</w:t>
                      </w:r>
                    </w:p>
                    <w:p w:rsidR="005A0D59" w:rsidRPr="00232D44" w:rsidRDefault="005A0D59">
                      <w:pPr>
                        <w:ind w:left="238" w:right="239"/>
                        <w:jc w:val="center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G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7"/>
                          <w:sz w:val="16"/>
                          <w:szCs w:val="20"/>
                        </w:rPr>
                        <w:t>O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L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</w:p>
                  </w:txbxContent>
                </v:textbox>
              </v:shape>
              <v:shape id="Text Box 16" o:spid="_x0000_s1207" type="#_x0000_t202" style="position:absolute;left:1047;top:1809;width:8954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ZyfWMEA&#10;AADbAAAADwAAAGRycy9kb3ducmV2LnhtbERPTYvCMBC9L/gfwix4W9P1UNxqFFlcEASx1oPH2WZs&#10;g82k20St/94Iwt7m8T5ntuhtI67UeeNYwecoAUFcOm24UnAofj4mIHxA1tg4JgV38rCYD95mmGl3&#10;45yu+1CJGMI+QwV1CG0mpS9rsuhHriWO3Ml1FkOEXSV1h7cYbhs5TpJUWjQcG2ps6bum8ry/WAXL&#10;I+cr87f93eWn3BTFV8Kb9KzU8L1fTkEE6sO/+OVe6zg/hecv8QA5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Wcn1jBAAAA2wAAAA8AAAAAAAAAAAAAAAAAmAIAAGRycy9kb3du&#10;cmV2LnhtbFBLBQYAAAAABAAEAPUAAACGAwAAAAA=&#10;" filled="f" stroked="f">
                <v:textbox inset="0,0,0,0">
                  <w:txbxContent>
                    <w:p w:rsidR="005A0D59" w:rsidRPr="00232D44" w:rsidRDefault="005A0D59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X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3"/>
                          <w:sz w:val="16"/>
                          <w:szCs w:val="20"/>
                        </w:rPr>
                        <w:t>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6"/>
                          <w:sz w:val="16"/>
                          <w:szCs w:val="20"/>
                        </w:rPr>
                        <w:t>T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7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N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</w:p>
                    <w:p w:rsidR="005A0D59" w:rsidRDefault="005A0D59"/>
                  </w:txbxContent>
                </v:textbox>
              </v:shape>
              <v:shape id="Text Box 17" o:spid="_x0000_s1208" type="#_x0000_t202" style="position:absolute;left:11715;top:1809;width:10643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A6w8EA&#10;AADbAAAADwAAAGRycy9kb3ducmV2LnhtbERPTYvCMBC9L/gfwgh7W1M9uLvVKCIKwoJY68Hj2Ixt&#10;sJnUJmr99xthYW/zeJ8znXe2FndqvXGsYDhIQBAXThsuFRzy9ccXCB+QNdaOScGTPMxnvbcppto9&#10;OKP7PpQihrBPUUEVQpNK6YuKLPqBa4gjd3atxRBhW0rd4iOG21qOkmQsLRqODRU2tKyouOxvVsHi&#10;yNnKXLenXXbOTJ5/J/wzvij13u8WExCBuvAv/nNvdJz/Ca9f4gFy9g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rQOsPBAAAA2wAAAA8AAAAAAAAAAAAAAAAAmAIAAGRycy9kb3du&#10;cmV2LnhtbFBLBQYAAAAABAAEAPUAAACGAwAAAAA=&#10;" filled="f" stroked="f">
                <v:textbox inset="0,0,0,0">
                  <w:txbxContent>
                    <w:p w:rsidR="005A0D59" w:rsidRPr="00232D44" w:rsidRDefault="005A0D59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5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E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P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S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FO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R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N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I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DP</w:t>
                      </w:r>
                    </w:p>
                  </w:txbxContent>
                </v:textbox>
              </v:shape>
              <v:shape id="Text Box 18" o:spid="_x0000_s1209" type="#_x0000_t202" style="position:absolute;left:47529;top:1809;width:8109;height:152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0+uscQA&#10;AADbAAAADwAAAGRycy9kb3ducmV2LnhtbESPQWvCQBCF7wX/wzKCt7ppD6Kpq0ixIAilMT30OM2O&#10;yWJ2NmZXTf995yB4m+G9ee+b5XrwrbpSH11gAy/TDBRxFazj2sB3+fE8BxUTssU2MBn4owjr1ehp&#10;ibkNNy7oeki1khCOORpoUupyrWPVkMc4DR2xaMfQe0yy9rW2Pd4k3Lf6Nctm2qNjaWiwo/eGqtPh&#10;4g1sfrjYuvPn71dxLFxZLjLez07GTMbD5g1UoiE9zPfrnRV8gZVfZAC9+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tPrrHEAAAA2wAAAA8AAAAAAAAAAAAAAAAAmAIAAGRycy9k&#10;b3ducmV2LnhtbFBLBQYAAAAABAAEAPUAAACJAwAAAAA=&#10;" filled="f" stroked="f">
                <v:textbox inset="0,0,0,0">
                  <w:txbxContent>
                    <w:p w:rsidR="005A0D59" w:rsidRPr="00232D44" w:rsidRDefault="005A0D59">
                      <w:pPr>
                        <w:spacing w:line="224" w:lineRule="exact"/>
                        <w:ind w:left="20"/>
                        <w:rPr>
                          <w:rFonts w:ascii="Gill Sans MT" w:eastAsia="Gentona Book" w:hAnsi="Gill Sans MT" w:cs="Gentona Book"/>
                          <w:color w:val="4D4D4D"/>
                          <w:sz w:val="16"/>
                          <w:szCs w:val="20"/>
                        </w:rPr>
                      </w:pP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6"/>
                          <w:sz w:val="16"/>
                          <w:szCs w:val="20"/>
                        </w:rPr>
                        <w:t>A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C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1"/>
                          <w:sz w:val="16"/>
                          <w:szCs w:val="20"/>
                        </w:rPr>
                        <w:t>T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-2"/>
                          <w:sz w:val="16"/>
                          <w:szCs w:val="20"/>
                        </w:rPr>
                        <w:t>IO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N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 xml:space="preserve"> 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1"/>
                          <w:sz w:val="16"/>
                          <w:szCs w:val="20"/>
                        </w:rPr>
                        <w:t>P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pacing w:val="2"/>
                          <w:sz w:val="16"/>
                          <w:szCs w:val="20"/>
                        </w:rPr>
                        <w:t>L</w:t>
                      </w:r>
                      <w:r w:rsidRPr="00232D44">
                        <w:rPr>
                          <w:rFonts w:ascii="Gill Sans MT" w:eastAsia="Gentona Book" w:hAnsi="Gill Sans MT" w:cs="Gentona Book"/>
                          <w:b/>
                          <w:bCs/>
                          <w:color w:val="4D4D4D"/>
                          <w:sz w:val="16"/>
                          <w:szCs w:val="20"/>
                        </w:rPr>
                        <w:t>AN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sz w:val="20"/>
        <w:szCs w:val="20"/>
      </w:rPr>
      <w:tab/>
    </w:r>
    <w:r>
      <w:rPr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9F59F" w14:textId="77777777" w:rsidR="00BF00E7" w:rsidRDefault="00BF00E7" w:rsidP="00434F74">
      <w:pPr>
        <w:spacing w:after="0" w:line="240" w:lineRule="auto"/>
      </w:pPr>
      <w:r>
        <w:separator/>
      </w:r>
    </w:p>
  </w:footnote>
  <w:footnote w:type="continuationSeparator" w:id="0">
    <w:p w14:paraId="1D26D199" w14:textId="77777777" w:rsidR="00BF00E7" w:rsidRDefault="00BF00E7" w:rsidP="00434F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438DC" w14:textId="77777777" w:rsidR="00E27ABC" w:rsidRDefault="00E27ABC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31616" behindDoc="1" locked="0" layoutInCell="1" allowOverlap="1" wp14:anchorId="59400667" wp14:editId="08427576">
              <wp:simplePos x="0" y="0"/>
              <wp:positionH relativeFrom="margin">
                <wp:posOffset>-28575</wp:posOffset>
              </wp:positionH>
              <wp:positionV relativeFrom="paragraph">
                <wp:posOffset>-228600</wp:posOffset>
              </wp:positionV>
              <wp:extent cx="6870700" cy="393700"/>
              <wp:effectExtent l="0" t="0" r="6350" b="6350"/>
              <wp:wrapNone/>
              <wp:docPr id="1087" name="Group 108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0" y="0"/>
                        <a:chExt cx="6870700" cy="393700"/>
                      </a:xfrm>
                    </wpg:grpSpPr>
                    <wpg:grpSp>
                      <wpg:cNvPr id="45" name="Group 45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72000" cy="393700"/>
                          <a:chOff x="710" y="710"/>
                          <a:chExt cx="7200" cy="620"/>
                        </a:xfrm>
                      </wpg:grpSpPr>
                      <wpg:grpSp>
                        <wpg:cNvPr id="46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47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49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43" name="Group 43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44" name="Freeform 44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4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42" name="Text Box 42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0C6346" w14:textId="77777777" w:rsidR="00E27ABC" w:rsidRPr="00903EED" w:rsidRDefault="00E27ABC" w:rsidP="00434F74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41" name="Text Box 41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82F0C6" w14:textId="77777777" w:rsidR="00E27ABC" w:rsidRPr="00903EED" w:rsidRDefault="00E27ABC" w:rsidP="00434F74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40" name="Text Box 40"/>
                      <wps:cNvSpPr txBox="1">
                        <a:spLocks noChangeArrowheads="1"/>
                      </wps:cNvSpPr>
                      <wps:spPr bwMode="auto">
                        <a:xfrm>
                          <a:off x="5038725" y="123825"/>
                          <a:ext cx="139636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D280D9" w14:textId="77777777" w:rsidR="00E27ABC" w:rsidRPr="00903EED" w:rsidRDefault="00E27ABC" w:rsidP="00434F74">
                            <w:pPr>
                              <w:spacing w:line="272" w:lineRule="exact"/>
                              <w:ind w:left="20"/>
                              <w:rPr>
                                <w:rFonts w:ascii="Gill Sans MT" w:eastAsia="Gentona ExtraBold Italic" w:hAnsi="Gill Sans MT" w:cs="Gentona ExtraBold Italic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ill Sans MT" w:eastAsia="Gentona ExtraBold Italic" w:hAnsi="Gill Sans MT" w:cs="Gentona ExtraBold Italic"/>
                                <w:bCs/>
                                <w:i/>
                                <w:color w:val="FFFFFF"/>
                                <w:spacing w:val="-3"/>
                                <w:sz w:val="24"/>
                                <w:szCs w:val="24"/>
                              </w:rPr>
                              <w:t>YEARS 2-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7FC3917" id="Group 1087" o:spid="_x0000_s1043" style="position:absolute;margin-left:-2.25pt;margin-top:-18pt;width:541pt;height:31pt;z-index:-251684864;mso-position-horizontal-relative:margin" coordsize="68707,39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">
              <v:group id="Group 45" o:spid="_x0000_s1044" style="position:absolute;width:45720;height:3937" coordorigin="710,710" coordsize="7200,62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<v:group id="Group 48" o:spid="_x0000_s1045" style="position:absolute;left:720;top:720;width:2600;height:600" coordorigin="720,720" coordsize="260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vQ6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XzM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vQ6MQAAADbAAAA&#10;DwAAAAAAAAAAAAAAAACqAgAAZHJzL2Rvd25yZXYueG1sUEsFBgAAAAAEAAQA+gAAAJsDAAAAAA==&#10;">
                  <v:shape id="Freeform 49" o:spid="_x0000_s1046" style="position:absolute;left:720;top:720;width:2600;height:600;visibility:visible;mso-wrap-style:square;v-text-anchor:top" coordsize="2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IEoqsQA&#10;AADbAAAADwAAAGRycy9kb3ducmV2LnhtbESPW2vCQBSE3wv+h+UIfasbRaxEVxEvVB8K9fZ+yB6T&#10;aPZszK4m+uvdQqGPw8x8w4ynjSnEnSqXW1bQ7UQgiBOrc04VHParjyEI55E1FpZJwYMcTCettzHG&#10;2ta8pfvOpyJA2MWoIPO+jKV0SUYGXceWxME72cqgD7JKpa6wDnBTyF4UDaTBnMNChiXNM0ouu5sJ&#10;lJ/eNdo8b+dT+rWsS7Paf/vjQqn3djMbgfDU+P/wX3utFfQ/4fdL+AFy8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yBKKrEAAAA2wAAAA8AAAAAAAAAAAAAAAAAmAIAAGRycy9k&#10;b3ducmV2LnhtbFBLBQYAAAAABAAEAPUAAACJAwAAAAA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047" style="position:absolute;left:3320;top:720;width:4580;height:600" coordorigin="3320,720" coordsize="45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PjhAc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o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A+OEBwwAAANsAAAAP&#10;AAAAAAAAAAAAAAAAAKoCAABkcnMvZG93bnJldi54bWxQSwUGAAAAAAQABAD6AAAAmgMAAAAA&#10;">
                  <v:shape id="Freeform 47" o:spid="_x0000_s1048" style="position:absolute;left:3320;top:720;width:4580;height:600;visibility:visible;mso-wrap-style:square;v-text-anchor:top" coordsize="458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766rMMA&#10;AADbAAAADwAAAGRycy9kb3ducmV2LnhtbESPQWsCMRSE74L/IbxCL6JZRbRujSJCQby5euntsXm7&#10;2Xbzsm5Sjf++EQo9DjPzDbPeRtuKG/W+caxgOslAEJdON1wruJw/xm8gfEDW2DomBQ/ysN0MB2vM&#10;tbvziW5FqEWCsM9RgQmhy6X0pSGLfuI64uRVrrcYkuxrqXu8J7ht5SzLFtJiw2nBYEd7Q+V38WMV&#10;FFU1Ol73y0dcfH2GmTnNo20OSr2+xN07iEAx/If/2getYL6C55f0A+Tm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766rMMAAADbAAAADwAAAAAAAAAAAAAAAACYAgAAZHJzL2Rv&#10;d25yZXYueG1sUEsFBgAAAAAEAAQA9QAAAIgDAAAAAA=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43" o:spid="_x0000_s1049" style="position:absolute;left:46101;top:95;width:22606;height:3810" coordorigin="7960,720" coordsize="356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<v:shape id="Freeform 44" o:spid="_x0000_s1050" style="position:absolute;left:7960;top:720;width:3560;height:600;visibility:visible;mso-wrap-style:square;v-text-anchor:top" coordsize="356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YA2o8MA&#10;AADbAAAADwAAAGRycy9kb3ducmV2LnhtbESP0YrCMBRE3wX/IVzBl0VTXVm0GkUEcUH2YbUfcGmu&#10;bbW5qU209e+NIPg4zMwZZrFqTSnuVLvCsoLRMAJBnFpdcKYgOW4HUxDOI2ssLZOCBzlYLbudBcba&#10;NvxP94PPRICwi1FB7n0VS+nSnAy6oa2Ig3eytUEfZJ1JXWMT4KaU4yj6kQYLDgs5VrTJKb0cbkbB&#10;Nkl2f3Y2/t43cvS1nl6P52JzVqrfa9dzEJ5a/wm/279awWQCry/hB8jl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YA2o8MAAADbAAAADwAAAAAAAAAAAAAAAACYAgAAZHJzL2Rv&#10;d25yZXYueG1sUEsFBgAAAAAEAAQA9QAAAIgDAAAAAA==&#10;" path="m,600r3560,l3560,,,,,600xe" fillcolor="#00549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2" o:spid="_x0000_s1051" type="#_x0000_t202" style="position:absolute;left:17716;top:1143;width:26911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RS2RsMA&#10;AADbAAAADwAAAGRycy9kb3ducmV2LnhtbESPQWvCQBSE70L/w/IK3nSjiNjoKlIUCkIxpgePz+wz&#10;Wcy+TbNbjf++Kwgeh5n5hlmsOluLK7XeOFYwGiYgiAunDZcKfvLtYAbCB2SNtWNScCcPq+Vbb4Gp&#10;djfO6HoIpYgQ9ikqqEJoUil9UZFFP3QNcfTOrrUYomxLqVu8Rbit5ThJptKi4bhQYUOfFRWXw59V&#10;sD5ytjG/36d9ds5Mnn8kvJtelOq/d+s5iEBdeIWf7S+tYDKGx5f4A+Ty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RS2RsMAAADbAAAADwAAAAAAAAAAAAAAAACYAgAAZHJzL2Rv&#10;d25yZXYueG1sUEsFBgAAAAAEAAQA9QAAAIgDAAAAAA==&#10;" filled="f" stroked="f">
                <v:textbox inset="0,0,0,0">
                  <w:txbxContent>
                    <w:p w:rsidR="00E27ABC" w:rsidRPr="00903EED" w:rsidRDefault="00E27ABC" w:rsidP="00434F74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41" o:spid="_x0000_s1052" type="#_x0000_t202" style="position:absolute;left:1714;top:1238;width:13341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YoMcUA&#10;AADbAAAADwAAAGRycy9kb3ducmV2LnhtbESPQWvCQBSE74X+h+UVvDUbRaRN3YgUhYIgjemhx9fs&#10;M1mSfRuzW43/3i0UPA4z8w2zXI22E2cavHGsYJqkIIgrpw3XCr7K7fMLCB+QNXaOScGVPKzyx4cl&#10;ZtpduKDzIdQiQthnqKAJoc+k9FVDFn3ieuLoHd1gMUQ51FIPeIlw28lZmi6kRcNxocGe3huq2sOv&#10;VbD+5mJjTvufz+JYmLJ8TXm3aJWaPI3rNxCBxnAP/7c/tIL5F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xigxxQAAANs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 w:rsidP="00434F74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40" o:spid="_x0000_s1053" type="#_x0000_t202" style="position:absolute;left:50387;top:1238;width:13963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oqNqsAA&#10;AADbAAAADwAAAGRycy9kb3ducmV2LnhtbERPTYvCMBC9L/gfwgje1tRFZK1GEXFBWBBrPXgcm7EN&#10;NpPaRO3+e3MQ9vh43/NlZ2vxoNYbxwpGwwQEceG04VLBMf/5/AbhA7LG2jEp+CMPy0XvY46pdk/O&#10;6HEIpYgh7FNUUIXQpFL6oiKLfuga4shdXGsxRNiWUrf4jOG2ll9JMpEWDceGChtaV1RcD3erYHXi&#10;bGNuu/M+u2Qmz6cJ/06uSg363WoGIlAX/sVv91YrGMf18Uv8AXLx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oqNqsAAAADbAAAADwAAAAAAAAAAAAAAAACYAgAAZHJzL2Rvd25y&#10;ZXYueG1sUEsFBgAAAAAEAAQA9QAAAIUDAAAAAA==&#10;" filled="f" stroked="f">
                <v:textbox inset="0,0,0,0">
                  <w:txbxContent>
                    <w:p w:rsidR="00E27ABC" w:rsidRPr="00903EED" w:rsidRDefault="00E27ABC" w:rsidP="00434F74">
                      <w:pPr>
                        <w:spacing w:line="272" w:lineRule="exact"/>
                        <w:ind w:left="20"/>
                        <w:rPr>
                          <w:rFonts w:ascii="Gill Sans MT" w:eastAsia="Gentona ExtraBold Italic" w:hAnsi="Gill Sans MT" w:cs="Gentona ExtraBold Italic"/>
                          <w:sz w:val="24"/>
                          <w:szCs w:val="24"/>
                        </w:rPr>
                      </w:pPr>
                      <w:r>
                        <w:rPr>
                          <w:rFonts w:ascii="Gill Sans MT" w:eastAsia="Gentona ExtraBold Italic" w:hAnsi="Gill Sans MT" w:cs="Gentona ExtraBold Italic"/>
                          <w:bCs/>
                          <w:i/>
                          <w:color w:val="FFFFFF"/>
                          <w:spacing w:val="-3"/>
                          <w:sz w:val="24"/>
                          <w:szCs w:val="24"/>
                        </w:rPr>
                        <w:t>YEARS 2-4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3DD0D" w14:textId="77777777" w:rsidR="00E27ABC" w:rsidRPr="0086768D" w:rsidRDefault="00E27ABC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75648" behindDoc="1" locked="0" layoutInCell="1" allowOverlap="1" wp14:anchorId="00E39B1A" wp14:editId="36C1E899">
              <wp:simplePos x="0" y="0"/>
              <wp:positionH relativeFrom="margin">
                <wp:posOffset>0</wp:posOffset>
              </wp:positionH>
              <wp:positionV relativeFrom="paragraph">
                <wp:posOffset>-228600</wp:posOffset>
              </wp:positionV>
              <wp:extent cx="6870700" cy="393700"/>
              <wp:effectExtent l="0" t="0" r="6350" b="6350"/>
              <wp:wrapNone/>
              <wp:docPr id="21" name="Group 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22" name="Group 22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23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24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26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27" name="Group 27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28" name="Freeform 28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29" name="Text Box 29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B05362" w14:textId="77777777" w:rsidR="00E27ABC" w:rsidRPr="00903EED" w:rsidRDefault="00E27ABC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0" name="Text Box 30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EC6E95" w14:textId="77777777" w:rsidR="00E27ABC" w:rsidRPr="00903EED" w:rsidRDefault="00E27ABC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1" name="Text Box 31"/>
                      <wps:cNvSpPr txBox="1">
                        <a:spLocks noChangeArrowheads="1"/>
                      </wps:cNvSpPr>
                      <wps:spPr bwMode="auto">
                        <a:xfrm>
                          <a:off x="4726384" y="123825"/>
                          <a:ext cx="1995864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7CA762" w14:textId="77777777" w:rsidR="00E27ABC" w:rsidRPr="00903EED" w:rsidRDefault="00E27ABC" w:rsidP="00D46F11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903EED"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  <w:t>STEPS FOR AN IDP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B2FFB70" id="Group 21" o:spid="_x0000_s1073" style="position:absolute;margin-left:0;margin-top:-18pt;width:541pt;height:31pt;z-index:-251640832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">
              <v:group id="Group 22" o:spid="_x0000_s1074" style="position:absolute;left:63;top:63;width:45593;height:3810" coordorigin="720,720" coordsize="71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  <v:group id="Group 48" o:spid="_x0000_s1075" style="position:absolute;left:720;top:720;width:2600;height:600" coordorigin="720,720" coordsize="260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reeform 49" o:spid="_x0000_s1076" style="position:absolute;left:720;top:720;width:2600;height:600;visibility:visible;mso-wrap-style:square;v-text-anchor:top" coordsize="2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YxTfcQA&#10;AADbAAAADwAAAGRycy9kb3ducmV2LnhtbESPT2vCQBTE7wW/w/KE3urGIEWiq4hWbA9C/Xd/ZJ9J&#10;NPs2za4m+undguBxmJnfMONpa0pxpdoVlhX0exEI4tTqgjMF+93yYwjCeWSNpWVScCMH00nnbYyJ&#10;tg1v6Lr1mQgQdgkqyL2vEildmpNB17MVcfCOtjbog6wzqWtsAtyUMo6iT2mw4LCQY0XznNLz9mIC&#10;5Tf+i37ul9MxW301lVnu1v6wUOq9285GIDy1/hV+tr+1gngA/1/CD5CT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GMU33EAAAA2wAAAA8AAAAAAAAAAAAAAAAAmAIAAGRycy9k&#10;b3ducmV2LnhtbFBLBQYAAAAABAAEAPUAAACJAwAAAAA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077" style="position:absolute;left:3320;top:720;width:4580;height:600" coordorigin="3320,720" coordsize="45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shape id="Freeform 47" o:spid="_x0000_s1078" style="position:absolute;left:3320;top:720;width:4580;height:600;visibility:visible;mso-wrap-style:square;v-text-anchor:top" coordsize="458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/7LfsQA&#10;AADbAAAADwAAAGRycy9kb3ducmV2LnhtbESPQWvCQBSE74X+h+UJvRTdGEoq0VVEKEhvpl56e2Rf&#10;stHs2zS71fXfdwWhx2FmvmFWm2h7caHRd44VzGcZCOLa6Y5bBcevj+kChA/IGnvHpOBGHjbr56cV&#10;ltpd+UCXKrQiQdiXqMCEMJRS+tqQRT9zA3HyGjdaDEmOrdQjXhPc9jLPskJa7DgtGBxoZ6g+V79W&#10;QdU0r58/u/dbLE7fITeHt2i7vVIvk7hdgggUw3/40d5rBXkB9y/pB8j1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v+y37EAAAA2wAAAA8AAAAAAAAAAAAAAAAAmAIAAGRycy9k&#10;b3ducmV2LnhtbFBLBQYAAAAABAAEAPUAAACJAwAAAAA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27" o:spid="_x0000_s1079" style="position:absolute;left:46101;top:95;width:22606;height:3810" coordorigin="7960,720" coordsize="356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<v:shape id="Freeform 28" o:spid="_x0000_s1080" style="position:absolute;left:7960;top:720;width:3560;height:600;visibility:visible;mso-wrap-style:square;v-text-anchor:top" coordsize="356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G1qVMAA&#10;AADbAAAADwAAAGRycy9kb3ducmV2LnhtbERPy4rCMBTdC/MP4Q7MRjS1oEg1igyKsxJfiMtLc/vA&#10;5qbTZNrO35uF4PJw3st1byrRUuNKywom4wgEcWp1ybmC62U3moNwHlljZZkU/JOD9epjsMRE245P&#10;1J59LkIIuwQVFN7XiZQuLcigG9uaOHCZbQz6AJtc6ga7EG4qGUfRTBosOTQUWNN3Qenj/GcUZIcs&#10;vu633N72x+l2Pizlb3dvlfr67DcLEJ56/xa/3D9aQRzGhi/hB8jV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G1qVMAAAADbAAAADwAAAAAAAAAAAAAAAACYAgAAZHJzL2Rvd25y&#10;ZXYueG1sUEsFBgAAAAAEAAQA9QAAAIUDAAAAAA==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81" type="#_x0000_t202" style="position:absolute;left:17716;top:1143;width:26911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/Bl8UA&#10;AADbAAAADwAAAGRycy9kb3ducmV2LnhtbESPQWvCQBSE7wX/w/IKvdVNPUgTXYMUC0JBGuPB42v2&#10;mSzJvk2zq4n/vlso9DjMzDfMOp9sJ240eONYwcs8AUFcOW24VnAq359fQfiArLFzTAru5CHfzB7W&#10;mGk3ckG3Y6hFhLDPUEETQp9J6auGLPq564mjd3GDxRDlUEs94BjhtpOLJFlKi4bjQoM9vTVUtcer&#10;VbA9c7Ez34evz+JSmLJME/5Ytko9PU7bFYhAU/gP/7X3WsEihd8v8Qf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b8GXxQAAANs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30" o:spid="_x0000_s1082" type="#_x0000_t202" style="position:absolute;left:1714;top:1238;width:13341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oz+18AA&#10;AADbAAAADwAAAGRycy9kb3ducmV2LnhtbERPTYvCMBC9L/gfwgje1tQVZK1GEXFBWBBrPXgcm7EN&#10;NpPaRO3+e3MQ9vh43/NlZ2vxoNYbxwpGwwQEceG04VLBMf/5/AbhA7LG2jEp+CMPy0XvY46pdk/O&#10;6HEIpYgh7FNUUIXQpFL6oiKLfuga4shdXGsxRNiWUrf4jOG2ll9JMpEWDceGChtaV1RcD3erYHXi&#10;bGNuu/M+u2Qmz6cJ/06uSg363WoGIlAX/sVv91YrGMf18Uv8AXLx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oz+18AAAADbAAAADwAAAAAAAAAAAAAAAACYAgAAZHJzL2Rvd25y&#10;ZXYueG1sUEsFBgAAAAAEAAQA9QAAAIUDAAAAAA==&#10;" filled="f" stroked="f">
                <v:textbox inset="0,0,0,0">
                  <w:txbxContent>
                    <w:p w:rsidR="00E27ABC" w:rsidRPr="00903EED" w:rsidRDefault="00E27ABC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31" o:spid="_x0000_s1083" type="#_x0000_t202" style="position:absolute;left:47263;top:1238;width:19959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cBbTMUA&#10;AADbAAAADwAAAGRycy9kb3ducmV2LnhtbESPQWvCQBSE74X+h+UVvDUbFaRN3YgUhYIgjemhx9fs&#10;M1mSfRuzW43/3i0UPA4z8w2zXI22E2cavHGsYJqkIIgrpw3XCr7K7fMLCB+QNXaOScGVPKzyx4cl&#10;ZtpduKDzIdQiQthnqKAJoc+k9FVDFn3ieuLoHd1gMUQ51FIPeIlw28lZmi6kRcNxocGe3huq2sOv&#10;VbD+5mJjTvufz+JYmLJ8TXm3aJWaPI3rNxCBxnAP/7c/tIL5F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xwFtMxQAAANs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 w:rsidP="00D46F11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  <w:r w:rsidRPr="00903EED"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  <w:t>STEPS FOR AN IDP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D130C" w14:textId="77777777" w:rsidR="00E27ABC" w:rsidRPr="0086768D" w:rsidRDefault="00E27ABC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96128" behindDoc="1" locked="0" layoutInCell="1" allowOverlap="1" wp14:anchorId="3C11C140" wp14:editId="102F75F8">
              <wp:simplePos x="0" y="0"/>
              <wp:positionH relativeFrom="margin">
                <wp:posOffset>3175</wp:posOffset>
              </wp:positionH>
              <wp:positionV relativeFrom="paragraph">
                <wp:posOffset>-225425</wp:posOffset>
              </wp:positionV>
              <wp:extent cx="6870700" cy="393700"/>
              <wp:effectExtent l="0" t="0" r="6350" b="6350"/>
              <wp:wrapNone/>
              <wp:docPr id="777" name="Group 77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778" name="Group 778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779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780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81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782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783" name="Group 783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784" name="Freeform 784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785" name="Text Box 785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341E63" w14:textId="77777777" w:rsidR="00E27ABC" w:rsidRPr="00903EED" w:rsidRDefault="00E27ABC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903EED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86" name="Text Box 786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944790" w14:textId="77777777" w:rsidR="00E27ABC" w:rsidRPr="00903EED" w:rsidRDefault="00E27ABC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903EED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87" name="Text Box 787"/>
                      <wps:cNvSpPr txBox="1">
                        <a:spLocks noChangeArrowheads="1"/>
                      </wps:cNvSpPr>
                      <wps:spPr bwMode="auto">
                        <a:xfrm>
                          <a:off x="5038725" y="123825"/>
                          <a:ext cx="139636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DE23F1" w14:textId="77777777" w:rsidR="00E27ABC" w:rsidRPr="00903EED" w:rsidRDefault="00E27ABC" w:rsidP="00D46F11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903EED"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  <w:t>SELF-ASSESS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E4659CC" id="Group 777" o:spid="_x0000_s1103" style="position:absolute;margin-left:.25pt;margin-top:-17.75pt;width:541pt;height:31pt;z-index:-251620352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">
              <v:group id="Group 778" o:spid="_x0000_s1104" style="position:absolute;left:63;top:63;width:45593;height:3810" coordorigin="720,720" coordsize="71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v/J9/CAAAA3AAAAA8A&#10;AAAAAAAAAAAAAAAAqgIAAGRycy9kb3ducmV2LnhtbFBLBQYAAAAABAAEAPoAAACZAwAAAAA=&#10;">
                <v:group id="Group 48" o:spid="_x0000_s1105" style="position:absolute;left:720;top:720;width:2600;height:600" coordorigin="720,720" coordsize="260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LOCRMYAAADcAAAADwAAAGRycy9kb3ducmV2LnhtbESPQWvCQBSE74L/YXlC&#10;b3UTi7WNWUVEpQcpVAvF2yP7TEKyb0N2TeK/7xYKHoeZ+YZJ14OpRUetKy0riKcRCOLM6pJzBd/n&#10;/fMbCOeRNdaWScGdHKxX41GKibY9f1F38rkIEHYJKii8bxIpXVaQQTe1DXHwrrY16INsc6lb7APc&#10;1HIWRa/SYMlhocCGtgVl1elmFBx67Dcv8a47Vtft/XKef/4cY1LqaTJsliA8Df4R/m9/aAWLxT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0s4JExgAAANwA&#10;AAAPAAAAAAAAAAAAAAAAAKoCAABkcnMvZG93bnJldi54bWxQSwUGAAAAAAQABAD6AAAAnQMAAAAA&#10;">
                  <v:shape id="Freeform 49" o:spid="_x0000_s1106" style="position:absolute;left:720;top:720;width:2600;height:600;visibility:visible;mso-wrap-style:square;v-text-anchor:top" coordsize="2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+48cMUA&#10;AADcAAAADwAAAGRycy9kb3ducmV2LnhtbESPTW/CMAyG75P4D5GRuI0UDgx1BITGEOwwaXzsbjWm&#10;LWucrgm08OvnwySO1uv3sZ/ZonOVulITSs8GRsMEFHHmbcm5geNh/TwFFSKyxcozGbhRgMW89zTD&#10;1PqWd3Tdx1wJhEOKBooY61TrkBXkMAx9TSzZyTcOo4xNrm2DrcBdpcdJMtEOS5YLBdb0VlD2s784&#10;oXyNf5OP++V8yjfvbe3Wh8/4vTJm0O+Wr6AidfGx/N/eWgMvU3lfZEQE9Pw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7jxwxQAAANwAAAAPAAAAAAAAAAAAAAAAAJgCAABkcnMv&#10;ZG93bnJldi54bWxQSwUGAAAAAAQABAD1AAAAigMAAAAA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107" style="position:absolute;left:3320;top:720;width:4580;height:600" coordorigin="3320,720" coordsize="45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/xD+ZcQAAADcAAAA&#10;DwAAAAAAAAAAAAAAAACqAgAAZHJzL2Rvd25yZXYueG1sUEsFBgAAAAAEAAQA+gAAAJsDAAAAAA==&#10;">
                  <v:shape id="Freeform 47" o:spid="_x0000_s1108" style="position:absolute;left:3320;top:720;width:4580;height:600;visibility:visible;mso-wrap-style:square;v-text-anchor:top" coordsize="458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2ZemsQA&#10;AADcAAAADwAAAGRycy9kb3ducmV2LnhtbESPQWsCMRSE74L/ITyhF6nZLkVlNUoRCtKbWy+9PTZv&#10;N6ubl3WTavz3jSD0OMzMN8x6G20nrjT41rGCt1kGgrhyuuVGwfH783UJwgdkjZ1jUnAnD9vNeLTG&#10;QrsbH+hahkYkCPsCFZgQ+kJKXxmy6GeuJ05e7QaLIcmhkXrAW4LbTuZZNpcWW04LBnvaGarO5a9V&#10;UNb19OuyW9zj/PQTcnN4j7bdK/UyiR8rEIFi+A8/23utYLHM4XEmHQG5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NmXprEAAAA3AAAAA8AAAAAAAAAAAAAAAAAmAIAAGRycy9k&#10;b3ducmV2LnhtbFBLBQYAAAAABAAEAPUAAACJAwAAAAA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783" o:spid="_x0000_s1109" style="position:absolute;left:46101;top:95;width:22606;height:3810" coordorigin="7960,720" coordsize="356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gjsWJxgAAANwA&#10;AAAPAAAAAAAAAAAAAAAAAKoCAABkcnMvZG93bnJldi54bWxQSwUGAAAAAAQABAD6AAAAnQMAAAAA&#10;">
                <v:shape id="Freeform 784" o:spid="_x0000_s1110" style="position:absolute;left:7960;top:720;width:3560;height:600;visibility:visible;mso-wrap-style:square;v-text-anchor:top" coordsize="356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WunsYA&#10;AADcAAAADwAAAGRycy9kb3ducmV2LnhtbESPT2vCQBTE74LfYXmCF6kbpdqQuooUiz2VNkrp8ZF9&#10;+UOzb9PsmqTfvisIHoeZ+Q2z2Q2mFh21rrKsYDGPQBBnVldcKDifXh9iEM4ja6wtk4I/crDbjkcb&#10;TLTt+ZO61BciQNglqKD0vkmkdFlJBt3cNsTBy21r0AfZFlK32Ae4qeUyitbSYMVhocSGXkrKftKL&#10;UZC/58vz8cDd1/FjdYhnlfztvzulppNh/wzC0+Dv4Vv7TSt4ih/heiYcAbn9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GWunsYAAADcAAAADwAAAAAAAAAAAAAAAACYAgAAZHJz&#10;L2Rvd25yZXYueG1sUEsFBgAAAAAEAAQA9QAAAIsDAAAAAA==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85" o:spid="_x0000_s1111" type="#_x0000_t202" style="position:absolute;left:17716;top:1143;width:26911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Ez1cUA&#10;AADcAAAADwAAAGRycy9kb3ducmV2LnhtbESPQWvCQBSE7wX/w/KE3upGQWujq4hUEARpTA89vmaf&#10;yWL2bZrdavz3riB4HGbmG2a+7GwtztR641jBcJCAIC6cNlwq+M43b1MQPiBrrB2Tgit5WC56L3NM&#10;tbtwRudDKEWEsE9RQRVCk0rpi4os+oFriKN3dK3FEGVbSt3iJcJtLUdJMpEWDceFChtaV1ScDv9W&#10;weqHs0/zt//9yo6ZyfOPhHeTk1Kv/W41AxGoC8/wo73VCt6nY7ifiUdALm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qMTPVxQAAANw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903EED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786" o:spid="_x0000_s1112" type="#_x0000_t202" style="position:absolute;left:1714;top:1238;width:13341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OtosUA&#10;AADcAAAADwAAAGRycy9kb3ducmV2LnhtbESPQWvCQBSE70L/w/IKvelGD1Gjq4hYKBSkMR56fM0+&#10;k8Xs25jdavrvu4LgcZiZb5jlureNuFLnjWMF41ECgrh02nCl4Fi8D2cgfEDW2DgmBX/kYb16GSwx&#10;0+7GOV0PoRIRwj5DBXUIbSalL2uy6EeuJY7eyXUWQ5RdJXWHtwi3jZwkSSotGo4LNba0rak8H36t&#10;gs035ztz2f985afcFMU84c/0rNTba79ZgAjUh2f40f7QCqazFO5n4hGQq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a462ixQAAANw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903EED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787" o:spid="_x0000_s1113" type="#_x0000_t202" style="position:absolute;left:50387;top:1238;width:13963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a8IOcUA&#10;AADcAAAADwAAAGRycy9kb3ducmV2LnhtbESPQWvCQBSE74L/YXmF3nRTD2pTNyJSQSiUxnjw+Jp9&#10;Jkuyb9Psqum/7wpCj8PMfMOs1oNtxZV6bxwreJkmIIhLpw1XCo7FbrIE4QOyxtYxKfglD+tsPFph&#10;qt2Nc7oeQiUihH2KCuoQulRKX9Zk0U9dRxy9s+sthij7SuoebxFuWzlLkrm0aDgu1NjRtqayOVys&#10;gs2J83fz8/n9lZ9zUxSvCX/MG6Wen4bNG4hAQ/gPP9p7rWCxXMD9TDwCMvs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1rwg5xQAAANwAAAAPAAAAAAAAAAAAAAAAAJgCAABkcnMv&#10;ZG93bnJldi54bWxQSwUGAAAAAAQABAD1AAAAigMAAAAA&#10;" filled="f" stroked="f">
                <v:textbox inset="0,0,0,0">
                  <w:txbxContent>
                    <w:p w:rsidR="00E27ABC" w:rsidRPr="00903EED" w:rsidRDefault="00E27ABC" w:rsidP="00D46F11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  <w:r w:rsidRPr="00903EED"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  <w:t>SELF-ASSESSMENT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9F122" w14:textId="77777777" w:rsidR="00E27ABC" w:rsidRPr="0086768D" w:rsidRDefault="00E27ABC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25824" behindDoc="1" locked="0" layoutInCell="1" allowOverlap="1" wp14:anchorId="2FBAC778" wp14:editId="2B83260E">
              <wp:simplePos x="0" y="0"/>
              <wp:positionH relativeFrom="margin">
                <wp:posOffset>0</wp:posOffset>
              </wp:positionH>
              <wp:positionV relativeFrom="paragraph">
                <wp:posOffset>-228600</wp:posOffset>
              </wp:positionV>
              <wp:extent cx="6870700" cy="393700"/>
              <wp:effectExtent l="0" t="0" r="6350" b="6350"/>
              <wp:wrapNone/>
              <wp:docPr id="127" name="Group 1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1056" name="Group 1056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1057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1058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59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1060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1061" name="Group 1061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1062" name="Freeform 1062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063" name="Text Box 1063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2D10E0" w14:textId="77777777" w:rsidR="00E27ABC" w:rsidRPr="00D30DD8" w:rsidRDefault="00E27ABC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D30DD8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064" name="Text Box 1064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7647A7" w14:textId="77777777" w:rsidR="00E27ABC" w:rsidRPr="00D30DD8" w:rsidRDefault="00E27ABC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D30DD8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065" name="Text Box 1065"/>
                      <wps:cNvSpPr txBox="1">
                        <a:spLocks noChangeArrowheads="1"/>
                      </wps:cNvSpPr>
                      <wps:spPr bwMode="auto">
                        <a:xfrm>
                          <a:off x="4878643" y="114300"/>
                          <a:ext cx="1627270" cy="1873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E80B65" w14:textId="77777777" w:rsidR="00E27ABC" w:rsidRPr="00D30DD8" w:rsidRDefault="00E27ABC" w:rsidP="005730F2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D30DD8"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  <w:t>SUMMARY &amp; GOA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3EC93B3" id="Group 127" o:spid="_x0000_s1120" style="position:absolute;margin-left:0;margin-top:-18pt;width:541pt;height:31pt;z-index:-251590656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">
              <v:group id="Group 1056" o:spid="_x0000_s1121" style="position:absolute;left:63;top:63;width:45593;height:3810" coordorigin="720,720" coordsize="71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Ix7kcQAAADdAAAA&#10;DwAAAAAAAAAAAAAAAACqAgAAZHJzL2Rvd25yZXYueG1sUEsFBgAAAAAEAAQA+gAAAJsDAAAAAA==&#10;">
                <v:group id="Group 48" o:spid="_x0000_s1122" style="position:absolute;left:720;top:720;width:2600;height:600" coordorigin="720,720" coordsize="260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8DeCsMAAADdAAAADwAAAGRycy9kb3ducmV2LnhtbERPS4vCMBC+L/gfwgje&#10;NK2iLl2jiKh4EMEHLHsbmrEtNpPSxLb++82CsLf5+J6zWHWmFA3VrrCsIB5FIIhTqwvOFNyuu+En&#10;COeRNZaWScGLHKyWvY8FJtq2fKbm4jMRQtglqCD3vkqkdGlOBt3IVsSBu9vaoA+wzqSusQ3hppTj&#10;KJpJgwWHhhwr2uSUPi5Po2DfYruexNvm+LhvXj/X6en7GJNSg363/gLhqfP/4rf7oMP8aDqH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zwN4KwwAAAN0AAAAP&#10;AAAAAAAAAAAAAAAAAKoCAABkcnMvZG93bnJldi54bWxQSwUGAAAAAAQABAD6AAAAmgMAAAAA&#10;">
                  <v:shape id="Freeform 49" o:spid="_x0000_s1123" style="position:absolute;left:720;top:720;width:2600;height:600;visibility:visible;mso-wrap-style:square;v-text-anchor:top" coordsize="2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XM9ccA&#10;AADdAAAADwAAAGRycy9kb3ducmV2LnhtbESPT2/CMAzF75P2HSJP2m0kIA2hjoAm/ojtgLTBdrca&#10;03ZrnNIEWvj08wFpt2f5+ef3pvPe1+pMbawCWxgODCjiPLiKCwtf+/XTBFRMyA7rwGThQhHms/u7&#10;KWYudPxJ510qlEA4ZmihTKnJtI55SR7jIDTEsjuE1mOSsS20a7ETuK/1yJix9lixfCixoUVJ+e/u&#10;5IXyMTqa9+vp51BsVl3j1/tt+l5a+/jQv76AStSnf/Pt+s1JfPMscaWNSNCz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MU1zPXHAAAA3QAAAA8AAAAAAAAAAAAAAAAAmAIAAGRy&#10;cy9kb3ducmV2LnhtbFBLBQYAAAAABAAEAPUAAACMAwAAAAA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124" style="position:absolute;left:3320;top:720;width:4580;height:600" coordorigin="3320,720" coordsize="45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RPv48MAAADd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F+NP2Ev2/C&#10;CXL5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tE+/jwwAAAN0AAAAP&#10;AAAAAAAAAAAAAAAAAKoCAABkcnMvZG93bnJldi54bWxQSwUGAAAAAAQABAD6AAAAmgMAAAAA&#10;">
                  <v:shape id="Freeform 47" o:spid="_x0000_s1125" style="position:absolute;left:3320;top:720;width:4580;height:600;visibility:visible;mso-wrap-style:square;v-text-anchor:top" coordsize="458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W4asYA&#10;AADdAAAADwAAAGRycy9kb3ducmV2LnhtbESPQWvDMAyF74P9B6PBLmN1WkY2srqlFAZlt2a77CZi&#10;JU4by2nstu6/nw6D3STe03ufluvsB3WhKfaBDcxnBSjiJtieOwPfXx/Pb6BiQrY4BCYDN4qwXt3f&#10;LbGy4cp7utSpUxLCsUIDLqWx0jo2jjzGWRiJRWvD5DHJOnXaTniVcD/oRVGU2mPP0uBwpK2j5lif&#10;vYG6bZ8+T9vXWy4PP2nh9i/Z9ztjHh/y5h1Uopz+zX/XOyv4RSn88o2MoF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dW4asYAAADdAAAADwAAAAAAAAAAAAAAAACYAgAAZHJz&#10;L2Rvd25yZXYueG1sUEsFBgAAAAAEAAQA9QAAAIsDAAAAAA=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1061" o:spid="_x0000_s1126" style="position:absolute;left:46101;top:95;width:22606;height:3810" coordorigin="7960,720" coordsize="356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QkpWMQAAADd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6Mkhts3&#10;4QS5/w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3QkpWMQAAADdAAAA&#10;DwAAAAAAAAAAAAAAAACqAgAAZHJzL2Rvd25yZXYueG1sUEsFBgAAAAAEAAQA+gAAAJsDAAAAAA==&#10;">
                <v:shape id="Freeform 1062" o:spid="_x0000_s1127" style="position:absolute;left:7960;top:720;width:3560;height:600;visibility:visible;mso-wrap-style:square;v-text-anchor:top" coordsize="356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erSRsQA&#10;AADdAAAADwAAAGRycy9kb3ducmV2LnhtbERPS2vCQBC+F/wPywheSt00UAlpNiKi6Km0KtLjkJ08&#10;aHY2za5J+u+7hYK3+fiek60n04qBetdYVvC8jEAQF1Y3XCm4nPdPCQjnkTW2lknBDzlY57OHDFNt&#10;R/6g4eQrEULYpaig9r5LpXRFTQbd0nbEgSttb9AH2FdS9ziGcNPKOIpW0mDDoaHGjrY1FV+nm1FQ&#10;vpXx5bDj4Xp4f9klj438Hj8HpRbzafMKwtPk7+J/91GH+dEqhr9vwgky/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Hq0kbEAAAA3QAAAA8AAAAAAAAAAAAAAAAAmAIAAGRycy9k&#10;b3ducmV2LnhtbFBLBQYAAAAABAAEAPUAAACJAwAAAAA=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63" o:spid="_x0000_s1128" type="#_x0000_t202" style="position:absolute;left:17716;top:1143;width:26911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pUab8MA&#10;AADdAAAADwAAAGRycy9kb3ducmV2LnhtbERP32vCMBB+H+x/CCfsbSZuUFw1iowNhIFYu4c9ns3Z&#10;BptL10Tt/nsjCHu7j+/nzZeDa8WZ+mA9a5iMFQjiyhvLtYbv8vN5CiJEZIOtZ9LwRwGWi8eHOebG&#10;X7ig8y7WIoVwyFFDE2OXSxmqhhyGse+IE3fwvcOYYF9L0+MlhbtWviiVSYeWU0ODHb03VB13J6dh&#10;9cPFh/3d7LfFobBl+ab4Kztq/TQaVjMQkYb4L7671ybNV9kr3L5JJ8jF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pUab8MAAADdAAAADwAAAAAAAAAAAAAAAACYAgAAZHJzL2Rv&#10;d25yZXYueG1sUEsFBgAAAAAEAAQA9QAAAIgDAAAAAA==&#10;" filled="f" stroked="f">
                <v:textbox inset="0,0,0,0">
                  <w:txbxContent>
                    <w:p w:rsidR="00E27ABC" w:rsidRPr="00D30DD8" w:rsidRDefault="00E27ABC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D30DD8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1064" o:spid="_x0000_s1129" type="#_x0000_t202" style="position:absolute;left:1714;top:1238;width:13341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XyCG8MA&#10;AADdAAAADwAAAGRycy9kb3ducmV2LnhtbERP32vCMBB+H+x/CCfsbSaOUVw1iowNhIFYu4c9ns3Z&#10;BptL10Tt/nsjCHu7j+/nzZeDa8WZ+mA9a5iMFQjiyhvLtYbv8vN5CiJEZIOtZ9LwRwGWi8eHOebG&#10;X7ig8y7WIoVwyFFDE2OXSxmqhhyGse+IE3fwvcOYYF9L0+MlhbtWviiVSYeWU0ODHb03VB13J6dh&#10;9cPFh/3d7LfFobBl+ab4Kztq/TQaVjMQkYb4L7671ybNV9kr3L5JJ8jF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XyCG8MAAADdAAAADwAAAAAAAAAAAAAAAACYAgAAZHJzL2Rv&#10;d25yZXYueG1sUEsFBgAAAAAEAAQA9QAAAIgDAAAAAA==&#10;" filled="f" stroked="f">
                <v:textbox inset="0,0,0,0">
                  <w:txbxContent>
                    <w:p w:rsidR="00E27ABC" w:rsidRPr="00D30DD8" w:rsidRDefault="00E27ABC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D30DD8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1065" o:spid="_x0000_s1130" type="#_x0000_t202" style="position:absolute;left:48786;top:1143;width:16273;height:18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AngMMA&#10;AADdAAAADwAAAGRycy9kb3ducmV2LnhtbERP32vCMBB+H+x/CCfsbSYOVlw1iowNhIFYu4c9ns3Z&#10;BptL10Tt/nsjCHu7j+/nzZeDa8WZ+mA9a5iMFQjiyhvLtYbv8vN5CiJEZIOtZ9LwRwGWi8eHOebG&#10;X7ig8y7WIoVwyFFDE2OXSxmqhhyGse+IE3fwvcOYYF9L0+MlhbtWviiVSYeWU0ODHb03VB13J6dh&#10;9cPFh/3d7LfFobBl+ab4Kztq/TQaVjMQkYb4L7671ybNV9kr3L5JJ8jF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jAngMMAAADdAAAADwAAAAAAAAAAAAAAAACYAgAAZHJzL2Rv&#10;d25yZXYueG1sUEsFBgAAAAAEAAQA9QAAAIgDAAAAAA==&#10;" filled="f" stroked="f">
                <v:textbox inset="0,0,0,0">
                  <w:txbxContent>
                    <w:p w:rsidR="00E27ABC" w:rsidRPr="00D30DD8" w:rsidRDefault="00E27ABC" w:rsidP="005730F2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  <w:r w:rsidRPr="00D30DD8"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  <w:t>SUMMARY &amp; GOALS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E43B0" w14:textId="77777777" w:rsidR="00E27ABC" w:rsidRPr="0086768D" w:rsidRDefault="00E27ABC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744256" behindDoc="1" locked="0" layoutInCell="1" allowOverlap="1" wp14:anchorId="07EC14FB" wp14:editId="06ED8B13">
              <wp:simplePos x="0" y="0"/>
              <wp:positionH relativeFrom="margin">
                <wp:align>left</wp:align>
              </wp:positionH>
              <wp:positionV relativeFrom="paragraph">
                <wp:posOffset>-15875</wp:posOffset>
              </wp:positionV>
              <wp:extent cx="6870700" cy="393700"/>
              <wp:effectExtent l="0" t="0" r="6350" b="6350"/>
              <wp:wrapNone/>
              <wp:docPr id="1105" name="Group 110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1106" name="Group 1106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1107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1108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9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1110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1111" name="Group 1111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1112" name="Freeform 1112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113" name="Text Box 1113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BA1819" w14:textId="77777777" w:rsidR="00E27ABC" w:rsidRPr="00B054E6" w:rsidRDefault="00E27ABC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 w:val="24"/>
                                <w:szCs w:val="28"/>
                              </w:rPr>
                            </w:pP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N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 w:val="24"/>
                                <w:szCs w:val="28"/>
                              </w:rPr>
                              <w:t>U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 xml:space="preserve"> 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 w:val="24"/>
                                <w:szCs w:val="28"/>
                              </w:rPr>
                              <w:t>E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M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 w:val="24"/>
                                <w:szCs w:val="28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 w:val="24"/>
                                <w:szCs w:val="28"/>
                              </w:rPr>
                              <w:t>N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 xml:space="preserve">T 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 w:val="24"/>
                                <w:szCs w:val="28"/>
                              </w:rPr>
                              <w:t>P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 w:val="24"/>
                                <w:szCs w:val="28"/>
                              </w:rPr>
                              <w:t>A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 w:val="24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114" name="Text Box 1114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A5360A" w14:textId="77777777" w:rsidR="00E27ABC" w:rsidRPr="00B054E6" w:rsidRDefault="00E27ABC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115" name="Text Box 1115"/>
                      <wps:cNvSpPr txBox="1">
                        <a:spLocks noChangeArrowheads="1"/>
                      </wps:cNvSpPr>
                      <wps:spPr bwMode="auto">
                        <a:xfrm>
                          <a:off x="4815440" y="130174"/>
                          <a:ext cx="1844346" cy="1873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DE75CBA" w14:textId="77777777" w:rsidR="00E27ABC" w:rsidRDefault="00E27ABC" w:rsidP="00D46F11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  <w:t>ACTION PLAN</w:t>
                            </w:r>
                          </w:p>
                          <w:p w14:paraId="6FDD19CB" w14:textId="77777777" w:rsidR="00E27ABC" w:rsidRPr="00B054E6" w:rsidRDefault="00E27ABC" w:rsidP="00D46F11">
                            <w:pPr>
                              <w:spacing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i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2484A82" id="Group 1105" o:spid="_x0000_s1150" style="position:absolute;margin-left:0;margin-top:-1.25pt;width:541pt;height:31pt;z-index:-251572224;mso-position-horizontal:left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">
              <v:group id="Group 1106" o:spid="_x0000_s1151" style="position:absolute;left:63;top:63;width:45593;height:3810" coordorigin="720,720" coordsize="71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d5bEcQAAADd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+Mogds3&#10;4QS5/w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+d5bEcQAAADdAAAA&#10;DwAAAAAAAAAAAAAAAACqAgAAZHJzL2Rvd25yZXYueG1sUEsFBgAAAAAEAAQA+gAAAJsDAAAAAA==&#10;">
                <v:group id="Group 48" o:spid="_x0000_s1152" style="position:absolute;left:720;top:720;width:2600;height:600" coordorigin="720,720" coordsize="260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pL+isQAAADdAAAADwAAAGRycy9kb3ducmV2LnhtbERPS2vCQBC+F/wPywi9&#10;NZsobSVmFZFaegiFqiDehuyYBLOzIbvN4993C4Xe5uN7TrYdTSN66lxtWUESxSCIC6trLhWcT4en&#10;FQjnkTU2lknBRA62m9lDhqm2A39Rf/SlCCHsUlRQed+mUrqiIoMusi1x4G62M+gD7EqpOxxCuGnk&#10;Io5fpMGaQ0OFLe0rKu7Hb6PgfcBht0ze+vx+20/X0/PnJU9Iqcf5uFuD8DT6f/Gf+0OH+Un8Cr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pL+isQAAADdAAAA&#10;DwAAAAAAAAAAAAAAAACqAgAAZHJzL2Rvd25yZXYueG1sUEsFBgAAAAAEAAQA+gAAAJsDAAAAAA==&#10;">
                  <v:shape id="Freeform 49" o:spid="_x0000_s1153" style="position:absolute;left:720;top:720;width:2600;height:600;visibility:visible;mso-wrap-style:square;v-text-anchor:top" coordsize="2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GfsdcYA&#10;AADdAAAADwAAAGRycy9kb3ducmV2LnhtbESPT2/CMAzF75P4DpGRuI0EDmjqCGjijwYHpA22u9WY&#10;tqNxuibQsk8/Hybt9iw///zefNn7Wt2ojVVgC5OxAUWcB1dxYeHjtH18AhUTssM6MFm4U4TlYvAw&#10;x8yFjt/pdkyFEgjHDC2UKTWZ1jEvyWMch4ZYdufQekwytoV2LXYC97WeGjPTHiuWDyU2tCopvxyv&#10;Xihv02+z/7l+nYvXTdf47emQPtfWjob9yzOoRH36N/9d75zEnxiJK21Egl78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GfsdcYAAADdAAAADwAAAAAAAAAAAAAAAACYAgAAZHJz&#10;L2Rvd25yZXYueG1sUEsFBgAAAAAEAAQA9QAAAIsDAAAAAA=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154" style="position:absolute;left:3320;top:720;width:4580;height:600" coordorigin="3320,720" coordsize="45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iEHPY8QAAADdAAAA&#10;DwAAAAAAAAAAAAAAAACqAgAAZHJzL2Rvd25yZXYueG1sUEsFBgAAAAAEAAQA+gAAAJsDAAAAAA==&#10;">
                  <v:shape id="Freeform 47" o:spid="_x0000_s1155" style="position:absolute;left:3320;top:720;width:4580;height:600;visibility:visible;mso-wrap-style:square;v-text-anchor:top" coordsize="458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zLEisYA&#10;AADdAAAADwAAAGRycy9kb3ducmV2LnhtbESPQWvDMAyF74P9B6PBLmN1UkY7srplFAalt2a99CZi&#10;Jc4Wy1nste6/rw6D3STe03ufVpvsB3WmKfaBDZSzAhRxE2zPnYHj58fzK6iYkC0OgcnAlSJs1vd3&#10;K6xsuPCBznXqlIRwrNCAS2mstI6NI49xFkZi0doweUyyTp22E14k3A96XhQL7bFnaXA40tZR813/&#10;egN12z7tf7bLa158ndLcHV6y73fGPD7k9zdQiXL6N/9d76zgl6Xwyzcygl7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zLEisYAAADdAAAADwAAAAAAAAAAAAAAAACYAgAAZHJz&#10;L2Rvd25yZXYueG1sUEsFBgAAAAAEAAQA9QAAAIsDAAAAAA=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1111" o:spid="_x0000_s1156" style="position:absolute;left:46101;top:95;width:22606;height:3810" coordorigin="7960,720" coordsize="356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PuVbjFAAAA3QAA&#10;AA8AAAAAAAAAAAAAAAAAqgIAAGRycy9kb3ducmV2LnhtbFBLBQYAAAAABAAEAPoAAACcAwAAAAA=&#10;">
                <v:shape id="Freeform 1112" o:spid="_x0000_s1157" style="position:absolute;left:7960;top:720;width:3560;height:600;visibility:visible;mso-wrap-style:square;v-text-anchor:top" coordsize="356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w2upsMA&#10;AADdAAAADwAAAGRycy9kb3ducmV2LnhtbERPS2vCQBC+F/wPywheim4SaJHoKiIWPZVWRTwO2ckD&#10;s7Npdk3iv+8WCt7m43vOcj2YWnTUusqygngWgSDOrK64UHA+fUznIJxH1lhbJgUPcrBejV6WmGrb&#10;8zd1R1+IEMIuRQWl900qpctKMuhmtiEOXG5bgz7AtpC6xT6Em1omUfQuDVYcGkpsaFtSdjvejYL8&#10;M0/O+x13l/3X227+Wsmf/topNRkPmwUIT4N/iv/dBx3mx3ECf9+EE+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w2upsMAAADdAAAADwAAAAAAAAAAAAAAAACYAgAAZHJzL2Rv&#10;d25yZXYueG1sUEsFBgAAAAAEAAQA9QAAAIgDAAAAAA==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13" o:spid="_x0000_s1158" type="#_x0000_t202" style="position:absolute;left:17716;top:1143;width:26911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Jmj8MA&#10;AADdAAAADwAAAGRycy9kb3ducmV2LnhtbERPTWvCQBC9C/6HZYTedJMWpEZXEbFQKBRjPHgcs2Oy&#10;mJ2N2a2m/74rFLzN433OYtXbRtyo88axgnSSgCAunTZcKTgUH+N3ED4ga2wck4Jf8rBaDgcLzLS7&#10;c063fahEDGGfoYI6hDaT0pc1WfQT1xJH7uw6iyHCrpK6w3sMt418TZKptGg4NtTY0qam8rL/sQrW&#10;R8635vp92uXn3BTFLOGv6UWpl1G/noMI1Ien+N/9qeP8NH2DxzfxBL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HJmj8MAAADdAAAADwAAAAAAAAAAAAAAAACYAgAAZHJzL2Rv&#10;d25yZXYueG1sUEsFBgAAAAAEAAQA9QAAAIgDAAAAAA==&#10;" filled="f" stroked="f">
                <v:textbox inset="0,0,0,0">
                  <w:txbxContent>
                    <w:p w:rsidR="00E27ABC" w:rsidRPr="00B054E6" w:rsidRDefault="00E27ABC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 w:val="24"/>
                          <w:szCs w:val="28"/>
                        </w:rPr>
                      </w:pP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N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I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I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 w:val="24"/>
                          <w:szCs w:val="28"/>
                        </w:rPr>
                        <w:t>U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 xml:space="preserve"> 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E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V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 w:val="24"/>
                          <w:szCs w:val="28"/>
                        </w:rPr>
                        <w:t>E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O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M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 w:val="24"/>
                          <w:szCs w:val="28"/>
                        </w:rPr>
                        <w:t>E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 w:val="24"/>
                          <w:szCs w:val="28"/>
                        </w:rPr>
                        <w:t>N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 xml:space="preserve">T 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 w:val="24"/>
                          <w:szCs w:val="28"/>
                        </w:rPr>
                        <w:t>P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 w:val="24"/>
                          <w:szCs w:val="28"/>
                        </w:rPr>
                        <w:t>A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 w:val="24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1114" o:spid="_x0000_s1159" type="#_x0000_t202" style="position:absolute;left:1714;top:1238;width:13341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5v++8MA&#10;AADdAAAADwAAAGRycy9kb3ducmV2LnhtbERPTWvCQBC9C/6HZYTedJNSpEZXEbFQKBRjPHgcs2Oy&#10;mJ2N2a2m/74rFLzN433OYtXbRtyo88axgnSSgCAunTZcKTgUH+N3ED4ga2wck4Jf8rBaDgcLzLS7&#10;c063fahEDGGfoYI6hDaT0pc1WfQT1xJH7uw6iyHCrpK6w3sMt418TZKptGg4NtTY0qam8rL/sQrW&#10;R8635vp92uXn3BTFLOGv6UWpl1G/noMI1Ien+N/9qeP8NH2DxzfxBL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5v++8MAAADdAAAADwAAAAAAAAAAAAAAAACYAgAAZHJzL2Rv&#10;d25yZXYueG1sUEsFBgAAAAAEAAQA9QAAAIgDAAAAAA==&#10;" filled="f" stroked="f">
                <v:textbox inset="0,0,0,0">
                  <w:txbxContent>
                    <w:p w:rsidR="00E27ABC" w:rsidRPr="00B054E6" w:rsidRDefault="00E27ABC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1115" o:spid="_x0000_s1160" type="#_x0000_t202" style="position:absolute;left:48154;top:1301;width:18443;height:18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dbYMMA&#10;AADdAAAADwAAAGRycy9kb3ducmV2LnhtbERPTWvCQBC9C/6HZYTedJNCpUZXEbFQKBRjPHgcs2Oy&#10;mJ2N2a2m/74rFLzN433OYtXbRtyo88axgnSSgCAunTZcKTgUH+N3ED4ga2wck4Jf8rBaDgcLzLS7&#10;c063fahEDGGfoYI6hDaT0pc1WfQT1xJH7uw6iyHCrpK6w3sMt418TZKptGg4NtTY0qam8rL/sQrW&#10;R8635vp92uXn3BTFLOGv6UWpl1G/noMI1Ien+N/9qeP8NH2DxzfxBL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NdbYMMAAADdAAAADwAAAAAAAAAAAAAAAACYAgAAZHJzL2Rv&#10;d25yZXYueG1sUEsFBgAAAAAEAAQA9QAAAIgDAAAAAA==&#10;" filled="f" stroked="f">
                <v:textbox inset="0,0,0,0">
                  <w:txbxContent>
                    <w:p w:rsidR="00E27ABC" w:rsidRDefault="00E27ABC" w:rsidP="00D46F11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  <w:t>ACTION PLAN</w:t>
                      </w:r>
                    </w:p>
                    <w:p w:rsidR="00E27ABC" w:rsidRPr="00B054E6" w:rsidRDefault="00E27ABC" w:rsidP="00D46F11">
                      <w:pPr>
                        <w:spacing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i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77154" w14:textId="77777777" w:rsidR="00E27ABC" w:rsidRPr="0086768D" w:rsidRDefault="00E27ABC" w:rsidP="009A0552">
    <w:pPr>
      <w:pStyle w:val="Header"/>
    </w:pPr>
    <w:r>
      <w:rPr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77696" behindDoc="1" locked="0" layoutInCell="1" allowOverlap="1" wp14:anchorId="621810F2" wp14:editId="504EFC70">
              <wp:simplePos x="0" y="0"/>
              <wp:positionH relativeFrom="margin">
                <wp:posOffset>0</wp:posOffset>
              </wp:positionH>
              <wp:positionV relativeFrom="paragraph">
                <wp:posOffset>-228600</wp:posOffset>
              </wp:positionV>
              <wp:extent cx="6870700" cy="393700"/>
              <wp:effectExtent l="0" t="0" r="6350" b="6350"/>
              <wp:wrapNone/>
              <wp:docPr id="32" name="Group 3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70700" cy="393700"/>
                        <a:chOff x="6350" y="6350"/>
                        <a:chExt cx="6864350" cy="384175"/>
                      </a:xfrm>
                    </wpg:grpSpPr>
                    <wpg:grpSp>
                      <wpg:cNvPr id="33" name="Group 33"/>
                      <wpg:cNvGrpSpPr>
                        <a:grpSpLocks/>
                      </wpg:cNvGrpSpPr>
                      <wpg:grpSpPr bwMode="auto">
                        <a:xfrm>
                          <a:off x="6350" y="6350"/>
                          <a:ext cx="4559300" cy="381000"/>
                          <a:chOff x="720" y="720"/>
                          <a:chExt cx="7180" cy="600"/>
                        </a:xfrm>
                      </wpg:grpSpPr>
                      <wpg:grpSp>
                        <wpg:cNvPr id="34" name="Group 48"/>
                        <wpg:cNvGrpSpPr>
                          <a:grpSpLocks/>
                        </wpg:cNvGrpSpPr>
                        <wpg:grpSpPr bwMode="auto">
                          <a:xfrm>
                            <a:off x="720" y="720"/>
                            <a:ext cx="2600" cy="600"/>
                            <a:chOff x="720" y="720"/>
                            <a:chExt cx="2600" cy="600"/>
                          </a:xfrm>
                        </wpg:grpSpPr>
                        <wps:wsp>
                          <wps:cNvPr id="35" name="Freeform 49"/>
                          <wps:cNvSpPr>
                            <a:spLocks/>
                          </wps:cNvSpPr>
                          <wps:spPr bwMode="auto">
                            <a:xfrm>
                              <a:off x="720" y="720"/>
                              <a:ext cx="2600" cy="600"/>
                            </a:xfrm>
                            <a:custGeom>
                              <a:avLst/>
                              <a:gdLst>
                                <a:gd name="T0" fmla="+- 0 720 720"/>
                                <a:gd name="T1" fmla="*/ T0 w 2600"/>
                                <a:gd name="T2" fmla="+- 0 1320 720"/>
                                <a:gd name="T3" fmla="*/ 1320 h 600"/>
                                <a:gd name="T4" fmla="+- 0 3320 720"/>
                                <a:gd name="T5" fmla="*/ T4 w 2600"/>
                                <a:gd name="T6" fmla="+- 0 1320 720"/>
                                <a:gd name="T7" fmla="*/ 1320 h 600"/>
                                <a:gd name="T8" fmla="+- 0 3320 720"/>
                                <a:gd name="T9" fmla="*/ T8 w 2600"/>
                                <a:gd name="T10" fmla="+- 0 720 720"/>
                                <a:gd name="T11" fmla="*/ 720 h 600"/>
                                <a:gd name="T12" fmla="+- 0 720 720"/>
                                <a:gd name="T13" fmla="*/ T12 w 2600"/>
                                <a:gd name="T14" fmla="+- 0 720 720"/>
                                <a:gd name="T15" fmla="*/ 720 h 600"/>
                                <a:gd name="T16" fmla="+- 0 720 720"/>
                                <a:gd name="T17" fmla="*/ T16 w 260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600" h="600">
                                  <a:moveTo>
                                    <a:pt x="0" y="600"/>
                                  </a:moveTo>
                                  <a:lnTo>
                                    <a:pt x="2600" y="600"/>
                                  </a:lnTo>
                                  <a:lnTo>
                                    <a:pt x="260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" name="Group 46"/>
                        <wpg:cNvGrpSpPr>
                          <a:grpSpLocks/>
                        </wpg:cNvGrpSpPr>
                        <wpg:grpSpPr bwMode="auto">
                          <a:xfrm>
                            <a:off x="3320" y="720"/>
                            <a:ext cx="4580" cy="600"/>
                            <a:chOff x="3320" y="720"/>
                            <a:chExt cx="4580" cy="600"/>
                          </a:xfrm>
                        </wpg:grpSpPr>
                        <wps:wsp>
                          <wps:cNvPr id="37" name="Freeform 47"/>
                          <wps:cNvSpPr>
                            <a:spLocks/>
                          </wps:cNvSpPr>
                          <wps:spPr bwMode="auto">
                            <a:xfrm>
                              <a:off x="3320" y="720"/>
                              <a:ext cx="4580" cy="600"/>
                            </a:xfrm>
                            <a:custGeom>
                              <a:avLst/>
                              <a:gdLst>
                                <a:gd name="T0" fmla="+- 0 3320 3320"/>
                                <a:gd name="T1" fmla="*/ T0 w 4580"/>
                                <a:gd name="T2" fmla="+- 0 1320 720"/>
                                <a:gd name="T3" fmla="*/ 1320 h 600"/>
                                <a:gd name="T4" fmla="+- 0 7900 3320"/>
                                <a:gd name="T5" fmla="*/ T4 w 4580"/>
                                <a:gd name="T6" fmla="+- 0 1320 720"/>
                                <a:gd name="T7" fmla="*/ 1320 h 600"/>
                                <a:gd name="T8" fmla="+- 0 7900 3320"/>
                                <a:gd name="T9" fmla="*/ T8 w 4580"/>
                                <a:gd name="T10" fmla="+- 0 720 720"/>
                                <a:gd name="T11" fmla="*/ 720 h 600"/>
                                <a:gd name="T12" fmla="+- 0 3320 3320"/>
                                <a:gd name="T13" fmla="*/ T12 w 4580"/>
                                <a:gd name="T14" fmla="+- 0 720 720"/>
                                <a:gd name="T15" fmla="*/ 720 h 600"/>
                                <a:gd name="T16" fmla="+- 0 3320 3320"/>
                                <a:gd name="T17" fmla="*/ T16 w 4580"/>
                                <a:gd name="T18" fmla="+- 0 1320 720"/>
                                <a:gd name="T19" fmla="*/ 1320 h 60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580" h="600">
                                  <a:moveTo>
                                    <a:pt x="0" y="600"/>
                                  </a:moveTo>
                                  <a:lnTo>
                                    <a:pt x="4580" y="600"/>
                                  </a:lnTo>
                                  <a:lnTo>
                                    <a:pt x="458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6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539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grpSp>
                    <wpg:grpSp>
                      <wpg:cNvPr id="38" name="Group 38"/>
                      <wpg:cNvGrpSpPr>
                        <a:grpSpLocks/>
                      </wpg:cNvGrpSpPr>
                      <wpg:grpSpPr bwMode="auto">
                        <a:xfrm>
                          <a:off x="4610100" y="9525"/>
                          <a:ext cx="2260600" cy="381000"/>
                          <a:chOff x="7960" y="720"/>
                          <a:chExt cx="3560" cy="600"/>
                        </a:xfrm>
                      </wpg:grpSpPr>
                      <wps:wsp>
                        <wps:cNvPr id="39" name="Freeform 39"/>
                        <wps:cNvSpPr>
                          <a:spLocks/>
                        </wps:cNvSpPr>
                        <wps:spPr bwMode="auto">
                          <a:xfrm>
                            <a:off x="7960" y="720"/>
                            <a:ext cx="3560" cy="600"/>
                          </a:xfrm>
                          <a:custGeom>
                            <a:avLst/>
                            <a:gdLst>
                              <a:gd name="T0" fmla="+- 0 7960 7960"/>
                              <a:gd name="T1" fmla="*/ T0 w 3560"/>
                              <a:gd name="T2" fmla="+- 0 1320 720"/>
                              <a:gd name="T3" fmla="*/ 1320 h 600"/>
                              <a:gd name="T4" fmla="+- 0 11520 7960"/>
                              <a:gd name="T5" fmla="*/ T4 w 3560"/>
                              <a:gd name="T6" fmla="+- 0 1320 720"/>
                              <a:gd name="T7" fmla="*/ 1320 h 600"/>
                              <a:gd name="T8" fmla="+- 0 11520 7960"/>
                              <a:gd name="T9" fmla="*/ T8 w 3560"/>
                              <a:gd name="T10" fmla="+- 0 720 720"/>
                              <a:gd name="T11" fmla="*/ 720 h 600"/>
                              <a:gd name="T12" fmla="+- 0 7960 7960"/>
                              <a:gd name="T13" fmla="*/ T12 w 3560"/>
                              <a:gd name="T14" fmla="+- 0 720 720"/>
                              <a:gd name="T15" fmla="*/ 720 h 600"/>
                              <a:gd name="T16" fmla="+- 0 7960 7960"/>
                              <a:gd name="T17" fmla="*/ T16 w 3560"/>
                              <a:gd name="T18" fmla="+- 0 1320 720"/>
                              <a:gd name="T19" fmla="*/ 1320 h 60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3560" h="600">
                                <a:moveTo>
                                  <a:pt x="0" y="600"/>
                                </a:moveTo>
                                <a:lnTo>
                                  <a:pt x="3560" y="600"/>
                                </a:lnTo>
                                <a:lnTo>
                                  <a:pt x="356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1B4B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50" name="Text Box 50"/>
                      <wps:cNvSpPr txBox="1">
                        <a:spLocks noChangeArrowheads="1"/>
                      </wps:cNvSpPr>
                      <wps:spPr bwMode="auto">
                        <a:xfrm>
                          <a:off x="1771650" y="114300"/>
                          <a:ext cx="2691130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F2467D" w14:textId="77777777" w:rsidR="00E27ABC" w:rsidRPr="00B054E6" w:rsidRDefault="00E27ABC" w:rsidP="000755EE">
                            <w:pPr>
                              <w:spacing w:line="305" w:lineRule="exact"/>
                              <w:ind w:left="20"/>
                              <w:rPr>
                                <w:rFonts w:ascii="Gill Sans MT" w:eastAsia="Gentona ExtraBold" w:hAnsi="Gill Sans MT" w:cs="Gentona ExtraBold"/>
                                <w:szCs w:val="28"/>
                              </w:rPr>
                            </w:pP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>IN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Cs w:val="28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2"/>
                                <w:szCs w:val="28"/>
                              </w:rPr>
                              <w:t>U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Cs w:val="28"/>
                              </w:rPr>
                              <w:t>A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Cs w:val="28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 xml:space="preserve"> 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D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Cs w:val="28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6"/>
                                <w:szCs w:val="28"/>
                              </w:rPr>
                              <w:t>E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>PM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5"/>
                                <w:szCs w:val="28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4"/>
                                <w:szCs w:val="28"/>
                              </w:rPr>
                              <w:t>N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Cs w:val="28"/>
                              </w:rPr>
                              <w:t xml:space="preserve">T 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1"/>
                                <w:szCs w:val="28"/>
                              </w:rPr>
                              <w:t>P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Cs w:val="28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pacing w:val="-3"/>
                                <w:szCs w:val="28"/>
                              </w:rPr>
                              <w:t>A</w:t>
                            </w:r>
                            <w:r w:rsidRPr="00B054E6">
                              <w:rPr>
                                <w:rFonts w:ascii="Gill Sans MT" w:eastAsia="Gentona ExtraBold" w:hAnsi="Gill Sans MT" w:cs="Gentona ExtraBold"/>
                                <w:b/>
                                <w:bCs/>
                                <w:color w:val="FFFFFF"/>
                                <w:szCs w:val="28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69" name="Text Box 69"/>
                      <wps:cNvSpPr txBox="1">
                        <a:spLocks noChangeArrowheads="1"/>
                      </wps:cNvSpPr>
                      <wps:spPr bwMode="auto">
                        <a:xfrm>
                          <a:off x="171450" y="123825"/>
                          <a:ext cx="1334135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CE7FDE" w14:textId="77777777" w:rsidR="00E27ABC" w:rsidRPr="00B054E6" w:rsidRDefault="00E27ABC" w:rsidP="000755EE">
                            <w:pPr>
                              <w:pStyle w:val="BodyText"/>
                              <w:spacing w:line="264" w:lineRule="exact"/>
                              <w:ind w:left="20"/>
                              <w:rPr>
                                <w:rFonts w:ascii="Gill Sans MT" w:eastAsia="Gentona Book" w:hAnsi="Gill Sans MT" w:cs="Gentona Book"/>
                              </w:rPr>
                            </w:pP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U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n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v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e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6"/>
                              </w:rPr>
                              <w:t>r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s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1"/>
                              </w:rPr>
                              <w:t>t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y 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</w:rPr>
                              <w:t xml:space="preserve">f 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4"/>
                              </w:rPr>
                              <w:t>F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l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o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2"/>
                              </w:rPr>
                              <w:t>ri</w:t>
                            </w:r>
                            <w:r w:rsidRPr="00B054E6">
                              <w:rPr>
                                <w:rFonts w:ascii="Gill Sans MT" w:eastAsia="Gentona Book" w:hAnsi="Gill Sans MT" w:cs="Gentona Book"/>
                                <w:color w:val="F47836"/>
                                <w:spacing w:val="-3"/>
                              </w:rPr>
                              <w:t>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70" name="Text Box 70"/>
                      <wps:cNvSpPr txBox="1">
                        <a:spLocks noChangeArrowheads="1"/>
                      </wps:cNvSpPr>
                      <wps:spPr bwMode="auto">
                        <a:xfrm>
                          <a:off x="4688319" y="114300"/>
                          <a:ext cx="2039638" cy="20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78E9C3" w14:textId="77777777" w:rsidR="00E27ABC" w:rsidRPr="00B054E6" w:rsidRDefault="00E27ABC" w:rsidP="00516114">
                            <w:pPr>
                              <w:spacing w:after="0" w:line="272" w:lineRule="exact"/>
                              <w:ind w:left="20"/>
                              <w:jc w:val="center"/>
                              <w:rPr>
                                <w:rFonts w:ascii="Gill Sans MT" w:eastAsia="Gentona ExtraBold Italic" w:hAnsi="Gill Sans MT" w:cs="Gentona ExtraBold Italic"/>
                                <w:bCs/>
                                <w:i/>
                                <w:color w:val="FFFFFF"/>
                                <w:spacing w:val="-3"/>
                                <w:sz w:val="24"/>
                                <w:szCs w:val="24"/>
                              </w:rPr>
                            </w:pPr>
                            <w:r w:rsidRPr="00B054E6">
                              <w:rPr>
                                <w:rFonts w:ascii="Gill Sans MT" w:eastAsia="Gentona ExtraBold Italic" w:hAnsi="Gill Sans MT" w:cs="Gentona ExtraBold Italic"/>
                                <w:bCs/>
                                <w:i/>
                                <w:color w:val="FFFFFF"/>
                                <w:spacing w:val="-3"/>
                                <w:sz w:val="24"/>
                                <w:szCs w:val="24"/>
                              </w:rPr>
                              <w:t>SIGNATURE &amp; PROGRESS</w:t>
                            </w:r>
                          </w:p>
                          <w:p w14:paraId="45ACE9CE" w14:textId="77777777" w:rsidR="00E27ABC" w:rsidRDefault="00E27ABC" w:rsidP="000755EE">
                            <w:pPr>
                              <w:spacing w:line="272" w:lineRule="exact"/>
                              <w:ind w:left="20"/>
                              <w:rPr>
                                <w:rFonts w:ascii="Gentona ExtraBold Italic" w:eastAsia="Gentona ExtraBold Italic" w:hAnsi="Gentona ExtraBold Italic" w:cs="Gentona ExtraBold Italic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099ACE8" id="Group 32" o:spid="_x0000_s1180" style="position:absolute;margin-left:0;margin-top:-18pt;width:541pt;height:31pt;z-index:-251638784;mso-position-horizontal-relative:margin;mso-width-relative:margin;mso-height-relative:margin" coordorigin="63,63" coordsize="68643,3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">
              <v:group id="Group 33" o:spid="_x0000_s1181" style="position:absolute;left:63;top:63;width:45593;height:3810" coordorigin="720,720" coordsize="71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<v:group id="Group 48" o:spid="_x0000_s1182" style="position:absolute;left:720;top:720;width:2600;height:600" coordorigin="720,720" coordsize="260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    <v:shape id="Freeform 49" o:spid="_x0000_s1183" style="position:absolute;left:720;top:720;width:2600;height:600;visibility:visible;mso-wrap-style:square;v-text-anchor:top" coordsize="260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lgO8QA&#10;AADbAAAADwAAAGRycy9kb3ducmV2LnhtbESPW2vCQBSE3wv+h+UIfasbFYtEVxEvVB8K9fZ+yB6T&#10;aPZszK4m+uvdQqGPw8x8w4ynjSnEnSqXW1bQ7UQgiBOrc04VHParjyEI55E1FpZJwYMcTCettzHG&#10;2ta8pfvOpyJA2MWoIPO+jKV0SUYGXceWxME72cqgD7JKpa6wDnBTyF4UfUqDOYeFDEuaZ5RcdjcT&#10;KD+9a7R53s6n9GtZl2a1//bHhVLv7WY2AuGp8f/hv/ZaK+gP4PdL+AFy8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sZYDvEAAAA2wAAAA8AAAAAAAAAAAAAAAAAmAIAAGRycy9k&#10;b3ducmV2LnhtbFBLBQYAAAAABAAEAPUAAACJAwAAAAA=&#10;" path="m,600r2600,l2600,,,,,600xe" fillcolor="#00539b" stroked="f">
                    <v:path arrowok="t" o:connecttype="custom" o:connectlocs="0,1320;2600,1320;2600,720;0,720;0,1320" o:connectangles="0,0,0,0,0"/>
                  </v:shape>
                </v:group>
                <v:group id="Group 46" o:spid="_x0000_s1184" style="position:absolute;left:3320;top:720;width:4580;height:600" coordorigin="3320,720" coordsize="458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i2jlc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ukc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i2jlcQAAADbAAAA&#10;DwAAAAAAAAAAAAAAAACqAgAAZHJzL2Rvd25yZXYueG1sUEsFBgAAAAAEAAQA+gAAAJsDAAAAAA==&#10;">
                  <v:shape id="Freeform 47" o:spid="_x0000_s1185" style="position:absolute;left:3320;top:720;width:4580;height:600;visibility:visible;mso-wrap-style:square;v-text-anchor:top" coordsize="458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Wv4OMMA&#10;AADbAAAADwAAAGRycy9kb3ducmV2LnhtbESPQWsCMRSE70L/Q3iFXqRmtaJlNYoIBenN1Yu3x+bt&#10;Zu3mZbtJNf77RhA8DjPzDbNcR9uKC/W+caxgPMpAEJdON1wrOB6+3j9B+ICssXVMCm7kYb16GSwx&#10;1+7Ke7oUoRYJwj5HBSaELpfSl4Ys+pHriJNXud5iSLKvpe7xmuC2lZMsm0mLDacFgx1tDZU/xZ9V&#10;UFTV8Pt3O7/F2fkUJmY/jbbZKfX2GjcLEIFieIYf7Z1W8DGH+5f0A+Tq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Wv4OMMAAADbAAAADwAAAAAAAAAAAAAAAACYAgAAZHJzL2Rv&#10;d25yZXYueG1sUEsFBgAAAAAEAAQA9QAAAIgDAAAAAA==&#10;" path="m,600r4580,l4580,,,,,600xe" fillcolor="#00539b" stroked="f">
                    <v:path arrowok="t" o:connecttype="custom" o:connectlocs="0,1320;4580,1320;4580,720;0,720;0,1320" o:connectangles="0,0,0,0,0"/>
                  </v:shape>
                </v:group>
              </v:group>
              <v:group id="Group 38" o:spid="_x0000_s1186" style="position:absolute;left:46101;top:95;width:22606;height:3810" coordorigin="7960,720" coordsize="3560,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6SfM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GBu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j+knzCAAAA2wAAAA8A&#10;AAAAAAAAAAAAAAAAqgIAAGRycy9kb3ducmV2LnhtbFBLBQYAAAAABAAEAPoAAACZAwAAAAA=&#10;">
                <v:shape id="Freeform 39" o:spid="_x0000_s1187" style="position:absolute;left:7960;top:720;width:3560;height:600;visibility:visible;mso-wrap-style:square;v-text-anchor:top" coordsize="3560,6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vhZEsUA&#10;AADbAAAADwAAAGRycy9kb3ducmV2LnhtbESPT2vCQBTE70K/w/IKvUjd1GLRNBspxaInUSvF4yP7&#10;8odm36bZbRK/vSsIHoeZ+Q2TLAdTi45aV1lW8DKJQBBnVldcKDh+fz3PQTiPrLG2TArO5GCZPowS&#10;jLXteU/dwRciQNjFqKD0vomldFlJBt3ENsTBy21r0AfZFlK32Ae4qeU0it6kwYrDQokNfZaU/R7+&#10;jYJ8m0+P6xV3P+vdbDUfV/KvP3VKPT0OH+8gPA3+Hr61N1rB6wKuX8IPkO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+FkSxQAAANsAAAAPAAAAAAAAAAAAAAAAAJgCAABkcnMv&#10;ZG93bnJldi54bWxQSwUGAAAAAAQABAD1AAAAigMAAAAA&#10;" path="m,600r3560,l3560,,,,,600xe" fillcolor="#b1b4b6" stroked="f">
                  <v:path arrowok="t" o:connecttype="custom" o:connectlocs="0,1320;3560,1320;3560,720;0,720;0,1320" o:connectangles="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0" o:spid="_x0000_s1188" type="#_x0000_t202" style="position:absolute;left:17716;top:1143;width:26911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1Mbd8AA&#10;AADbAAAADwAAAGRycy9kb3ducmV2LnhtbERPTYvCMBC9L/gfwgje1tQFZa1GEXFBWBBrPXgcm7EN&#10;NpPaRO3+e3MQ9vh43/NlZ2vxoNYbxwpGwwQEceG04VLBMf/5/AbhA7LG2jEp+CMPy0XvY46pdk/O&#10;6HEIpYgh7FNUUIXQpFL6oiKLfuga4shdXGsxRNiWUrf4jOG2ll9JMpEWDceGChtaV1RcD3erYHXi&#10;bGNuu/M+u2Qmz6cJ/06uSg363WoGIlAX/sVv91YrGMf18Uv8AXLx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1Mbd8AAAADbAAAADwAAAAAAAAAAAAAAAACYAgAAZHJzL2Rvd25y&#10;ZXYueG1sUEsFBgAAAAAEAAQA9QAAAIUDAAAAAA==&#10;" filled="f" stroked="f">
                <v:textbox inset="0,0,0,0">
                  <w:txbxContent>
                    <w:p w:rsidR="005A0D59" w:rsidRPr="00B054E6" w:rsidRDefault="005A0D59" w:rsidP="000755EE">
                      <w:pPr>
                        <w:spacing w:line="305" w:lineRule="exact"/>
                        <w:ind w:left="20"/>
                        <w:rPr>
                          <w:rFonts w:ascii="Gill Sans MT" w:eastAsia="Gentona ExtraBold" w:hAnsi="Gill Sans MT" w:cs="Gentona ExtraBold"/>
                          <w:szCs w:val="28"/>
                        </w:rPr>
                      </w:pP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>IN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Cs w:val="28"/>
                        </w:rPr>
                        <w:t>I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V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>I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2"/>
                          <w:szCs w:val="28"/>
                        </w:rPr>
                        <w:t>U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Cs w:val="28"/>
                        </w:rPr>
                        <w:t>A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Cs w:val="28"/>
                        </w:rPr>
                        <w:t>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 xml:space="preserve"> 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D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Cs w:val="28"/>
                        </w:rPr>
                        <w:t>E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V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6"/>
                          <w:szCs w:val="28"/>
                        </w:rPr>
                        <w:t>E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O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>PM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5"/>
                          <w:szCs w:val="28"/>
                        </w:rPr>
                        <w:t>E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4"/>
                          <w:szCs w:val="28"/>
                        </w:rPr>
                        <w:t>N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Cs w:val="28"/>
                        </w:rPr>
                        <w:t xml:space="preserve">T 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1"/>
                          <w:szCs w:val="28"/>
                        </w:rPr>
                        <w:t>P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Cs w:val="28"/>
                        </w:rPr>
                        <w:t>L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pacing w:val="-3"/>
                          <w:szCs w:val="28"/>
                        </w:rPr>
                        <w:t>A</w:t>
                      </w:r>
                      <w:r w:rsidRPr="00B054E6">
                        <w:rPr>
                          <w:rFonts w:ascii="Gill Sans MT" w:eastAsia="Gentona ExtraBold" w:hAnsi="Gill Sans MT" w:cs="Gentona ExtraBold"/>
                          <w:b/>
                          <w:bCs/>
                          <w:color w:val="FFFFFF"/>
                          <w:szCs w:val="28"/>
                        </w:rPr>
                        <w:t>N</w:t>
                      </w:r>
                    </w:p>
                  </w:txbxContent>
                </v:textbox>
              </v:shape>
              <v:shape id="Text Box 69" o:spid="_x0000_s1189" type="#_x0000_t202" style="position:absolute;left:1714;top:1238;width:13341;height:17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AV4V8MA&#10;AADbAAAADwAAAGRycy9kb3ducmV2LnhtbESPQWvCQBSE74L/YXmCN93YQ6jRVUQsCEJpjAePz+wz&#10;Wcy+jdlV03/fLRR6HGbmG2a57m0jntR541jBbJqAIC6dNlwpOBUfk3cQPiBrbByTgm/ysF4NB0vM&#10;tHtxTs9jqESEsM9QQR1Cm0npy5os+qlriaN3dZ3FEGVXSd3hK8JtI9+SJJUWDceFGlva1lTejg+r&#10;YHPmfGfun5ev/JqbopgnfEhvSo1H/WYBIlAf/sN/7b1WkM7h90v8AXL1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AV4V8MAAADbAAAADwAAAAAAAAAAAAAAAACYAgAAZHJzL2Rv&#10;d25yZXYueG1sUEsFBgAAAAAEAAQA9QAAAIgDAAAAAA==&#10;" filled="f" stroked="f">
                <v:textbox inset="0,0,0,0">
                  <w:txbxContent>
                    <w:p w:rsidR="005A0D59" w:rsidRPr="00B054E6" w:rsidRDefault="005A0D59" w:rsidP="000755EE">
                      <w:pPr>
                        <w:pStyle w:val="BodyText"/>
                        <w:spacing w:line="264" w:lineRule="exact"/>
                        <w:ind w:left="20"/>
                        <w:rPr>
                          <w:rFonts w:ascii="Gill Sans MT" w:eastAsia="Gentona Book" w:hAnsi="Gill Sans MT" w:cs="Gentona Book"/>
                        </w:rPr>
                      </w:pP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U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n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v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e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6"/>
                        </w:rPr>
                        <w:t>r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s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1"/>
                        </w:rPr>
                        <w:t>t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y 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o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</w:rPr>
                        <w:t xml:space="preserve">f 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4"/>
                        </w:rPr>
                        <w:t>F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l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o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2"/>
                        </w:rPr>
                        <w:t>ri</w:t>
                      </w:r>
                      <w:r w:rsidRPr="00B054E6">
                        <w:rPr>
                          <w:rFonts w:ascii="Gill Sans MT" w:eastAsia="Gentona Book" w:hAnsi="Gill Sans MT" w:cs="Gentona Book"/>
                          <w:color w:val="F47836"/>
                          <w:spacing w:val="-3"/>
                        </w:rPr>
                        <w:t>da</w:t>
                      </w:r>
                    </w:p>
                  </w:txbxContent>
                </v:textbox>
              </v:shape>
              <v:shape id="Text Box 70" o:spid="_x0000_s1190" type="#_x0000_t202" style="position:absolute;left:46883;top:1143;width:20396;height:2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ZHF8IA&#10;AADbAAAADwAAAGRycy9kb3ducmV2LnhtbERPz2vCMBS+C/sfwhO82VQPnXZGkTFhIIy13WHHt+bZ&#10;BpuXrslq998vh4HHj+/37jDZTow0eONYwSpJQRDXThtuFHxUp+UGhA/IGjvHpOCXPBz2D7Md5trd&#10;uKCxDI2IIexzVNCG0OdS+roliz5xPXHkLm6wGCIcGqkHvMVw28l1mmbSouHY0GJPzy3V1/LHKjh+&#10;cvFivt++3otLYapqm/I5uyq1mE/HJxCBpnAX/7tftYLHuD5+iT9A7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5kcXwgAAANsAAAAPAAAAAAAAAAAAAAAAAJgCAABkcnMvZG93&#10;bnJldi54bWxQSwUGAAAAAAQABAD1AAAAhwMAAAAA&#10;" filled="f" stroked="f">
                <v:textbox inset="0,0,0,0">
                  <w:txbxContent>
                    <w:p w:rsidR="005A0D59" w:rsidRPr="00B054E6" w:rsidRDefault="005A0D59" w:rsidP="00516114">
                      <w:pPr>
                        <w:spacing w:after="0" w:line="272" w:lineRule="exact"/>
                        <w:ind w:left="20"/>
                        <w:jc w:val="center"/>
                        <w:rPr>
                          <w:rFonts w:ascii="Gill Sans MT" w:eastAsia="Gentona ExtraBold Italic" w:hAnsi="Gill Sans MT" w:cs="Gentona ExtraBold Italic"/>
                          <w:bCs/>
                          <w:i/>
                          <w:color w:val="FFFFFF"/>
                          <w:spacing w:val="-3"/>
                          <w:sz w:val="24"/>
                          <w:szCs w:val="24"/>
                        </w:rPr>
                      </w:pPr>
                      <w:r w:rsidRPr="00B054E6">
                        <w:rPr>
                          <w:rFonts w:ascii="Gill Sans MT" w:eastAsia="Gentona ExtraBold Italic" w:hAnsi="Gill Sans MT" w:cs="Gentona ExtraBold Italic"/>
                          <w:bCs/>
                          <w:i/>
                          <w:color w:val="FFFFFF"/>
                          <w:spacing w:val="-3"/>
                          <w:sz w:val="24"/>
                          <w:szCs w:val="24"/>
                        </w:rPr>
                        <w:t>SIGNATURE &amp; PROGRESS</w:t>
                      </w:r>
                    </w:p>
                    <w:p w:rsidR="005A0D59" w:rsidRDefault="005A0D59" w:rsidP="000755EE">
                      <w:pPr>
                        <w:spacing w:line="272" w:lineRule="exact"/>
                        <w:ind w:left="20"/>
                        <w:rPr>
                          <w:rFonts w:ascii="Gentona ExtraBold Italic" w:eastAsia="Gentona ExtraBold Italic" w:hAnsi="Gentona ExtraBold Italic" w:cs="Gentona ExtraBold Italic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DE7CA9"/>
    <w:multiLevelType w:val="hybridMultilevel"/>
    <w:tmpl w:val="76F4CDE6"/>
    <w:lvl w:ilvl="0" w:tplc="82185680">
      <w:start w:val="1"/>
      <w:numFmt w:val="bullet"/>
      <w:lvlText w:val="-"/>
      <w:lvlJc w:val="left"/>
      <w:pPr>
        <w:ind w:hanging="109"/>
      </w:pPr>
      <w:rPr>
        <w:rFonts w:ascii="Kokila" w:eastAsia="Kokila" w:hAnsi="Kokila" w:hint="default"/>
        <w:w w:val="99"/>
        <w:sz w:val="24"/>
        <w:szCs w:val="24"/>
      </w:rPr>
    </w:lvl>
    <w:lvl w:ilvl="1" w:tplc="C472CE88">
      <w:start w:val="2"/>
      <w:numFmt w:val="decimal"/>
      <w:lvlText w:val="%2"/>
      <w:lvlJc w:val="left"/>
      <w:pPr>
        <w:ind w:hanging="2232"/>
      </w:pPr>
      <w:rPr>
        <w:rFonts w:ascii="Quadon Thin" w:eastAsia="Quadon Thin" w:hAnsi="Quadon Thin" w:hint="default"/>
        <w:color w:val="FFFFFF"/>
        <w:position w:val="-26"/>
        <w:sz w:val="96"/>
        <w:szCs w:val="96"/>
      </w:rPr>
    </w:lvl>
    <w:lvl w:ilvl="2" w:tplc="C974031C">
      <w:start w:val="1"/>
      <w:numFmt w:val="bullet"/>
      <w:lvlText w:val="•"/>
      <w:lvlJc w:val="left"/>
      <w:rPr>
        <w:rFonts w:hint="default"/>
      </w:rPr>
    </w:lvl>
    <w:lvl w:ilvl="3" w:tplc="8F2E6DDC">
      <w:start w:val="1"/>
      <w:numFmt w:val="bullet"/>
      <w:lvlText w:val="•"/>
      <w:lvlJc w:val="left"/>
      <w:rPr>
        <w:rFonts w:hint="default"/>
      </w:rPr>
    </w:lvl>
    <w:lvl w:ilvl="4" w:tplc="23246172">
      <w:start w:val="1"/>
      <w:numFmt w:val="bullet"/>
      <w:lvlText w:val="•"/>
      <w:lvlJc w:val="left"/>
      <w:rPr>
        <w:rFonts w:hint="default"/>
      </w:rPr>
    </w:lvl>
    <w:lvl w:ilvl="5" w:tplc="B35EADB2">
      <w:start w:val="1"/>
      <w:numFmt w:val="bullet"/>
      <w:lvlText w:val="•"/>
      <w:lvlJc w:val="left"/>
      <w:rPr>
        <w:rFonts w:hint="default"/>
      </w:rPr>
    </w:lvl>
    <w:lvl w:ilvl="6" w:tplc="F4D4072C">
      <w:start w:val="1"/>
      <w:numFmt w:val="bullet"/>
      <w:lvlText w:val="•"/>
      <w:lvlJc w:val="left"/>
      <w:rPr>
        <w:rFonts w:hint="default"/>
      </w:rPr>
    </w:lvl>
    <w:lvl w:ilvl="7" w:tplc="874A8B2E">
      <w:start w:val="1"/>
      <w:numFmt w:val="bullet"/>
      <w:lvlText w:val="•"/>
      <w:lvlJc w:val="left"/>
      <w:rPr>
        <w:rFonts w:hint="default"/>
      </w:rPr>
    </w:lvl>
    <w:lvl w:ilvl="8" w:tplc="071E7FCC">
      <w:start w:val="1"/>
      <w:numFmt w:val="bullet"/>
      <w:lvlText w:val="•"/>
      <w:lvlJc w:val="left"/>
      <w:rPr>
        <w:rFonts w:hint="default"/>
      </w:rPr>
    </w:lvl>
  </w:abstractNum>
  <w:num w:numId="1">
    <w:abstractNumId w:val="0"/>
  </w:num>
  <w:num w:numId="2">
    <w:abstractNumId w:val="0"/>
    <w:lvlOverride w:ilvl="0"/>
    <w:lvlOverride w:ilvl="1">
      <w:startOverride w:val="2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zS0NDQ1tzQ2sTRQ0lEKTi0uzszPAykwrAUARFr64iwAAAA="/>
  </w:docVars>
  <w:rsids>
    <w:rsidRoot w:val="00434F74"/>
    <w:rsid w:val="00011FED"/>
    <w:rsid w:val="000755EE"/>
    <w:rsid w:val="00083923"/>
    <w:rsid w:val="000B160B"/>
    <w:rsid w:val="000F3F31"/>
    <w:rsid w:val="00114215"/>
    <w:rsid w:val="00124C86"/>
    <w:rsid w:val="001A535A"/>
    <w:rsid w:val="001C2240"/>
    <w:rsid w:val="00232D44"/>
    <w:rsid w:val="002450BE"/>
    <w:rsid w:val="002605D5"/>
    <w:rsid w:val="002776CA"/>
    <w:rsid w:val="002807CF"/>
    <w:rsid w:val="002A2812"/>
    <w:rsid w:val="002A713B"/>
    <w:rsid w:val="002B6E65"/>
    <w:rsid w:val="002D08FB"/>
    <w:rsid w:val="002F0BFD"/>
    <w:rsid w:val="00317430"/>
    <w:rsid w:val="00336EEC"/>
    <w:rsid w:val="00337867"/>
    <w:rsid w:val="00374DD7"/>
    <w:rsid w:val="003B3C8A"/>
    <w:rsid w:val="003C284A"/>
    <w:rsid w:val="003E6789"/>
    <w:rsid w:val="00434AB1"/>
    <w:rsid w:val="00434F74"/>
    <w:rsid w:val="00465ADE"/>
    <w:rsid w:val="0046686B"/>
    <w:rsid w:val="004724C4"/>
    <w:rsid w:val="00496D0D"/>
    <w:rsid w:val="004B4425"/>
    <w:rsid w:val="004B7749"/>
    <w:rsid w:val="004C5627"/>
    <w:rsid w:val="004D462D"/>
    <w:rsid w:val="004D5C1B"/>
    <w:rsid w:val="004E556B"/>
    <w:rsid w:val="00516114"/>
    <w:rsid w:val="00524158"/>
    <w:rsid w:val="00546BC1"/>
    <w:rsid w:val="005619A7"/>
    <w:rsid w:val="005730F2"/>
    <w:rsid w:val="00586244"/>
    <w:rsid w:val="005A0D59"/>
    <w:rsid w:val="005E37CE"/>
    <w:rsid w:val="00633F95"/>
    <w:rsid w:val="00636F98"/>
    <w:rsid w:val="00641B04"/>
    <w:rsid w:val="006728A9"/>
    <w:rsid w:val="006A308A"/>
    <w:rsid w:val="006C6F45"/>
    <w:rsid w:val="00731DD5"/>
    <w:rsid w:val="007422CA"/>
    <w:rsid w:val="00763F66"/>
    <w:rsid w:val="0077021D"/>
    <w:rsid w:val="007D54A3"/>
    <w:rsid w:val="008B144E"/>
    <w:rsid w:val="008F7206"/>
    <w:rsid w:val="00903EED"/>
    <w:rsid w:val="00930966"/>
    <w:rsid w:val="009A0552"/>
    <w:rsid w:val="009A319F"/>
    <w:rsid w:val="00A07E30"/>
    <w:rsid w:val="00A444B7"/>
    <w:rsid w:val="00A6579E"/>
    <w:rsid w:val="00A65AD6"/>
    <w:rsid w:val="00A93C51"/>
    <w:rsid w:val="00AC63EB"/>
    <w:rsid w:val="00AD654E"/>
    <w:rsid w:val="00B049C5"/>
    <w:rsid w:val="00B054E6"/>
    <w:rsid w:val="00B26BAD"/>
    <w:rsid w:val="00B774C7"/>
    <w:rsid w:val="00B80F15"/>
    <w:rsid w:val="00BF00E7"/>
    <w:rsid w:val="00BF511C"/>
    <w:rsid w:val="00C02045"/>
    <w:rsid w:val="00C402FC"/>
    <w:rsid w:val="00C42AA8"/>
    <w:rsid w:val="00C62287"/>
    <w:rsid w:val="00C65AC9"/>
    <w:rsid w:val="00C82025"/>
    <w:rsid w:val="00CB7500"/>
    <w:rsid w:val="00CC0584"/>
    <w:rsid w:val="00CD15B9"/>
    <w:rsid w:val="00D30DD8"/>
    <w:rsid w:val="00D46F11"/>
    <w:rsid w:val="00D54E2A"/>
    <w:rsid w:val="00D55FE8"/>
    <w:rsid w:val="00D57D60"/>
    <w:rsid w:val="00D839EC"/>
    <w:rsid w:val="00DB1D37"/>
    <w:rsid w:val="00DD776A"/>
    <w:rsid w:val="00E17C21"/>
    <w:rsid w:val="00E27ABC"/>
    <w:rsid w:val="00E458AF"/>
    <w:rsid w:val="00EA56FD"/>
    <w:rsid w:val="00EE0C4C"/>
    <w:rsid w:val="00EE4830"/>
    <w:rsid w:val="00F00D03"/>
    <w:rsid w:val="00F31B2B"/>
    <w:rsid w:val="00F71868"/>
    <w:rsid w:val="00FC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F62CF1"/>
  <w15:chartTrackingRefBased/>
  <w15:docId w15:val="{7195548C-D669-4F10-AA43-B210B3048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A6579E"/>
    <w:pPr>
      <w:widowControl w:val="0"/>
      <w:spacing w:after="0" w:line="240" w:lineRule="auto"/>
      <w:ind w:left="388"/>
      <w:outlineLvl w:val="0"/>
    </w:pPr>
    <w:rPr>
      <w:rFonts w:ascii="Gentona ExtraBold" w:eastAsia="Gentona ExtraBold" w:hAnsi="Gentona ExtraBold" w:cs="Times New Roman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semiHidden/>
    <w:unhideWhenUsed/>
    <w:qFormat/>
    <w:rsid w:val="00A6579E"/>
    <w:pPr>
      <w:widowControl w:val="0"/>
      <w:spacing w:after="0" w:line="240" w:lineRule="auto"/>
      <w:ind w:left="3920" w:hanging="2232"/>
      <w:outlineLvl w:val="1"/>
    </w:pPr>
    <w:rPr>
      <w:rFonts w:ascii="Quadon Medium" w:eastAsia="Quadon Medium" w:hAnsi="Quadon Medium" w:cs="Times New Roman"/>
      <w:sz w:val="28"/>
      <w:szCs w:val="28"/>
    </w:rPr>
  </w:style>
  <w:style w:type="paragraph" w:styleId="Heading3">
    <w:name w:val="heading 3"/>
    <w:basedOn w:val="Normal"/>
    <w:link w:val="Heading3Char"/>
    <w:uiPriority w:val="1"/>
    <w:qFormat/>
    <w:rsid w:val="00434F74"/>
    <w:pPr>
      <w:widowControl w:val="0"/>
      <w:spacing w:before="53" w:after="0" w:line="240" w:lineRule="auto"/>
      <w:ind w:left="820"/>
      <w:outlineLvl w:val="2"/>
    </w:pPr>
    <w:rPr>
      <w:rFonts w:ascii="Quadon Heavy" w:eastAsia="Quadon Heavy" w:hAnsi="Quadon Heavy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6579E"/>
    <w:rPr>
      <w:rFonts w:ascii="Gentona ExtraBold" w:eastAsia="Gentona ExtraBold" w:hAnsi="Gentona ExtraBold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A6579E"/>
    <w:rPr>
      <w:rFonts w:ascii="Quadon Medium" w:eastAsia="Quadon Medium" w:hAnsi="Quadon Medium" w:cs="Times New Roman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1"/>
    <w:rsid w:val="00434F74"/>
    <w:rPr>
      <w:rFonts w:ascii="Quadon Heavy" w:eastAsia="Quadon Heavy" w:hAnsi="Quadon Heavy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34F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F74"/>
  </w:style>
  <w:style w:type="paragraph" w:styleId="Footer">
    <w:name w:val="footer"/>
    <w:basedOn w:val="Normal"/>
    <w:link w:val="FooterChar"/>
    <w:uiPriority w:val="99"/>
    <w:unhideWhenUsed/>
    <w:rsid w:val="00434F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F74"/>
  </w:style>
  <w:style w:type="paragraph" w:styleId="BodyText">
    <w:name w:val="Body Text"/>
    <w:basedOn w:val="Normal"/>
    <w:link w:val="BodyTextChar"/>
    <w:uiPriority w:val="1"/>
    <w:qFormat/>
    <w:rsid w:val="00434F74"/>
    <w:pPr>
      <w:widowControl w:val="0"/>
      <w:spacing w:after="0" w:line="240" w:lineRule="auto"/>
      <w:ind w:left="659"/>
    </w:pPr>
    <w:rPr>
      <w:rFonts w:ascii="Kokila" w:eastAsia="Kokila" w:hAnsi="Kokil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34F74"/>
    <w:rPr>
      <w:rFonts w:ascii="Kokila" w:eastAsia="Kokila" w:hAnsi="Kokila"/>
      <w:sz w:val="24"/>
      <w:szCs w:val="24"/>
    </w:rPr>
  </w:style>
  <w:style w:type="paragraph" w:styleId="ListParagraph">
    <w:name w:val="List Paragraph"/>
    <w:basedOn w:val="Normal"/>
    <w:uiPriority w:val="1"/>
    <w:qFormat/>
    <w:rsid w:val="00A6579E"/>
    <w:pPr>
      <w:ind w:left="720"/>
      <w:contextualSpacing/>
    </w:pPr>
  </w:style>
  <w:style w:type="paragraph" w:styleId="NoSpacing">
    <w:name w:val="No Spacing"/>
    <w:uiPriority w:val="1"/>
    <w:qFormat/>
    <w:rsid w:val="00A6579E"/>
    <w:pPr>
      <w:widowControl w:val="0"/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A6579E"/>
    <w:pPr>
      <w:widowControl w:val="0"/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6579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7A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A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27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header" Target="header5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myidp.sciencecareers.org/" TargetMode="Externa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s://writing.ufl.edu/writing-studio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image" Target="media/image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footer" Target="footer6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header" Target="header6.xml"/><Relationship Id="rId10" Type="http://schemas.openxmlformats.org/officeDocument/2006/relationships/hyperlink" Target="http://myidp.sciencecareers.org/" TargetMode="Externa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Relationship Id="rId22" Type="http://schemas.openxmlformats.org/officeDocument/2006/relationships/hyperlink" Target="http://biosciences.stanford.edu/id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AFD584-E9D2-4B41-A40C-611E1206D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1479</Words>
  <Characters>843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</Company>
  <LinksUpToDate>false</LinksUpToDate>
  <CharactersWithSpaces>9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Mitterko</dc:creator>
  <cp:keywords/>
  <dc:description/>
  <cp:lastModifiedBy>Moreno,Melissa M</cp:lastModifiedBy>
  <cp:revision>23</cp:revision>
  <cp:lastPrinted>2017-06-14T19:42:00Z</cp:lastPrinted>
  <dcterms:created xsi:type="dcterms:W3CDTF">2020-06-22T15:16:00Z</dcterms:created>
  <dcterms:modified xsi:type="dcterms:W3CDTF">2021-04-22T13:26:00Z</dcterms:modified>
</cp:coreProperties>
</file>